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3AD80741" w:rsidR="00906D6F" w:rsidRPr="00906D6F" w:rsidRDefault="00906D6F" w:rsidP="00906D6F">
      <w:r>
        <w:t xml:space="preserve">Version </w:t>
      </w:r>
      <w:r w:rsidR="00441933">
        <w:t>8</w:t>
      </w:r>
    </w:p>
    <w:p w14:paraId="413D865B" w14:textId="729E3EAA" w:rsidR="00F85F54" w:rsidRDefault="00F85F54" w:rsidP="00F85F54">
      <w:r>
        <w:fldChar w:fldCharType="begin"/>
      </w:r>
      <w:r>
        <w:instrText xml:space="preserve"> DATE \@ "M/d/yy h:mm am/pm" </w:instrText>
      </w:r>
      <w:r>
        <w:fldChar w:fldCharType="separate"/>
      </w:r>
      <w:r w:rsidR="000420AF">
        <w:rPr>
          <w:noProof/>
        </w:rPr>
        <w:t>11/4/22 12:35 P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7BA322A9" w:rsidR="00AC1DEF" w:rsidRDefault="00601DC5" w:rsidP="00AC1DEF">
      <w:pPr>
        <w:pStyle w:val="Heading1"/>
      </w:pPr>
      <w:r>
        <w:t>Audience</w:t>
      </w:r>
      <w:r w:rsidR="002463AB">
        <w:t xml:space="preserve"> /</w:t>
      </w:r>
      <w:r w:rsidR="002463AB">
        <w:br/>
      </w:r>
      <w:r w:rsidR="00AC1DEF">
        <w:t xml:space="preserve">Use of </w:t>
      </w:r>
      <w:r w:rsidR="000C3BCA">
        <w:t>UNECE WP.29 R155</w:t>
      </w:r>
      <w:r w:rsidR="00271DF9">
        <w:t xml:space="preserve"> and ITU X.1371</w:t>
      </w:r>
      <w:r w:rsidR="00AC1DEF">
        <w:t xml:space="preserve"> Text</w:t>
      </w:r>
    </w:p>
    <w:p w14:paraId="5CC0BDAB" w14:textId="3C759698"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rsidR="00271DF9">
        <w:t xml:space="preserve">and </w:t>
      </w:r>
      <w:r w:rsidR="00271DF9" w:rsidRPr="00271DF9">
        <w:rPr>
          <w:b/>
          <w:bCs/>
        </w:rPr>
        <w:t>ITU</w:t>
      </w:r>
      <w:r w:rsidR="00FB7C7C">
        <w:rPr>
          <w:b/>
          <w:bCs/>
        </w:rPr>
        <w:t>-T</w:t>
      </w:r>
      <w:r w:rsidR="00271DF9" w:rsidRPr="00271DF9">
        <w:rPr>
          <w:b/>
          <w:bCs/>
        </w:rPr>
        <w:t xml:space="preserve"> X.1371</w:t>
      </w:r>
      <w:r>
        <w:t xml:space="preserve"> in order to provide evidence of sufficiency.</w:t>
      </w:r>
      <w:r w:rsidR="005C1BF0">
        <w:t xml:space="preserve"> Excerpts from </w:t>
      </w:r>
      <w:r w:rsidR="005C1BF0" w:rsidRPr="005C1BF0">
        <w:rPr>
          <w:b/>
          <w:bCs/>
        </w:rPr>
        <w:t xml:space="preserve">Recommendation ITU-T X.1371 (2020), </w:t>
      </w:r>
      <w:r w:rsidR="005C1BF0" w:rsidRPr="005C1BF0">
        <w:rPr>
          <w:b/>
          <w:bCs/>
          <w:i/>
          <w:iCs/>
        </w:rPr>
        <w:t>Security threats to connected vehicles</w:t>
      </w:r>
      <w:r w:rsidR="005C1BF0">
        <w:t xml:space="preserve"> </w:t>
      </w:r>
      <w:r w:rsidR="00FB7C7C">
        <w:t>are</w:t>
      </w:r>
      <w:r w:rsidR="005C1BF0">
        <w:t xml:space="preserve"> use</w:t>
      </w:r>
      <w:r w:rsidR="00FB7C7C">
        <w:t>d</w:t>
      </w:r>
      <w:r w:rsidR="005C1BF0">
        <w:t xml:space="preserve"> by permission from the International Telecommunications Union.</w:t>
      </w:r>
    </w:p>
    <w:p w14:paraId="14DD69FE" w14:textId="77777777" w:rsidR="00051E50" w:rsidRDefault="00051E50" w:rsidP="00051E50">
      <w:pPr>
        <w:pStyle w:val="Heading1"/>
        <w:jc w:val="both"/>
      </w:pPr>
      <w:r>
        <w:t>License</w:t>
      </w:r>
    </w:p>
    <w:p w14:paraId="0D37EA67" w14:textId="01395384" w:rsidR="00051E50" w:rsidRDefault="00051E50" w:rsidP="00051E50">
      <w:pPr>
        <w:jc w:val="both"/>
      </w:pPr>
      <w:r w:rsidRPr="00144DE6">
        <w:t>This work</w:t>
      </w:r>
      <w:r w:rsidR="001E7CAD">
        <w:t xml:space="preserve"> (excepting the </w:t>
      </w:r>
      <w:r w:rsidR="001E7CAD" w:rsidRPr="001E7CAD">
        <w:rPr>
          <w:b/>
          <w:bCs/>
        </w:rPr>
        <w:t>X.1371</w:t>
      </w:r>
      <w:r w:rsidR="001E7CAD">
        <w:t xml:space="preserve"> excerpts and </w:t>
      </w:r>
      <w:r w:rsidR="001E7CAD" w:rsidRPr="001E7CAD">
        <w:rPr>
          <w:b/>
          <w:bCs/>
        </w:rPr>
        <w:t>R155</w:t>
      </w:r>
      <w:r w:rsidR="001E7CAD">
        <w:t xml:space="preserve"> text)</w:t>
      </w:r>
      <w:r w:rsidRPr="00144DE6">
        <w:t xml:space="preserve">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028E61B"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w:t>
      </w:r>
      <w:r w:rsidR="002B280A">
        <w:rPr>
          <w:b/>
          <w:bCs/>
        </w:rPr>
        <w:t xml:space="preserve"> amendments to the</w:t>
      </w:r>
      <w:r w:rsidRPr="006F2969">
        <w:rPr>
          <w:b/>
          <w:bCs/>
        </w:rPr>
        <w:t xml:space="preserve"> Interpretation Documents for UN Regulation No. 155 (Cyber security and cyber security management system)</w:t>
      </w:r>
      <w:r>
        <w:t xml:space="preserve"> [</w:t>
      </w:r>
      <w:r w:rsidRPr="006F2969">
        <w:rPr>
          <w:b/>
          <w:bCs/>
        </w:rPr>
        <w:t>ECE/TRANS/WP.29/202</w:t>
      </w:r>
      <w:r w:rsidR="00440067">
        <w:rPr>
          <w:b/>
          <w:bCs/>
        </w:rPr>
        <w:t>2</w:t>
      </w:r>
      <w:r w:rsidRPr="006F2969">
        <w:rPr>
          <w:b/>
          <w:bCs/>
        </w:rPr>
        <w:t>/</w:t>
      </w:r>
      <w:r w:rsidR="00440067">
        <w:rPr>
          <w:b/>
          <w:bCs/>
        </w:rPr>
        <w:t>61</w:t>
      </w:r>
      <w:r>
        <w:t xml:space="preserve">], approved during the </w:t>
      </w:r>
      <w:r w:rsidR="002B280A">
        <w:t>187</w:t>
      </w:r>
      <w:r w:rsidR="002B280A" w:rsidRPr="006F2969">
        <w:rPr>
          <w:vertAlign w:val="superscript"/>
        </w:rPr>
        <w:t>th</w:t>
      </w:r>
      <w:r>
        <w:t xml:space="preserve"> session (</w:t>
      </w:r>
      <w:r w:rsidR="002B280A">
        <w:t>21-24</w:t>
      </w:r>
      <w:r>
        <w:t xml:space="preserve"> </w:t>
      </w:r>
      <w:r w:rsidR="002B280A">
        <w:t>June</w:t>
      </w:r>
      <w:r>
        <w:t xml:space="preserve"> 202</w:t>
      </w:r>
      <w:r w:rsidR="002B280A">
        <w:t>2</w:t>
      </w:r>
      <w:r>
        <w:t>)</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Default="00BF6BFA" w:rsidP="00BF6BFA">
      <w:pPr>
        <w:spacing w:after="240"/>
        <w:jc w:val="both"/>
      </w:pPr>
      <w:r>
        <w:t xml:space="preserve">As noted in the previous section, this document uses the </w:t>
      </w:r>
      <w:r>
        <w:rPr>
          <w:b/>
          <w:bCs/>
        </w:rPr>
        <w:t>R155</w:t>
      </w:r>
      <w:r>
        <w:t xml:space="preserve"> interpretation document </w:t>
      </w:r>
      <w:r w:rsidR="002B280A" w:rsidRPr="006F2969">
        <w:rPr>
          <w:b/>
          <w:bCs/>
        </w:rPr>
        <w:t>Proposals for</w:t>
      </w:r>
      <w:r w:rsidR="002B280A">
        <w:rPr>
          <w:b/>
          <w:bCs/>
        </w:rPr>
        <w:t xml:space="preserve"> amendments to the</w:t>
      </w:r>
      <w:r w:rsidR="002B280A" w:rsidRPr="006F2969">
        <w:rPr>
          <w:b/>
          <w:bCs/>
        </w:rPr>
        <w:t xml:space="preserve"> Interpretation Documents for UN Regulation No. 155 (Cyber security and cyber security management system)</w:t>
      </w:r>
      <w:r w:rsidR="002B280A">
        <w:t xml:space="preserve"> [</w:t>
      </w:r>
      <w:r w:rsidR="002B280A" w:rsidRPr="006F2969">
        <w:rPr>
          <w:b/>
          <w:bCs/>
        </w:rPr>
        <w:t>ECE/TRANS/WP.29/202</w:t>
      </w:r>
      <w:r w:rsidR="002B280A">
        <w:rPr>
          <w:b/>
          <w:bCs/>
        </w:rPr>
        <w:t>2</w:t>
      </w:r>
      <w:r w:rsidR="002B280A" w:rsidRPr="006F2969">
        <w:rPr>
          <w:b/>
          <w:bCs/>
        </w:rPr>
        <w:t>/</w:t>
      </w:r>
      <w:r w:rsidR="002B280A">
        <w:rPr>
          <w:b/>
          <w:bCs/>
        </w:rPr>
        <w:t>61</w:t>
      </w:r>
      <w:r w:rsidR="002B280A">
        <w:t>], approved during the 187</w:t>
      </w:r>
      <w:r w:rsidR="002B280A" w:rsidRPr="006F2969">
        <w:rPr>
          <w:vertAlign w:val="superscript"/>
        </w:rPr>
        <w:t>th</w:t>
      </w:r>
      <w:r w:rsidR="002B280A">
        <w:t xml:space="preserve"> session (21-24 June 2022) as the basis for determining the </w:t>
      </w:r>
      <w:r w:rsidR="002B280A" w:rsidRPr="00DA18A8">
        <w:rPr>
          <w:b/>
          <w:bCs/>
        </w:rPr>
        <w:t>AVCDL</w:t>
      </w:r>
      <w:r w:rsidR="002B280A">
        <w:t xml:space="preserve"> material relevant to each </w:t>
      </w:r>
      <w:r w:rsidR="002B280A" w:rsidRPr="004D5426">
        <w:rPr>
          <w:b/>
          <w:bCs/>
        </w:rPr>
        <w:t>R155</w:t>
      </w:r>
      <w:r w:rsidR="002B280A">
        <w:t xml:space="preserve"> requirement</w:t>
      </w:r>
      <w:r>
        <w:t>.</w:t>
      </w:r>
    </w:p>
    <w:p w14:paraId="069C50CD" w14:textId="325DF28B" w:rsidR="00BF6BFA" w:rsidRPr="00BF6BFA" w:rsidRDefault="00B26B7F" w:rsidP="00BF6BFA">
      <w:pPr>
        <w:spacing w:after="240"/>
        <w:jc w:val="both"/>
      </w:pPr>
      <w:r>
        <w:t>Also referenced abo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6EEE0CF6"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w:t>
      </w:r>
      <w:r w:rsidR="00E1367A">
        <w:t>has been revised to be</w:t>
      </w:r>
      <w:r w:rsidRPr="00BF6BFA">
        <w:t xml:space="preserve">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final (</w:t>
      </w:r>
      <w:r w:rsidRPr="00BF6BFA">
        <w:t>IS</w:t>
      </w:r>
      <w:r w:rsidR="00674C61">
        <w:t>) version</w:t>
      </w:r>
      <w:r w:rsidRPr="00BF6BFA">
        <w:t xml:space="preserve">, </w:t>
      </w:r>
      <w:r w:rsidR="005E1E1C">
        <w:t xml:space="preserve">the mapping spreadsheet </w:t>
      </w:r>
      <w:r w:rsidR="00E1367A">
        <w:t xml:space="preserve">used to show the </w:t>
      </w:r>
      <w:r w:rsidR="00E1367A" w:rsidRPr="00674C61">
        <w:rPr>
          <w:b/>
          <w:bCs/>
        </w:rPr>
        <w:t>ISO/SAE 21</w:t>
      </w:r>
      <w:r w:rsidR="00E1367A" w:rsidRPr="00BF6BFA">
        <w:rPr>
          <w:b/>
          <w:bCs/>
        </w:rPr>
        <w:t>434</w:t>
      </w:r>
      <w:r w:rsidR="00E1367A">
        <w:t xml:space="preserve"> requirements level information</w:t>
      </w:r>
      <w:r w:rsidRPr="00BF6BFA">
        <w:t xml:space="preserve"> (ref: </w:t>
      </w:r>
      <w:r w:rsidRPr="00BF6BFA">
        <w:rPr>
          <w:b/>
          <w:bCs/>
        </w:rPr>
        <w:t>R155-AVCDL product (</w:t>
      </w:r>
      <w:r w:rsidR="002B280A">
        <w:rPr>
          <w:b/>
          <w:bCs/>
        </w:rPr>
        <w:t>revised</w:t>
      </w:r>
      <w:r w:rsidRPr="00BF6BFA">
        <w:rPr>
          <w:b/>
          <w:bCs/>
        </w:rPr>
        <w:t>)</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w:t>
      </w:r>
      <w:r w:rsidR="00E1367A">
        <w:t xml:space="preserve"> for each </w:t>
      </w:r>
      <w:r w:rsidR="00E1367A" w:rsidRPr="00E1367A">
        <w:rPr>
          <w:b/>
          <w:bCs/>
        </w:rPr>
        <w:t>R155</w:t>
      </w:r>
      <w:r w:rsidR="00E1367A">
        <w:t xml:space="preserve"> requirement</w:t>
      </w:r>
      <w:r w:rsidRPr="00BF6BFA">
        <w:t>. In this sheet the color coding is clearly reflective of the fact that these sections were taken from the existing mapping sheets (ref: </w:t>
      </w:r>
      <w:r w:rsidRPr="00BF6BFA">
        <w:rPr>
          <w:b/>
          <w:bCs/>
        </w:rPr>
        <w:t>434 req-AVCDL product</w:t>
      </w:r>
      <w:r w:rsidRPr="00BF6BFA">
        <w:t xml:space="preserve">). </w:t>
      </w:r>
      <w:r w:rsidR="00E1367A">
        <w:t>T</w:t>
      </w:r>
      <w:r w:rsidRPr="00BF6BFA">
        <w:t xml:space="preserve">his sheet was simplified rolling up any duplicate </w:t>
      </w:r>
      <w:r w:rsidR="005E1E1C">
        <w:t>and/or</w:t>
      </w:r>
      <w:r w:rsidRPr="00BF6BFA">
        <w:t xml:space="preserve"> eliminated information (ref: </w:t>
      </w:r>
      <w:r w:rsidRPr="00BF6BFA">
        <w:rPr>
          <w:b/>
          <w:bCs/>
        </w:rPr>
        <w:t>R155-AVCD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requirements but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ECE WP.29 R155 Work Product Fulfillment</w:t>
      </w:r>
      <w:r w:rsidRPr="00BF6BFA">
        <w:t> document is now based.</w:t>
      </w:r>
    </w:p>
    <w:p w14:paraId="55247AD1" w14:textId="1B998CE1" w:rsidR="00BF6BFA" w:rsidRPr="00BF6BFA" w:rsidRDefault="00BF6BFA" w:rsidP="00BF6BFA">
      <w:pPr>
        <w:spacing w:after="240"/>
        <w:jc w:val="both"/>
      </w:pPr>
      <w:r w:rsidRPr="00BF6BFA">
        <w:t>The </w:t>
      </w:r>
      <w:r w:rsidRPr="00BF6BFA">
        <w:rPr>
          <w:b/>
          <w:bCs/>
        </w:rPr>
        <w:t>AVCDL Phase Requirement Product UNECE WP.29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72E4FAB" w14:textId="564068F4" w:rsidR="000A10C8" w:rsidRPr="00FD24F6" w:rsidRDefault="000A10C8" w:rsidP="000A10C8">
      <w:pPr>
        <w:spacing w:after="240"/>
        <w:ind w:left="720" w:hanging="720"/>
        <w:jc w:val="both"/>
      </w:pPr>
      <w:r w:rsidRPr="00277C0C">
        <w:rPr>
          <w:b/>
          <w:bCs/>
          <w:color w:val="0070C0"/>
        </w:rPr>
        <w:t>Note:</w:t>
      </w:r>
      <w:r w:rsidRPr="00FD24F6">
        <w:tab/>
      </w:r>
      <w:r>
        <w:rPr>
          <w:color w:val="C00000"/>
        </w:rPr>
        <w:t xml:space="preserve">The </w:t>
      </w:r>
      <w:r w:rsidRPr="000A10C8">
        <w:rPr>
          <w:b/>
          <w:bCs/>
          <w:color w:val="C00000"/>
        </w:rPr>
        <w:t>AVCDL mapping</w:t>
      </w:r>
      <w:r>
        <w:rPr>
          <w:color w:val="C00000"/>
        </w:rPr>
        <w:t xml:space="preserve"> spreadsheets are only a tool used to enable the construction of the argument presented within this document. They are</w:t>
      </w:r>
      <w:r w:rsidRPr="00FC2E24">
        <w:rPr>
          <w:color w:val="C00000"/>
        </w:rPr>
        <w:t xml:space="preserve"> reference</w:t>
      </w:r>
      <w:r>
        <w:rPr>
          <w:color w:val="C00000"/>
        </w:rPr>
        <w:t>d</w:t>
      </w:r>
      <w:r w:rsidRPr="00FC2E24">
        <w:rPr>
          <w:color w:val="C00000"/>
        </w:rPr>
        <w:t xml:space="preserve"> only</w:t>
      </w:r>
      <w:r>
        <w:rPr>
          <w:color w:val="C00000"/>
        </w:rPr>
        <w:t xml:space="preserve"> for the purpose of explanation and are not expected to be necessary to understanding how the </w:t>
      </w:r>
      <w:r w:rsidRPr="000A10C8">
        <w:rPr>
          <w:b/>
          <w:bCs/>
          <w:color w:val="C00000"/>
        </w:rPr>
        <w:t>AVCDL</w:t>
      </w:r>
      <w:r>
        <w:rPr>
          <w:color w:val="C00000"/>
        </w:rPr>
        <w:t xml:space="preserve"> fulfills various </w:t>
      </w:r>
      <w:r w:rsidRPr="000A10C8">
        <w:rPr>
          <w:b/>
          <w:bCs/>
          <w:color w:val="C00000"/>
        </w:rPr>
        <w:t>R155</w:t>
      </w:r>
      <w:r>
        <w:rPr>
          <w:color w:val="C00000"/>
        </w:rPr>
        <w:t xml:space="preserve"> requirements</w:t>
      </w:r>
      <w:r w:rsidRPr="00FC2E24">
        <w:rPr>
          <w:color w:val="C00000"/>
        </w:rPr>
        <w:t>.</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269EE4D4" w:rsidR="000C3BCA" w:rsidRPr="004655B4" w:rsidRDefault="000C3BCA" w:rsidP="000C3BCA">
      <w:pPr>
        <w:pStyle w:val="Heading1"/>
      </w:pPr>
      <w:r>
        <w:lastRenderedPageBreak/>
        <w:t>UNECE WP.29 R155</w:t>
      </w:r>
      <w:r w:rsidRPr="004655B4">
        <w:t xml:space="preserve"> </w:t>
      </w:r>
      <w:r>
        <w:t>Overview</w:t>
      </w:r>
    </w:p>
    <w:p w14:paraId="0F033E1F" w14:textId="77777777"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00013965" w14:textId="77777777" w:rsidR="00E1367A" w:rsidRDefault="00000000" w:rsidP="00D02C21">
      <w:pPr>
        <w:pStyle w:val="ListParagraph"/>
        <w:numPr>
          <w:ilvl w:val="0"/>
          <w:numId w:val="35"/>
        </w:numPr>
        <w:tabs>
          <w:tab w:val="left" w:pos="1440"/>
        </w:tabs>
        <w:spacing w:after="240"/>
        <w:ind w:left="274" w:hanging="274"/>
        <w:rPr>
          <w:rStyle w:val="Hyperlink"/>
          <w:color w:val="0070C0"/>
        </w:rPr>
      </w:pPr>
      <w:hyperlink w:anchor="_7.2.2.3_timely_risk" w:history="1">
        <w:r w:rsidR="00E1367A" w:rsidRPr="002E47CD">
          <w:rPr>
            <w:rStyle w:val="Hyperlink"/>
            <w:color w:val="0070C0"/>
          </w:rPr>
          <w:t>7.2.2.3</w:t>
        </w:r>
        <w:r w:rsidR="00E1367A" w:rsidRPr="002E47CD">
          <w:rPr>
            <w:rStyle w:val="Hyperlink"/>
            <w:color w:val="0070C0"/>
          </w:rPr>
          <w:tab/>
          <w:t>timely risk mitigation</w:t>
        </w:r>
      </w:hyperlink>
    </w:p>
    <w:p w14:paraId="3057C51E" w14:textId="59CF47C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264DE71F" w14:textId="657FF86E" w:rsidR="00594A89" w:rsidRPr="00C16F76" w:rsidRDefault="00594A89" w:rsidP="00594A89">
      <w:pPr>
        <w:pStyle w:val="Heading3"/>
      </w:pPr>
      <w:r>
        <w:t>Supply Chain</w:t>
      </w:r>
    </w:p>
    <w:p w14:paraId="15A85D5E" w14:textId="6B0CE038" w:rsidR="00594A89" w:rsidRDefault="00594A89" w:rsidP="00594A89">
      <w:pPr>
        <w:spacing w:after="240"/>
        <w:jc w:val="both"/>
      </w:pPr>
      <w:r>
        <w:t>It is understood that the cybersecurity of the vehicle extends beyond any single organization within the totality of the supply chain. The</w:t>
      </w:r>
      <w:r>
        <w:t xml:space="preserve"> </w:t>
      </w:r>
      <w:r w:rsidRPr="00E014D0">
        <w:rPr>
          <w:b/>
          <w:bCs/>
        </w:rPr>
        <w:t>AVCDL</w:t>
      </w:r>
      <w:r>
        <w:t xml:space="preserve"> </w:t>
      </w:r>
      <w:r>
        <w:t>specifically addresses the supply chain and how it is considered within the overall cybersecurity development lifecycle</w:t>
      </w:r>
      <w:r>
        <w:t xml:space="preserve">. </w:t>
      </w:r>
      <w:r w:rsidR="00E4130B">
        <w:t>The following AVCDL documents address the supply chain</w:t>
      </w:r>
      <w:r>
        <w:t>.</w:t>
      </w:r>
    </w:p>
    <w:p w14:paraId="71AE17C1"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1]</w:t>
      </w:r>
      <w:r w:rsidRPr="00594A89">
        <w:rPr>
          <w:rFonts w:ascii="Times New Roman" w:hAnsi="Times New Roman" w:cs="Times New Roman"/>
          <w:color w:val="0070C0"/>
        </w:rPr>
        <w:tab/>
        <w:t>AVCMDS (Supplier-1.1)</w:t>
      </w:r>
    </w:p>
    <w:p w14:paraId="3ED231E3"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2]</w:t>
      </w:r>
      <w:r w:rsidRPr="00594A89">
        <w:rPr>
          <w:rFonts w:ascii="Times New Roman" w:hAnsi="Times New Roman" w:cs="Times New Roman"/>
          <w:color w:val="0070C0"/>
        </w:rPr>
        <w:tab/>
        <w:t>Supplier Self-reported Maturity (Supplier-2.1)</w:t>
      </w:r>
    </w:p>
    <w:p w14:paraId="20D0A529" w14:textId="77777777" w:rsidR="00594A89" w:rsidRPr="008B38E2" w:rsidRDefault="00594A89" w:rsidP="00594A8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3FDE63A4" w14:textId="6AF190CE" w:rsidR="00E4130B" w:rsidRDefault="00E4130B" w:rsidP="00E4130B">
      <w:pPr>
        <w:ind w:left="720" w:hanging="720"/>
        <w:jc w:val="both"/>
        <w:rPr>
          <w:color w:val="434343"/>
          <w:sz w:val="28"/>
          <w:szCs w:val="28"/>
        </w:rPr>
      </w:pPr>
      <w:r w:rsidRPr="006504F3">
        <w:rPr>
          <w:b/>
          <w:bCs/>
          <w:color w:val="0070C0"/>
        </w:rPr>
        <w:t>Note:</w:t>
      </w:r>
      <w:r w:rsidRPr="00835F8C">
        <w:rPr>
          <w:color w:val="0070C0"/>
        </w:rPr>
        <w:tab/>
      </w:r>
      <w:r w:rsidRPr="00E4130B">
        <w:rPr>
          <w:b/>
          <w:bCs/>
        </w:rPr>
        <w:t>R155</w:t>
      </w:r>
      <w:r>
        <w:t xml:space="preserve"> has specific supply chain requirements which appear later in this document</w:t>
      </w:r>
      <w:r>
        <w:t>.</w:t>
      </w:r>
      <w:r>
        <w:br w:type="page"/>
      </w:r>
    </w:p>
    <w:p w14:paraId="0584C7D9" w14:textId="51D2ADF4" w:rsidR="005E2896" w:rsidRDefault="00DD283E" w:rsidP="005E2896">
      <w:pPr>
        <w:pStyle w:val="Heading3"/>
      </w:pPr>
      <w:bookmarkStart w:id="12" w:name="_7.2.2.1(a)_development_phase"/>
      <w:bookmarkEnd w:id="12"/>
      <w:r w:rsidRPr="00DD283E">
        <w:lastRenderedPageBreak/>
        <w:t>Supply-1</w:t>
      </w:r>
      <w:r w:rsidR="005E2896">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8C029F" w:rsidRDefault="008C029F" w:rsidP="008C029F">
      <w:pPr>
        <w:spacing w:after="240"/>
        <w:jc w:val="both"/>
        <w:rPr>
          <w:i/>
          <w:iCs/>
          <w:color w:val="4F6228" w:themeColor="accent3" w:themeShade="80"/>
        </w:rPr>
      </w:pPr>
      <w:r w:rsidRPr="008C029F">
        <w:rPr>
          <w:i/>
          <w:iCs/>
          <w:color w:val="4F6228" w:themeColor="accent3" w:themeShade="80"/>
        </w:rPr>
        <w:t xml:space="preserve">ISO/SAE 21434 can be used as the basis for evidencing and evaluating the required phases of the CSMS. Clauses </w:t>
      </w:r>
      <w:r w:rsidR="00DD283E" w:rsidRPr="00DD283E">
        <w:rPr>
          <w:i/>
          <w:iCs/>
          <w:color w:val="4F6228" w:themeColor="accent3" w:themeShade="80"/>
          <w:highlight w:val="yellow"/>
        </w:rPr>
        <w:t xml:space="preserve">[7 </w:t>
      </w:r>
      <w:r w:rsidR="00DD283E" w:rsidRPr="00DD283E">
        <w:rPr>
          <w:i/>
          <w:iCs/>
          <w:color w:val="4F6228" w:themeColor="accent3" w:themeShade="80"/>
          <w:highlight w:val="yellow"/>
        </w:rPr>
        <w:t>"Distributed cybersecurity activities"</w:t>
      </w:r>
      <w:r w:rsidR="00DD283E" w:rsidRPr="00DD283E">
        <w:rPr>
          <w:i/>
          <w:iCs/>
          <w:color w:val="4F6228" w:themeColor="accent3" w:themeShade="80"/>
          <w:highlight w:val="yellow"/>
        </w:rPr>
        <w:t>,]</w:t>
      </w:r>
      <w:r w:rsidR="00DD283E">
        <w:rPr>
          <w:i/>
          <w:iCs/>
          <w:color w:val="4F6228" w:themeColor="accent3" w:themeShade="80"/>
        </w:rPr>
        <w:t xml:space="preserve"> </w:t>
      </w:r>
      <w:r w:rsidRPr="008C029F">
        <w:rPr>
          <w:i/>
          <w:iCs/>
          <w:color w:val="4F6228" w:themeColor="accent3" w:themeShade="80"/>
        </w:rPr>
        <w:t>9 "Concept ", 10 "Product development", and 11 "Cybersecurity validation" could be used to evaluate the Development phase of the CSMS</w:t>
      </w:r>
      <w:r w:rsidR="002A3DCA" w:rsidRPr="008C029F">
        <w:rPr>
          <w:i/>
          <w:iCs/>
          <w:color w:val="4F6228" w:themeColor="accent3" w:themeShade="80"/>
        </w:rPr>
        <w:t>.</w:t>
      </w:r>
    </w:p>
    <w:p w14:paraId="1FA87B6E" w14:textId="34949AF9" w:rsidR="00DD283E" w:rsidRDefault="00DD283E" w:rsidP="00DD283E">
      <w:pPr>
        <w:spacing w:after="240"/>
        <w:ind w:left="720" w:hanging="720"/>
        <w:jc w:val="both"/>
      </w:pPr>
      <w:r w:rsidRPr="00DD283E">
        <w:rPr>
          <w:b/>
          <w:bCs/>
          <w:color w:val="FF0000"/>
        </w:rPr>
        <w:t>Note:</w:t>
      </w:r>
      <w:r w:rsidRPr="00DD283E">
        <w:rPr>
          <w:color w:val="FF0000"/>
        </w:rPr>
        <w:tab/>
      </w:r>
      <w:r>
        <w:t xml:space="preserve">The above </w:t>
      </w:r>
      <w:r w:rsidRPr="007A3621">
        <w:rPr>
          <w:highlight w:val="yellow"/>
        </w:rPr>
        <w:t>highlighted text</w:t>
      </w:r>
      <w:r>
        <w:t xml:space="preserve"> is a proposed addition for revision 2 of the R155 interpretation document</w:t>
      </w:r>
      <w:r>
        <w:t>.</w:t>
      </w:r>
    </w:p>
    <w:p w14:paraId="2D57FC88"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237FC12E"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7722B808" w14:textId="77777777" w:rsidR="00DD283E" w:rsidRPr="008B38E2" w:rsidRDefault="00DD283E" w:rsidP="00DD283E">
      <w:pPr>
        <w:ind w:left="2160" w:hanging="2160"/>
        <w:jc w:val="both"/>
        <w:rPr>
          <w:color w:val="0070C0"/>
        </w:rPr>
      </w:pPr>
      <w:r w:rsidRPr="008B38E2">
        <w:rPr>
          <w:color w:val="0070C0"/>
        </w:rPr>
        <w:t>[Supplier-3]</w:t>
      </w:r>
      <w:r w:rsidRPr="008B38E2">
        <w:rPr>
          <w:color w:val="0070C0"/>
        </w:rPr>
        <w:tab/>
        <w:t>Cybersecurity Interface Agreement (Supplier-3.1)</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53296F13" w14:textId="29325A08" w:rsidR="00517FED" w:rsidRDefault="00517FED" w:rsidP="00517FED">
      <w:pPr>
        <w:tabs>
          <w:tab w:val="left" w:pos="2160"/>
        </w:tabs>
      </w:pPr>
      <w:r>
        <w:rPr>
          <w:color w:val="0070C0"/>
        </w:rPr>
        <w:t>[Release-1]</w:t>
      </w:r>
      <w:r>
        <w:rPr>
          <w:color w:val="0070C0"/>
        </w:rPr>
        <w:tab/>
        <w:t>Final Security Review Report (Release -1.1)</w:t>
      </w:r>
    </w:p>
    <w:p w14:paraId="7797104E" w14:textId="03C68509" w:rsidR="00517FED" w:rsidRDefault="00517FED" w:rsidP="00517FED">
      <w:pPr>
        <w:tabs>
          <w:tab w:val="left" w:pos="2160"/>
        </w:tabs>
      </w:pPr>
      <w:r>
        <w:rPr>
          <w:color w:val="0070C0"/>
        </w:rPr>
        <w:t>[Release -2]</w:t>
      </w:r>
      <w:r>
        <w:rPr>
          <w:color w:val="0070C0"/>
        </w:rPr>
        <w:tab/>
        <w:t>Archive Manifest (Release -2.1)</w:t>
      </w:r>
    </w:p>
    <w:p w14:paraId="79596975" w14:textId="099ED35C" w:rsidR="00517FED" w:rsidRDefault="00517FED" w:rsidP="00517FED">
      <w:pPr>
        <w:tabs>
          <w:tab w:val="left" w:pos="2160"/>
        </w:tabs>
      </w:pPr>
      <w:r>
        <w:rPr>
          <w:color w:val="0070C0"/>
        </w:rPr>
        <w:t>[Release -3]</w:t>
      </w:r>
      <w:r>
        <w:rPr>
          <w:color w:val="0070C0"/>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xml:space="preserve">. </w:t>
      </w:r>
      <w:r w:rsidR="00DE7757" w:rsidRPr="00DE7757">
        <w:rPr>
          <w:i/>
          <w:iCs/>
          <w:color w:val="4F6228" w:themeColor="accent3" w:themeShade="80"/>
        </w:rPr>
        <w:t>Clauses 8 "Continual cybersecurity activities", 13 "Operations and maintenance", and 14 "End of cybersecurity support and decommissioning</w:t>
      </w:r>
      <w:r w:rsidRPr="002A3DCA">
        <w:rPr>
          <w:i/>
          <w:iCs/>
          <w:color w:val="4F6228" w:themeColor="accent3" w:themeShade="80"/>
        </w:rPr>
        <w:t>" could be used to evaluate the Post-production phase of the CSMS;</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5-01], [RQ-05-02], [RQ-05-06], [RQ-05-07]</w:t>
      </w:r>
      <w:r w:rsidR="00BC0797" w:rsidRPr="00BC0797">
        <w:rPr>
          <w:i/>
          <w:iCs/>
          <w:color w:val="4F6228" w:themeColor="accent3" w:themeShade="80"/>
        </w:rPr>
        <w:t>;</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2AB5CF4B" w14:textId="77777777" w:rsidR="000670D5" w:rsidRDefault="000670D5">
      <w:pPr>
        <w:rPr>
          <w:color w:val="434343"/>
          <w:sz w:val="28"/>
          <w:szCs w:val="28"/>
        </w:rPr>
      </w:pPr>
      <w:r>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01], [RQ-15-02] , [RQ-15-03], [RQ-15-08</w:t>
      </w:r>
      <w:r w:rsidR="00BC0797" w:rsidRPr="00BC0797">
        <w:rPr>
          <w:i/>
          <w:iCs/>
          <w:color w:val="4F6228" w:themeColor="accent3" w:themeShade="80"/>
        </w:rP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569746A2" w14:textId="77777777" w:rsidR="000A10C8" w:rsidRDefault="000A10C8" w:rsidP="000A10C8">
      <w:pPr>
        <w:tabs>
          <w:tab w:val="left" w:pos="2160"/>
        </w:tabs>
      </w:pPr>
      <w:r>
        <w:rPr>
          <w:color w:val="0070C0"/>
        </w:rPr>
        <w:t>[Design-4]</w:t>
      </w:r>
      <w:r>
        <w:rPr>
          <w:color w:val="0070C0"/>
        </w:rPr>
        <w:tab/>
        <w:t>Threat Modeling Report (Design-4.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0420AF">
        <w:t xml:space="preserve"> Specific R155 </w:t>
      </w:r>
      <w:r w:rsidR="000420AF">
        <w:t>attacks</w:t>
      </w:r>
      <w:r w:rsidR="000420AF">
        <w:t xml:space="preserve"> (annex 5, part </w:t>
      </w:r>
      <w:r w:rsidR="000420AF">
        <w:t>A</w:t>
      </w:r>
      <w:r w:rsidR="000420AF">
        <w:t xml:space="preserve">) are discussed in section </w:t>
      </w:r>
      <w:hyperlink w:anchor="_Part_A" w:history="1">
        <w:r w:rsidR="000420AF" w:rsidRPr="00F37D5F">
          <w:rPr>
            <w:rStyle w:val="Hyperlink"/>
          </w:rPr>
          <w:t xml:space="preserve">Notes Regarding R155 Annex </w:t>
        </w:r>
        <w:r w:rsidR="000420AF">
          <w:rPr>
            <w:rStyle w:val="Hyperlink"/>
          </w:rPr>
          <w:t>5 Part</w:t>
        </w:r>
        <w:r w:rsidR="000420AF">
          <w:rPr>
            <w:rStyle w:val="Hyperlink"/>
          </w:rPr>
          <w:t xml:space="preserve"> A</w:t>
        </w:r>
      </w:hyperlink>
      <w:r w:rsidR="000420AF">
        <w:t>.</w:t>
      </w:r>
      <w:r w:rsidR="00DD4C72">
        <w:t xml:space="preserve">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69E2BA3E" w14:textId="77777777" w:rsidR="004D2188" w:rsidRDefault="002262DC"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2BAFC0BB" w14:textId="13DF35DD" w:rsidR="00A804D2" w:rsidRDefault="004D2188"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w:t>
      </w:r>
      <w:r>
        <w:t>is intended to be applied in order to ensure that changes in the product’s cybersecurity posture are properly tracked</w:t>
      </w:r>
      <w:r>
        <w:t>.</w:t>
      </w:r>
      <w:r w:rsidR="00A804D2">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15], [RQ-15-16], [RQ-15-04]. [RQ-15-05], [RQ-15-10], [RQ-15-17], [RQ-09-05], [RQ-09-06</w:t>
      </w:r>
      <w:r w:rsidR="00BC0797" w:rsidRPr="00BC0797">
        <w:rPr>
          <w:i/>
          <w:iCs/>
          <w:color w:val="4F6228" w:themeColor="accent3" w:themeShade="80"/>
        </w:rPr>
        <w:t>];</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398522E6" w14:textId="3CF25D9C" w:rsidR="000670D5" w:rsidRDefault="00B73453" w:rsidP="00B73453">
      <w:pPr>
        <w:ind w:left="720" w:hanging="72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Default="00AA0805" w:rsidP="00BC0797">
      <w:pPr>
        <w:spacing w:after="240"/>
        <w:jc w:val="both"/>
      </w:pPr>
      <w:r w:rsidRPr="00AA0805">
        <w:rPr>
          <w:i/>
          <w:iCs/>
          <w:color w:val="4F6228" w:themeColor="accent3" w:themeShade="80"/>
        </w:rPr>
        <w:t>ISO/SAE 21434 can be used as the basis for evidencing and evaluating as required, especially based on [RQ-09-07], [RQ-09-11], and [RQ-11-01</w:t>
      </w:r>
      <w:r w:rsidR="00BC0797" w:rsidRPr="00BC0797">
        <w:rPr>
          <w:i/>
          <w:iCs/>
          <w:color w:val="4F6228" w:themeColor="accent3" w:themeShade="80"/>
        </w:rPr>
        <w:t>];</w:t>
      </w:r>
    </w:p>
    <w:p w14:paraId="4BDE795B" w14:textId="37A7F654" w:rsidR="00BC0797" w:rsidRPr="002A3DCA" w:rsidRDefault="00AE12A1" w:rsidP="00BC0797">
      <w:pPr>
        <w:spacing w:after="240"/>
        <w:jc w:val="both"/>
        <w:rPr>
          <w:i/>
          <w:iCs/>
          <w:color w:val="4F6228" w:themeColor="accent3" w:themeShade="80"/>
        </w:rPr>
      </w:pPr>
      <w:r w:rsidRPr="00AE12A1">
        <w:rPr>
          <w:i/>
          <w:iCs/>
          <w:color w:val="4F6228" w:themeColor="accent3" w:themeShade="80"/>
        </w:rPr>
        <w:t>Mitigations identified in Annex 5 of the Cyber Security Regulation shall be considered in the processes.</w:t>
      </w:r>
    </w:p>
    <w:p w14:paraId="4EA9E99A" w14:textId="77777777" w:rsidR="00273442" w:rsidRDefault="00273442" w:rsidP="00273442">
      <w:pPr>
        <w:tabs>
          <w:tab w:val="left" w:pos="2160"/>
        </w:tabs>
      </w:pPr>
      <w:r>
        <w:rPr>
          <w:color w:val="0070C0"/>
        </w:rPr>
        <w:t>[Design-2]</w:t>
      </w:r>
      <w:r>
        <w:rPr>
          <w:color w:val="0070C0"/>
        </w:rPr>
        <w:tab/>
        <w:t>Security Design Review Report (Design-2.1)</w:t>
      </w:r>
    </w:p>
    <w:p w14:paraId="3812F1F6" w14:textId="579F3D05" w:rsidR="004766A9" w:rsidRDefault="004766A9" w:rsidP="004766A9">
      <w:pPr>
        <w:tabs>
          <w:tab w:val="left" w:pos="2160"/>
        </w:tabs>
        <w:rPr>
          <w:color w:val="0070C0"/>
        </w:rPr>
      </w:pPr>
      <w:r w:rsidRPr="008B38E2">
        <w:rPr>
          <w:color w:val="0070C0"/>
        </w:rPr>
        <w:t>[Design-4]</w:t>
      </w:r>
      <w:r w:rsidRPr="008B38E2">
        <w:rPr>
          <w:color w:val="0070C0"/>
        </w:rPr>
        <w:tab/>
        <w:t>Threat Report (Design-4.3)</w:t>
      </w:r>
    </w:p>
    <w:p w14:paraId="52697DE0" w14:textId="77777777" w:rsidR="00273442" w:rsidRPr="008B38E2" w:rsidRDefault="00273442" w:rsidP="00273442">
      <w:pPr>
        <w:tabs>
          <w:tab w:val="left" w:pos="2160"/>
        </w:tabs>
        <w:rPr>
          <w:color w:val="0070C0"/>
        </w:rPr>
      </w:pPr>
      <w:r w:rsidRPr="008B38E2">
        <w:rPr>
          <w:color w:val="0070C0"/>
        </w:rPr>
        <w:t>[Verification-4]</w:t>
      </w:r>
      <w:r w:rsidRPr="008B38E2">
        <w:rPr>
          <w:color w:val="0070C0"/>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AE12A1">
        <w:t xml:space="preserve"> </w:t>
      </w:r>
      <w:r w:rsidR="00AE12A1">
        <w:t xml:space="preserve">Specific R155 mitigations (annex 5, parts B and C) are discussed in section </w:t>
      </w:r>
      <w:hyperlink w:anchor="_Parts_B_and" w:history="1">
        <w:r w:rsidR="00AE12A1" w:rsidRPr="00F37D5F">
          <w:rPr>
            <w:rStyle w:val="Hyperlink"/>
          </w:rPr>
          <w:t xml:space="preserve">Notes Regarding R155 Annex </w:t>
        </w:r>
        <w:r w:rsidR="00AE12A1">
          <w:rPr>
            <w:rStyle w:val="Hyperlink"/>
          </w:rPr>
          <w:t>5 Parts B and C</w:t>
        </w:r>
      </w:hyperlink>
      <w:r w:rsidR="00AE12A1">
        <w:t>.</w:t>
      </w:r>
    </w:p>
    <w:p w14:paraId="15C249B4" w14:textId="57182457" w:rsidR="00DD4C72" w:rsidRDefault="00DD4C72" w:rsidP="00DD4C72">
      <w:pPr>
        <w:spacing w:after="240"/>
        <w:jc w:val="both"/>
      </w:pPr>
      <w:r>
        <w:t>The following provide additional support for verification of risk management:</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511408F6" w14:textId="2DAAA0D6" w:rsidR="000670D5" w:rsidRDefault="00B73453" w:rsidP="00B73453">
      <w:pPr>
        <w:ind w:left="810" w:hanging="81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Default="00112BFE" w:rsidP="00BC0797">
      <w:pPr>
        <w:spacing w:after="240"/>
        <w:jc w:val="both"/>
        <w:rPr>
          <w:i/>
          <w:iCs/>
          <w:color w:val="4F6228" w:themeColor="accent3" w:themeShade="80"/>
        </w:rPr>
      </w:pPr>
      <w:r w:rsidRPr="00112BFE">
        <w:rPr>
          <w:i/>
          <w:iCs/>
          <w:color w:val="4F6228" w:themeColor="accent3" w:themeShade="80"/>
        </w:rPr>
        <w:t>The aim of this requirement is to ensure the manufacturer has appropriate capabilities and processes for testing the vehicle type throughout its development and production phases.</w:t>
      </w:r>
    </w:p>
    <w:p w14:paraId="338C1DFC" w14:textId="773C8A7E"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10-09], [RQ-10-10], [RQ-11-01</w:t>
      </w:r>
      <w:r w:rsidR="00BC0797" w:rsidRPr="00BC0797">
        <w:rPr>
          <w:i/>
          <w:iCs/>
          <w:color w:val="4F6228" w:themeColor="accent3" w:themeShade="80"/>
        </w:rPr>
        <w:t>];</w:t>
      </w:r>
    </w:p>
    <w:p w14:paraId="024C3D6C" w14:textId="77777777" w:rsidR="00DD479A" w:rsidRPr="008B38E2" w:rsidRDefault="00DD479A" w:rsidP="00DD479A">
      <w:pPr>
        <w:tabs>
          <w:tab w:val="left" w:pos="2160"/>
        </w:tabs>
        <w:rPr>
          <w:color w:val="0070C0"/>
        </w:rPr>
      </w:pPr>
      <w:r w:rsidRPr="008B38E2">
        <w:rPr>
          <w:color w:val="0070C0"/>
        </w:rPr>
        <w:t>[Implementation-11]</w:t>
      </w:r>
      <w:r w:rsidRPr="008B38E2">
        <w:rPr>
          <w:color w:val="0070C0"/>
        </w:rPr>
        <w:tab/>
        <w:t>Implementation Phase Gate (Implementation-11.1)</w:t>
      </w:r>
    </w:p>
    <w:p w14:paraId="41DD062A" w14:textId="77777777" w:rsidR="00DD479A" w:rsidRPr="008B38E2" w:rsidRDefault="00DD479A" w:rsidP="00DD479A">
      <w:pPr>
        <w:tabs>
          <w:tab w:val="left" w:pos="2160"/>
        </w:tabs>
        <w:rPr>
          <w:color w:val="0070C0"/>
        </w:rPr>
      </w:pPr>
      <w:r w:rsidRPr="008B38E2">
        <w:rPr>
          <w:color w:val="0070C0"/>
        </w:rPr>
        <w:t>[Verification-1]</w:t>
      </w:r>
      <w:r w:rsidRPr="008B38E2">
        <w:rPr>
          <w:color w:val="0070C0"/>
        </w:rPr>
        <w:tab/>
        <w:t>Penetration Testing Report (Verification-1.1)</w:t>
      </w:r>
    </w:p>
    <w:p w14:paraId="5742605C" w14:textId="77777777" w:rsidR="00DD479A" w:rsidRPr="008B38E2" w:rsidRDefault="00DD479A" w:rsidP="00DD479A">
      <w:pPr>
        <w:tabs>
          <w:tab w:val="left" w:pos="2160"/>
        </w:tabs>
        <w:rPr>
          <w:color w:val="0070C0"/>
        </w:rPr>
      </w:pPr>
      <w:r w:rsidRPr="008B38E2">
        <w:rPr>
          <w:color w:val="0070C0"/>
        </w:rPr>
        <w:t>[Verification-2]</w:t>
      </w:r>
      <w:r w:rsidRPr="008B38E2">
        <w:rPr>
          <w:color w:val="0070C0"/>
        </w:rPr>
        <w:tab/>
        <w:t>Updated Threat Model (Verification-2.1)</w:t>
      </w:r>
    </w:p>
    <w:p w14:paraId="287797DE" w14:textId="77777777" w:rsidR="00DD479A" w:rsidRPr="008B38E2" w:rsidRDefault="00DD479A" w:rsidP="00DD479A">
      <w:pPr>
        <w:tabs>
          <w:tab w:val="left" w:pos="2160"/>
        </w:tabs>
        <w:rPr>
          <w:color w:val="0070C0"/>
        </w:rPr>
      </w:pPr>
      <w:r w:rsidRPr="008B38E2">
        <w:rPr>
          <w:color w:val="0070C0"/>
        </w:rPr>
        <w:t>[Verification-3]</w:t>
      </w:r>
      <w:r w:rsidRPr="008B38E2">
        <w:rPr>
          <w:color w:val="0070C0"/>
        </w:rPr>
        <w:tab/>
        <w:t>Updated Attack Surface Analysis (Verification-3.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41CE9">
      <w:pPr>
        <w:tabs>
          <w:tab w:val="left" w:pos="2160"/>
        </w:tabs>
        <w:spacing w:after="240"/>
      </w:pPr>
      <w:r>
        <w:rPr>
          <w:color w:val="0070C0"/>
        </w:rPr>
        <w:t>[Implementation-10]</w:t>
      </w:r>
      <w:r>
        <w:rPr>
          <w:color w:val="0070C0"/>
        </w:rPr>
        <w:tab/>
        <w:t>Fuzz Testing Report (Implementation-10.1)</w:t>
      </w:r>
    </w:p>
    <w:p w14:paraId="58A2F712" w14:textId="27E336DE" w:rsidR="00941CE9" w:rsidRDefault="00941CE9" w:rsidP="00941CE9">
      <w:pPr>
        <w:spacing w:after="240"/>
        <w:jc w:val="both"/>
      </w:pPr>
      <w:r>
        <w:t>The</w:t>
      </w:r>
      <w:r>
        <w:t xml:space="preserve"> </w:t>
      </w:r>
      <w:r w:rsidRPr="00F768D1">
        <w:rPr>
          <w:b/>
          <w:bCs/>
        </w:rPr>
        <w:t>AVCDL</w:t>
      </w:r>
      <w:r>
        <w:t xml:space="preserve"> </w:t>
      </w:r>
      <w:r>
        <w:t>provided for pre-manufacturing check to establish that all cybersecurity requirements, controls, and activities have been successfully implemented and completed</w:t>
      </w:r>
      <w:r>
        <w:t>:</w:t>
      </w:r>
    </w:p>
    <w:p w14:paraId="7EED5E4D" w14:textId="5EB9F5A0" w:rsidR="00941CE9" w:rsidRDefault="00941CE9" w:rsidP="00941CE9">
      <w:pPr>
        <w:tabs>
          <w:tab w:val="left" w:pos="2160"/>
        </w:tabs>
      </w:pPr>
      <w:r>
        <w:rPr>
          <w:color w:val="0070C0"/>
        </w:rPr>
        <w:t>[</w:t>
      </w:r>
      <w:r>
        <w:rPr>
          <w:color w:val="0070C0"/>
        </w:rPr>
        <w:t>Release</w:t>
      </w:r>
      <w:r>
        <w:rPr>
          <w:color w:val="0070C0"/>
        </w:rPr>
        <w:t>-</w:t>
      </w:r>
      <w:r>
        <w:rPr>
          <w:color w:val="0070C0"/>
        </w:rPr>
        <w:t>1</w:t>
      </w:r>
      <w:r>
        <w:rPr>
          <w:color w:val="0070C0"/>
        </w:rPr>
        <w:t>]</w:t>
      </w:r>
      <w:r>
        <w:rPr>
          <w:color w:val="0070C0"/>
        </w:rPr>
        <w:tab/>
      </w:r>
      <w:r>
        <w:rPr>
          <w:color w:val="0070C0"/>
        </w:rPr>
        <w:t>Final Security Review Report</w:t>
      </w:r>
      <w:r>
        <w:rPr>
          <w:color w:val="0070C0"/>
        </w:rPr>
        <w:t xml:space="preserve"> (</w:t>
      </w:r>
      <w:r>
        <w:rPr>
          <w:color w:val="0070C0"/>
        </w:rPr>
        <w:t>Release</w:t>
      </w:r>
      <w:r>
        <w:rPr>
          <w:color w:val="0070C0"/>
        </w:rPr>
        <w:t>-</w:t>
      </w:r>
      <w:r>
        <w:rPr>
          <w:color w:val="0070C0"/>
        </w:rPr>
        <w:t>1</w:t>
      </w:r>
      <w:r>
        <w:rPr>
          <w:color w:val="0070C0"/>
        </w:rPr>
        <w:t>.1)</w:t>
      </w:r>
    </w:p>
    <w:p w14:paraId="5D8B735F" w14:textId="40CC6345" w:rsidR="00941CE9" w:rsidRDefault="00941CE9" w:rsidP="00941CE9">
      <w:pPr>
        <w:tabs>
          <w:tab w:val="left" w:pos="2160"/>
        </w:tabs>
      </w:pPr>
      <w:r>
        <w:rPr>
          <w:color w:val="0070C0"/>
        </w:rPr>
        <w:t>[</w:t>
      </w:r>
      <w:r>
        <w:rPr>
          <w:color w:val="0070C0"/>
        </w:rPr>
        <w:t>Release</w:t>
      </w:r>
      <w:r>
        <w:rPr>
          <w:color w:val="0070C0"/>
        </w:rPr>
        <w:t>-</w:t>
      </w:r>
      <w:r>
        <w:rPr>
          <w:color w:val="0070C0"/>
        </w:rPr>
        <w:t>3</w:t>
      </w:r>
      <w:r>
        <w:rPr>
          <w:color w:val="0070C0"/>
        </w:rPr>
        <w:t>]</w:t>
      </w:r>
      <w:r>
        <w:rPr>
          <w:color w:val="0070C0"/>
        </w:rPr>
        <w:tab/>
      </w:r>
      <w:r>
        <w:rPr>
          <w:color w:val="0070C0"/>
        </w:rPr>
        <w:t>Release Phase Gate</w:t>
      </w:r>
      <w:r>
        <w:rPr>
          <w:color w:val="0070C0"/>
        </w:rPr>
        <w:t xml:space="preserve"> (</w:t>
      </w:r>
      <w:r>
        <w:rPr>
          <w:color w:val="0070C0"/>
        </w:rPr>
        <w:t>Release</w:t>
      </w:r>
      <w:r>
        <w:rPr>
          <w:color w:val="0070C0"/>
        </w:rPr>
        <w:t>-</w:t>
      </w:r>
      <w:r>
        <w:rPr>
          <w:color w:val="0070C0"/>
        </w:rPr>
        <w:t>3</w:t>
      </w:r>
      <w:r>
        <w:rPr>
          <w:color w:val="0070C0"/>
        </w:rPr>
        <w:t>.1)</w:t>
      </w: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295F127A"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RQ-08-07] [RQ-06-09]., [RQ-07-06</w:t>
      </w:r>
      <w:r w:rsidR="00BC0797" w:rsidRPr="00BC0797">
        <w:rPr>
          <w:i/>
          <w:iCs/>
          <w:color w:val="4F6228" w:themeColor="accent3" w:themeShade="80"/>
        </w:rP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0B33D36A" w:rsidR="00240849"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5E424BAB" w14:textId="18C98D4E" w:rsidR="00DD479A" w:rsidRPr="00DD479A" w:rsidRDefault="00DD479A" w:rsidP="00DD479A">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517FED">
      <w:pPr>
        <w:tabs>
          <w:tab w:val="left" w:pos="2160"/>
        </w:tabs>
        <w:spacing w:after="240"/>
      </w:pPr>
      <w:r>
        <w:rPr>
          <w:color w:val="0070C0"/>
        </w:rPr>
        <w:t>[Verification-3]</w:t>
      </w:r>
      <w:r>
        <w:rPr>
          <w:color w:val="0070C0"/>
        </w:rPr>
        <w:tab/>
        <w:t>Updated Attack Surface Analysis (Verification-3.1)</w:t>
      </w:r>
    </w:p>
    <w:p w14:paraId="72F4EDAE" w14:textId="59D44C47" w:rsidR="000670D5" w:rsidRDefault="00AA3908" w:rsidP="00AA3908">
      <w:pPr>
        <w:jc w:val="both"/>
        <w:rPr>
          <w:color w:val="434343"/>
          <w:sz w:val="28"/>
          <w:szCs w:val="28"/>
        </w:rPr>
      </w:pPr>
      <w:r>
        <w:t xml:space="preserve">Additional material is covered in the </w:t>
      </w:r>
      <w:r w:rsidR="00457725">
        <w:rPr>
          <w:b/>
          <w:bCs/>
        </w:rPr>
        <w:t>Understanding C</w:t>
      </w:r>
      <w:r w:rsidRPr="00AA3908">
        <w:rPr>
          <w:b/>
          <w:bCs/>
        </w:rPr>
        <w:t>ybersecurity Risk Freshness in an AVCDL Context</w:t>
      </w:r>
      <w:r>
        <w:t xml:space="preserve"> elaboration document.</w:t>
      </w:r>
      <w:r w:rsidR="000670D5">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1], [RQ-08-02]. [RQ-08-03], [RQ-08-04], [RQ-08-05], [RQ-08-07], [RQ-08-08], [RQ-07-06], [RC-07-08], [RQ-13-01], and [RQ-13-02</w:t>
      </w:r>
      <w:r w:rsidR="00BC0797" w:rsidRPr="00BC0797">
        <w:rPr>
          <w:i/>
          <w:iCs/>
          <w:color w:val="4F6228" w:themeColor="accent3" w:themeShade="80"/>
        </w:rP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2C40D8" w:rsidRDefault="00240849" w:rsidP="00D355F8">
      <w:pPr>
        <w:pStyle w:val="Compact"/>
        <w:ind w:left="2160" w:hanging="2160"/>
        <w:jc w:val="both"/>
        <w:rPr>
          <w:rFonts w:ascii="Times New Roman" w:hAnsi="Times New Roman" w:cs="Times New Roman"/>
          <w:color w:val="0070C0"/>
        </w:rPr>
      </w:pPr>
      <w:r w:rsidRPr="002C40D8">
        <w:rPr>
          <w:rFonts w:ascii="Times New Roman" w:hAnsi="Times New Roman" w:cs="Times New Roman"/>
          <w:color w:val="0070C0"/>
        </w:rPr>
        <w:t>[Supplier-3]</w:t>
      </w:r>
      <w:r w:rsidRPr="002C40D8">
        <w:rPr>
          <w:rFonts w:ascii="Times New Roman" w:hAnsi="Times New Roman" w:cs="Times New Roman"/>
          <w:color w:val="0070C0"/>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domain and not the product domain</w:t>
      </w:r>
      <w:r w:rsidR="00532652">
        <w:t>.</w:t>
      </w:r>
    </w:p>
    <w:p w14:paraId="0403F176" w14:textId="4F53A986" w:rsidR="00532652" w:rsidRDefault="00532652" w:rsidP="00532652">
      <w:pPr>
        <w:spacing w:after="240"/>
        <w:ind w:left="720" w:hanging="720"/>
        <w:jc w:val="both"/>
      </w:pPr>
      <w:r w:rsidRPr="006504F3">
        <w:rPr>
          <w:b/>
          <w:bCs/>
          <w:color w:val="0070C0"/>
        </w:rPr>
        <w:t>Note:</w:t>
      </w:r>
      <w:r w:rsidRPr="006504F3">
        <w:rPr>
          <w:b/>
          <w:bCs/>
          <w:color w:val="0070C0"/>
        </w:rPr>
        <w:tab/>
      </w:r>
      <w:r>
        <w:t xml:space="preserve">The </w:t>
      </w:r>
      <w:r>
        <w:t xml:space="preserve">mechanism and </w:t>
      </w:r>
      <w:r>
        <w:t>timeliness aspect</w:t>
      </w:r>
      <w:r>
        <w:t>s</w:t>
      </w:r>
      <w:r>
        <w:t xml:space="preserve"> of this requirement is addressed in manufacturer’s organizational-level documentation.</w:t>
      </w:r>
    </w:p>
    <w:p w14:paraId="3BE1C25D" w14:textId="6925490F" w:rsidR="004669B0" w:rsidRDefault="004669B0" w:rsidP="00D355F8">
      <w:pPr>
        <w:spacing w:after="240"/>
        <w:jc w:val="both"/>
      </w:pPr>
      <w:r>
        <w:t xml:space="preserve">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79AF2458" w14:textId="77777777" w:rsidR="00A804D2" w:rsidRDefault="00A804D2">
      <w:pPr>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3], [RQ-08-04</w:t>
      </w:r>
      <w:r w:rsidR="00BC0797" w:rsidRPr="00BC0797">
        <w:rPr>
          <w:i/>
          <w:iCs/>
          <w:color w:val="4F6228" w:themeColor="accent3" w:themeShade="80"/>
        </w:rPr>
        <w:t>].</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r w:rsidR="00532652">
        <w:t xml:space="preserve"> </w:t>
      </w:r>
      <w:r w:rsidR="000670D5">
        <w:t xml:space="preserve">Cybersecurity controls tracking as supported by the </w:t>
      </w:r>
      <w:r w:rsidR="000670D5" w:rsidRPr="00F768D1">
        <w:rPr>
          <w:b/>
          <w:bCs/>
        </w:rPr>
        <w:t>AVCDL</w:t>
      </w:r>
      <w:r w:rsidR="000670D5">
        <w:t xml:space="preserve"> extends beyond the requirements of </w:t>
      </w:r>
      <w:r w:rsidR="000670D5" w:rsidRPr="00F768D1">
        <w:rPr>
          <w:b/>
          <w:bCs/>
        </w:rPr>
        <w:t>ISO/SAE 21434</w:t>
      </w:r>
      <w:r w:rsidR="000670D5">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F704D6B" w14:textId="77777777" w:rsidR="000B60B8" w:rsidRPr="008B38E2" w:rsidRDefault="000B60B8" w:rsidP="000B60B8">
      <w:pPr>
        <w:tabs>
          <w:tab w:val="left" w:pos="2160"/>
        </w:tabs>
        <w:rPr>
          <w:color w:val="0070C0"/>
        </w:rPr>
      </w:pPr>
      <w:r w:rsidRPr="008B38E2">
        <w:rPr>
          <w:color w:val="0070C0"/>
        </w:rPr>
        <w:t>[Operation-2]</w:t>
      </w:r>
      <w:r w:rsidRPr="008B38E2">
        <w:rPr>
          <w:color w:val="0070C0"/>
        </w:rPr>
        <w:tab/>
        <w:t>Cybersecurity Incident Report (Operation-1.1)</w:t>
      </w:r>
    </w:p>
    <w:p w14:paraId="7256DFD4" w14:textId="77777777" w:rsidR="000B60B8" w:rsidRPr="008B38E2" w:rsidRDefault="000B60B8" w:rsidP="000B60B8">
      <w:pPr>
        <w:tabs>
          <w:tab w:val="left" w:pos="2160"/>
        </w:tabs>
        <w:rPr>
          <w:color w:val="0070C0"/>
        </w:rPr>
      </w:pPr>
      <w:r w:rsidRPr="008B38E2">
        <w:rPr>
          <w:color w:val="0070C0"/>
        </w:rPr>
        <w:t>[Operation-3]</w:t>
      </w:r>
      <w:r w:rsidRPr="008B38E2">
        <w:rPr>
          <w:color w:val="0070C0"/>
        </w:rPr>
        <w:tab/>
        <w:t>Cybersecurity Incident Report (Operation-1.1)</w:t>
      </w:r>
    </w:p>
    <w:p w14:paraId="5D39B56D" w14:textId="080B16D5" w:rsidR="0063372C" w:rsidRDefault="0063372C" w:rsidP="0063372C">
      <w:pPr>
        <w:tabs>
          <w:tab w:val="left" w:pos="2160"/>
        </w:tabs>
      </w:pPr>
      <w:r>
        <w:rPr>
          <w:color w:val="0070C0"/>
        </w:rPr>
        <w:t>[Operation-</w:t>
      </w:r>
      <w:r w:rsidR="00D33C89">
        <w:rPr>
          <w:color w:val="0070C0"/>
        </w:rPr>
        <w:t>4</w:t>
      </w:r>
      <w:r>
        <w:rPr>
          <w:color w:val="0070C0"/>
        </w:rPr>
        <w:t>]</w:t>
      </w:r>
      <w:r>
        <w:rPr>
          <w:color w:val="0070C0"/>
        </w:rPr>
        <w:tab/>
        <w:t>Software Deployment Report (Operation-</w:t>
      </w:r>
      <w:r w:rsidR="00D33C89">
        <w:rPr>
          <w:color w:val="0070C0"/>
        </w:rPr>
        <w:t>4</w:t>
      </w:r>
      <w:r>
        <w:rPr>
          <w:color w:val="0070C0"/>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9487F" w:rsidRDefault="0079487F" w:rsidP="0079487F">
      <w:pPr>
        <w:spacing w:after="240"/>
        <w:jc w:val="both"/>
        <w:rPr>
          <w:i/>
          <w:iCs/>
          <w:color w:val="4F6228" w:themeColor="accent3" w:themeShade="80"/>
        </w:rPr>
      </w:pPr>
      <w:r w:rsidRPr="0079487F">
        <w:rPr>
          <w:i/>
          <w:iCs/>
          <w:color w:val="4F6228" w:themeColor="accent3" w:themeShade="80"/>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Default="0079487F" w:rsidP="0079487F">
      <w:pPr>
        <w:spacing w:after="240"/>
        <w:jc w:val="both"/>
        <w:rPr>
          <w:i/>
          <w:iCs/>
          <w:color w:val="4F6228" w:themeColor="accent3" w:themeShade="80"/>
        </w:rPr>
      </w:pPr>
      <w:r w:rsidRPr="0079487F">
        <w:rPr>
          <w:i/>
          <w:iCs/>
          <w:color w:val="4F6228" w:themeColor="accent3" w:themeShade="80"/>
        </w:rPr>
        <w:t>It is necessary to set the response deadline by processes such as triage and explain the monitoring process to see if it is executed within the deadline</w:t>
      </w:r>
      <w:r>
        <w:rPr>
          <w:i/>
          <w:iCs/>
          <w:color w:val="4F6228" w:themeColor="accent3" w:themeShade="80"/>
        </w:rPr>
        <w:t>.</w:t>
      </w:r>
    </w:p>
    <w:p w14:paraId="1C8D008C" w14:textId="68FB8F40" w:rsidR="00A91983" w:rsidRPr="002A3DCA" w:rsidRDefault="00463F19" w:rsidP="0079487F">
      <w:pPr>
        <w:spacing w:after="240"/>
        <w:jc w:val="both"/>
        <w:rPr>
          <w:i/>
          <w:iCs/>
          <w:color w:val="4F6228" w:themeColor="accent3" w:themeShade="80"/>
        </w:rPr>
      </w:pPr>
      <w:r w:rsidRPr="00463F19">
        <w:rPr>
          <w:i/>
          <w:iCs/>
          <w:color w:val="4F6228" w:themeColor="accent3" w:themeShade="80"/>
        </w:rPr>
        <w:t>ISO/SAE 21434 can be used as the basis for evidencing the required processes, especially based on [RQ-08-07] and [RQ-08-08</w:t>
      </w:r>
      <w:r w:rsidR="00A91983" w:rsidRPr="00BC0797">
        <w:rPr>
          <w:i/>
          <w:iCs/>
          <w:color w:val="4F6228" w:themeColor="accent3" w:themeShade="80"/>
        </w:rPr>
        <w:t>].</w:t>
      </w:r>
    </w:p>
    <w:p w14:paraId="5C8FF2FF" w14:textId="77777777" w:rsidR="000A10C8" w:rsidRPr="008B38E2" w:rsidRDefault="000A10C8" w:rsidP="000A10C8">
      <w:pPr>
        <w:tabs>
          <w:tab w:val="left" w:pos="2160"/>
        </w:tabs>
        <w:rPr>
          <w:color w:val="0070C0"/>
        </w:rPr>
      </w:pPr>
      <w:r w:rsidRPr="008B38E2">
        <w:rPr>
          <w:color w:val="0070C0"/>
        </w:rPr>
        <w:t>[Foundation-7]</w:t>
      </w:r>
      <w:r w:rsidRPr="008B38E2">
        <w:rPr>
          <w:color w:val="0070C0"/>
        </w:rPr>
        <w:tab/>
        <w:t>Incident Response Plan (Foundation-7.2)</w:t>
      </w:r>
    </w:p>
    <w:p w14:paraId="42A1A78D" w14:textId="77777777" w:rsidR="003077E2" w:rsidRPr="008B38E2" w:rsidRDefault="003077E2" w:rsidP="003077E2">
      <w:pPr>
        <w:tabs>
          <w:tab w:val="left" w:pos="2160"/>
        </w:tabs>
        <w:rPr>
          <w:color w:val="0070C0"/>
        </w:rPr>
      </w:pPr>
      <w:r w:rsidRPr="008B38E2">
        <w:rPr>
          <w:color w:val="0070C0"/>
        </w:rPr>
        <w:t>[Foundation-9]</w:t>
      </w:r>
      <w:r w:rsidRPr="008B38E2">
        <w:rPr>
          <w:color w:val="0070C0"/>
        </w:rPr>
        <w:tab/>
        <w:t>Threat Prioritization Plan (Foundation-9.1)</w:t>
      </w:r>
    </w:p>
    <w:p w14:paraId="42091AB2" w14:textId="77777777" w:rsidR="003077E2" w:rsidRPr="008B38E2" w:rsidRDefault="003077E2" w:rsidP="003077E2">
      <w:pPr>
        <w:tabs>
          <w:tab w:val="left" w:pos="2160"/>
        </w:tabs>
        <w:rPr>
          <w:color w:val="0070C0"/>
        </w:rPr>
      </w:pPr>
      <w:r w:rsidRPr="008B38E2">
        <w:rPr>
          <w:color w:val="0070C0"/>
        </w:rPr>
        <w:t>[Design-4]</w:t>
      </w:r>
      <w:r w:rsidRPr="008B38E2">
        <w:rPr>
          <w:color w:val="0070C0"/>
        </w:rPr>
        <w:tab/>
        <w:t>Ranked / Risked Threat Report (Design-4.2)</w:t>
      </w:r>
    </w:p>
    <w:p w14:paraId="6DBAF554" w14:textId="77777777" w:rsidR="003077E2" w:rsidRPr="008B38E2" w:rsidRDefault="003077E2" w:rsidP="003077E2">
      <w:pPr>
        <w:tabs>
          <w:tab w:val="left" w:pos="2160"/>
        </w:tabs>
        <w:rPr>
          <w:color w:val="0070C0"/>
        </w:rPr>
      </w:pPr>
      <w:r w:rsidRPr="008B38E2">
        <w:rPr>
          <w:color w:val="0070C0"/>
        </w:rPr>
        <w:t>[Operation-1]</w:t>
      </w:r>
      <w:r w:rsidRPr="008B38E2">
        <w:rPr>
          <w:color w:val="0070C0"/>
        </w:rPr>
        <w:tab/>
        <w:t>Cybersecurity Incident Report (Operation-1.1)</w:t>
      </w:r>
    </w:p>
    <w:p w14:paraId="38627DA5" w14:textId="77777777" w:rsidR="003077E2" w:rsidRPr="008B38E2" w:rsidRDefault="003077E2" w:rsidP="003077E2">
      <w:pPr>
        <w:tabs>
          <w:tab w:val="left" w:pos="2160"/>
        </w:tabs>
        <w:rPr>
          <w:color w:val="0070C0"/>
        </w:rPr>
      </w:pPr>
      <w:r w:rsidRPr="008B38E2">
        <w:rPr>
          <w:color w:val="0070C0"/>
        </w:rPr>
        <w:t>[Operation-2]</w:t>
      </w:r>
      <w:r w:rsidRPr="008B38E2">
        <w:rPr>
          <w:color w:val="0070C0"/>
        </w:rPr>
        <w:tab/>
        <w:t>Cybersecurity Incident Report (Operation-1.1)</w:t>
      </w:r>
    </w:p>
    <w:p w14:paraId="1DF2267B" w14:textId="47D37243" w:rsidR="003077E2" w:rsidRPr="008B38E2" w:rsidRDefault="003077E2" w:rsidP="003077E2">
      <w:pPr>
        <w:tabs>
          <w:tab w:val="left" w:pos="2160"/>
        </w:tabs>
        <w:spacing w:after="240"/>
        <w:rPr>
          <w:color w:val="0070C0"/>
        </w:rPr>
      </w:pPr>
      <w:r w:rsidRPr="008B38E2">
        <w:rPr>
          <w:color w:val="0070C0"/>
        </w:rPr>
        <w:t>[Operation-3]</w:t>
      </w:r>
      <w:r w:rsidRPr="008B38E2">
        <w:rPr>
          <w:color w:val="0070C0"/>
        </w:rPr>
        <w:tab/>
        <w:t>Cybersecurity Incident Report (Operation-1.1)</w:t>
      </w:r>
    </w:p>
    <w:p w14:paraId="6A469964" w14:textId="5169A68F" w:rsidR="000F063D" w:rsidRDefault="00D20538" w:rsidP="00D20538">
      <w:pPr>
        <w:spacing w:after="240"/>
        <w:ind w:left="720" w:hanging="720"/>
        <w:jc w:val="both"/>
      </w:pPr>
      <w:r w:rsidRPr="006504F3">
        <w:rPr>
          <w:b/>
          <w:bCs/>
          <w:color w:val="0070C0"/>
        </w:rPr>
        <w:t>Note:</w:t>
      </w:r>
      <w:r w:rsidRPr="006504F3">
        <w:rPr>
          <w:b/>
          <w:bCs/>
          <w:color w:val="0070C0"/>
        </w:rPr>
        <w:tab/>
      </w:r>
      <w:r>
        <w:t>Th</w:t>
      </w:r>
      <w:r w:rsidR="003077E2">
        <w:t>e timeliness aspect of this</w:t>
      </w:r>
      <w:r>
        <w:t xml:space="preserve">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7A78BDF0"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6053E6">
        <w:t>Additional</w:t>
      </w:r>
      <w:r w:rsidR="00F939B5">
        <w:t xml:space="preserve"> imposed response time boxes may exist within the context of supplier service level agreements (SLAs).</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8.3 "Cybersecurity Monitoring", 8.4 "Cybersecurity event evaluation", 8.5 "Vulnerability analysis</w:t>
      </w:r>
      <w:r>
        <w:rPr>
          <w:i/>
          <w:iCs/>
          <w:color w:val="4F6228" w:themeColor="accent3" w:themeShade="80"/>
        </w:rPr>
        <w:t>”</w:t>
      </w:r>
      <w:r w:rsidR="00BC0797" w:rsidRPr="00BC0797">
        <w:rPr>
          <w:i/>
          <w:iCs/>
          <w:color w:val="4F6228" w:themeColor="accent3" w:themeShade="80"/>
        </w:rP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9309BA">
      <w:pPr>
        <w:tabs>
          <w:tab w:val="left" w:pos="2160"/>
        </w:tabs>
        <w:spacing w:after="240"/>
        <w:rPr>
          <w:color w:val="0070C0"/>
        </w:rPr>
      </w:pPr>
      <w:r w:rsidRPr="008B38E2">
        <w:rPr>
          <w:color w:val="0070C0"/>
        </w:rPr>
        <w:t>[Operation-1]</w:t>
      </w:r>
      <w:r w:rsidRPr="008B38E2">
        <w:rPr>
          <w:color w:val="0070C0"/>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Default="009309BA" w:rsidP="009309BA">
      <w:pPr>
        <w:spacing w:after="240"/>
        <w:jc w:val="both"/>
      </w:pPr>
      <w:r>
        <w:t xml:space="preserve">It is important to </w:t>
      </w:r>
      <w:r>
        <w:t>recognize that privacy matters are outside the cybersecurity domain</w:t>
      </w:r>
      <w:r>
        <w:t>.</w:t>
      </w:r>
      <w:r>
        <w:t xml:space="preserve">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RQ-06-10], [RQ-07-04], [RC-07-05</w:t>
      </w:r>
      <w:r w:rsidR="00BC0797" w:rsidRPr="00BC0797">
        <w:rPr>
          <w:i/>
          <w:iCs/>
          <w:color w:val="4F6228" w:themeColor="accent3" w:themeShade="80"/>
        </w:rPr>
        <w:t>].</w:t>
      </w:r>
    </w:p>
    <w:p w14:paraId="3A608B4C" w14:textId="0E83D926" w:rsidR="00BB6D29" w:rsidRPr="007A3621" w:rsidRDefault="00BB6D29" w:rsidP="000670D5">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3]</w:t>
      </w:r>
      <w:r w:rsidRPr="007A3621">
        <w:rPr>
          <w:rFonts w:ascii="Times New Roman" w:hAnsi="Times New Roman" w:cs="Times New Roman"/>
          <w:color w:val="0070C0"/>
        </w:rPr>
        <w:tab/>
        <w:t>Cybersecurity Interface Agreement (Supplier-3.1)</w:t>
      </w:r>
    </w:p>
    <w:p w14:paraId="6E02658F" w14:textId="77777777" w:rsidR="000670D5" w:rsidRDefault="000670D5" w:rsidP="00CB5139">
      <w:pPr>
        <w:pStyle w:val="Heading3"/>
        <w:rPr>
          <w:lang w:val="en-US"/>
        </w:rPr>
      </w:pPr>
      <w:r>
        <w:rPr>
          <w:lang w:val="en-US"/>
        </w:rPr>
        <w:t>Discussion</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7A3621" w:rsidRDefault="00267F4B" w:rsidP="00BB6D29">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1]</w:t>
      </w:r>
      <w:r w:rsidRPr="007A3621">
        <w:rPr>
          <w:rFonts w:ascii="Times New Roman" w:hAnsi="Times New Roman" w:cs="Times New Roman"/>
          <w:color w:val="0070C0"/>
        </w:rPr>
        <w:tab/>
        <w:t>AVCMDS (Supplier-1.1)</w:t>
      </w:r>
    </w:p>
    <w:p w14:paraId="7871821A" w14:textId="77777777" w:rsidR="00267F4B" w:rsidRPr="007A3621" w:rsidRDefault="00267F4B" w:rsidP="007A3621">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0E1D5EBA" w14:textId="77777777" w:rsidR="007A3621" w:rsidRDefault="007A3621" w:rsidP="007A3621">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ir supplier(s).</w:t>
      </w:r>
    </w:p>
    <w:p w14:paraId="76826971" w14:textId="3E20F596" w:rsidR="0068355E" w:rsidRDefault="0068355E">
      <w:pPr>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0F81F708"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2A3DCA" w:rsidRDefault="00463F19" w:rsidP="00C772EA">
      <w:pPr>
        <w:spacing w:after="240"/>
        <w:jc w:val="both"/>
        <w:rPr>
          <w:i/>
          <w:iCs/>
          <w:color w:val="4F6228" w:themeColor="accent3" w:themeShade="80"/>
        </w:rPr>
      </w:pPr>
      <w:r w:rsidRPr="00463F19">
        <w:rPr>
          <w:i/>
          <w:iCs/>
          <w:color w:val="4F6228" w:themeColor="accent3" w:themeShade="80"/>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C772EA">
        <w:rPr>
          <w:i/>
          <w:iCs/>
          <w:color w:val="4F6228" w:themeColor="accent3" w:themeShade="80"/>
        </w:rP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634F3907"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the determination of risk and the deduced Cybersecurity goals and concept based on the identified risks. The results are documented in “[WP- 09-03] Cybersecurity goals” and “[WP-09-06] Cybersecurity concept”</w:t>
      </w:r>
      <w:r w:rsidR="00C772EA" w:rsidRPr="00C772EA">
        <w:rPr>
          <w:i/>
          <w:iCs/>
          <w:color w:val="4F6228" w:themeColor="accent3" w:themeShade="80"/>
        </w:rP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r w:rsidR="00F37D5F">
        <w:t xml:space="preserve"> Specific R155 mitigations (annex 5, parts B and C) are discussed in section </w:t>
      </w:r>
      <w:hyperlink w:anchor="_Parts_B_and" w:history="1">
        <w:r w:rsidR="00F37D5F" w:rsidRPr="00F37D5F">
          <w:rPr>
            <w:rStyle w:val="Hyperlink"/>
          </w:rPr>
          <w:t>Notes Regarding R155 Ann</w:t>
        </w:r>
        <w:r w:rsidR="00F37D5F" w:rsidRPr="00F37D5F">
          <w:rPr>
            <w:rStyle w:val="Hyperlink"/>
          </w:rPr>
          <w:t>e</w:t>
        </w:r>
        <w:r w:rsidR="00F37D5F" w:rsidRPr="00F37D5F">
          <w:rPr>
            <w:rStyle w:val="Hyperlink"/>
          </w:rPr>
          <w:t xml:space="preserve">x </w:t>
        </w:r>
        <w:r w:rsidR="000420AF">
          <w:rPr>
            <w:rStyle w:val="Hyperlink"/>
          </w:rPr>
          <w:t>5 Parts B and C</w:t>
        </w:r>
      </w:hyperlink>
      <w:r w:rsidR="00F37D5F">
        <w: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0D38E2D8" w:rsidR="0051217A" w:rsidRDefault="0051217A" w:rsidP="0051217A">
      <w:pPr>
        <w:pStyle w:val="Heading2"/>
      </w:pPr>
      <w:r>
        <w:lastRenderedPageBreak/>
        <w:t>7.3.5 type risk countermeasure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61BCA04A" w14:textId="6C57544C"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steps to make conclusions for the architecture. “[WP-15- 03] Threat scenarios” documents the potential threats to the storage and execution of aftermarket software, services, application or data. In “[WP-09-06] Cybersecurity concept” the appropriate and proportionate measures are being described</w:t>
      </w:r>
      <w:r w:rsidR="00C772EA" w:rsidRPr="00C772EA">
        <w:rPr>
          <w:i/>
          <w:iCs/>
          <w:color w:val="4F6228" w:themeColor="accent3" w:themeShade="80"/>
        </w:rPr>
        <w:t>.</w:t>
      </w:r>
    </w:p>
    <w:p w14:paraId="35165DEC" w14:textId="5A34F8DB" w:rsidR="00BB6D29" w:rsidRPr="008B38E2" w:rsidRDefault="002924C1" w:rsidP="00481C18">
      <w:pPr>
        <w:tabs>
          <w:tab w:val="left" w:pos="2160"/>
        </w:tabs>
        <w:spacing w:after="240"/>
        <w:rPr>
          <w:color w:val="0070C0"/>
        </w:rPr>
      </w:pPr>
      <w:r w:rsidRPr="008B38E2">
        <w:rPr>
          <w:color w:val="0070C0"/>
        </w:rPr>
        <w:t>[</w:t>
      </w:r>
      <w:r w:rsidR="00BB6D29" w:rsidRPr="008B38E2">
        <w:rPr>
          <w:color w:val="0070C0"/>
        </w:rPr>
        <w:t>Design-4]</w:t>
      </w:r>
      <w:r w:rsidR="00BB6D29" w:rsidRPr="008B38E2">
        <w:rPr>
          <w:color w:val="0070C0"/>
        </w:rPr>
        <w:tab/>
        <w:t>Threat Modeling Report (Design-4.1)</w:t>
      </w:r>
    </w:p>
    <w:p w14:paraId="160DE041" w14:textId="77777777" w:rsidR="00481C18" w:rsidRDefault="00481C18" w:rsidP="00481C18">
      <w:pPr>
        <w:pStyle w:val="Heading3"/>
        <w:rPr>
          <w:lang w:val="en-US"/>
        </w:rPr>
      </w:pPr>
      <w:r>
        <w:rPr>
          <w:lang w:val="en-US"/>
        </w:rPr>
        <w:t>Discussion</w:t>
      </w:r>
    </w:p>
    <w:p w14:paraId="2D60D92F" w14:textId="35135198" w:rsidR="00481C18" w:rsidRDefault="00C57526" w:rsidP="00481C18">
      <w:pPr>
        <w:spacing w:after="240"/>
        <w:jc w:val="both"/>
      </w:pPr>
      <w:r>
        <w:t>Given that t</w:t>
      </w:r>
      <w:r w:rsidR="00481C18">
        <w:t xml:space="preserve">he </w:t>
      </w:r>
      <w:r w:rsidR="00481C18" w:rsidRPr="00F768D1">
        <w:rPr>
          <w:b/>
          <w:bCs/>
        </w:rPr>
        <w:t>AVCDL</w:t>
      </w:r>
      <w:r w:rsidR="00481C18">
        <w:t xml:space="preserve"> </w:t>
      </w:r>
      <w:r>
        <w:t xml:space="preserve">is focused on vehicle’s cybersecurity development lifecycle, it only speaks to the </w:t>
      </w:r>
      <w:r w:rsidRPr="00C57526">
        <w:rPr>
          <w:b/>
          <w:bCs/>
        </w:rPr>
        <w:t>dedicated environment</w:t>
      </w:r>
      <w:r>
        <w:t xml:space="preserve"> comprised of the vehicle</w:t>
      </w:r>
      <w:r w:rsidR="00481C18">
        <w:t>.</w:t>
      </w:r>
      <w:r>
        <w:t xml:space="preserve"> Supporting infrastructure such as the cloud-based services or operation centers are not addressed by the </w:t>
      </w:r>
      <w:r w:rsidRPr="00C57526">
        <w:rPr>
          <w:b/>
          <w:bCs/>
        </w:rPr>
        <w:t>AVCDL</w:t>
      </w:r>
      <w:r>
        <w:t>.</w:t>
      </w:r>
    </w:p>
    <w:p w14:paraId="412E164D" w14:textId="06789CF5" w:rsidR="00C57526" w:rsidRDefault="00C57526" w:rsidP="00481C18">
      <w:pPr>
        <w:spacing w:after="240"/>
        <w:jc w:val="both"/>
      </w:pPr>
      <w:r>
        <w:t xml:space="preserve">Any </w:t>
      </w:r>
      <w:r w:rsidRPr="00C57526">
        <w:rPr>
          <w:b/>
          <w:bCs/>
        </w:rPr>
        <w:t>aftermarket</w:t>
      </w:r>
      <w:r>
        <w:t xml:space="preserve"> (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2A3DCA" w:rsidRDefault="00C85F87" w:rsidP="00C772EA">
      <w:pPr>
        <w:spacing w:after="240"/>
        <w:jc w:val="both"/>
        <w:rPr>
          <w:i/>
          <w:iCs/>
          <w:color w:val="4F6228" w:themeColor="accent3" w:themeShade="80"/>
        </w:rPr>
      </w:pPr>
      <w:r w:rsidRPr="00C85F87">
        <w:rPr>
          <w:i/>
          <w:iCs/>
          <w:color w:val="4F6228" w:themeColor="accent3" w:themeShade="80"/>
        </w:rPr>
        <w:t>Manufacturers may describe the verification and validation measure implemented in accordance with ISO/SAE 21434 in form of “[WP-10-07] Integration and verification report”, “[WP-11-01] Validation report”</w:t>
      </w:r>
      <w:r w:rsidR="00C772EA" w:rsidRPr="00C772EA">
        <w:rPr>
          <w:i/>
          <w:iCs/>
          <w:color w:val="4F6228" w:themeColor="accent3" w:themeShade="80"/>
        </w:rPr>
        <w:t>.</w:t>
      </w:r>
    </w:p>
    <w:p w14:paraId="6CE4A8E1" w14:textId="77777777" w:rsidR="00732974" w:rsidRPr="008B38E2" w:rsidRDefault="00732974" w:rsidP="00732974">
      <w:pPr>
        <w:tabs>
          <w:tab w:val="left" w:pos="2160"/>
        </w:tabs>
        <w:rPr>
          <w:color w:val="0070C0"/>
        </w:rPr>
      </w:pPr>
      <w:r w:rsidRPr="008B38E2">
        <w:rPr>
          <w:color w:val="0070C0"/>
        </w:rPr>
        <w:t>[</w:t>
      </w:r>
      <w:r>
        <w:rPr>
          <w:color w:val="0070C0"/>
        </w:rPr>
        <w:t>Implementation</w:t>
      </w:r>
      <w:r w:rsidRPr="008B38E2">
        <w:rPr>
          <w:color w:val="0070C0"/>
        </w:rPr>
        <w:t>-</w:t>
      </w:r>
      <w:r>
        <w:rPr>
          <w:color w:val="0070C0"/>
        </w:rPr>
        <w:t>11</w:t>
      </w:r>
      <w:r w:rsidRPr="008B38E2">
        <w:rPr>
          <w:color w:val="0070C0"/>
        </w:rPr>
        <w:t>]</w:t>
      </w:r>
      <w:r w:rsidRPr="008B38E2">
        <w:rPr>
          <w:color w:val="0070C0"/>
        </w:rPr>
        <w:tab/>
      </w:r>
      <w:r>
        <w:rPr>
          <w:color w:val="0070C0"/>
        </w:rPr>
        <w:t>Implementation</w:t>
      </w:r>
      <w:r w:rsidRPr="008B38E2">
        <w:rPr>
          <w:color w:val="0070C0"/>
        </w:rPr>
        <w:t xml:space="preserve"> Phase Gate (</w:t>
      </w:r>
      <w:r>
        <w:rPr>
          <w:color w:val="0070C0"/>
        </w:rPr>
        <w:t>Implementation</w:t>
      </w:r>
      <w:r w:rsidRPr="008B38E2">
        <w:rPr>
          <w:color w:val="0070C0"/>
        </w:rPr>
        <w:t>-</w:t>
      </w:r>
      <w:r>
        <w:rPr>
          <w:color w:val="0070C0"/>
        </w:rPr>
        <w:t>11</w:t>
      </w:r>
      <w:r w:rsidRPr="008B38E2">
        <w:rPr>
          <w:color w:val="0070C0"/>
        </w:rPr>
        <w:t>.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48672474" w:rsidR="00C772EA" w:rsidRPr="002A3DCA" w:rsidRDefault="00DC6C3C" w:rsidP="00C772EA">
      <w:pPr>
        <w:spacing w:after="240"/>
        <w:jc w:val="both"/>
        <w:rPr>
          <w:i/>
          <w:iCs/>
          <w:color w:val="4F6228" w:themeColor="accent3" w:themeShade="80"/>
        </w:rPr>
      </w:pPr>
      <w:r w:rsidRPr="00DC6C3C">
        <w:rPr>
          <w:i/>
          <w:iCs/>
          <w:color w:val="4F6228" w:themeColor="accent3" w:themeShade="80"/>
        </w:rPr>
        <w:t>ISO/SAE 21434. Identifying sources for cybersecurity monitoring is provided in [RQ- 08-01] and documented in “[WP-08-01] Sources for cybersecurity information”</w:t>
      </w:r>
      <w:r w:rsidR="0037590F" w:rsidRPr="0037590F">
        <w:rPr>
          <w:i/>
          <w:iCs/>
          <w:color w:val="4F6228" w:themeColor="accent3" w:themeShade="80"/>
        </w:rPr>
        <w:t>.</w:t>
      </w:r>
    </w:p>
    <w:p w14:paraId="74DD56A2" w14:textId="502EC3A4"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xml:space="preserve">. </w:t>
      </w:r>
      <w:r w:rsidR="00DC6C3C" w:rsidRPr="00DC6C3C">
        <w:rPr>
          <w:i/>
          <w:iCs/>
          <w:color w:val="4F6228" w:themeColor="accent3" w:themeShade="80"/>
        </w:rPr>
        <w:t>The results of analysis and how to document it is described in “[WP-08-05] Vulnerability analysis”</w:t>
      </w:r>
      <w:r w:rsidRPr="0037590F">
        <w:rPr>
          <w:i/>
          <w:iCs/>
          <w:color w:val="4F6228" w:themeColor="accent3" w:themeShade="80"/>
        </w:rPr>
        <w:t>.</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2A3DCA" w:rsidRDefault="00DC6C3C" w:rsidP="0037590F">
      <w:pPr>
        <w:spacing w:after="240"/>
        <w:jc w:val="both"/>
        <w:rPr>
          <w:i/>
          <w:iCs/>
          <w:color w:val="4F6228" w:themeColor="accent3" w:themeShade="80"/>
        </w:rPr>
      </w:pPr>
      <w:r w:rsidRPr="00DC6C3C">
        <w:rPr>
          <w:i/>
          <w:iCs/>
          <w:color w:val="4F6228" w:themeColor="accent3" w:themeShade="80"/>
        </w:rPr>
        <w:t>ISO/SAE 21434 defines “[WP-08-04] Weaknesses from cybersecurity events” and “[WP-08-06] Evidence of managed vulnerabilities”. Both can be used as the basis for the required reporting</w:t>
      </w:r>
      <w:r w:rsidR="0037590F" w:rsidRPr="0037590F">
        <w:rPr>
          <w:i/>
          <w:iCs/>
          <w:color w:val="4F6228" w:themeColor="accent3" w:themeShade="80"/>
        </w:rPr>
        <w:t>.</w:t>
      </w:r>
    </w:p>
    <w:p w14:paraId="690F903C" w14:textId="7A692B3C" w:rsidR="00795474" w:rsidRPr="008B38E2" w:rsidRDefault="00795474" w:rsidP="00795474">
      <w:pPr>
        <w:tabs>
          <w:tab w:val="left" w:pos="2160"/>
        </w:tabs>
        <w:rPr>
          <w:color w:val="0070C0"/>
        </w:rPr>
      </w:pPr>
      <w:r w:rsidRPr="008B38E2">
        <w:rPr>
          <w:color w:val="0070C0"/>
        </w:rPr>
        <w:t>[Foundation-7]</w:t>
      </w:r>
      <w:r w:rsidRPr="008B38E2">
        <w:rPr>
          <w:color w:val="0070C0"/>
        </w:rPr>
        <w:tab/>
        <w:t>Incident Response Plan (Foundation-7.2)</w:t>
      </w:r>
    </w:p>
    <w:p w14:paraId="083BD50E" w14:textId="77777777" w:rsidR="00C8572E" w:rsidRPr="008B38E2" w:rsidRDefault="00C8572E" w:rsidP="00C8572E">
      <w:pPr>
        <w:tabs>
          <w:tab w:val="left" w:pos="2160"/>
        </w:tabs>
        <w:rPr>
          <w:color w:val="0070C0"/>
        </w:rPr>
      </w:pPr>
      <w:r w:rsidRPr="008B38E2">
        <w:rPr>
          <w:color w:val="0070C0"/>
        </w:rPr>
        <w:t>[Foundation-9]</w:t>
      </w:r>
      <w:r w:rsidRPr="008B38E2">
        <w:rPr>
          <w:color w:val="0070C0"/>
        </w:rPr>
        <w:tab/>
        <w:t>Threat Prioritization Plan (Foundation-9.1)</w:t>
      </w:r>
    </w:p>
    <w:p w14:paraId="7C53C6B5" w14:textId="77777777" w:rsidR="00C8572E" w:rsidRPr="008B38E2" w:rsidRDefault="00C8572E" w:rsidP="00C8572E">
      <w:pPr>
        <w:tabs>
          <w:tab w:val="left" w:pos="2160"/>
        </w:tabs>
        <w:rPr>
          <w:color w:val="0070C0"/>
        </w:rPr>
      </w:pPr>
      <w:r w:rsidRPr="008B38E2">
        <w:rPr>
          <w:color w:val="0070C0"/>
        </w:rPr>
        <w:t>[Design-4]</w:t>
      </w:r>
      <w:r w:rsidRPr="008B38E2">
        <w:rPr>
          <w:color w:val="0070C0"/>
        </w:rPr>
        <w:tab/>
        <w:t>Ranked/Risked Threat Report (Design-4.2)</w:t>
      </w:r>
    </w:p>
    <w:p w14:paraId="0CF5D067" w14:textId="77777777" w:rsidR="00C8572E" w:rsidRPr="008B38E2" w:rsidRDefault="00C8572E" w:rsidP="00C8572E">
      <w:pPr>
        <w:tabs>
          <w:tab w:val="left" w:pos="2160"/>
        </w:tabs>
        <w:rPr>
          <w:color w:val="0070C0"/>
        </w:rPr>
      </w:pPr>
      <w:r w:rsidRPr="008B38E2">
        <w:rPr>
          <w:color w:val="0070C0"/>
        </w:rPr>
        <w:t>[Operation-1]</w:t>
      </w:r>
      <w:r w:rsidRPr="008B38E2">
        <w:rPr>
          <w:color w:val="0070C0"/>
        </w:rPr>
        <w:tab/>
        <w:t>Cybersecurity Incident Report (Operation-1.1)</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Default="00624FB6" w:rsidP="00F37D5F">
      <w:pPr>
        <w:spacing w:after="240"/>
        <w:jc w:val="both"/>
      </w:pPr>
      <w: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Default="00F37D5F" w:rsidP="00363FAA">
      <w:pPr>
        <w:spacing w:after="240"/>
        <w:jc w:val="both"/>
      </w:pPr>
      <w:r>
        <w:t xml:space="preserve">This section provides discussion as to how R155 Annex 5 is addressed in the context of the AVCDL. As various requirements expressly calls out </w:t>
      </w:r>
      <w:r w:rsidRPr="00F37D5F">
        <w:t>items</w:t>
      </w:r>
      <w:r>
        <w:t xml:space="preserve"> enumerated in R155 Annex 5; it is appropriate to address the general relationship of those items within the context of the </w:t>
      </w:r>
      <w:r w:rsidRPr="00895BCD">
        <w:rPr>
          <w:b/>
          <w:bCs/>
        </w:rPr>
        <w:t>AVCDL</w:t>
      </w:r>
      <w:r>
        <w:t>.</w:t>
      </w:r>
    </w:p>
    <w:p w14:paraId="3703C571" w14:textId="5B736C2C" w:rsidR="00363FAA" w:rsidRPr="00F37D5F" w:rsidRDefault="00363FAA" w:rsidP="00363FAA">
      <w:pPr>
        <w:spacing w:after="240"/>
        <w:jc w:val="both"/>
      </w:pPr>
      <w: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t xml:space="preserve">UNECE WP.29 </w:t>
      </w:r>
      <w:r>
        <w:t xml:space="preserve">GRVA-01-17 </w:t>
      </w:r>
      <w:r w:rsidRPr="00363FAA">
        <w:rPr>
          <w:b/>
          <w:bCs/>
        </w:rPr>
        <w:t>Draft Recommendation on Cyber Security of the Task Force on Cyber Security and Over-the-air issues of UNECE WP.29 GRVA</w:t>
      </w:r>
      <w:r>
        <w:t xml:space="preserve">]. This document contains the full list and additional references. Second, the ITU created a document </w:t>
      </w:r>
      <w:r w:rsidR="004335FA">
        <w:t xml:space="preserve">[ref. ITU-T X.1371 </w:t>
      </w:r>
      <w:r w:rsidR="004335FA" w:rsidRPr="004335FA">
        <w:rPr>
          <w:b/>
          <w:bCs/>
        </w:rPr>
        <w:t>Security threats to connected vehicles</w:t>
      </w:r>
      <w:r w:rsidR="004335FA">
        <w:t xml:space="preserve">] </w:t>
      </w:r>
      <w:r>
        <w:t xml:space="preserve">which provides elaboration on the attacks enumerated in </w:t>
      </w:r>
      <w:r w:rsidR="004335FA">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Default="00F37D5F" w:rsidP="00F37D5F">
      <w:pPr>
        <w:spacing w:after="240"/>
        <w:jc w:val="both"/>
      </w:pPr>
      <w:r>
        <w:t>It is presumed that this requirement has no bearing on certification with respect to cybersecurity.</w:t>
      </w:r>
    </w:p>
    <w:p w14:paraId="6A726EFA" w14:textId="6714E513" w:rsidR="00830F28" w:rsidRDefault="00CD1FD3" w:rsidP="00830F28">
      <w:pPr>
        <w:spacing w:after="240"/>
        <w:jc w:val="both"/>
      </w:pPr>
      <w:r>
        <w:t>Attacks</w:t>
      </w:r>
      <w:r w:rsidR="00830F28">
        <w:t xml:space="preserve"> 1, 2, 3, and 13 are either IT or OT in nature and therefore not within the scope of the </w:t>
      </w:r>
      <w:r w:rsidR="00830F28" w:rsidRPr="00895BCD">
        <w:rPr>
          <w:b/>
          <w:bCs/>
        </w:rPr>
        <w:t>AVCDL</w:t>
      </w:r>
      <w:r w:rsidR="00830F28">
        <w:t xml:space="preserve">. Attacks 4 through 12, 15 through 29, and 31, 32 can be addressed within the scope of the </w:t>
      </w:r>
      <w:r w:rsidR="00830F28" w:rsidRPr="00895BCD">
        <w:rPr>
          <w:b/>
          <w:bCs/>
        </w:rPr>
        <w:t>AVCDL</w:t>
      </w:r>
      <w:r w:rsidR="00830F28">
        <w:t xml:space="preserve"> in that those attacks can be applied against the product itself.</w:t>
      </w:r>
    </w:p>
    <w:p w14:paraId="24F85FDA" w14:textId="77777777" w:rsidR="00CD1FD3" w:rsidRDefault="00CD1FD3" w:rsidP="00CD1FD3">
      <w:pPr>
        <w:spacing w:after="240"/>
        <w:ind w:left="720" w:hanging="720"/>
        <w:jc w:val="both"/>
      </w:pPr>
      <w:r w:rsidRPr="006504F3">
        <w:rPr>
          <w:b/>
          <w:bCs/>
          <w:color w:val="0070C0"/>
        </w:rPr>
        <w:t>Note:</w:t>
      </w:r>
      <w:r w:rsidRPr="00835F8C">
        <w:rPr>
          <w:color w:val="0070C0"/>
        </w:rPr>
        <w:tab/>
      </w:r>
      <w:r>
        <w:t>Attacks 14 and 30 are not included in R155 Annex 5, Part A.</w:t>
      </w:r>
    </w:p>
    <w:p w14:paraId="4318539F" w14:textId="5961CF53" w:rsidR="00830F28" w:rsidRDefault="00830F28" w:rsidP="00830F28">
      <w:pPr>
        <w:spacing w:after="240"/>
        <w:jc w:val="both"/>
      </w:pPr>
      <w:r w:rsidRPr="00161BC9">
        <w:rPr>
          <w:b/>
          <w:bCs/>
          <w:color w:val="0070C0"/>
        </w:rPr>
        <w:t>Note:</w:t>
      </w:r>
      <w:r>
        <w:tab/>
        <w:t xml:space="preserve">A summary of R155 attacks is provided in the </w:t>
      </w:r>
      <w:r w:rsidRPr="00161BC9">
        <w:rPr>
          <w:b/>
          <w:bCs/>
        </w:rPr>
        <w:t>UNECE WP.29 R155</w:t>
      </w:r>
      <w:r>
        <w:t xml:space="preserve"> spreadsheet.</w:t>
      </w:r>
    </w:p>
    <w:p w14:paraId="0434128F" w14:textId="5BA45794" w:rsidR="00EA6BE1" w:rsidRDefault="00EA6BE1" w:rsidP="00EA6BE1">
      <w:pPr>
        <w:tabs>
          <w:tab w:val="left" w:pos="2160"/>
        </w:tabs>
        <w:spacing w:after="240"/>
        <w:jc w:val="both"/>
      </w:pPr>
      <w:r>
        <w:t xml:space="preserve">The </w:t>
      </w:r>
      <w:r w:rsidR="00830F28">
        <w:t>attacks</w:t>
      </w:r>
      <w:r>
        <w:t xml:space="preserve"> </w:t>
      </w:r>
      <w:r w:rsidR="00CD1FD3">
        <w:t xml:space="preserve">within the scope of the AVCDL </w:t>
      </w:r>
      <w:r>
        <w:t>are either generalities or process in nature and not security controls which can be attached to elements’ functional requirement as non-function cybersecurity requirements</w:t>
      </w:r>
      <w:r w:rsidR="00CD1FD3">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57674F" w:rsidRDefault="00CD1FD3" w:rsidP="0057674F">
      <w:pPr>
        <w:rPr>
          <w:i/>
          <w:iCs/>
          <w:color w:val="4F6228" w:themeColor="accent3" w:themeShade="80"/>
        </w:rPr>
      </w:pPr>
      <w:r w:rsidRPr="0057674F">
        <w:rPr>
          <w:i/>
          <w:iCs/>
          <w:color w:val="4F6228" w:themeColor="accent3" w:themeShade="80"/>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4157C4" w:rsidRDefault="004157C4" w:rsidP="004157C4">
      <w:pPr>
        <w:spacing w:after="240"/>
        <w:jc w:val="both"/>
        <w:rPr>
          <w:i/>
          <w:iCs/>
          <w:color w:val="4F6228" w:themeColor="accent3" w:themeShade="80"/>
        </w:rPr>
      </w:pPr>
      <w:r w:rsidRPr="004157C4">
        <w:rPr>
          <w:i/>
          <w:iCs/>
          <w:color w:val="4F6228" w:themeColor="accent3" w:themeShade="80"/>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Default="0060148D" w:rsidP="0060148D">
      <w:pPr>
        <w:spacing w:after="240"/>
      </w:pPr>
      <w:r>
        <w:t>The following cybersecurity properties are challenged:</w:t>
      </w:r>
    </w:p>
    <w:p w14:paraId="07BB9911" w14:textId="768E5A81" w:rsidR="0060148D" w:rsidRDefault="0060148D" w:rsidP="0060148D">
      <w:pPr>
        <w:pStyle w:val="ListParagraph"/>
        <w:numPr>
          <w:ilvl w:val="0"/>
          <w:numId w:val="35"/>
        </w:numPr>
        <w:spacing w:after="240"/>
        <w:ind w:left="450"/>
      </w:pPr>
      <w:r>
        <w:t>Integrity</w:t>
      </w:r>
    </w:p>
    <w:p w14:paraId="15A1BB12" w14:textId="0FDC3A0D" w:rsidR="0060148D" w:rsidRDefault="0060148D" w:rsidP="0060148D">
      <w:pPr>
        <w:pStyle w:val="ListParagraph"/>
        <w:numPr>
          <w:ilvl w:val="0"/>
          <w:numId w:val="35"/>
        </w:numPr>
        <w:spacing w:after="240"/>
        <w:ind w:left="450"/>
      </w:pPr>
      <w:r>
        <w:t>Authenticity</w:t>
      </w:r>
    </w:p>
    <w:p w14:paraId="652EA810" w14:textId="4C56FF4A" w:rsidR="0060148D" w:rsidRDefault="0060148D" w:rsidP="0060148D">
      <w:pPr>
        <w:pStyle w:val="Heading4"/>
      </w:pPr>
      <w:r>
        <w:t>Cybersecurity Assets</w:t>
      </w:r>
    </w:p>
    <w:p w14:paraId="49F24F25" w14:textId="33D8FCAF" w:rsidR="0060148D" w:rsidRDefault="0060148D" w:rsidP="0060148D">
      <w:pPr>
        <w:spacing w:after="240"/>
      </w:pPr>
      <w:r>
        <w:t>The following cybersecurity assets may be impacted:</w:t>
      </w:r>
    </w:p>
    <w:p w14:paraId="3B9107EB" w14:textId="7CB1DDB8" w:rsidR="0060148D" w:rsidRDefault="0060148D" w:rsidP="0060148D">
      <w:pPr>
        <w:pStyle w:val="ListParagraph"/>
        <w:numPr>
          <w:ilvl w:val="0"/>
          <w:numId w:val="35"/>
        </w:numPr>
        <w:spacing w:after="240"/>
        <w:ind w:left="450"/>
      </w:pPr>
      <w:r>
        <w:t>Packets</w:t>
      </w:r>
    </w:p>
    <w:p w14:paraId="7DC2B8DA" w14:textId="20C3FE01" w:rsidR="0060148D" w:rsidRDefault="0060148D" w:rsidP="0060148D">
      <w:pPr>
        <w:pStyle w:val="Heading4"/>
      </w:pPr>
      <w:r>
        <w:t>Cybersecurity Layers</w:t>
      </w:r>
    </w:p>
    <w:p w14:paraId="323A7B75" w14:textId="040F735A" w:rsidR="0060148D" w:rsidRDefault="0060148D" w:rsidP="0060148D">
      <w:pPr>
        <w:spacing w:after="240"/>
      </w:pPr>
      <w:r>
        <w:t>The following cybersecurity layers may be involved:</w:t>
      </w:r>
    </w:p>
    <w:p w14:paraId="6F628178" w14:textId="0D30EABA" w:rsidR="0060148D" w:rsidRDefault="0060148D" w:rsidP="0060148D">
      <w:pPr>
        <w:pStyle w:val="ListParagraph"/>
        <w:numPr>
          <w:ilvl w:val="0"/>
          <w:numId w:val="35"/>
        </w:numPr>
        <w:spacing w:after="240"/>
        <w:ind w:left="450"/>
      </w:pPr>
      <w:r>
        <w:t>Network</w:t>
      </w:r>
    </w:p>
    <w:p w14:paraId="28A987C9" w14:textId="4AF6DB63" w:rsidR="0060148D" w:rsidRDefault="0060148D" w:rsidP="0060148D">
      <w:pPr>
        <w:pStyle w:val="ListParagraph"/>
        <w:numPr>
          <w:ilvl w:val="0"/>
          <w:numId w:val="35"/>
        </w:numPr>
        <w:spacing w:after="240"/>
        <w:ind w:left="450"/>
      </w:pPr>
      <w:r>
        <w:t>Protocol</w:t>
      </w:r>
    </w:p>
    <w:p w14:paraId="0D0056FC" w14:textId="755372C3" w:rsidR="00CD1FD3" w:rsidRDefault="005E14B8" w:rsidP="005E14B8">
      <w:pPr>
        <w:pStyle w:val="Heading4"/>
      </w:pPr>
      <w:r>
        <w:t>Cybersecurity Requirements</w:t>
      </w:r>
    </w:p>
    <w:p w14:paraId="36C345FB" w14:textId="6EE829FE" w:rsidR="005E14B8" w:rsidRDefault="005E14B8" w:rsidP="00CD1FD3">
      <w:pPr>
        <w:spacing w:after="240"/>
      </w:pPr>
      <w:r>
        <w:t>The following global cybersecurity requirements address this attack vector:</w:t>
      </w:r>
    </w:p>
    <w:p w14:paraId="32A0CFF6" w14:textId="77777777" w:rsidR="0057674F"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ensure data integrity.</w:t>
      </w:r>
    </w:p>
    <w:p w14:paraId="5B9FE225" w14:textId="3F5CE13E" w:rsidR="005E14B8"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be authenticated.</w:t>
      </w:r>
    </w:p>
    <w:p w14:paraId="1F7172CB" w14:textId="4DEF6DC8" w:rsidR="005E14B8" w:rsidRDefault="005E14B8" w:rsidP="005E14B8">
      <w:pPr>
        <w:pStyle w:val="Heading4"/>
      </w:pPr>
      <w:r>
        <w:t>Discussion</w:t>
      </w:r>
    </w:p>
    <w:p w14:paraId="60651811" w14:textId="1299A1AC" w:rsidR="005E14B8" w:rsidRDefault="00A8654D" w:rsidP="00A8654D">
      <w:pPr>
        <w:spacing w:after="240"/>
        <w:jc w:val="both"/>
      </w:pPr>
      <w: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2E0D6594"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lastRenderedPageBreak/>
        <w:t xml:space="preserve">Attack </w:t>
      </w:r>
      <w:r w:rsidR="00CD1FD3" w:rsidRPr="00A366C6">
        <w:t>5</w:t>
      </w:r>
    </w:p>
    <w:p w14:paraId="5B2A12E4" w14:textId="424355C0" w:rsidR="00CD1FD3" w:rsidRPr="0057674F" w:rsidRDefault="00CD1FD3" w:rsidP="0057674F">
      <w:pPr>
        <w:jc w:val="both"/>
        <w:rPr>
          <w:i/>
          <w:iCs/>
          <w:color w:val="4F6228" w:themeColor="accent3" w:themeShade="80"/>
        </w:rPr>
      </w:pPr>
      <w:r w:rsidRPr="0057674F">
        <w:rPr>
          <w:i/>
          <w:iCs/>
          <w:color w:val="4F6228" w:themeColor="accent3" w:themeShade="80"/>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4157C4" w:rsidRDefault="004157C4" w:rsidP="004157C4">
      <w:pPr>
        <w:spacing w:after="240"/>
        <w:jc w:val="both"/>
        <w:rPr>
          <w:i/>
          <w:iCs/>
          <w:color w:val="4F6228" w:themeColor="accent3" w:themeShade="80"/>
        </w:rPr>
      </w:pPr>
      <w:r w:rsidRPr="004157C4">
        <w:rPr>
          <w:i/>
          <w:iCs/>
          <w:color w:val="4F6228" w:themeColor="accent3" w:themeShade="80"/>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code injection, e.g., software binary code that has been tampered with might be injected into the communication stream;</w:t>
      </w:r>
    </w:p>
    <w:p w14:paraId="4D25027E" w14:textId="69DC0352"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manipulation of vehicle-held data or code;</w:t>
      </w:r>
    </w:p>
    <w:p w14:paraId="1FDD7670" w14:textId="7B92B470"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overwriting of vehicle-held data or code;</w:t>
      </w:r>
    </w:p>
    <w:p w14:paraId="087FC9D9" w14:textId="7E06C3B6" w:rsidR="004157C4" w:rsidRPr="004157C4" w:rsidRDefault="004157C4" w:rsidP="004157C4">
      <w:pPr>
        <w:pStyle w:val="ListParagraph"/>
        <w:numPr>
          <w:ilvl w:val="0"/>
          <w:numId w:val="43"/>
        </w:numPr>
        <w:spacing w:after="240"/>
        <w:ind w:left="450"/>
        <w:jc w:val="both"/>
        <w:rPr>
          <w:i/>
          <w:iCs/>
          <w:color w:val="4F6228" w:themeColor="accent3" w:themeShade="80"/>
        </w:rPr>
      </w:pPr>
      <w:r w:rsidRPr="004157C4">
        <w:rPr>
          <w:rFonts w:ascii="Times New Roman" w:hAnsi="Times New Roman" w:cs="Times New Roman"/>
          <w:i/>
          <w:iCs/>
          <w:color w:val="4F6228" w:themeColor="accent3" w:themeShade="80"/>
        </w:rPr>
        <w:t xml:space="preserve">erasure or deletion of vehicle-held data </w:t>
      </w:r>
      <w:r w:rsidRPr="004157C4">
        <w:rPr>
          <w:i/>
          <w:iCs/>
          <w:color w:val="4F6228" w:themeColor="accent3" w:themeShade="80"/>
        </w:rPr>
        <w:t>or code;</w:t>
      </w:r>
    </w:p>
    <w:p w14:paraId="7D6A6B54" w14:textId="77777777" w:rsidR="0060148D" w:rsidRDefault="0060148D" w:rsidP="0060148D">
      <w:pPr>
        <w:pStyle w:val="Heading4"/>
      </w:pPr>
      <w:r>
        <w:t>Cybersecurity Properties</w:t>
      </w:r>
    </w:p>
    <w:p w14:paraId="76A46F1F" w14:textId="77777777" w:rsidR="0060148D" w:rsidRDefault="0060148D" w:rsidP="0060148D">
      <w:pPr>
        <w:spacing w:after="240"/>
      </w:pPr>
      <w:r>
        <w:t>The following cybersecurity properties are challenged:</w:t>
      </w:r>
    </w:p>
    <w:p w14:paraId="2671CFBC" w14:textId="77777777" w:rsidR="0060148D" w:rsidRDefault="0060148D" w:rsidP="0060148D">
      <w:pPr>
        <w:pStyle w:val="ListParagraph"/>
        <w:numPr>
          <w:ilvl w:val="0"/>
          <w:numId w:val="35"/>
        </w:numPr>
        <w:spacing w:after="240"/>
        <w:ind w:left="450"/>
      </w:pPr>
      <w:r>
        <w:t>Authorization</w:t>
      </w:r>
    </w:p>
    <w:p w14:paraId="773B2ABF" w14:textId="77777777" w:rsidR="0060148D" w:rsidRDefault="0060148D" w:rsidP="0060148D">
      <w:pPr>
        <w:pStyle w:val="Heading4"/>
      </w:pPr>
      <w:r>
        <w:t>Cybersecurity Assets</w:t>
      </w:r>
    </w:p>
    <w:p w14:paraId="33E3DE38" w14:textId="77777777" w:rsidR="0060148D" w:rsidRDefault="0060148D" w:rsidP="0060148D">
      <w:pPr>
        <w:spacing w:after="240"/>
      </w:pPr>
      <w:r>
        <w:t>The following cybersecurity assets may be impacted:</w:t>
      </w:r>
    </w:p>
    <w:p w14:paraId="47D0D57F" w14:textId="77777777" w:rsidR="0060148D" w:rsidRDefault="0060148D" w:rsidP="0060148D">
      <w:pPr>
        <w:pStyle w:val="ListParagraph"/>
        <w:numPr>
          <w:ilvl w:val="0"/>
          <w:numId w:val="35"/>
        </w:numPr>
        <w:spacing w:after="240"/>
        <w:ind w:left="450"/>
      </w:pPr>
      <w:r>
        <w:t>Executables</w:t>
      </w:r>
    </w:p>
    <w:p w14:paraId="319B4A18" w14:textId="77777777" w:rsidR="0060148D" w:rsidRDefault="0060148D" w:rsidP="0060148D">
      <w:pPr>
        <w:pStyle w:val="ListParagraph"/>
        <w:numPr>
          <w:ilvl w:val="0"/>
          <w:numId w:val="35"/>
        </w:numPr>
        <w:spacing w:after="240"/>
        <w:ind w:left="450"/>
      </w:pPr>
      <w:r>
        <w:t>Configuration Data</w:t>
      </w:r>
    </w:p>
    <w:p w14:paraId="2D765635" w14:textId="77777777" w:rsidR="0060148D" w:rsidRDefault="0060148D" w:rsidP="0060148D">
      <w:pPr>
        <w:pStyle w:val="ListParagraph"/>
        <w:numPr>
          <w:ilvl w:val="0"/>
          <w:numId w:val="35"/>
        </w:numPr>
        <w:spacing w:after="240"/>
        <w:ind w:left="450"/>
      </w:pPr>
      <w:r>
        <w:t>Databases</w:t>
      </w:r>
    </w:p>
    <w:p w14:paraId="2FD600C7" w14:textId="77777777" w:rsidR="0060148D" w:rsidRDefault="0060148D" w:rsidP="0060148D">
      <w:pPr>
        <w:pStyle w:val="ListParagraph"/>
        <w:numPr>
          <w:ilvl w:val="0"/>
          <w:numId w:val="35"/>
        </w:numPr>
        <w:spacing w:after="240"/>
        <w:ind w:left="450"/>
      </w:pPr>
      <w:r>
        <w:t>Unstructured Data</w:t>
      </w:r>
    </w:p>
    <w:p w14:paraId="3FE89DBF" w14:textId="77777777" w:rsidR="0060148D" w:rsidRDefault="0060148D" w:rsidP="0060148D">
      <w:pPr>
        <w:pStyle w:val="ListParagraph"/>
        <w:numPr>
          <w:ilvl w:val="0"/>
          <w:numId w:val="35"/>
        </w:numPr>
        <w:spacing w:after="240"/>
        <w:ind w:left="450"/>
      </w:pPr>
      <w:r>
        <w:t>Credentials</w:t>
      </w:r>
    </w:p>
    <w:p w14:paraId="2B8159E9" w14:textId="77777777" w:rsidR="0060148D" w:rsidRDefault="0060148D" w:rsidP="0060148D">
      <w:pPr>
        <w:pStyle w:val="Heading4"/>
      </w:pPr>
      <w:r>
        <w:t>Cybersecurity Layers</w:t>
      </w:r>
    </w:p>
    <w:p w14:paraId="1C6318F6" w14:textId="77777777" w:rsidR="0060148D" w:rsidRDefault="0060148D" w:rsidP="0060148D">
      <w:pPr>
        <w:spacing w:after="240"/>
      </w:pPr>
      <w:r>
        <w:t>The following cybersecurity layers may be involved:</w:t>
      </w:r>
    </w:p>
    <w:p w14:paraId="350B3600" w14:textId="77777777" w:rsidR="0060148D" w:rsidRDefault="0060148D" w:rsidP="0060148D">
      <w:pPr>
        <w:pStyle w:val="ListParagraph"/>
        <w:numPr>
          <w:ilvl w:val="0"/>
          <w:numId w:val="35"/>
        </w:numPr>
        <w:spacing w:after="240"/>
        <w:ind w:left="450"/>
      </w:pPr>
      <w:r>
        <w:t>Network</w:t>
      </w:r>
    </w:p>
    <w:p w14:paraId="0A23699B" w14:textId="77777777" w:rsidR="0060148D" w:rsidRDefault="0060148D" w:rsidP="0060148D">
      <w:pPr>
        <w:pStyle w:val="ListParagraph"/>
        <w:numPr>
          <w:ilvl w:val="0"/>
          <w:numId w:val="35"/>
        </w:numPr>
        <w:spacing w:after="240"/>
        <w:ind w:left="450"/>
      </w:pPr>
      <w:r>
        <w:t>Protocol</w:t>
      </w:r>
    </w:p>
    <w:p w14:paraId="0B971D5A" w14:textId="77777777" w:rsidR="0060148D" w:rsidRDefault="0060148D" w:rsidP="0060148D">
      <w:pPr>
        <w:pStyle w:val="ListParagraph"/>
        <w:numPr>
          <w:ilvl w:val="0"/>
          <w:numId w:val="35"/>
        </w:numPr>
        <w:spacing w:after="240"/>
        <w:ind w:left="450"/>
      </w:pPr>
      <w:r>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Default="005E14B8" w:rsidP="005E14B8">
      <w:pPr>
        <w:spacing w:after="240"/>
      </w:pPr>
      <w:r>
        <w:t>The following global cybersecurity requirements address this attack vector:</w:t>
      </w:r>
    </w:p>
    <w:p w14:paraId="466FB213" w14:textId="77777777" w:rsidR="0057674F" w:rsidRDefault="0057674F" w:rsidP="0057674F">
      <w:pPr>
        <w:pStyle w:val="ListParagraph"/>
        <w:numPr>
          <w:ilvl w:val="0"/>
          <w:numId w:val="35"/>
        </w:numPr>
        <w:spacing w:after="240"/>
        <w:ind w:left="450"/>
      </w:pPr>
      <w:r>
        <w:t>Processes receiving data crossing a trust boundary shall be sandboxed.</w:t>
      </w:r>
    </w:p>
    <w:p w14:paraId="460F504E" w14:textId="77777777" w:rsidR="0057674F" w:rsidRDefault="0057674F" w:rsidP="0057674F">
      <w:pPr>
        <w:pStyle w:val="ListParagraph"/>
        <w:numPr>
          <w:ilvl w:val="0"/>
          <w:numId w:val="35"/>
        </w:numPr>
        <w:spacing w:after="240"/>
        <w:ind w:left="450"/>
      </w:pPr>
      <w:r>
        <w:t>Processes shall be granted the smallest set of privileges.</w:t>
      </w:r>
    </w:p>
    <w:p w14:paraId="54888C2A" w14:textId="77777777" w:rsidR="0057674F" w:rsidRDefault="0057674F" w:rsidP="0057674F">
      <w:pPr>
        <w:pStyle w:val="ListParagraph"/>
        <w:numPr>
          <w:ilvl w:val="0"/>
          <w:numId w:val="35"/>
        </w:numPr>
        <w:spacing w:after="240"/>
        <w:ind w:left="450"/>
      </w:pPr>
      <w:r>
        <w:t>Only authorized entities shall perform control operations on executables.</w:t>
      </w:r>
    </w:p>
    <w:p w14:paraId="1575FA35" w14:textId="77777777" w:rsidR="0057674F" w:rsidRDefault="0057674F" w:rsidP="0057674F">
      <w:pPr>
        <w:pStyle w:val="ListParagraph"/>
        <w:numPr>
          <w:ilvl w:val="0"/>
          <w:numId w:val="35"/>
        </w:numPr>
        <w:spacing w:after="240"/>
        <w:ind w:left="450"/>
      </w:pPr>
      <w:r>
        <w:t>Privileged access shall be permitted only for singular, specific, time-limited operations.</w:t>
      </w:r>
    </w:p>
    <w:p w14:paraId="6A0C79A6" w14:textId="45EEDD29" w:rsidR="0057674F" w:rsidRDefault="0057674F" w:rsidP="0057674F">
      <w:pPr>
        <w:pStyle w:val="ListParagraph"/>
        <w:numPr>
          <w:ilvl w:val="0"/>
          <w:numId w:val="35"/>
        </w:numPr>
        <w:spacing w:after="240"/>
        <w:ind w:left="450"/>
      </w:pPr>
      <w:r>
        <w:t>The system shall contain only secure default privileged accounts if a privileged account is necessary.</w:t>
      </w:r>
    </w:p>
    <w:p w14:paraId="66C6F967" w14:textId="77A749C1" w:rsidR="005E14B8" w:rsidRDefault="0057674F" w:rsidP="0057674F">
      <w:pPr>
        <w:pStyle w:val="ListParagraph"/>
        <w:numPr>
          <w:ilvl w:val="0"/>
          <w:numId w:val="35"/>
        </w:numPr>
        <w:spacing w:after="240"/>
        <w:ind w:left="450"/>
      </w:pPr>
      <w:r>
        <w:t>Processes shall have unique owners.</w:t>
      </w:r>
    </w:p>
    <w:p w14:paraId="7279C429" w14:textId="77777777" w:rsidR="0057674F" w:rsidRPr="0057674F" w:rsidRDefault="0057674F" w:rsidP="0057674F">
      <w:pPr>
        <w:pStyle w:val="ListParagraph"/>
        <w:numPr>
          <w:ilvl w:val="0"/>
          <w:numId w:val="35"/>
        </w:numPr>
        <w:spacing w:after="240"/>
        <w:ind w:left="450"/>
        <w:rPr>
          <w:lang w:val="en-US"/>
        </w:rPr>
      </w:pPr>
      <w:r w:rsidRPr="0057674F">
        <w:rPr>
          <w:lang w:val="en-US"/>
        </w:rPr>
        <w:t>Configuration data modification shall only be made by authorized entities.</w:t>
      </w:r>
    </w:p>
    <w:p w14:paraId="687AF9BD" w14:textId="77777777" w:rsidR="0057674F" w:rsidRPr="0057674F" w:rsidRDefault="0057674F" w:rsidP="0057674F">
      <w:pPr>
        <w:pStyle w:val="ListParagraph"/>
        <w:numPr>
          <w:ilvl w:val="0"/>
          <w:numId w:val="35"/>
        </w:numPr>
        <w:spacing w:after="240"/>
        <w:ind w:left="450"/>
        <w:rPr>
          <w:lang w:val="en-US"/>
        </w:rPr>
      </w:pPr>
      <w:r w:rsidRPr="0057674F">
        <w:rPr>
          <w:lang w:val="en-US"/>
        </w:rPr>
        <w:t>Databases shall be segregated to achieve the principle of least access.</w:t>
      </w:r>
    </w:p>
    <w:p w14:paraId="511BA648" w14:textId="77777777" w:rsidR="0057674F" w:rsidRPr="0057674F" w:rsidRDefault="0057674F" w:rsidP="0057674F">
      <w:pPr>
        <w:pStyle w:val="ListParagraph"/>
        <w:numPr>
          <w:ilvl w:val="0"/>
          <w:numId w:val="35"/>
        </w:numPr>
        <w:spacing w:after="240"/>
        <w:ind w:left="450"/>
        <w:rPr>
          <w:lang w:val="en-US"/>
        </w:rPr>
      </w:pPr>
      <w:r w:rsidRPr="0057674F">
        <w:rPr>
          <w:lang w:val="en-US"/>
        </w:rPr>
        <w:t>Unstructured data access shall be granted based on the principle of least privilege.</w:t>
      </w:r>
    </w:p>
    <w:p w14:paraId="67C5657A" w14:textId="012E022A" w:rsidR="0057674F" w:rsidRPr="0057674F" w:rsidRDefault="0057674F" w:rsidP="0057674F">
      <w:pPr>
        <w:pStyle w:val="ListParagraph"/>
        <w:numPr>
          <w:ilvl w:val="0"/>
          <w:numId w:val="35"/>
        </w:numPr>
        <w:spacing w:after="240"/>
        <w:ind w:left="450"/>
        <w:rPr>
          <w:lang w:val="en-US"/>
        </w:rPr>
      </w:pPr>
      <w:r w:rsidRPr="0057674F">
        <w:rPr>
          <w:lang w:val="en-US"/>
        </w:rPr>
        <w:t>Credentials shall be modified only by authorized entities.</w:t>
      </w:r>
    </w:p>
    <w:p w14:paraId="7A5ACC44" w14:textId="5D15A88C" w:rsidR="005E14B8" w:rsidRDefault="005E14B8" w:rsidP="005E14B8">
      <w:pPr>
        <w:pStyle w:val="Heading4"/>
      </w:pPr>
      <w:r>
        <w:t>Discussion</w:t>
      </w:r>
    </w:p>
    <w:p w14:paraId="7F3E0098" w14:textId="2ADC00C7" w:rsidR="00A8654D" w:rsidRDefault="00A8654D" w:rsidP="00A8654D">
      <w:pPr>
        <w:spacing w:after="240"/>
        <w:jc w:val="both"/>
      </w:pPr>
      <w: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t>s</w:t>
      </w:r>
      <w:r>
        <w:t xml:space="preserve"> are applied to both the network (standard), protocol (custom) communication, and application layers.</w:t>
      </w:r>
    </w:p>
    <w:p w14:paraId="60820865"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B3EAF" w:rsidRDefault="00CD1FD3" w:rsidP="007B3EAF">
      <w:pPr>
        <w:rPr>
          <w:i/>
          <w:iCs/>
          <w:color w:val="4F6228" w:themeColor="accent3" w:themeShade="80"/>
        </w:rPr>
      </w:pPr>
      <w:r w:rsidRPr="007B3EAF">
        <w:rPr>
          <w:i/>
          <w:iCs/>
          <w:color w:val="4F6228" w:themeColor="accent3" w:themeShade="80"/>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4157C4" w:rsidRDefault="004157C4" w:rsidP="004157C4">
      <w:pPr>
        <w:spacing w:after="240"/>
        <w:jc w:val="both"/>
        <w:rPr>
          <w:i/>
          <w:iCs/>
          <w:color w:val="4F6228" w:themeColor="accent3" w:themeShade="80"/>
        </w:rPr>
      </w:pPr>
      <w:r w:rsidRPr="004157C4">
        <w:rPr>
          <w:i/>
          <w:iCs/>
          <w:color w:val="4F6228" w:themeColor="accent3" w:themeShade="80"/>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Default="0060148D" w:rsidP="0060148D">
      <w:pPr>
        <w:spacing w:after="240"/>
      </w:pPr>
      <w:r>
        <w:t>The following cybersecurity properties are challenged:</w:t>
      </w:r>
    </w:p>
    <w:p w14:paraId="54327346" w14:textId="77777777" w:rsidR="0060148D" w:rsidRDefault="0060148D" w:rsidP="0060148D">
      <w:pPr>
        <w:pStyle w:val="ListParagraph"/>
        <w:numPr>
          <w:ilvl w:val="0"/>
          <w:numId w:val="35"/>
        </w:numPr>
        <w:spacing w:after="240"/>
        <w:ind w:left="450"/>
      </w:pPr>
      <w:r>
        <w:t>Integrity</w:t>
      </w:r>
    </w:p>
    <w:p w14:paraId="0E3EC6B6" w14:textId="77777777" w:rsidR="0060148D" w:rsidRDefault="0060148D" w:rsidP="0060148D">
      <w:pPr>
        <w:pStyle w:val="ListParagraph"/>
        <w:numPr>
          <w:ilvl w:val="0"/>
          <w:numId w:val="35"/>
        </w:numPr>
        <w:spacing w:after="240"/>
        <w:ind w:left="450"/>
      </w:pPr>
      <w:r>
        <w:t>Authenticity</w:t>
      </w:r>
    </w:p>
    <w:p w14:paraId="2EEC1572" w14:textId="77777777" w:rsidR="0060148D" w:rsidRDefault="0060148D" w:rsidP="0060148D">
      <w:pPr>
        <w:pStyle w:val="Heading4"/>
      </w:pPr>
      <w:r>
        <w:t>Cybersecurity Assets</w:t>
      </w:r>
    </w:p>
    <w:p w14:paraId="31FF8C0F" w14:textId="77777777" w:rsidR="0060148D" w:rsidRDefault="0060148D" w:rsidP="0060148D">
      <w:pPr>
        <w:spacing w:after="240"/>
      </w:pPr>
      <w:r>
        <w:t>The following cybersecurity assets may be impacted:</w:t>
      </w:r>
    </w:p>
    <w:p w14:paraId="32C210A0" w14:textId="77777777" w:rsidR="0060148D" w:rsidRDefault="0060148D" w:rsidP="0060148D">
      <w:pPr>
        <w:pStyle w:val="ListParagraph"/>
        <w:numPr>
          <w:ilvl w:val="0"/>
          <w:numId w:val="35"/>
        </w:numPr>
        <w:spacing w:after="240"/>
        <w:ind w:left="450"/>
      </w:pPr>
      <w:r>
        <w:t>Packets</w:t>
      </w:r>
    </w:p>
    <w:p w14:paraId="091C0FDF" w14:textId="77777777" w:rsidR="0060148D" w:rsidRDefault="0060148D" w:rsidP="0060148D">
      <w:pPr>
        <w:pStyle w:val="Heading4"/>
      </w:pPr>
      <w:r>
        <w:t>Cybersecurity Layers</w:t>
      </w:r>
    </w:p>
    <w:p w14:paraId="1499A1D3" w14:textId="77777777" w:rsidR="0060148D" w:rsidRDefault="0060148D" w:rsidP="0060148D">
      <w:pPr>
        <w:spacing w:after="240"/>
      </w:pPr>
      <w:r>
        <w:t>The following cybersecurity layers may be involved:</w:t>
      </w:r>
    </w:p>
    <w:p w14:paraId="148B26D8" w14:textId="77777777" w:rsidR="0060148D" w:rsidRDefault="0060148D" w:rsidP="0060148D">
      <w:pPr>
        <w:pStyle w:val="ListParagraph"/>
        <w:numPr>
          <w:ilvl w:val="0"/>
          <w:numId w:val="35"/>
        </w:numPr>
        <w:spacing w:after="240"/>
        <w:ind w:left="450"/>
      </w:pPr>
      <w:r>
        <w:t>Network</w:t>
      </w:r>
    </w:p>
    <w:p w14:paraId="395DF4B4" w14:textId="77777777" w:rsidR="0060148D" w:rsidRDefault="0060148D" w:rsidP="0060148D">
      <w:pPr>
        <w:pStyle w:val="ListParagraph"/>
        <w:numPr>
          <w:ilvl w:val="0"/>
          <w:numId w:val="35"/>
        </w:numPr>
        <w:spacing w:after="240"/>
        <w:ind w:left="450"/>
      </w:pPr>
      <w:r>
        <w:t>Protocol</w:t>
      </w:r>
    </w:p>
    <w:p w14:paraId="0654C732" w14:textId="77777777" w:rsidR="0060148D" w:rsidRDefault="0060148D" w:rsidP="0060148D">
      <w:pPr>
        <w:pStyle w:val="ListParagraph"/>
        <w:numPr>
          <w:ilvl w:val="0"/>
          <w:numId w:val="35"/>
        </w:numPr>
        <w:spacing w:after="240"/>
        <w:ind w:left="450"/>
      </w:pPr>
      <w:r>
        <w:t>Application</w:t>
      </w:r>
    </w:p>
    <w:p w14:paraId="65F9EC79" w14:textId="77777777" w:rsidR="005E14B8" w:rsidRDefault="005E14B8" w:rsidP="005E14B8">
      <w:pPr>
        <w:pStyle w:val="Heading4"/>
      </w:pPr>
      <w:r>
        <w:t>Cybersecurity Requirements</w:t>
      </w:r>
    </w:p>
    <w:p w14:paraId="3FF1BFE3" w14:textId="77777777" w:rsidR="005E14B8" w:rsidRDefault="005E14B8" w:rsidP="005E14B8">
      <w:pPr>
        <w:spacing w:after="240"/>
      </w:pPr>
      <w:r>
        <w:t>The following global cybersecurity requirements address this attack vector:</w:t>
      </w:r>
    </w:p>
    <w:p w14:paraId="1FCFF394" w14:textId="77777777"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integrity.</w:t>
      </w:r>
    </w:p>
    <w:p w14:paraId="43E23A49" w14:textId="77777777" w:rsidR="007B3EAF" w:rsidRDefault="007B3EAF" w:rsidP="007B3EAF">
      <w:pPr>
        <w:pStyle w:val="ListParagraph"/>
        <w:numPr>
          <w:ilvl w:val="0"/>
          <w:numId w:val="35"/>
        </w:numPr>
        <w:spacing w:after="240"/>
        <w:ind w:left="450"/>
      </w:pPr>
      <w:r>
        <w:t>Communication crossing trust boundaries shall be authenticated.</w:t>
      </w:r>
    </w:p>
    <w:p w14:paraId="385B50D1" w14:textId="58E2E426" w:rsidR="005E14B8" w:rsidRDefault="007B3EAF" w:rsidP="007B3EAF">
      <w:pPr>
        <w:pStyle w:val="ListParagraph"/>
        <w:numPr>
          <w:ilvl w:val="0"/>
          <w:numId w:val="35"/>
        </w:numPr>
        <w:spacing w:after="240"/>
        <w:ind w:left="450"/>
      </w:pPr>
      <w:r>
        <w:t>Custom protocols shall use current best practices for authentication and key exchange (NIST SP 800-57,  63B, 131 and 133).</w:t>
      </w:r>
    </w:p>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lastRenderedPageBreak/>
        <w:t>Discussion</w:t>
      </w:r>
    </w:p>
    <w:p w14:paraId="3E0C2B02" w14:textId="1F47655F" w:rsidR="00C26D60" w:rsidRDefault="00F23E40" w:rsidP="00F23E40">
      <w:pPr>
        <w:spacing w:after="240"/>
        <w:jc w:val="both"/>
      </w:pPr>
      <w: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73DAD06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048BACB5" w14:textId="0417C759" w:rsidR="00C26D60" w:rsidRPr="0060148D" w:rsidRDefault="00C26D60" w:rsidP="00C26D60">
      <w:pPr>
        <w:spacing w:after="240"/>
        <w:ind w:left="720" w:hanging="720"/>
        <w:jc w:val="both"/>
      </w:pPr>
      <w:r w:rsidRPr="006864E5">
        <w:rPr>
          <w:b/>
          <w:bCs/>
          <w:color w:val="0070C0"/>
        </w:rPr>
        <w:t>Note:</w:t>
      </w:r>
      <w:r>
        <w:tab/>
      </w:r>
      <w:r>
        <w:t>W</w:t>
      </w:r>
      <w:r>
        <w:t>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lastRenderedPageBreak/>
        <w:t xml:space="preserve">Attack </w:t>
      </w:r>
      <w:r w:rsidR="00CD1FD3" w:rsidRPr="00A366C6">
        <w:t>7</w:t>
      </w:r>
    </w:p>
    <w:p w14:paraId="08305BC5" w14:textId="265687F3" w:rsidR="00CD1FD3" w:rsidRPr="007B3EAF" w:rsidRDefault="00CD1FD3" w:rsidP="007B3EAF">
      <w:pPr>
        <w:rPr>
          <w:i/>
          <w:iCs/>
          <w:color w:val="4F6228" w:themeColor="accent3" w:themeShade="80"/>
        </w:rPr>
      </w:pPr>
      <w:r w:rsidRPr="007B3EAF">
        <w:rPr>
          <w:i/>
          <w:iCs/>
          <w:color w:val="4F6228" w:themeColor="accent3" w:themeShade="80"/>
        </w:rPr>
        <w:t>Information can be readily disclosed</w:t>
      </w:r>
    </w:p>
    <w:p w14:paraId="571ACDC5" w14:textId="77777777" w:rsidR="00736E8D" w:rsidRDefault="00736E8D" w:rsidP="00736E8D">
      <w:pPr>
        <w:pStyle w:val="Heading4"/>
      </w:pPr>
      <w:r>
        <w:t>X.1371 Elaboration</w:t>
      </w:r>
    </w:p>
    <w:p w14:paraId="3A54F088" w14:textId="3300CEBD" w:rsidR="00736E8D" w:rsidRPr="004157C4" w:rsidRDefault="004157C4" w:rsidP="004157C4">
      <w:pPr>
        <w:spacing w:after="240"/>
        <w:jc w:val="both"/>
        <w:rPr>
          <w:i/>
          <w:iCs/>
          <w:color w:val="4F6228" w:themeColor="accent3" w:themeShade="80"/>
        </w:rPr>
      </w:pPr>
      <w:r w:rsidRPr="004157C4">
        <w:rPr>
          <w:i/>
          <w:iCs/>
          <w:color w:val="4F6228" w:themeColor="accent3" w:themeShade="80"/>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Default="0060148D" w:rsidP="0060148D">
      <w:pPr>
        <w:spacing w:after="240"/>
      </w:pPr>
      <w:r>
        <w:t>The following cybersecurity properties are challenged:</w:t>
      </w:r>
    </w:p>
    <w:p w14:paraId="664578CD" w14:textId="3251BB4B" w:rsidR="0060148D" w:rsidRDefault="0060148D" w:rsidP="007B3EAF">
      <w:pPr>
        <w:pStyle w:val="ListParagraph"/>
        <w:numPr>
          <w:ilvl w:val="0"/>
          <w:numId w:val="35"/>
        </w:numPr>
        <w:spacing w:after="240"/>
        <w:ind w:left="450"/>
      </w:pPr>
      <w:r>
        <w:t>Confidentiality</w:t>
      </w:r>
    </w:p>
    <w:p w14:paraId="12383A0D" w14:textId="77777777" w:rsidR="0060148D" w:rsidRDefault="0060148D" w:rsidP="0060148D">
      <w:pPr>
        <w:pStyle w:val="Heading4"/>
      </w:pPr>
      <w:r>
        <w:t>Cybersecurity Assets</w:t>
      </w:r>
    </w:p>
    <w:p w14:paraId="1217B594" w14:textId="77777777" w:rsidR="0060148D" w:rsidRDefault="0060148D" w:rsidP="0060148D">
      <w:pPr>
        <w:spacing w:after="240"/>
      </w:pPr>
      <w:r>
        <w:t>The following cybersecurity assets may be impacted:</w:t>
      </w:r>
    </w:p>
    <w:p w14:paraId="38762FE5" w14:textId="77777777" w:rsidR="0060148D" w:rsidRDefault="0060148D" w:rsidP="0060148D">
      <w:pPr>
        <w:pStyle w:val="ListParagraph"/>
        <w:numPr>
          <w:ilvl w:val="0"/>
          <w:numId w:val="35"/>
        </w:numPr>
        <w:spacing w:after="240"/>
        <w:ind w:left="450"/>
      </w:pPr>
      <w:r>
        <w:t>Logs</w:t>
      </w:r>
    </w:p>
    <w:p w14:paraId="29184227" w14:textId="77777777" w:rsidR="0060148D" w:rsidRDefault="0060148D" w:rsidP="0060148D">
      <w:pPr>
        <w:pStyle w:val="ListParagraph"/>
        <w:numPr>
          <w:ilvl w:val="0"/>
          <w:numId w:val="35"/>
        </w:numPr>
        <w:spacing w:after="240"/>
        <w:ind w:left="450"/>
      </w:pPr>
      <w:r>
        <w:t>PII</w:t>
      </w:r>
    </w:p>
    <w:p w14:paraId="22AEA378" w14:textId="77777777" w:rsidR="0060148D" w:rsidRDefault="0060148D" w:rsidP="0060148D">
      <w:pPr>
        <w:pStyle w:val="ListParagraph"/>
        <w:numPr>
          <w:ilvl w:val="0"/>
          <w:numId w:val="35"/>
        </w:numPr>
        <w:spacing w:after="240"/>
        <w:ind w:left="450"/>
      </w:pPr>
      <w:r>
        <w:t>Packets</w:t>
      </w:r>
    </w:p>
    <w:p w14:paraId="5FA27086" w14:textId="77777777" w:rsidR="0060148D" w:rsidRDefault="0060148D" w:rsidP="0060148D">
      <w:pPr>
        <w:pStyle w:val="Heading4"/>
      </w:pPr>
      <w:r>
        <w:t>Cybersecurity Layers</w:t>
      </w:r>
    </w:p>
    <w:p w14:paraId="75C3A243" w14:textId="77777777" w:rsidR="0060148D" w:rsidRDefault="0060148D" w:rsidP="0060148D">
      <w:pPr>
        <w:spacing w:after="240"/>
      </w:pPr>
      <w:r>
        <w:t>The following cybersecurity layers may be involved:</w:t>
      </w:r>
    </w:p>
    <w:p w14:paraId="0CA919B4" w14:textId="77777777" w:rsidR="007B3EAF" w:rsidRDefault="007B3EAF" w:rsidP="007B3EAF">
      <w:pPr>
        <w:pStyle w:val="ListParagraph"/>
        <w:numPr>
          <w:ilvl w:val="0"/>
          <w:numId w:val="35"/>
        </w:numPr>
        <w:spacing w:after="240"/>
        <w:ind w:left="450"/>
      </w:pPr>
      <w:r>
        <w:t>Network</w:t>
      </w:r>
    </w:p>
    <w:p w14:paraId="4E4BC6D0" w14:textId="77777777" w:rsidR="007B3EAF" w:rsidRDefault="007B3EAF" w:rsidP="007B3EAF">
      <w:pPr>
        <w:pStyle w:val="ListParagraph"/>
        <w:numPr>
          <w:ilvl w:val="0"/>
          <w:numId w:val="35"/>
        </w:numPr>
        <w:spacing w:after="240"/>
        <w:ind w:left="450"/>
      </w:pPr>
      <w:r>
        <w:t>Protocol</w:t>
      </w:r>
    </w:p>
    <w:p w14:paraId="505D2C9A" w14:textId="77777777" w:rsidR="0060148D" w:rsidRDefault="0060148D" w:rsidP="0060148D">
      <w:pPr>
        <w:pStyle w:val="ListParagraph"/>
        <w:numPr>
          <w:ilvl w:val="0"/>
          <w:numId w:val="35"/>
        </w:numPr>
        <w:spacing w:after="240"/>
        <w:ind w:left="450"/>
      </w:pPr>
      <w:r>
        <w:t>Application</w:t>
      </w:r>
    </w:p>
    <w:p w14:paraId="4980CBD9" w14:textId="77777777" w:rsidR="005E14B8" w:rsidRDefault="005E14B8" w:rsidP="005E14B8">
      <w:pPr>
        <w:pStyle w:val="Heading4"/>
      </w:pPr>
      <w:r>
        <w:t>Cybersecurity Requirements</w:t>
      </w:r>
    </w:p>
    <w:p w14:paraId="6D1928D5" w14:textId="77777777" w:rsidR="005E14B8" w:rsidRDefault="005E14B8" w:rsidP="005E14B8">
      <w:pPr>
        <w:spacing w:after="240"/>
      </w:pPr>
      <w:r>
        <w:t>The following global cybersecurity requirements address this attack vector:</w:t>
      </w:r>
    </w:p>
    <w:p w14:paraId="71ECC45A" w14:textId="77777777" w:rsidR="007B3EAF" w:rsidRDefault="007B3EAF" w:rsidP="007B3EAF">
      <w:pPr>
        <w:pStyle w:val="ListParagraph"/>
        <w:numPr>
          <w:ilvl w:val="0"/>
          <w:numId w:val="35"/>
        </w:numPr>
        <w:spacing w:after="240"/>
        <w:ind w:left="450"/>
      </w:pPr>
      <w:r>
        <w:t>Logs shall be stored in encrypted volumes.</w:t>
      </w:r>
    </w:p>
    <w:p w14:paraId="2335ACA1" w14:textId="77777777" w:rsidR="007B3EAF" w:rsidRDefault="007B3EAF" w:rsidP="007B3EAF">
      <w:pPr>
        <w:pStyle w:val="ListParagraph"/>
        <w:numPr>
          <w:ilvl w:val="0"/>
          <w:numId w:val="35"/>
        </w:numPr>
        <w:spacing w:after="240"/>
        <w:ind w:left="450"/>
      </w:pPr>
      <w:r>
        <w:t>Logs shall avoid storing PII data and other regulated or sensitive data.</w:t>
      </w:r>
    </w:p>
    <w:p w14:paraId="79406DE2" w14:textId="0CAA92DD" w:rsidR="005E14B8" w:rsidRDefault="007B3EAF" w:rsidP="007B3EAF">
      <w:pPr>
        <w:pStyle w:val="ListParagraph"/>
        <w:numPr>
          <w:ilvl w:val="0"/>
          <w:numId w:val="35"/>
        </w:numPr>
        <w:spacing w:after="240"/>
        <w:ind w:left="450"/>
      </w:pPr>
      <w:r>
        <w:t>Logs shall be stored in a manner that protects the data's confidentiality.</w:t>
      </w:r>
    </w:p>
    <w:p w14:paraId="45841C37" w14:textId="77777777" w:rsidR="007B3EAF" w:rsidRDefault="007B3EAF" w:rsidP="007B3EAF">
      <w:pPr>
        <w:pStyle w:val="ListParagraph"/>
        <w:numPr>
          <w:ilvl w:val="0"/>
          <w:numId w:val="35"/>
        </w:numPr>
        <w:spacing w:after="240"/>
        <w:ind w:left="450"/>
      </w:pPr>
      <w:r>
        <w:t>PII shall be stored in a way that maintains confidentiality.</w:t>
      </w:r>
    </w:p>
    <w:p w14:paraId="06D0EF8C" w14:textId="17829FFC" w:rsidR="007B3EAF" w:rsidRDefault="007B3EAF" w:rsidP="007B3EAF">
      <w:pPr>
        <w:pStyle w:val="ListParagraph"/>
        <w:numPr>
          <w:ilvl w:val="0"/>
          <w:numId w:val="35"/>
        </w:numPr>
        <w:spacing w:after="240"/>
        <w:ind w:left="450"/>
      </w:pPr>
      <w:r>
        <w:t>PII shall be encrypted when transmitted across trust boundaries.</w:t>
      </w:r>
    </w:p>
    <w:p w14:paraId="37FF2D2D" w14:textId="77777777" w:rsidR="007B3EAF" w:rsidRDefault="007B3EAF" w:rsidP="007B3EAF">
      <w:pPr>
        <w:pStyle w:val="ListParagraph"/>
        <w:numPr>
          <w:ilvl w:val="0"/>
          <w:numId w:val="35"/>
        </w:numPr>
        <w:spacing w:after="240"/>
        <w:ind w:left="450"/>
      </w:pPr>
      <w:r>
        <w:t>Communication crossing trust boundaries that cannot be secured shall be isolated.</w:t>
      </w:r>
    </w:p>
    <w:p w14:paraId="5374FB4D" w14:textId="77777777" w:rsidR="007B3EAF" w:rsidRDefault="007B3EAF" w:rsidP="007B3EAF">
      <w:pPr>
        <w:pStyle w:val="ListParagraph"/>
        <w:numPr>
          <w:ilvl w:val="0"/>
          <w:numId w:val="35"/>
        </w:numPr>
        <w:spacing w:after="240"/>
        <w:ind w:left="450"/>
      </w:pPr>
      <w:r>
        <w:t>Communication crossing trust boundaries shall ensure data confidentiality.</w:t>
      </w:r>
    </w:p>
    <w:p w14:paraId="094050F4" w14:textId="49D99EA6" w:rsidR="007B3EAF" w:rsidRDefault="007B3EAF" w:rsidP="007B3EAF">
      <w:pPr>
        <w:pStyle w:val="ListParagraph"/>
        <w:numPr>
          <w:ilvl w:val="0"/>
          <w:numId w:val="35"/>
        </w:numPr>
        <w:spacing w:after="240"/>
        <w:ind w:left="450"/>
      </w:pPr>
      <w:r>
        <w:t>Standard network protocols shall be secured using cybersecurity best practices.</w:t>
      </w:r>
    </w:p>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lastRenderedPageBreak/>
        <w:t>Discussion</w:t>
      </w:r>
    </w:p>
    <w:p w14:paraId="76FB44D2" w14:textId="55169C19" w:rsidR="00C26D60" w:rsidRDefault="00F23E40" w:rsidP="00F23E40">
      <w:pPr>
        <w:spacing w:after="240"/>
        <w:jc w:val="both"/>
      </w:pPr>
      <w:r>
        <w:t>Although it may be true that information disclosure attacks exist</w:t>
      </w:r>
      <w:r w:rsidR="007D5311">
        <w:t>, t</w:t>
      </w:r>
      <w: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t>s</w:t>
      </w:r>
      <w:r>
        <w:t xml:space="preserve"> are applied to both the network (standard), protocol (custom) communication, and application layers.</w:t>
      </w:r>
    </w:p>
    <w:p w14:paraId="208C2C92"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lastRenderedPageBreak/>
        <w:t xml:space="preserve">Attack </w:t>
      </w:r>
      <w:r w:rsidR="00CD1FD3" w:rsidRPr="00A366C6">
        <w:t>8</w:t>
      </w:r>
    </w:p>
    <w:p w14:paraId="423D480B" w14:textId="28948A43" w:rsidR="00CD1FD3" w:rsidRPr="007B3EAF" w:rsidRDefault="00CD1FD3" w:rsidP="007B3EAF">
      <w:pPr>
        <w:rPr>
          <w:i/>
          <w:iCs/>
          <w:color w:val="4F6228" w:themeColor="accent3" w:themeShade="80"/>
        </w:rPr>
      </w:pPr>
      <w:r w:rsidRPr="007B3EAF">
        <w:rPr>
          <w:i/>
          <w:iCs/>
          <w:color w:val="4F6228" w:themeColor="accent3" w:themeShade="80"/>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4157C4" w:rsidRDefault="004157C4" w:rsidP="004157C4">
      <w:pPr>
        <w:spacing w:after="240"/>
        <w:jc w:val="both"/>
        <w:rPr>
          <w:i/>
          <w:iCs/>
          <w:color w:val="4F6228" w:themeColor="accent3" w:themeShade="80"/>
        </w:rPr>
      </w:pPr>
      <w:r w:rsidRPr="004157C4">
        <w:rPr>
          <w:i/>
          <w:iCs/>
          <w:color w:val="4F6228" w:themeColor="accent3" w:themeShade="80"/>
        </w:rPr>
        <w:t xml:space="preserve">An attacker can conduct a </w:t>
      </w:r>
      <w:r w:rsidRPr="004157C4">
        <w:rPr>
          <w:i/>
          <w:iCs/>
          <w:color w:val="4F6228" w:themeColor="accent3" w:themeShade="80"/>
        </w:rPr>
        <w:t>denial-of-service</w:t>
      </w:r>
      <w:r w:rsidRPr="004157C4">
        <w:rPr>
          <w:i/>
          <w:iCs/>
          <w:color w:val="4F6228" w:themeColor="accent3" w:themeShade="80"/>
        </w:rPr>
        <w:t xml:space="preserv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Default="0060148D" w:rsidP="0060148D">
      <w:pPr>
        <w:spacing w:after="240"/>
      </w:pPr>
      <w:r>
        <w:t>The following cybersecurity properties are challenged:</w:t>
      </w:r>
    </w:p>
    <w:p w14:paraId="7D947B26" w14:textId="77777777" w:rsidR="0060148D" w:rsidRDefault="0060148D" w:rsidP="0060148D">
      <w:pPr>
        <w:pStyle w:val="ListParagraph"/>
        <w:numPr>
          <w:ilvl w:val="0"/>
          <w:numId w:val="35"/>
        </w:numPr>
        <w:spacing w:after="240"/>
        <w:ind w:left="450"/>
      </w:pPr>
      <w:r>
        <w:t>Availability</w:t>
      </w:r>
    </w:p>
    <w:p w14:paraId="008260AB" w14:textId="77777777" w:rsidR="0060148D" w:rsidRDefault="0060148D" w:rsidP="0060148D">
      <w:pPr>
        <w:pStyle w:val="Heading4"/>
      </w:pPr>
      <w:r>
        <w:t>Cybersecurity Assets</w:t>
      </w:r>
    </w:p>
    <w:p w14:paraId="24C333E6" w14:textId="77777777" w:rsidR="0060148D" w:rsidRDefault="0060148D" w:rsidP="0060148D">
      <w:pPr>
        <w:spacing w:after="240"/>
      </w:pPr>
      <w:r>
        <w:t>The following cybersecurity assets may be impacted:</w:t>
      </w:r>
    </w:p>
    <w:p w14:paraId="0570B812" w14:textId="77777777" w:rsidR="0060148D" w:rsidRDefault="0060148D" w:rsidP="0060148D">
      <w:pPr>
        <w:pStyle w:val="ListParagraph"/>
        <w:numPr>
          <w:ilvl w:val="0"/>
          <w:numId w:val="35"/>
        </w:numPr>
        <w:spacing w:after="240"/>
        <w:ind w:left="450"/>
      </w:pPr>
      <w:r>
        <w:t>Configuration Data</w:t>
      </w:r>
    </w:p>
    <w:p w14:paraId="505242A9" w14:textId="77777777" w:rsidR="0060148D" w:rsidRDefault="0060148D" w:rsidP="0060148D">
      <w:pPr>
        <w:pStyle w:val="ListParagraph"/>
        <w:numPr>
          <w:ilvl w:val="0"/>
          <w:numId w:val="35"/>
        </w:numPr>
        <w:spacing w:after="240"/>
        <w:ind w:left="450"/>
      </w:pPr>
      <w:r>
        <w:t>Databases</w:t>
      </w:r>
    </w:p>
    <w:p w14:paraId="7ED4291A" w14:textId="77777777" w:rsidR="0060148D" w:rsidRDefault="0060148D" w:rsidP="0060148D">
      <w:pPr>
        <w:pStyle w:val="ListParagraph"/>
        <w:numPr>
          <w:ilvl w:val="0"/>
          <w:numId w:val="35"/>
        </w:numPr>
        <w:spacing w:after="240"/>
        <w:ind w:left="450"/>
      </w:pPr>
      <w:r>
        <w:t>Unstructured Data</w:t>
      </w:r>
    </w:p>
    <w:p w14:paraId="4202FE53" w14:textId="77777777" w:rsidR="0060148D" w:rsidRDefault="0060148D" w:rsidP="0060148D">
      <w:pPr>
        <w:pStyle w:val="ListParagraph"/>
        <w:numPr>
          <w:ilvl w:val="0"/>
          <w:numId w:val="35"/>
        </w:numPr>
        <w:spacing w:after="240"/>
        <w:ind w:left="450"/>
      </w:pPr>
      <w:r>
        <w:t>Logs</w:t>
      </w:r>
    </w:p>
    <w:p w14:paraId="40CCECCC" w14:textId="77777777" w:rsidR="0060148D" w:rsidRDefault="0060148D" w:rsidP="0060148D">
      <w:pPr>
        <w:pStyle w:val="ListParagraph"/>
        <w:numPr>
          <w:ilvl w:val="0"/>
          <w:numId w:val="35"/>
        </w:numPr>
        <w:spacing w:after="240"/>
        <w:ind w:left="450"/>
      </w:pPr>
      <w:r>
        <w:t>Packets</w:t>
      </w:r>
    </w:p>
    <w:p w14:paraId="10610F51" w14:textId="77777777" w:rsidR="0060148D" w:rsidRDefault="0060148D" w:rsidP="0060148D">
      <w:pPr>
        <w:pStyle w:val="Heading4"/>
      </w:pPr>
      <w:r>
        <w:t>Cybersecurity Layers</w:t>
      </w:r>
    </w:p>
    <w:p w14:paraId="76954241" w14:textId="77777777" w:rsidR="0060148D" w:rsidRDefault="0060148D" w:rsidP="0060148D">
      <w:pPr>
        <w:spacing w:after="240"/>
      </w:pPr>
      <w:r>
        <w:t>The following cybersecurity layers may be involved:</w:t>
      </w:r>
    </w:p>
    <w:p w14:paraId="5EE5ED65" w14:textId="77777777" w:rsidR="0060148D" w:rsidRDefault="0060148D" w:rsidP="0060148D">
      <w:pPr>
        <w:pStyle w:val="ListParagraph"/>
        <w:numPr>
          <w:ilvl w:val="0"/>
          <w:numId w:val="35"/>
        </w:numPr>
        <w:spacing w:after="240"/>
        <w:ind w:left="450"/>
      </w:pPr>
      <w:r>
        <w:t>Network</w:t>
      </w:r>
    </w:p>
    <w:p w14:paraId="35D1306E" w14:textId="0319D2B0" w:rsidR="0060148D" w:rsidRDefault="0060148D" w:rsidP="0060148D">
      <w:pPr>
        <w:pStyle w:val="ListParagraph"/>
        <w:numPr>
          <w:ilvl w:val="0"/>
          <w:numId w:val="35"/>
        </w:numPr>
        <w:spacing w:after="240"/>
        <w:ind w:left="450"/>
      </w:pPr>
      <w:r>
        <w:t>Protocol</w:t>
      </w:r>
    </w:p>
    <w:p w14:paraId="10B46176" w14:textId="7E653A59" w:rsidR="007B3EAF" w:rsidRDefault="007B3EAF" w:rsidP="0060148D">
      <w:pPr>
        <w:pStyle w:val="ListParagraph"/>
        <w:numPr>
          <w:ilvl w:val="0"/>
          <w:numId w:val="35"/>
        </w:numPr>
        <w:spacing w:after="240"/>
        <w:ind w:left="450"/>
      </w:pPr>
      <w:r>
        <w:t>Application</w:t>
      </w:r>
    </w:p>
    <w:p w14:paraId="557661B9" w14:textId="77777777" w:rsidR="005E14B8" w:rsidRDefault="005E14B8" w:rsidP="005E14B8">
      <w:pPr>
        <w:pStyle w:val="Heading4"/>
      </w:pPr>
      <w:r>
        <w:t>Cybersecurity Requirements</w:t>
      </w:r>
    </w:p>
    <w:p w14:paraId="398FDAC3" w14:textId="77777777" w:rsidR="005E14B8" w:rsidRDefault="005E14B8" w:rsidP="005E14B8">
      <w:pPr>
        <w:spacing w:after="240"/>
      </w:pPr>
      <w:r>
        <w:t>The following global cybersecurity requirements address this attack vector:</w:t>
      </w:r>
    </w:p>
    <w:p w14:paraId="4433C66B" w14:textId="77777777" w:rsidR="007B3EAF" w:rsidRPr="007B3EAF" w:rsidRDefault="007B3EAF" w:rsidP="007B3EAF">
      <w:pPr>
        <w:pStyle w:val="ListParagraph"/>
        <w:numPr>
          <w:ilvl w:val="0"/>
          <w:numId w:val="35"/>
        </w:numPr>
        <w:spacing w:after="240"/>
        <w:ind w:left="450"/>
        <w:rPr>
          <w:lang w:val="en-US"/>
        </w:rPr>
      </w:pPr>
      <w:r w:rsidRPr="007B3EAF">
        <w:rPr>
          <w:lang w:val="en-US"/>
        </w:rPr>
        <w:t>The system shall enter a safe state when a safety-critical data store is not available.</w:t>
      </w:r>
    </w:p>
    <w:p w14:paraId="1A7ED5DB" w14:textId="77777777" w:rsidR="007B3EAF" w:rsidRDefault="007B3EAF" w:rsidP="007B3EAF">
      <w:pPr>
        <w:pStyle w:val="ListParagraph"/>
        <w:numPr>
          <w:ilvl w:val="0"/>
          <w:numId w:val="35"/>
        </w:numPr>
        <w:spacing w:after="240"/>
        <w:ind w:left="450"/>
      </w:pPr>
      <w:r>
        <w:t>Logs shall be stored in a location that will persist in a crash.</w:t>
      </w:r>
    </w:p>
    <w:p w14:paraId="5EC83B89" w14:textId="1CA0E59A" w:rsidR="005E14B8" w:rsidRDefault="007B3EAF" w:rsidP="007B3EAF">
      <w:pPr>
        <w:pStyle w:val="ListParagraph"/>
        <w:numPr>
          <w:ilvl w:val="0"/>
          <w:numId w:val="35"/>
        </w:numPr>
        <w:spacing w:after="240"/>
        <w:ind w:left="450"/>
      </w:pPr>
      <w:r>
        <w:t>Logs shall fully pre-allocate their storage to ensure catastrophic events are recorded.</w:t>
      </w:r>
    </w:p>
    <w:p w14:paraId="63950588" w14:textId="7123ACD8"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availability.</w:t>
      </w:r>
    </w:p>
    <w:p w14:paraId="489F2FEB" w14:textId="77777777" w:rsidR="00736E8D" w:rsidRDefault="00736E8D">
      <w:pPr>
        <w:rPr>
          <w:rFonts w:ascii="Arial" w:eastAsia="Arial" w:hAnsi="Arial" w:cs="Arial"/>
          <w:color w:val="666666"/>
          <w:lang w:val="en"/>
        </w:rPr>
      </w:pPr>
      <w:r>
        <w:br w:type="page"/>
      </w:r>
    </w:p>
    <w:p w14:paraId="42A0E8A9" w14:textId="3C2A94E7" w:rsidR="005E14B8" w:rsidRDefault="005E14B8" w:rsidP="005E14B8">
      <w:pPr>
        <w:pStyle w:val="Heading4"/>
      </w:pPr>
      <w:r>
        <w:lastRenderedPageBreak/>
        <w:t>Discussion</w:t>
      </w:r>
    </w:p>
    <w:p w14:paraId="6A0AF630" w14:textId="5F6F41B3" w:rsidR="00C26D60" w:rsidRDefault="00F23E40" w:rsidP="00F23E40">
      <w:pPr>
        <w:spacing w:after="240"/>
        <w:jc w:val="both"/>
      </w:pPr>
      <w:r>
        <w:t>Although it may be true that denial of service attacks may disrupt vehicle operations</w:t>
      </w:r>
      <w:r w:rsidR="007D5311">
        <w:t>,</w:t>
      </w:r>
      <w:r>
        <w:t xml:space="preserve"> </w:t>
      </w:r>
      <w:r w:rsidR="007D5311">
        <w:t>t</w:t>
      </w:r>
      <w: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t>s</w:t>
      </w:r>
      <w:r>
        <w:t xml:space="preserve"> are applied to both the network (standard), protocol (custom) communication, and application layers.</w:t>
      </w:r>
    </w:p>
    <w:p w14:paraId="4193709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lastRenderedPageBreak/>
        <w:t xml:space="preserve">Attack </w:t>
      </w:r>
      <w:r w:rsidR="00CD1FD3" w:rsidRPr="00A366C6">
        <w:t>9</w:t>
      </w:r>
    </w:p>
    <w:p w14:paraId="44019FAB" w14:textId="0BB6E431" w:rsidR="00CD1FD3" w:rsidRPr="007B3EAF" w:rsidRDefault="00CD1FD3" w:rsidP="007B3EAF">
      <w:pPr>
        <w:rPr>
          <w:i/>
          <w:iCs/>
          <w:color w:val="4F6228" w:themeColor="accent3" w:themeShade="80"/>
        </w:rPr>
      </w:pPr>
      <w:r w:rsidRPr="007B3EAF">
        <w:rPr>
          <w:i/>
          <w:iCs/>
          <w:color w:val="4F6228" w:themeColor="accent3" w:themeShade="80"/>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4157C4" w:rsidRDefault="004157C4" w:rsidP="004157C4">
      <w:pPr>
        <w:spacing w:after="240"/>
        <w:jc w:val="both"/>
        <w:rPr>
          <w:i/>
          <w:iCs/>
          <w:color w:val="4F6228" w:themeColor="accent3" w:themeShade="80"/>
        </w:rPr>
      </w:pPr>
      <w:r w:rsidRPr="004157C4">
        <w:rPr>
          <w:i/>
          <w:iCs/>
          <w:color w:val="4F6228" w:themeColor="accent3" w:themeShade="80"/>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Default="0060148D" w:rsidP="0060148D">
      <w:pPr>
        <w:spacing w:after="240"/>
      </w:pPr>
      <w:r>
        <w:t>The following cybersecurity properties are challenged:</w:t>
      </w:r>
    </w:p>
    <w:p w14:paraId="1133EF74" w14:textId="77777777" w:rsidR="0060148D" w:rsidRDefault="0060148D" w:rsidP="0060148D">
      <w:pPr>
        <w:pStyle w:val="ListParagraph"/>
        <w:numPr>
          <w:ilvl w:val="0"/>
          <w:numId w:val="35"/>
        </w:numPr>
        <w:spacing w:after="240"/>
        <w:ind w:left="450"/>
      </w:pPr>
      <w:r>
        <w:t>Authorization</w:t>
      </w:r>
    </w:p>
    <w:p w14:paraId="1075FEA6" w14:textId="77777777" w:rsidR="0060148D" w:rsidRDefault="0060148D" w:rsidP="0060148D">
      <w:pPr>
        <w:pStyle w:val="Heading4"/>
      </w:pPr>
      <w:r>
        <w:t>Cybersecurity Assets</w:t>
      </w:r>
    </w:p>
    <w:p w14:paraId="19B6E10D" w14:textId="77777777" w:rsidR="0060148D" w:rsidRDefault="0060148D" w:rsidP="0060148D">
      <w:pPr>
        <w:spacing w:after="240"/>
      </w:pPr>
      <w:r>
        <w:t>The following cybersecurity assets may be impacted:</w:t>
      </w:r>
    </w:p>
    <w:p w14:paraId="17E472C9" w14:textId="77777777" w:rsidR="0060148D" w:rsidRDefault="0060148D" w:rsidP="0060148D">
      <w:pPr>
        <w:pStyle w:val="ListParagraph"/>
        <w:numPr>
          <w:ilvl w:val="0"/>
          <w:numId w:val="35"/>
        </w:numPr>
        <w:spacing w:after="240"/>
        <w:ind w:left="450"/>
      </w:pPr>
      <w:r>
        <w:t>Executables</w:t>
      </w:r>
    </w:p>
    <w:p w14:paraId="3214524D" w14:textId="77777777" w:rsidR="0060148D" w:rsidRDefault="0060148D" w:rsidP="0060148D">
      <w:pPr>
        <w:pStyle w:val="ListParagraph"/>
        <w:numPr>
          <w:ilvl w:val="0"/>
          <w:numId w:val="35"/>
        </w:numPr>
        <w:spacing w:after="240"/>
        <w:ind w:left="450"/>
      </w:pPr>
      <w:r>
        <w:t>Configuration Data</w:t>
      </w:r>
    </w:p>
    <w:p w14:paraId="50A6202D" w14:textId="77777777" w:rsidR="0060148D" w:rsidRDefault="0060148D" w:rsidP="0060148D">
      <w:pPr>
        <w:pStyle w:val="ListParagraph"/>
        <w:numPr>
          <w:ilvl w:val="0"/>
          <w:numId w:val="35"/>
        </w:numPr>
        <w:spacing w:after="240"/>
        <w:ind w:left="450"/>
      </w:pPr>
      <w:r>
        <w:t>Databases</w:t>
      </w:r>
    </w:p>
    <w:p w14:paraId="102D2DC6" w14:textId="77777777" w:rsidR="0060148D" w:rsidRDefault="0060148D" w:rsidP="0060148D">
      <w:pPr>
        <w:pStyle w:val="ListParagraph"/>
        <w:numPr>
          <w:ilvl w:val="0"/>
          <w:numId w:val="35"/>
        </w:numPr>
        <w:spacing w:after="240"/>
        <w:ind w:left="450"/>
      </w:pPr>
      <w:r>
        <w:t>Unstructured Data</w:t>
      </w:r>
    </w:p>
    <w:p w14:paraId="3041CD16" w14:textId="77777777" w:rsidR="0060148D" w:rsidRDefault="0060148D" w:rsidP="0060148D">
      <w:pPr>
        <w:pStyle w:val="ListParagraph"/>
        <w:numPr>
          <w:ilvl w:val="0"/>
          <w:numId w:val="35"/>
        </w:numPr>
        <w:spacing w:after="240"/>
        <w:ind w:left="450"/>
      </w:pPr>
      <w:r>
        <w:t>Credentials</w:t>
      </w:r>
    </w:p>
    <w:p w14:paraId="2879B509" w14:textId="77777777" w:rsidR="0060148D" w:rsidRDefault="0060148D" w:rsidP="0060148D">
      <w:pPr>
        <w:pStyle w:val="Heading4"/>
      </w:pPr>
      <w:r>
        <w:t>Cybersecurity Layers</w:t>
      </w:r>
    </w:p>
    <w:p w14:paraId="6022D4B6" w14:textId="77777777" w:rsidR="0060148D" w:rsidRDefault="0060148D" w:rsidP="0060148D">
      <w:pPr>
        <w:spacing w:after="240"/>
      </w:pPr>
      <w:r>
        <w:t>The following cybersecurity layers may be involved:</w:t>
      </w:r>
    </w:p>
    <w:p w14:paraId="05545DF4" w14:textId="77777777" w:rsidR="0060148D" w:rsidRDefault="0060148D" w:rsidP="0060148D">
      <w:pPr>
        <w:pStyle w:val="ListParagraph"/>
        <w:numPr>
          <w:ilvl w:val="0"/>
          <w:numId w:val="35"/>
        </w:numPr>
        <w:spacing w:after="240"/>
        <w:ind w:left="450"/>
      </w:pPr>
      <w:r>
        <w:t>Application</w:t>
      </w:r>
    </w:p>
    <w:p w14:paraId="5E3DD035" w14:textId="77777777" w:rsidR="005E14B8" w:rsidRDefault="005E14B8" w:rsidP="005E14B8">
      <w:pPr>
        <w:pStyle w:val="Heading4"/>
      </w:pPr>
      <w:r>
        <w:t>Cybersecurity Requirements</w:t>
      </w:r>
    </w:p>
    <w:p w14:paraId="046968E2" w14:textId="77777777" w:rsidR="005E14B8" w:rsidRDefault="005E14B8" w:rsidP="005E14B8">
      <w:pPr>
        <w:spacing w:after="240"/>
      </w:pPr>
      <w:r>
        <w:t>The following global cybersecurity requirements address this attack vector:</w:t>
      </w:r>
    </w:p>
    <w:p w14:paraId="7E449F06" w14:textId="77777777" w:rsidR="007B3EAF" w:rsidRDefault="007B3EAF" w:rsidP="007B3EAF">
      <w:pPr>
        <w:pStyle w:val="ListParagraph"/>
        <w:numPr>
          <w:ilvl w:val="0"/>
          <w:numId w:val="35"/>
        </w:numPr>
        <w:spacing w:after="240"/>
      </w:pPr>
      <w:r>
        <w:t>Processes receiving data crossing a trust boundary shall be sandboxed.</w:t>
      </w:r>
    </w:p>
    <w:p w14:paraId="2995A603" w14:textId="77777777" w:rsidR="007B3EAF" w:rsidRDefault="007B3EAF" w:rsidP="007B3EAF">
      <w:pPr>
        <w:pStyle w:val="ListParagraph"/>
        <w:numPr>
          <w:ilvl w:val="0"/>
          <w:numId w:val="35"/>
        </w:numPr>
        <w:spacing w:after="240"/>
      </w:pPr>
      <w:r>
        <w:t>Processes shall be granted the smallest set of privileges.</w:t>
      </w:r>
    </w:p>
    <w:p w14:paraId="6D0E8C3E" w14:textId="77777777" w:rsidR="007B3EAF" w:rsidRDefault="007B3EAF" w:rsidP="007B3EAF">
      <w:pPr>
        <w:pStyle w:val="ListParagraph"/>
        <w:numPr>
          <w:ilvl w:val="0"/>
          <w:numId w:val="35"/>
        </w:numPr>
        <w:spacing w:after="240"/>
      </w:pPr>
      <w:r>
        <w:t>Only authorized entities shall perform control operations on executables.</w:t>
      </w:r>
    </w:p>
    <w:p w14:paraId="6227077B" w14:textId="77777777" w:rsidR="007B3EAF" w:rsidRDefault="007B3EAF" w:rsidP="007B3EAF">
      <w:pPr>
        <w:pStyle w:val="ListParagraph"/>
        <w:numPr>
          <w:ilvl w:val="0"/>
          <w:numId w:val="35"/>
        </w:numPr>
        <w:spacing w:after="240"/>
      </w:pPr>
      <w:r>
        <w:t>Privileged access shall be permitted only for singular, specific, time-limited operations.</w:t>
      </w:r>
    </w:p>
    <w:p w14:paraId="0E56D553" w14:textId="77777777" w:rsidR="007B3EAF" w:rsidRDefault="007B3EAF" w:rsidP="007B3EAF">
      <w:pPr>
        <w:pStyle w:val="ListParagraph"/>
        <w:numPr>
          <w:ilvl w:val="0"/>
          <w:numId w:val="35"/>
        </w:numPr>
        <w:spacing w:after="240"/>
      </w:pPr>
      <w:r>
        <w:t>The system shall contain only secure default privileged accounts if a privileged account is necessary.</w:t>
      </w:r>
    </w:p>
    <w:p w14:paraId="5AE96198" w14:textId="77BE7C75" w:rsidR="005E14B8" w:rsidRDefault="007B3EAF" w:rsidP="007B3EAF">
      <w:pPr>
        <w:pStyle w:val="ListParagraph"/>
        <w:numPr>
          <w:ilvl w:val="0"/>
          <w:numId w:val="35"/>
        </w:numPr>
        <w:spacing w:after="240"/>
      </w:pPr>
      <w:r>
        <w:t>Processes shall have unique owners.</w:t>
      </w:r>
    </w:p>
    <w:p w14:paraId="7AB12384" w14:textId="77777777" w:rsidR="007B3EAF" w:rsidRPr="007B3EAF" w:rsidRDefault="007B3EAF" w:rsidP="007B3EAF">
      <w:pPr>
        <w:pStyle w:val="ListParagraph"/>
        <w:numPr>
          <w:ilvl w:val="0"/>
          <w:numId w:val="35"/>
        </w:numPr>
        <w:spacing w:after="240"/>
        <w:rPr>
          <w:lang w:val="en-US"/>
        </w:rPr>
      </w:pPr>
      <w:r w:rsidRPr="007B3EAF">
        <w:rPr>
          <w:lang w:val="en-US"/>
        </w:rPr>
        <w:t>Configuration data modification shall only be made by authorized entities.</w:t>
      </w:r>
    </w:p>
    <w:p w14:paraId="71EC7008" w14:textId="77777777" w:rsidR="007B3EAF" w:rsidRPr="007B3EAF" w:rsidRDefault="007B3EAF" w:rsidP="007B3EAF">
      <w:pPr>
        <w:pStyle w:val="ListParagraph"/>
        <w:numPr>
          <w:ilvl w:val="0"/>
          <w:numId w:val="35"/>
        </w:numPr>
        <w:spacing w:after="240"/>
        <w:rPr>
          <w:lang w:val="en-US"/>
        </w:rPr>
      </w:pPr>
      <w:r w:rsidRPr="007B3EAF">
        <w:rPr>
          <w:lang w:val="en-US"/>
        </w:rPr>
        <w:t>Databases shall be segregated to achieve the principle of least access.</w:t>
      </w:r>
    </w:p>
    <w:p w14:paraId="0AF7C8A0" w14:textId="77777777" w:rsidR="007B3EAF" w:rsidRPr="007B3EAF" w:rsidRDefault="007B3EAF" w:rsidP="007B3EAF">
      <w:pPr>
        <w:pStyle w:val="ListParagraph"/>
        <w:numPr>
          <w:ilvl w:val="0"/>
          <w:numId w:val="35"/>
        </w:numPr>
        <w:spacing w:after="240"/>
        <w:rPr>
          <w:lang w:val="en-US"/>
        </w:rPr>
      </w:pPr>
      <w:r w:rsidRPr="007B3EAF">
        <w:rPr>
          <w:lang w:val="en-US"/>
        </w:rPr>
        <w:t>Unstructured data access shall be granted based on the principle of least privilege.</w:t>
      </w:r>
    </w:p>
    <w:p w14:paraId="61B99215" w14:textId="1DE15F07" w:rsidR="007B3EAF" w:rsidRPr="007B3EAF" w:rsidRDefault="007B3EAF" w:rsidP="007B3EAF">
      <w:pPr>
        <w:pStyle w:val="ListParagraph"/>
        <w:numPr>
          <w:ilvl w:val="0"/>
          <w:numId w:val="35"/>
        </w:numPr>
        <w:spacing w:after="240"/>
        <w:rPr>
          <w:lang w:val="en-US"/>
        </w:rPr>
      </w:pPr>
      <w:r w:rsidRPr="007B3EAF">
        <w:rPr>
          <w:lang w:val="en-US"/>
        </w:rPr>
        <w:t>Credentials shall be modified only by authorized entities.</w:t>
      </w:r>
    </w:p>
    <w:p w14:paraId="4651E699" w14:textId="18BB7FDA" w:rsidR="005E14B8" w:rsidRDefault="005E14B8" w:rsidP="005E14B8">
      <w:pPr>
        <w:pStyle w:val="Heading4"/>
      </w:pPr>
      <w:r>
        <w:lastRenderedPageBreak/>
        <w:t>Discussion</w:t>
      </w:r>
    </w:p>
    <w:p w14:paraId="6D7E2674" w14:textId="4A3848F8" w:rsidR="00C26D60" w:rsidRDefault="00F23E40" w:rsidP="00C26D60">
      <w:pPr>
        <w:spacing w:after="240"/>
        <w:jc w:val="both"/>
      </w:pPr>
      <w:r>
        <w:t xml:space="preserve">Although it may be true that </w:t>
      </w:r>
      <w:r w:rsidR="007D5311">
        <w:t>there may exist</w:t>
      </w:r>
      <w:r>
        <w:t xml:space="preserve"> attacks </w:t>
      </w:r>
      <w:r w:rsidR="007D5311">
        <w:t>allowing escalation of privilege, t</w:t>
      </w:r>
      <w:r>
        <w:t xml:space="preserve">his information is ineffective at creating actual testable controls. The AVCDL global security requirements catalog specifies exact, constrained, and testable requirements based on the desire to ensure the </w:t>
      </w:r>
      <w:r w:rsidR="007D5311">
        <w:t>control of access to authorized entities</w:t>
      </w:r>
      <w:r>
        <w:t xml:space="preserve"> </w:t>
      </w:r>
      <w:r w:rsidR="007D5311">
        <w:t>regarding</w:t>
      </w:r>
      <w:r>
        <w:t xml:space="preserve"> at rest data (</w:t>
      </w:r>
      <w:r w:rsidR="007D5311">
        <w:t>executables, configuration</w:t>
      </w:r>
      <w:r>
        <w:t xml:space="preserve"> data, databases, unstructured data, </w:t>
      </w:r>
      <w:r w:rsidR="007D5311">
        <w:t>credentials</w:t>
      </w:r>
      <w:r>
        <w:t>) within the context of the vehicle. Further, these consideration</w:t>
      </w:r>
      <w:r w:rsidR="00C26D60">
        <w:t>s</w:t>
      </w:r>
      <w:r>
        <w:t xml:space="preserve"> are applied to application layer.</w:t>
      </w:r>
    </w:p>
    <w:p w14:paraId="1B961FB6" w14:textId="57275F7F" w:rsidR="00C26D60" w:rsidRPr="0060148D" w:rsidRDefault="00C26D60" w:rsidP="00C26D60">
      <w:pPr>
        <w:spacing w:after="240"/>
        <w:ind w:left="720" w:hanging="720"/>
        <w:jc w:val="both"/>
      </w:pPr>
      <w:r w:rsidRPr="006864E5">
        <w:rPr>
          <w:b/>
          <w:bCs/>
          <w:color w:val="0070C0"/>
        </w:rPr>
        <w:t>Note:</w:t>
      </w:r>
      <w:r>
        <w:tab/>
        <w:t xml:space="preserve">These requirements are applied independently and depend upon the context of the </w:t>
      </w:r>
      <w:r>
        <w:t>asset in question</w:t>
      </w:r>
      <w:r>
        <w:t>.</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lastRenderedPageBreak/>
        <w:t xml:space="preserve">Attack </w:t>
      </w:r>
      <w:r w:rsidR="00CD1FD3" w:rsidRPr="00A366C6">
        <w:t>10</w:t>
      </w:r>
    </w:p>
    <w:p w14:paraId="0D573C84" w14:textId="1926F8F1" w:rsidR="00CD1FD3" w:rsidRPr="002A71B4" w:rsidRDefault="00CD1FD3" w:rsidP="002A71B4">
      <w:pPr>
        <w:rPr>
          <w:i/>
          <w:iCs/>
          <w:color w:val="4F6228" w:themeColor="accent3" w:themeShade="80"/>
        </w:rPr>
      </w:pPr>
      <w:r w:rsidRPr="002A71B4">
        <w:rPr>
          <w:i/>
          <w:iCs/>
          <w:color w:val="4F6228" w:themeColor="accent3" w:themeShade="80"/>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4157C4" w:rsidRDefault="004157C4" w:rsidP="004157C4">
      <w:pPr>
        <w:spacing w:after="240"/>
        <w:jc w:val="both"/>
        <w:rPr>
          <w:i/>
          <w:iCs/>
          <w:color w:val="4F6228" w:themeColor="accent3" w:themeShade="80"/>
        </w:rPr>
      </w:pPr>
      <w:r w:rsidRPr="004157C4">
        <w:rPr>
          <w:i/>
          <w:iCs/>
          <w:color w:val="4F6228" w:themeColor="accent3" w:themeShade="80"/>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w:t>
      </w:r>
      <w:r>
        <w:rPr>
          <w:i/>
          <w:iCs/>
          <w:color w:val="4F6228" w:themeColor="accent3" w:themeShade="80"/>
        </w:rPr>
        <w:t xml:space="preserve"> </w:t>
      </w:r>
      <w:r w:rsidRPr="004157C4">
        <w:rPr>
          <w:i/>
          <w:iCs/>
          <w:color w:val="4F6228" w:themeColor="accent3" w:themeShade="80"/>
        </w:rPr>
        <w:t>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Default="0060148D" w:rsidP="0060148D">
      <w:pPr>
        <w:spacing w:after="240"/>
      </w:pPr>
      <w:r>
        <w:t>The following cybersecurity properties are challenged:</w:t>
      </w:r>
    </w:p>
    <w:p w14:paraId="3AF8DBF5" w14:textId="77777777" w:rsidR="0060148D" w:rsidRDefault="0060148D" w:rsidP="0060148D">
      <w:pPr>
        <w:pStyle w:val="ListParagraph"/>
        <w:numPr>
          <w:ilvl w:val="0"/>
          <w:numId w:val="35"/>
        </w:numPr>
        <w:spacing w:after="240"/>
        <w:ind w:left="450"/>
      </w:pPr>
      <w:r>
        <w:t>Integrity</w:t>
      </w:r>
    </w:p>
    <w:p w14:paraId="33AD6AB3" w14:textId="77777777" w:rsidR="0060148D" w:rsidRDefault="0060148D" w:rsidP="0060148D">
      <w:pPr>
        <w:pStyle w:val="Heading4"/>
      </w:pPr>
      <w:r>
        <w:t>Cybersecurity Assets</w:t>
      </w:r>
    </w:p>
    <w:p w14:paraId="1EE32F51" w14:textId="77777777" w:rsidR="0060148D" w:rsidRDefault="0060148D" w:rsidP="0060148D">
      <w:pPr>
        <w:spacing w:after="240"/>
      </w:pPr>
      <w:r>
        <w:t>The following cybersecurity assets may be impacted:</w:t>
      </w:r>
    </w:p>
    <w:p w14:paraId="0C9B0B8C" w14:textId="77777777" w:rsidR="0060148D" w:rsidRDefault="0060148D" w:rsidP="0060148D">
      <w:pPr>
        <w:pStyle w:val="ListParagraph"/>
        <w:numPr>
          <w:ilvl w:val="0"/>
          <w:numId w:val="35"/>
        </w:numPr>
        <w:spacing w:after="240"/>
        <w:ind w:left="450"/>
      </w:pPr>
      <w:r>
        <w:t>Executables</w:t>
      </w:r>
    </w:p>
    <w:p w14:paraId="4A4CE19F" w14:textId="77777777" w:rsidR="0060148D" w:rsidRDefault="0060148D" w:rsidP="0060148D">
      <w:pPr>
        <w:pStyle w:val="Heading4"/>
      </w:pPr>
      <w:r>
        <w:t>Cybersecurity Layers</w:t>
      </w:r>
    </w:p>
    <w:p w14:paraId="02787279" w14:textId="77777777" w:rsidR="0060148D" w:rsidRDefault="0060148D" w:rsidP="0060148D">
      <w:pPr>
        <w:spacing w:after="240"/>
      </w:pPr>
      <w:r>
        <w:t>The following cybersecurity layers may be involved:</w:t>
      </w:r>
    </w:p>
    <w:p w14:paraId="63321A77" w14:textId="77777777" w:rsidR="0060148D" w:rsidRDefault="0060148D" w:rsidP="0060148D">
      <w:pPr>
        <w:pStyle w:val="ListParagraph"/>
        <w:numPr>
          <w:ilvl w:val="0"/>
          <w:numId w:val="35"/>
        </w:numPr>
        <w:spacing w:after="240"/>
        <w:ind w:left="450"/>
      </w:pPr>
      <w:r>
        <w:t>Application</w:t>
      </w:r>
    </w:p>
    <w:p w14:paraId="50D3368C" w14:textId="77777777" w:rsidR="005E14B8" w:rsidRDefault="005E14B8" w:rsidP="005E14B8">
      <w:pPr>
        <w:pStyle w:val="Heading4"/>
      </w:pPr>
      <w:r>
        <w:t>Cybersecurity Requirements</w:t>
      </w:r>
    </w:p>
    <w:p w14:paraId="51E07FA9" w14:textId="77777777" w:rsidR="005E14B8" w:rsidRDefault="005E14B8" w:rsidP="005E14B8">
      <w:pPr>
        <w:spacing w:after="240"/>
      </w:pPr>
      <w:r>
        <w:t>The following global cybersecurity requirements address this attack vector:</w:t>
      </w:r>
    </w:p>
    <w:p w14:paraId="2C86394F" w14:textId="77777777" w:rsidR="002A71B4" w:rsidRDefault="002A71B4" w:rsidP="002A71B4">
      <w:pPr>
        <w:pStyle w:val="ListParagraph"/>
        <w:numPr>
          <w:ilvl w:val="0"/>
          <w:numId w:val="35"/>
        </w:numPr>
        <w:spacing w:after="240"/>
        <w:ind w:left="450"/>
      </w:pPr>
      <w:r>
        <w:t>Persistent storage shall be encrypted.</w:t>
      </w:r>
    </w:p>
    <w:p w14:paraId="345161F1" w14:textId="77777777" w:rsidR="002A71B4" w:rsidRDefault="002A71B4" w:rsidP="002A71B4">
      <w:pPr>
        <w:pStyle w:val="ListParagraph"/>
        <w:numPr>
          <w:ilvl w:val="0"/>
          <w:numId w:val="35"/>
        </w:numPr>
        <w:spacing w:after="240"/>
        <w:ind w:left="450"/>
      </w:pPr>
      <w:r>
        <w:t>Update payloads shall be decrypted at time of use.</w:t>
      </w:r>
    </w:p>
    <w:p w14:paraId="31273703" w14:textId="77777777" w:rsidR="002A71B4" w:rsidRDefault="002A71B4" w:rsidP="002A71B4">
      <w:pPr>
        <w:pStyle w:val="ListParagraph"/>
        <w:numPr>
          <w:ilvl w:val="0"/>
          <w:numId w:val="35"/>
        </w:numPr>
        <w:spacing w:after="240"/>
        <w:ind w:left="450"/>
      </w:pPr>
      <w:r>
        <w:t>Update payloads shall be encrypted at build time.</w:t>
      </w:r>
    </w:p>
    <w:p w14:paraId="48764D79" w14:textId="77777777" w:rsidR="002A71B4" w:rsidRDefault="002A71B4" w:rsidP="002A71B4">
      <w:pPr>
        <w:pStyle w:val="ListParagraph"/>
        <w:numPr>
          <w:ilvl w:val="0"/>
          <w:numId w:val="35"/>
        </w:numPr>
        <w:spacing w:after="240"/>
        <w:ind w:left="450"/>
      </w:pPr>
      <w:r>
        <w:t>Update payloads shall be stored encrypted.</w:t>
      </w:r>
    </w:p>
    <w:p w14:paraId="2C8E5854" w14:textId="7D86FD8F" w:rsidR="005E14B8" w:rsidRDefault="002A71B4" w:rsidP="002A71B4">
      <w:pPr>
        <w:pStyle w:val="ListParagraph"/>
        <w:numPr>
          <w:ilvl w:val="0"/>
          <w:numId w:val="35"/>
        </w:numPr>
        <w:spacing w:after="240"/>
        <w:ind w:left="450"/>
      </w:pPr>
      <w:r>
        <w:t>Executable integrity shall be cryptographically verified.</w:t>
      </w:r>
    </w:p>
    <w:p w14:paraId="6BDF5180" w14:textId="77777777" w:rsidR="005E14B8" w:rsidRDefault="005E14B8" w:rsidP="005E14B8">
      <w:pPr>
        <w:pStyle w:val="Heading4"/>
      </w:pPr>
      <w:r>
        <w:t>Discussion</w:t>
      </w:r>
    </w:p>
    <w:p w14:paraId="4E59ACF2" w14:textId="77777777" w:rsidR="00C26D60" w:rsidRDefault="00EB185A" w:rsidP="00C26D60">
      <w:pPr>
        <w:spacing w:after="240"/>
        <w:jc w:val="both"/>
      </w:pPr>
      <w: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r w:rsidR="0060148D">
        <w:br w:type="page"/>
      </w:r>
    </w:p>
    <w:p w14:paraId="3EC78288" w14:textId="77777777" w:rsidR="002A71B4" w:rsidRDefault="00ED09CF" w:rsidP="00CD1FD3">
      <w:pPr>
        <w:pStyle w:val="Heading3"/>
      </w:pPr>
      <w:r>
        <w:lastRenderedPageBreak/>
        <w:t xml:space="preserve">Attack </w:t>
      </w:r>
      <w:r w:rsidR="00CD1FD3" w:rsidRPr="00A366C6">
        <w:t>11</w:t>
      </w:r>
    </w:p>
    <w:p w14:paraId="66B93BD0" w14:textId="06E7838F" w:rsidR="00CD1FD3" w:rsidRPr="002A71B4" w:rsidRDefault="00CD1FD3" w:rsidP="002A71B4">
      <w:pPr>
        <w:rPr>
          <w:i/>
          <w:iCs/>
          <w:color w:val="4F6228" w:themeColor="accent3" w:themeShade="80"/>
        </w:rPr>
      </w:pPr>
      <w:r w:rsidRPr="002A71B4">
        <w:rPr>
          <w:i/>
          <w:iCs/>
          <w:color w:val="4F6228" w:themeColor="accent3" w:themeShade="80"/>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4157C4" w:rsidRDefault="004157C4" w:rsidP="004157C4">
      <w:pPr>
        <w:spacing w:after="240"/>
        <w:jc w:val="both"/>
        <w:rPr>
          <w:i/>
          <w:iCs/>
          <w:color w:val="4F6228" w:themeColor="accent3" w:themeShade="80"/>
        </w:rPr>
      </w:pPr>
      <w:r w:rsidRPr="004157C4">
        <w:rPr>
          <w:i/>
          <w:iCs/>
          <w:color w:val="4F6228" w:themeColor="accent3" w:themeShade="80"/>
        </w:rPr>
        <w:t xml:space="preserve">Messages received by the vehicle (e.g., diagnostic messages or messages from other vehicles) or transmitted within it, may contain malicious content. In the case of IVNs, an attacker can modify the software of ECUs by means of virus injection </w:t>
      </w:r>
      <w:r>
        <w:rPr>
          <w:i/>
          <w:iCs/>
          <w:color w:val="4F6228" w:themeColor="accent3" w:themeShade="80"/>
        </w:rPr>
        <w:t>…</w:t>
      </w:r>
      <w:r w:rsidRPr="004157C4">
        <w:rPr>
          <w:i/>
          <w:iCs/>
          <w:color w:val="4F6228" w:themeColor="accent3" w:themeShade="80"/>
        </w:rPr>
        <w:t xml:space="preserve">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Default="0060148D" w:rsidP="0060148D">
      <w:pPr>
        <w:spacing w:after="240"/>
      </w:pPr>
      <w:r>
        <w:t>The following cybersecurity properties are challenged:</w:t>
      </w:r>
    </w:p>
    <w:p w14:paraId="34DDEC81" w14:textId="77777777" w:rsidR="0060148D" w:rsidRDefault="0060148D" w:rsidP="0060148D">
      <w:pPr>
        <w:pStyle w:val="ListParagraph"/>
        <w:numPr>
          <w:ilvl w:val="0"/>
          <w:numId w:val="35"/>
        </w:numPr>
        <w:spacing w:after="240"/>
        <w:ind w:left="450"/>
      </w:pPr>
      <w:r>
        <w:t>Integrity</w:t>
      </w:r>
    </w:p>
    <w:p w14:paraId="02569FDA" w14:textId="77777777" w:rsidR="0060148D" w:rsidRDefault="0060148D" w:rsidP="0060148D">
      <w:pPr>
        <w:pStyle w:val="Heading4"/>
      </w:pPr>
      <w:r>
        <w:t>Cybersecurity Assets</w:t>
      </w:r>
    </w:p>
    <w:p w14:paraId="503F10D0" w14:textId="77777777" w:rsidR="0060148D" w:rsidRDefault="0060148D" w:rsidP="0060148D">
      <w:pPr>
        <w:spacing w:after="240"/>
      </w:pPr>
      <w:r>
        <w:t>The following cybersecurity assets may be impacted:</w:t>
      </w:r>
    </w:p>
    <w:p w14:paraId="57B4B6C0" w14:textId="77777777" w:rsidR="0060148D" w:rsidRDefault="0060148D" w:rsidP="0060148D">
      <w:pPr>
        <w:pStyle w:val="ListParagraph"/>
        <w:numPr>
          <w:ilvl w:val="0"/>
          <w:numId w:val="35"/>
        </w:numPr>
        <w:spacing w:after="240"/>
        <w:ind w:left="450"/>
      </w:pPr>
      <w:r>
        <w:t>Packets</w:t>
      </w:r>
    </w:p>
    <w:p w14:paraId="4353A232" w14:textId="77777777" w:rsidR="0060148D" w:rsidRDefault="0060148D" w:rsidP="0060148D">
      <w:pPr>
        <w:pStyle w:val="Heading4"/>
      </w:pPr>
      <w:r>
        <w:t>Cybersecurity Layers</w:t>
      </w:r>
    </w:p>
    <w:p w14:paraId="7A822530" w14:textId="77777777" w:rsidR="0060148D" w:rsidRDefault="0060148D" w:rsidP="0060148D">
      <w:pPr>
        <w:spacing w:after="240"/>
      </w:pPr>
      <w:r>
        <w:t>The following cybersecurity layers may be involved:</w:t>
      </w:r>
    </w:p>
    <w:p w14:paraId="6036F62D" w14:textId="77777777" w:rsidR="0060148D" w:rsidRDefault="0060148D" w:rsidP="0060148D">
      <w:pPr>
        <w:pStyle w:val="ListParagraph"/>
        <w:numPr>
          <w:ilvl w:val="0"/>
          <w:numId w:val="35"/>
        </w:numPr>
        <w:spacing w:after="240"/>
        <w:ind w:left="450"/>
      </w:pPr>
      <w:r>
        <w:t>Application</w:t>
      </w:r>
    </w:p>
    <w:p w14:paraId="6AEE8B07" w14:textId="77777777" w:rsidR="005E14B8" w:rsidRDefault="005E14B8" w:rsidP="005E14B8">
      <w:pPr>
        <w:pStyle w:val="Heading4"/>
      </w:pPr>
      <w:r>
        <w:t>Cybersecurity Requirements</w:t>
      </w:r>
    </w:p>
    <w:p w14:paraId="5C588C32" w14:textId="77777777" w:rsidR="005E14B8" w:rsidRDefault="005E14B8" w:rsidP="005E14B8">
      <w:pPr>
        <w:spacing w:after="240"/>
      </w:pPr>
      <w:r>
        <w:t>The following global cybersecurity requirements address this attack vector:</w:t>
      </w:r>
    </w:p>
    <w:p w14:paraId="3B1F7E15" w14:textId="77777777" w:rsidR="002A71B4" w:rsidRPr="002A71B4" w:rsidRDefault="002A71B4" w:rsidP="002A71B4">
      <w:pPr>
        <w:pStyle w:val="ListParagraph"/>
        <w:numPr>
          <w:ilvl w:val="0"/>
          <w:numId w:val="35"/>
        </w:numPr>
        <w:spacing w:after="240"/>
        <w:ind w:left="450"/>
        <w:rPr>
          <w:lang w:val="en-US"/>
        </w:rPr>
      </w:pPr>
      <w:r w:rsidRPr="002A71B4">
        <w:rPr>
          <w:lang w:val="en-US"/>
        </w:rPr>
        <w:t>Communication crossing trust boundaries shall ensure data integrity.</w:t>
      </w:r>
    </w:p>
    <w:p w14:paraId="4AB0A40E" w14:textId="77777777" w:rsidR="005E14B8" w:rsidRDefault="005E14B8" w:rsidP="005E14B8">
      <w:pPr>
        <w:pStyle w:val="Heading4"/>
      </w:pPr>
      <w:r>
        <w:t>Discussion</w:t>
      </w:r>
    </w:p>
    <w:p w14:paraId="7594CCD2" w14:textId="5D33DAEA" w:rsidR="00946347" w:rsidRDefault="00EB185A" w:rsidP="00946347">
      <w:pPr>
        <w:spacing w:after="240"/>
        <w:jc w:val="both"/>
      </w:pPr>
      <w:r>
        <w:t>Rather than focusing on a specific vector for the introduction of viruses</w:t>
      </w:r>
      <w:r w:rsidR="00C15116">
        <w:t xml:space="preserve"> (malicious content)</w:t>
      </w:r>
      <w:r>
        <w:t xml:space="preserve">, the AVCDL global security requirements catalog specifies exact, constrained, and testable requirements based on the desire to ensure the integrity of </w:t>
      </w:r>
      <w:r w:rsidR="00C15116">
        <w:t>packets</w:t>
      </w:r>
      <w:r>
        <w:t>. These considerations are applied at the application layer.</w:t>
      </w:r>
    </w:p>
    <w:p w14:paraId="120EF79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6864E5">
        <w:rPr>
          <w:b/>
          <w:bCs/>
          <w:color w:val="0070C0"/>
        </w:rPr>
        <w:t>Note:</w:t>
      </w:r>
      <w: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t>to ensure data integrity.</w:t>
      </w:r>
      <w:r w:rsidR="0060148D">
        <w:br w:type="page"/>
      </w:r>
    </w:p>
    <w:p w14:paraId="7ECB6D61" w14:textId="77777777" w:rsidR="002A71B4" w:rsidRDefault="00ED09CF" w:rsidP="00CD1FD3">
      <w:pPr>
        <w:pStyle w:val="Heading3"/>
      </w:pPr>
      <w:r>
        <w:lastRenderedPageBreak/>
        <w:t xml:space="preserve">Attack </w:t>
      </w:r>
      <w:r w:rsidR="00CD1FD3" w:rsidRPr="00A366C6">
        <w:t>12</w:t>
      </w:r>
    </w:p>
    <w:p w14:paraId="6B388CAD" w14:textId="5D301BFF" w:rsidR="00CD1FD3" w:rsidRPr="002A71B4" w:rsidRDefault="00CD1FD3" w:rsidP="002A71B4">
      <w:pPr>
        <w:rPr>
          <w:i/>
          <w:iCs/>
          <w:color w:val="4F6228" w:themeColor="accent3" w:themeShade="80"/>
        </w:rPr>
      </w:pPr>
      <w:r w:rsidRPr="002A71B4">
        <w:rPr>
          <w:i/>
          <w:iCs/>
          <w:color w:val="4F6228" w:themeColor="accent3" w:themeShade="80"/>
        </w:rPr>
        <w:t>Misuse or compromise of update procedures</w:t>
      </w:r>
    </w:p>
    <w:p w14:paraId="000D823C" w14:textId="77777777" w:rsidR="00736E8D" w:rsidRDefault="00736E8D" w:rsidP="00736E8D">
      <w:pPr>
        <w:pStyle w:val="Heading4"/>
      </w:pPr>
      <w:r>
        <w:t>X.1371 Elaboration</w:t>
      </w:r>
    </w:p>
    <w:p w14:paraId="2149EF79" w14:textId="4B43FCC5" w:rsidR="00736E8D" w:rsidRPr="00AA76FB" w:rsidRDefault="00AA76FB" w:rsidP="00AA76FB">
      <w:pPr>
        <w:spacing w:after="240"/>
        <w:jc w:val="both"/>
        <w:rPr>
          <w:i/>
          <w:iCs/>
          <w:color w:val="4F6228" w:themeColor="accent3" w:themeShade="80"/>
        </w:rPr>
      </w:pPr>
      <w:r w:rsidRPr="00AA76FB">
        <w:rPr>
          <w:i/>
          <w:iCs/>
          <w:color w:val="4F6228" w:themeColor="accent3" w:themeShade="80"/>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Default="0060148D" w:rsidP="0060148D">
      <w:pPr>
        <w:spacing w:after="240"/>
      </w:pPr>
      <w:r>
        <w:t>The following cybersecurity properties are challenged:</w:t>
      </w:r>
    </w:p>
    <w:p w14:paraId="5B5F7FF1" w14:textId="77777777" w:rsidR="0060148D" w:rsidRDefault="0060148D" w:rsidP="0060148D">
      <w:pPr>
        <w:pStyle w:val="ListParagraph"/>
        <w:numPr>
          <w:ilvl w:val="0"/>
          <w:numId w:val="35"/>
        </w:numPr>
        <w:spacing w:after="240"/>
        <w:ind w:left="450"/>
      </w:pPr>
      <w:r>
        <w:t>Integrity</w:t>
      </w:r>
    </w:p>
    <w:p w14:paraId="3B2FB983" w14:textId="77777777" w:rsidR="0060148D" w:rsidRDefault="0060148D" w:rsidP="0060148D">
      <w:pPr>
        <w:pStyle w:val="Heading4"/>
      </w:pPr>
      <w:r>
        <w:t>Cybersecurity Assets</w:t>
      </w:r>
    </w:p>
    <w:p w14:paraId="30EC9C0D" w14:textId="77777777" w:rsidR="0060148D" w:rsidRDefault="0060148D" w:rsidP="0060148D">
      <w:pPr>
        <w:spacing w:after="240"/>
      </w:pPr>
      <w:r>
        <w:t>The following cybersecurity assets may be impacted:</w:t>
      </w:r>
    </w:p>
    <w:p w14:paraId="002B60D0" w14:textId="77777777" w:rsidR="0060148D" w:rsidRDefault="0060148D" w:rsidP="0060148D">
      <w:pPr>
        <w:pStyle w:val="ListParagraph"/>
        <w:numPr>
          <w:ilvl w:val="0"/>
          <w:numId w:val="35"/>
        </w:numPr>
        <w:spacing w:after="240"/>
        <w:ind w:left="450"/>
      </w:pPr>
      <w:r>
        <w:t>Executables</w:t>
      </w:r>
    </w:p>
    <w:p w14:paraId="3705E49F" w14:textId="77777777" w:rsidR="0060148D" w:rsidRDefault="0060148D" w:rsidP="0060148D">
      <w:pPr>
        <w:pStyle w:val="Heading4"/>
      </w:pPr>
      <w:r>
        <w:t>Cybersecurity Layers</w:t>
      </w:r>
    </w:p>
    <w:p w14:paraId="78208605" w14:textId="77777777" w:rsidR="0060148D" w:rsidRDefault="0060148D" w:rsidP="0060148D">
      <w:pPr>
        <w:spacing w:after="240"/>
      </w:pPr>
      <w:r>
        <w:t>The following cybersecurity layers may be involved:</w:t>
      </w:r>
    </w:p>
    <w:p w14:paraId="2C9B2016" w14:textId="77777777" w:rsidR="0060148D" w:rsidRDefault="0060148D" w:rsidP="0060148D">
      <w:pPr>
        <w:pStyle w:val="ListParagraph"/>
        <w:numPr>
          <w:ilvl w:val="0"/>
          <w:numId w:val="35"/>
        </w:numPr>
        <w:spacing w:after="240"/>
        <w:ind w:left="450"/>
      </w:pPr>
      <w:r>
        <w:t>Application</w:t>
      </w:r>
    </w:p>
    <w:p w14:paraId="6DCAA72C" w14:textId="77777777" w:rsidR="005E14B8" w:rsidRDefault="005E14B8" w:rsidP="005E14B8">
      <w:pPr>
        <w:pStyle w:val="Heading4"/>
      </w:pPr>
      <w:r>
        <w:t>Cybersecurity Requirements</w:t>
      </w:r>
    </w:p>
    <w:p w14:paraId="127C2E0F" w14:textId="77777777" w:rsidR="005E14B8" w:rsidRDefault="005E14B8" w:rsidP="005E14B8">
      <w:pPr>
        <w:spacing w:after="240"/>
      </w:pPr>
      <w:r>
        <w:t>The following global cybersecurity requirements address this attack vector:</w:t>
      </w:r>
    </w:p>
    <w:p w14:paraId="5BF0B0C7" w14:textId="77777777" w:rsidR="002A71B4" w:rsidRDefault="002A71B4" w:rsidP="002A71B4">
      <w:pPr>
        <w:pStyle w:val="ListParagraph"/>
        <w:numPr>
          <w:ilvl w:val="0"/>
          <w:numId w:val="35"/>
        </w:numPr>
        <w:spacing w:after="240"/>
        <w:ind w:left="450"/>
      </w:pPr>
      <w:r>
        <w:t>Persistent storage shall be encrypted.</w:t>
      </w:r>
    </w:p>
    <w:p w14:paraId="3BBAB755" w14:textId="77777777" w:rsidR="002A71B4" w:rsidRDefault="002A71B4" w:rsidP="002A71B4">
      <w:pPr>
        <w:pStyle w:val="ListParagraph"/>
        <w:numPr>
          <w:ilvl w:val="0"/>
          <w:numId w:val="35"/>
        </w:numPr>
        <w:spacing w:after="240"/>
        <w:ind w:left="450"/>
      </w:pPr>
      <w:r>
        <w:t>Update payloads shall be decrypted at time of use.</w:t>
      </w:r>
    </w:p>
    <w:p w14:paraId="05180715" w14:textId="77777777" w:rsidR="002A71B4" w:rsidRDefault="002A71B4" w:rsidP="002A71B4">
      <w:pPr>
        <w:pStyle w:val="ListParagraph"/>
        <w:numPr>
          <w:ilvl w:val="0"/>
          <w:numId w:val="35"/>
        </w:numPr>
        <w:spacing w:after="240"/>
        <w:ind w:left="450"/>
      </w:pPr>
      <w:r>
        <w:t>Update payloads shall be encrypted at build time.</w:t>
      </w:r>
    </w:p>
    <w:p w14:paraId="05D463E2" w14:textId="77777777" w:rsidR="002A71B4" w:rsidRDefault="002A71B4" w:rsidP="002A71B4">
      <w:pPr>
        <w:pStyle w:val="ListParagraph"/>
        <w:numPr>
          <w:ilvl w:val="0"/>
          <w:numId w:val="35"/>
        </w:numPr>
        <w:spacing w:after="240"/>
        <w:ind w:left="450"/>
      </w:pPr>
      <w:r>
        <w:t>Update payloads shall be stored encrypted.</w:t>
      </w:r>
    </w:p>
    <w:p w14:paraId="400891DE" w14:textId="77777777" w:rsidR="002A71B4" w:rsidRDefault="002A71B4" w:rsidP="002A71B4">
      <w:pPr>
        <w:pStyle w:val="ListParagraph"/>
        <w:numPr>
          <w:ilvl w:val="0"/>
          <w:numId w:val="35"/>
        </w:numPr>
        <w:spacing w:after="240"/>
        <w:ind w:left="450"/>
      </w:pPr>
      <w:r>
        <w:t>Executable integrity shall be cryptographically verified.</w:t>
      </w:r>
    </w:p>
    <w:p w14:paraId="2E41F844" w14:textId="77777777" w:rsidR="005E14B8" w:rsidRDefault="005E14B8" w:rsidP="005E14B8">
      <w:pPr>
        <w:pStyle w:val="Heading4"/>
      </w:pPr>
      <w:r>
        <w:t>Discussion</w:t>
      </w:r>
    </w:p>
    <w:p w14:paraId="08DB0E5A" w14:textId="2F38E9CC" w:rsidR="00C26D60" w:rsidRDefault="001762BB" w:rsidP="001762BB">
      <w:pPr>
        <w:spacing w:after="240"/>
        <w:jc w:val="both"/>
      </w:pPr>
      <w: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lastRenderedPageBreak/>
        <w:t xml:space="preserve">Attack </w:t>
      </w:r>
      <w:r w:rsidR="00CD1FD3" w:rsidRPr="004660FD">
        <w:t>15</w:t>
      </w:r>
    </w:p>
    <w:p w14:paraId="7379BB2F" w14:textId="62377CC9" w:rsidR="00CD1FD3" w:rsidRPr="002A71B4" w:rsidRDefault="00CD1FD3" w:rsidP="002A71B4">
      <w:pPr>
        <w:rPr>
          <w:i/>
          <w:iCs/>
          <w:color w:val="4F6228" w:themeColor="accent3" w:themeShade="80"/>
        </w:rPr>
      </w:pPr>
      <w:r w:rsidRPr="002A71B4">
        <w:rPr>
          <w:i/>
          <w:iCs/>
          <w:color w:val="4F6228" w:themeColor="accent3" w:themeShade="80"/>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AA76FB" w:rsidRDefault="00AA76FB" w:rsidP="00AA76FB">
      <w:pPr>
        <w:spacing w:after="240"/>
        <w:jc w:val="both"/>
        <w:rPr>
          <w:i/>
          <w:iCs/>
          <w:color w:val="4F6228" w:themeColor="accent3" w:themeShade="80"/>
        </w:rPr>
      </w:pPr>
      <w:r w:rsidRPr="00AA76FB">
        <w:rPr>
          <w:i/>
          <w:iCs/>
          <w:color w:val="4F6228" w:themeColor="accent3" w:themeShade="80"/>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Default="0060148D" w:rsidP="0060148D">
      <w:pPr>
        <w:spacing w:after="240"/>
      </w:pPr>
      <w:r>
        <w:t>The following cybersecurity properties are challenged:</w:t>
      </w:r>
    </w:p>
    <w:p w14:paraId="1D40AB41" w14:textId="77777777" w:rsidR="0060148D" w:rsidRDefault="0060148D" w:rsidP="0060148D">
      <w:pPr>
        <w:pStyle w:val="ListParagraph"/>
        <w:numPr>
          <w:ilvl w:val="0"/>
          <w:numId w:val="35"/>
        </w:numPr>
        <w:spacing w:after="240"/>
        <w:ind w:left="450"/>
      </w:pPr>
      <w:r>
        <w:t>N/A</w:t>
      </w:r>
    </w:p>
    <w:p w14:paraId="7E99C63F" w14:textId="77777777" w:rsidR="0060148D" w:rsidRDefault="0060148D" w:rsidP="0060148D">
      <w:pPr>
        <w:pStyle w:val="Heading4"/>
      </w:pPr>
      <w:r>
        <w:t>Cybersecurity Assets</w:t>
      </w:r>
    </w:p>
    <w:p w14:paraId="6C57580B" w14:textId="77777777" w:rsidR="0060148D" w:rsidRDefault="0060148D" w:rsidP="0060148D">
      <w:pPr>
        <w:spacing w:after="240"/>
      </w:pPr>
      <w:r>
        <w:t>The following cybersecurity assets may be impacted:</w:t>
      </w:r>
    </w:p>
    <w:p w14:paraId="44D1D0E4" w14:textId="4A9D6455" w:rsidR="0060148D" w:rsidRDefault="0060148D" w:rsidP="0060148D">
      <w:pPr>
        <w:pStyle w:val="ListParagraph"/>
        <w:numPr>
          <w:ilvl w:val="0"/>
          <w:numId w:val="35"/>
        </w:numPr>
        <w:spacing w:after="240"/>
        <w:ind w:left="450"/>
      </w:pPr>
      <w:r>
        <w:t>N/A</w:t>
      </w:r>
    </w:p>
    <w:p w14:paraId="40478622" w14:textId="77777777" w:rsidR="0060148D" w:rsidRDefault="0060148D" w:rsidP="0060148D">
      <w:pPr>
        <w:pStyle w:val="Heading4"/>
      </w:pPr>
      <w:r>
        <w:t>Cybersecurity Layers</w:t>
      </w:r>
    </w:p>
    <w:p w14:paraId="12F18EE3" w14:textId="77777777" w:rsidR="0060148D" w:rsidRDefault="0060148D" w:rsidP="0060148D">
      <w:pPr>
        <w:spacing w:after="240"/>
      </w:pPr>
      <w:r>
        <w:t>The following cybersecurity layers may be involved:</w:t>
      </w:r>
    </w:p>
    <w:p w14:paraId="68337C89" w14:textId="77777777" w:rsidR="0060148D" w:rsidRDefault="0060148D" w:rsidP="0060148D">
      <w:pPr>
        <w:pStyle w:val="ListParagraph"/>
        <w:numPr>
          <w:ilvl w:val="0"/>
          <w:numId w:val="35"/>
        </w:numPr>
        <w:spacing w:after="240"/>
        <w:ind w:left="450"/>
      </w:pPr>
      <w:r>
        <w:t>N/A</w:t>
      </w:r>
    </w:p>
    <w:p w14:paraId="2828CA34" w14:textId="77777777" w:rsidR="005E14B8" w:rsidRDefault="005E14B8" w:rsidP="005E14B8">
      <w:pPr>
        <w:pStyle w:val="Heading4"/>
      </w:pPr>
      <w:r>
        <w:t>Cybersecurity Requirements</w:t>
      </w:r>
    </w:p>
    <w:p w14:paraId="3FE1E6CF" w14:textId="77777777" w:rsidR="005E14B8" w:rsidRDefault="005E14B8" w:rsidP="005E14B8">
      <w:pPr>
        <w:spacing w:after="240"/>
      </w:pPr>
      <w:r>
        <w:t>The following global cybersecurity requirements address this attack vector:</w:t>
      </w:r>
    </w:p>
    <w:p w14:paraId="58607CB2" w14:textId="5F86A47C" w:rsidR="005E14B8" w:rsidRDefault="0060148D" w:rsidP="005E14B8">
      <w:pPr>
        <w:pStyle w:val="ListParagraph"/>
        <w:numPr>
          <w:ilvl w:val="0"/>
          <w:numId w:val="35"/>
        </w:numPr>
        <w:spacing w:after="240"/>
        <w:ind w:left="450"/>
      </w:pPr>
      <w:r>
        <w:t>N/A</w:t>
      </w:r>
    </w:p>
    <w:p w14:paraId="089CAF47" w14:textId="77777777" w:rsidR="005E14B8" w:rsidRDefault="005E14B8" w:rsidP="005E14B8">
      <w:pPr>
        <w:pStyle w:val="Heading4"/>
      </w:pPr>
      <w:r>
        <w:t>Discussion</w:t>
      </w:r>
    </w:p>
    <w:p w14:paraId="1A1AAE6F" w14:textId="6B851DC9" w:rsidR="0060148D" w:rsidRPr="0060148D" w:rsidRDefault="007E7B55" w:rsidP="002C5916">
      <w:pPr>
        <w:spacing w:after="240"/>
        <w:jc w:val="both"/>
      </w:pPr>
      <w:r>
        <w:t xml:space="preserve">This is not an attack against the vehicle systems, but a behavioral issue. Within the context of the AVCDL, </w:t>
      </w:r>
      <w:r w:rsidR="0060148D" w:rsidRPr="0060148D">
        <w:t>product development has multiple overlapping sets of checks</w:t>
      </w:r>
      <w:r w:rsidR="002C5916">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lastRenderedPageBreak/>
        <w:t xml:space="preserve">Attack </w:t>
      </w:r>
      <w:r w:rsidR="00CD1FD3" w:rsidRPr="004660FD">
        <w:t>16</w:t>
      </w:r>
    </w:p>
    <w:p w14:paraId="200F0179" w14:textId="596DC936" w:rsidR="00CD1FD3" w:rsidRPr="002A71B4" w:rsidRDefault="00CD1FD3" w:rsidP="002A71B4">
      <w:pPr>
        <w:rPr>
          <w:i/>
          <w:iCs/>
          <w:color w:val="4F6228" w:themeColor="accent3" w:themeShade="80"/>
        </w:rPr>
      </w:pPr>
      <w:r w:rsidRPr="002A71B4">
        <w:rPr>
          <w:i/>
          <w:iCs/>
          <w:color w:val="4F6228" w:themeColor="accent3" w:themeShade="80"/>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Manipulation of the connectivity of vehicle functions enables a cyberattack. This threat can be considered in the following vehicle elements:</w:t>
      </w:r>
    </w:p>
    <w:p w14:paraId="1B289810" w14:textId="2F245E36"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functions designed to remotely operate systems: remote key, immobilizer, and</w:t>
      </w:r>
      <w:r w:rsidRPr="00AA76FB">
        <w:rPr>
          <w:rFonts w:ascii="Times New Roman" w:hAnsi="Times New Roman" w:cs="Times New Roman"/>
          <w:i/>
          <w:iCs/>
          <w:color w:val="4F6228" w:themeColor="accent3" w:themeShade="80"/>
        </w:rPr>
        <w:t xml:space="preserve"> </w:t>
      </w:r>
      <w:r w:rsidRPr="00AA76FB">
        <w:rPr>
          <w:rFonts w:ascii="Times New Roman" w:hAnsi="Times New Roman" w:cs="Times New Roman"/>
          <w:i/>
          <w:iCs/>
          <w:color w:val="4F6228" w:themeColor="accent3" w:themeShade="80"/>
        </w:rPr>
        <w:t>charging pile;</w:t>
      </w:r>
    </w:p>
    <w:p w14:paraId="7F5E5DCC" w14:textId="53AD8F97"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vehicle telematics: e.g., remotely unlock cargo;</w:t>
      </w:r>
    </w:p>
    <w:p w14:paraId="0054F19D" w14:textId="459B3DCC" w:rsidR="00736E8D" w:rsidRPr="00AA76FB" w:rsidRDefault="00AA76FB" w:rsidP="00AA76FB">
      <w:pPr>
        <w:pStyle w:val="ListParagraph"/>
        <w:numPr>
          <w:ilvl w:val="0"/>
          <w:numId w:val="35"/>
        </w:numPr>
        <w:spacing w:after="240"/>
        <w:ind w:left="450"/>
        <w:jc w:val="both"/>
        <w:rPr>
          <w:i/>
          <w:iCs/>
          <w:color w:val="4F6228" w:themeColor="accent3" w:themeShade="80"/>
        </w:rPr>
      </w:pPr>
      <w:r w:rsidRPr="00AA76FB">
        <w:rPr>
          <w:rFonts w:ascii="Times New Roman" w:hAnsi="Times New Roman" w:cs="Times New Roman"/>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Default="0060148D" w:rsidP="0060148D">
      <w:pPr>
        <w:spacing w:after="240"/>
      </w:pPr>
      <w:r>
        <w:t>The following cybersecurity properties are challenged:</w:t>
      </w:r>
    </w:p>
    <w:p w14:paraId="131EF6A2" w14:textId="77777777" w:rsidR="0060148D" w:rsidRDefault="0060148D" w:rsidP="0060148D">
      <w:pPr>
        <w:pStyle w:val="ListParagraph"/>
        <w:numPr>
          <w:ilvl w:val="0"/>
          <w:numId w:val="35"/>
        </w:numPr>
        <w:spacing w:after="240"/>
        <w:ind w:left="450"/>
      </w:pPr>
      <w:r>
        <w:t>N/A</w:t>
      </w:r>
    </w:p>
    <w:p w14:paraId="7E2855AF" w14:textId="77777777" w:rsidR="0060148D" w:rsidRDefault="0060148D" w:rsidP="0060148D">
      <w:pPr>
        <w:pStyle w:val="Heading4"/>
      </w:pPr>
      <w:r>
        <w:t>Cybersecurity Assets</w:t>
      </w:r>
    </w:p>
    <w:p w14:paraId="6C6C20C5" w14:textId="77777777" w:rsidR="0060148D" w:rsidRDefault="0060148D" w:rsidP="0060148D">
      <w:pPr>
        <w:spacing w:after="240"/>
      </w:pPr>
      <w:r>
        <w:t>The following cybersecurity assets may be impacted:</w:t>
      </w:r>
    </w:p>
    <w:p w14:paraId="25E871F4" w14:textId="77777777" w:rsidR="0060148D" w:rsidRDefault="0060148D" w:rsidP="0060148D">
      <w:pPr>
        <w:pStyle w:val="ListParagraph"/>
        <w:numPr>
          <w:ilvl w:val="0"/>
          <w:numId w:val="35"/>
        </w:numPr>
        <w:spacing w:after="240"/>
        <w:ind w:left="450"/>
      </w:pPr>
      <w:r>
        <w:t>N/A</w:t>
      </w:r>
    </w:p>
    <w:p w14:paraId="2815960D" w14:textId="77777777" w:rsidR="0060148D" w:rsidRDefault="0060148D" w:rsidP="0060148D">
      <w:pPr>
        <w:pStyle w:val="Heading4"/>
      </w:pPr>
      <w:r>
        <w:t>Cybersecurity Layers</w:t>
      </w:r>
    </w:p>
    <w:p w14:paraId="5F2A464A" w14:textId="77777777" w:rsidR="0060148D" w:rsidRDefault="0060148D" w:rsidP="0060148D">
      <w:pPr>
        <w:spacing w:after="240"/>
      </w:pPr>
      <w:r>
        <w:t>The following cybersecurity layers may be involved:</w:t>
      </w:r>
    </w:p>
    <w:p w14:paraId="616873F5" w14:textId="77777777" w:rsidR="0060148D" w:rsidRDefault="0060148D" w:rsidP="0060148D">
      <w:pPr>
        <w:pStyle w:val="ListParagraph"/>
        <w:numPr>
          <w:ilvl w:val="0"/>
          <w:numId w:val="35"/>
        </w:numPr>
        <w:spacing w:after="240"/>
        <w:ind w:left="450"/>
      </w:pPr>
      <w:r>
        <w:t>N/A</w:t>
      </w:r>
    </w:p>
    <w:p w14:paraId="6961EAB9" w14:textId="77777777" w:rsidR="005E14B8" w:rsidRDefault="005E14B8" w:rsidP="005E14B8">
      <w:pPr>
        <w:pStyle w:val="Heading4"/>
      </w:pPr>
      <w:r>
        <w:t>Cybersecurity Requirements</w:t>
      </w:r>
    </w:p>
    <w:p w14:paraId="6C76A827" w14:textId="77777777" w:rsidR="005E14B8" w:rsidRDefault="005E14B8" w:rsidP="005E14B8">
      <w:pPr>
        <w:spacing w:after="240"/>
      </w:pPr>
      <w:r>
        <w:t>The following global cybersecurity requirements address this attack vector:</w:t>
      </w:r>
    </w:p>
    <w:p w14:paraId="1F1DD50F" w14:textId="7307A8F9" w:rsidR="005E14B8" w:rsidRDefault="0060148D" w:rsidP="0060148D">
      <w:pPr>
        <w:pStyle w:val="ListParagraph"/>
        <w:numPr>
          <w:ilvl w:val="0"/>
          <w:numId w:val="35"/>
        </w:numPr>
        <w:spacing w:after="240"/>
        <w:ind w:left="450"/>
      </w:pPr>
      <w:r>
        <w:t>N/A</w:t>
      </w:r>
    </w:p>
    <w:p w14:paraId="568361B6" w14:textId="77777777" w:rsidR="005E14B8" w:rsidRDefault="005E14B8" w:rsidP="005E14B8">
      <w:pPr>
        <w:pStyle w:val="Heading4"/>
      </w:pPr>
      <w:r>
        <w:t>Discussion</w:t>
      </w:r>
    </w:p>
    <w:p w14:paraId="757F8596" w14:textId="77777777" w:rsidR="00072D8F" w:rsidRDefault="00072D8F" w:rsidP="00072D8F">
      <w:pPr>
        <w:spacing w:after="240"/>
      </w:pPr>
      <w:r>
        <w:t xml:space="preserve">This is about leveraging a connected system in order to gain a foothold for further attacks. This is </w:t>
      </w:r>
      <w:r w:rsidR="0060148D" w:rsidRPr="0060148D">
        <w:t xml:space="preserve">addressed by attack surface analysis </w:t>
      </w:r>
      <w:r>
        <w:t xml:space="preserve">and threat modeling </w:t>
      </w:r>
      <w:r w:rsidR="0060148D" w:rsidRPr="0060148D">
        <w:t>process</w:t>
      </w:r>
      <w:r>
        <w:t>es. These establish the points of contact and interplay between the various systems comprising the vehicle.</w:t>
      </w:r>
    </w:p>
    <w:p w14:paraId="3B4A2371" w14:textId="01F3E9E0" w:rsidR="0060148D" w:rsidRPr="0060148D" w:rsidRDefault="00072D8F" w:rsidP="00072D8F">
      <w:pPr>
        <w:spacing w:after="240"/>
        <w:ind w:left="720" w:hanging="720"/>
        <w:jc w:val="both"/>
      </w:pPr>
      <w:r w:rsidRPr="006864E5">
        <w:rPr>
          <w:b/>
          <w:bCs/>
          <w:color w:val="0070C0"/>
        </w:rPr>
        <w:t>Note:</w:t>
      </w:r>
      <w:r>
        <w:tab/>
        <w:t xml:space="preserve">There </w:t>
      </w:r>
      <w:r w:rsidR="0060148D" w:rsidRPr="0060148D">
        <w:t>also</w:t>
      </w:r>
      <w:r>
        <w:t xml:space="preserve"> exists</w:t>
      </w:r>
      <w:r w:rsidR="0060148D" w:rsidRPr="0060148D">
        <w:t xml:space="preserve"> IT and OT aspects</w:t>
      </w:r>
      <w: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lastRenderedPageBreak/>
        <w:t xml:space="preserve">Attack </w:t>
      </w:r>
      <w:r w:rsidR="00CD1FD3" w:rsidRPr="004660FD">
        <w:t>17</w:t>
      </w:r>
    </w:p>
    <w:p w14:paraId="7AB83B1F" w14:textId="50F41D5B" w:rsidR="00CD1FD3" w:rsidRPr="002A71B4" w:rsidRDefault="00CD1FD3" w:rsidP="002A71B4">
      <w:pPr>
        <w:rPr>
          <w:i/>
          <w:iCs/>
        </w:rPr>
      </w:pPr>
      <w:r w:rsidRPr="002A71B4">
        <w:rPr>
          <w:i/>
          <w:iCs/>
        </w:rPr>
        <w:t>Hosted third</w:t>
      </w:r>
      <w:r w:rsidR="00E4031A">
        <w:rPr>
          <w:i/>
          <w:iCs/>
        </w:rPr>
        <w:t>-</w:t>
      </w:r>
      <w:r w:rsidRPr="002A71B4">
        <w:rPr>
          <w:i/>
          <w:iCs/>
        </w:rPr>
        <w:t>party software</w:t>
      </w:r>
    </w:p>
    <w:p w14:paraId="55C5D479" w14:textId="77777777" w:rsidR="00736E8D" w:rsidRDefault="00736E8D" w:rsidP="00736E8D">
      <w:pPr>
        <w:pStyle w:val="Heading4"/>
      </w:pPr>
      <w:r>
        <w:t>X.1371 Elaboration</w:t>
      </w:r>
    </w:p>
    <w:p w14:paraId="217507E4" w14:textId="5FEA85A4" w:rsidR="00736E8D" w:rsidRPr="00AA76FB" w:rsidRDefault="00AA76FB" w:rsidP="00AA76FB">
      <w:pPr>
        <w:spacing w:after="240"/>
        <w:jc w:val="both"/>
        <w:rPr>
          <w:i/>
          <w:iCs/>
          <w:color w:val="4F6228" w:themeColor="accent3" w:themeShade="80"/>
        </w:rPr>
      </w:pPr>
      <w:r w:rsidRPr="00AA76FB">
        <w:rPr>
          <w:i/>
          <w:iCs/>
          <w:color w:val="4F6228" w:themeColor="accent3" w:themeShade="80"/>
        </w:rPr>
        <w:t xml:space="preserve">An infotainment system in modern vehicles connected to the IVN may allow installation of </w:t>
      </w:r>
      <w:r w:rsidRPr="00AA76FB">
        <w:rPr>
          <w:i/>
          <w:iCs/>
          <w:color w:val="4F6228" w:themeColor="accent3" w:themeShade="80"/>
        </w:rPr>
        <w:t>third-party</w:t>
      </w:r>
      <w:r w:rsidRPr="00AA76FB">
        <w:rPr>
          <w:i/>
          <w:iCs/>
          <w:color w:val="4F6228" w:themeColor="accent3" w:themeShade="80"/>
        </w:rPr>
        <w:t xml:space="preserve"> applications. The </w:t>
      </w:r>
      <w:r w:rsidRPr="00AA76FB">
        <w:rPr>
          <w:i/>
          <w:iCs/>
          <w:color w:val="4F6228" w:themeColor="accent3" w:themeShade="80"/>
        </w:rPr>
        <w:t>third-party</w:t>
      </w:r>
      <w:r w:rsidRPr="00AA76FB">
        <w:rPr>
          <w:i/>
          <w:iCs/>
          <w:color w:val="4F6228" w:themeColor="accent3" w:themeShade="80"/>
        </w:rPr>
        <w:t xml:space="preserve">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Default="0060148D" w:rsidP="0060148D">
      <w:pPr>
        <w:spacing w:after="240"/>
      </w:pPr>
      <w:r>
        <w:t>The following cybersecurity properties are challenged:</w:t>
      </w:r>
    </w:p>
    <w:p w14:paraId="55F86686" w14:textId="1F5A5BA9" w:rsidR="0060148D" w:rsidRDefault="0060148D" w:rsidP="0060148D">
      <w:pPr>
        <w:pStyle w:val="ListParagraph"/>
        <w:numPr>
          <w:ilvl w:val="0"/>
          <w:numId w:val="35"/>
        </w:numPr>
        <w:spacing w:after="240"/>
        <w:ind w:left="450"/>
      </w:pPr>
      <w:r>
        <w:t>N/A</w:t>
      </w:r>
    </w:p>
    <w:p w14:paraId="35821326" w14:textId="77777777" w:rsidR="0060148D" w:rsidRDefault="0060148D" w:rsidP="0060148D">
      <w:pPr>
        <w:pStyle w:val="Heading4"/>
      </w:pPr>
      <w:r>
        <w:t>Cybersecurity Assets</w:t>
      </w:r>
    </w:p>
    <w:p w14:paraId="5A2564EE" w14:textId="77777777" w:rsidR="0060148D" w:rsidRDefault="0060148D" w:rsidP="0060148D">
      <w:pPr>
        <w:spacing w:after="240"/>
      </w:pPr>
      <w:r>
        <w:t>The following cybersecurity assets may be impacted:</w:t>
      </w:r>
    </w:p>
    <w:p w14:paraId="679DED47" w14:textId="77777777" w:rsidR="0060148D" w:rsidRDefault="0060148D" w:rsidP="0060148D">
      <w:pPr>
        <w:pStyle w:val="ListParagraph"/>
        <w:numPr>
          <w:ilvl w:val="0"/>
          <w:numId w:val="35"/>
        </w:numPr>
        <w:spacing w:after="240"/>
        <w:ind w:left="450"/>
      </w:pPr>
      <w:r>
        <w:t>Executables</w:t>
      </w:r>
    </w:p>
    <w:p w14:paraId="0CDFC36B" w14:textId="77777777" w:rsidR="0060148D" w:rsidRDefault="0060148D" w:rsidP="0060148D">
      <w:pPr>
        <w:pStyle w:val="Heading4"/>
      </w:pPr>
      <w:r>
        <w:t>Cybersecurity Layers</w:t>
      </w:r>
    </w:p>
    <w:p w14:paraId="7F58A58D" w14:textId="77777777" w:rsidR="0060148D" w:rsidRDefault="0060148D" w:rsidP="0060148D">
      <w:pPr>
        <w:spacing w:after="240"/>
      </w:pPr>
      <w:r>
        <w:t>The following cybersecurity layers may be involved:</w:t>
      </w:r>
    </w:p>
    <w:p w14:paraId="638041EA" w14:textId="77777777" w:rsidR="0060148D" w:rsidRDefault="0060148D" w:rsidP="0060148D">
      <w:pPr>
        <w:pStyle w:val="ListParagraph"/>
        <w:numPr>
          <w:ilvl w:val="0"/>
          <w:numId w:val="35"/>
        </w:numPr>
        <w:spacing w:after="240"/>
        <w:ind w:left="450"/>
      </w:pPr>
      <w:r>
        <w:t>Application</w:t>
      </w:r>
    </w:p>
    <w:p w14:paraId="59F02E7E" w14:textId="77777777" w:rsidR="005E14B8" w:rsidRDefault="005E14B8" w:rsidP="005E14B8">
      <w:pPr>
        <w:pStyle w:val="Heading4"/>
      </w:pPr>
      <w:r>
        <w:t>Cybersecurity Requirements</w:t>
      </w:r>
    </w:p>
    <w:p w14:paraId="6E348FA8" w14:textId="77777777" w:rsidR="005E14B8" w:rsidRDefault="005E14B8" w:rsidP="005E14B8">
      <w:pPr>
        <w:spacing w:after="240"/>
      </w:pPr>
      <w:r>
        <w:t>The following global cybersecurity requirements address this attack vector:</w:t>
      </w:r>
    </w:p>
    <w:p w14:paraId="717811D8" w14:textId="717A08A2" w:rsidR="005E14B8" w:rsidRDefault="002A71B4" w:rsidP="005E14B8">
      <w:pPr>
        <w:pStyle w:val="ListParagraph"/>
        <w:numPr>
          <w:ilvl w:val="0"/>
          <w:numId w:val="35"/>
        </w:numPr>
        <w:spacing w:after="240"/>
        <w:ind w:left="450"/>
      </w:pPr>
      <w:r>
        <w:t>N/A</w:t>
      </w:r>
    </w:p>
    <w:p w14:paraId="26518860" w14:textId="77777777" w:rsidR="005E14B8" w:rsidRDefault="005E14B8" w:rsidP="005E14B8">
      <w:pPr>
        <w:pStyle w:val="Heading4"/>
      </w:pPr>
      <w:r>
        <w:t>Discussion</w:t>
      </w:r>
    </w:p>
    <w:p w14:paraId="3BDA0A67" w14:textId="77777777" w:rsidR="00021E6F" w:rsidRDefault="003528A5" w:rsidP="00021E6F">
      <w:pPr>
        <w:spacing w:after="240"/>
      </w:pPr>
      <w:r>
        <w:t xml:space="preserve">This is a supply chain attack. </w:t>
      </w:r>
      <w:r w:rsidR="00021E6F">
        <w:t xml:space="preserve">As such, it is not directly addressed in the AVCDL. There are multiple cybersecurity processes which should be applied to </w:t>
      </w:r>
      <w:r w:rsidR="0060148D" w:rsidRPr="0060148D">
        <w:t>all binaries</w:t>
      </w:r>
      <w:r w:rsidR="00021E6F">
        <w:t xml:space="preserve"> (including third-party ones) prior to allowing them</w:t>
      </w:r>
      <w:r w:rsidR="0060148D" w:rsidRPr="0060148D">
        <w:t xml:space="preserve"> </w:t>
      </w:r>
      <w:r w:rsidR="00021E6F">
        <w:t>to be integrated into the vehicle. These include (but are not limited to):</w:t>
      </w:r>
    </w:p>
    <w:p w14:paraId="3491FD39" w14:textId="009B19DF" w:rsidR="00021E6F" w:rsidRDefault="00021E6F" w:rsidP="00021E6F">
      <w:pPr>
        <w:pStyle w:val="ListParagraph"/>
        <w:numPr>
          <w:ilvl w:val="0"/>
          <w:numId w:val="35"/>
        </w:numPr>
        <w:spacing w:after="240"/>
        <w:ind w:left="360" w:hanging="270"/>
      </w:pPr>
      <w:r>
        <w:t>Application of the full AVCDL process set</w:t>
      </w:r>
    </w:p>
    <w:p w14:paraId="05DF9D4F" w14:textId="77777777" w:rsidR="00021E6F" w:rsidRDefault="0060148D" w:rsidP="00021E6F">
      <w:pPr>
        <w:pStyle w:val="ListParagraph"/>
        <w:numPr>
          <w:ilvl w:val="0"/>
          <w:numId w:val="35"/>
        </w:numPr>
        <w:spacing w:after="240"/>
        <w:ind w:left="360" w:hanging="270"/>
      </w:pPr>
      <w:r w:rsidRPr="0060148D">
        <w:t>AV scans (2)</w:t>
      </w:r>
    </w:p>
    <w:p w14:paraId="4430C1F0" w14:textId="593C2A45" w:rsidR="0060148D" w:rsidRDefault="0060148D" w:rsidP="00021E6F">
      <w:pPr>
        <w:pStyle w:val="ListParagraph"/>
        <w:numPr>
          <w:ilvl w:val="0"/>
          <w:numId w:val="35"/>
        </w:numPr>
        <w:spacing w:after="240"/>
        <w:ind w:left="360" w:hanging="270"/>
      </w:pPr>
      <w:r w:rsidRPr="0060148D">
        <w:t>code signing</w:t>
      </w:r>
    </w:p>
    <w:p w14:paraId="742E83FD" w14:textId="6D80A3DE" w:rsidR="00021E6F" w:rsidRDefault="00021E6F" w:rsidP="00021E6F">
      <w:pPr>
        <w:pStyle w:val="ListParagraph"/>
        <w:numPr>
          <w:ilvl w:val="0"/>
          <w:numId w:val="35"/>
        </w:numPr>
        <w:spacing w:after="240"/>
        <w:ind w:left="360" w:hanging="270"/>
      </w:pPr>
      <w:r>
        <w:t>chain of custody</w:t>
      </w:r>
    </w:p>
    <w:p w14:paraId="7B1B6E96" w14:textId="538C4D30" w:rsidR="00021E6F" w:rsidRDefault="00021E6F" w:rsidP="00021E6F">
      <w:pPr>
        <w:pStyle w:val="ListParagraph"/>
        <w:numPr>
          <w:ilvl w:val="0"/>
          <w:numId w:val="35"/>
        </w:numPr>
        <w:spacing w:after="240"/>
        <w:ind w:left="360" w:hanging="270"/>
      </w:pPr>
      <w:r>
        <w:t>SBOM</w:t>
      </w:r>
    </w:p>
    <w:p w14:paraId="511B99C4" w14:textId="37E33D4A" w:rsidR="00E4031A" w:rsidRDefault="00021E6F" w:rsidP="00021E6F">
      <w:pPr>
        <w:pStyle w:val="ListParagraph"/>
        <w:numPr>
          <w:ilvl w:val="0"/>
          <w:numId w:val="35"/>
        </w:numPr>
        <w:spacing w:after="240"/>
        <w:ind w:left="360" w:hanging="270"/>
      </w:pPr>
      <w:r>
        <w:t>Sandbox analysis</w:t>
      </w:r>
    </w:p>
    <w:p w14:paraId="2AE6CF05" w14:textId="641D9D51" w:rsidR="00E4031A" w:rsidRPr="00946347" w:rsidRDefault="00E4031A" w:rsidP="00E4031A">
      <w:pPr>
        <w:spacing w:after="240"/>
        <w:ind w:left="720" w:hanging="720"/>
        <w:jc w:val="both"/>
      </w:pPr>
      <w:r w:rsidRPr="006864E5">
        <w:rPr>
          <w:b/>
          <w:bCs/>
          <w:color w:val="0070C0"/>
        </w:rPr>
        <w:t>Note:</w:t>
      </w:r>
      <w:r>
        <w:tab/>
        <w:t xml:space="preserve">The </w:t>
      </w:r>
      <w:r w:rsidR="00021E6F">
        <w:t xml:space="preserve">ITU </w:t>
      </w:r>
      <w:r>
        <w:t>example provided is for an infotainment system.</w:t>
      </w:r>
      <w:r>
        <w:br w:type="page"/>
      </w:r>
    </w:p>
    <w:p w14:paraId="29CD72F9" w14:textId="77777777" w:rsidR="002A71B4" w:rsidRDefault="00ED09CF" w:rsidP="00CD1FD3">
      <w:pPr>
        <w:pStyle w:val="Heading3"/>
      </w:pPr>
      <w:r>
        <w:lastRenderedPageBreak/>
        <w:t xml:space="preserve">Attack </w:t>
      </w:r>
      <w:r w:rsidR="00CD1FD3" w:rsidRPr="004660FD">
        <w:t>18</w:t>
      </w:r>
    </w:p>
    <w:p w14:paraId="08C10EFF" w14:textId="49C073A1" w:rsidR="00CD1FD3" w:rsidRPr="002A71B4" w:rsidRDefault="00CD1FD3" w:rsidP="002A71B4">
      <w:pPr>
        <w:rPr>
          <w:i/>
          <w:iCs/>
          <w:color w:val="4F6228" w:themeColor="accent3" w:themeShade="80"/>
        </w:rPr>
      </w:pPr>
      <w:r w:rsidRPr="002A71B4">
        <w:rPr>
          <w:i/>
          <w:iCs/>
          <w:color w:val="4F6228" w:themeColor="accent3" w:themeShade="80"/>
        </w:rPr>
        <w:t>Devices connected to external interfaces</w:t>
      </w:r>
    </w:p>
    <w:p w14:paraId="21BC8734" w14:textId="77777777" w:rsidR="00736E8D" w:rsidRDefault="00736E8D" w:rsidP="00736E8D">
      <w:pPr>
        <w:pStyle w:val="Heading4"/>
      </w:pPr>
      <w:r>
        <w:t>X.1371 Elaboration</w:t>
      </w:r>
    </w:p>
    <w:p w14:paraId="6F423951"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The functions of connectivity bring external interfaces and the devices connected to them can be used as a means to attack vehicle systems with the following vulnerable interfaces:</w:t>
      </w:r>
    </w:p>
    <w:p w14:paraId="5A9DD1BC" w14:textId="3B7F9B23"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external interfaces such as USB port: to attack through code injection;</w:t>
      </w:r>
    </w:p>
    <w:p w14:paraId="7383F621" w14:textId="306ED512"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nfected media with the virus: the virus can attack the in-vehicle system via the infected media;</w:t>
      </w:r>
    </w:p>
    <w:p w14:paraId="589B9368" w14:textId="038A7705" w:rsidR="00736E8D"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Default="0060148D" w:rsidP="0060148D">
      <w:pPr>
        <w:spacing w:after="240"/>
      </w:pPr>
      <w:r>
        <w:t>The following cybersecurity properties are challenged:</w:t>
      </w:r>
    </w:p>
    <w:p w14:paraId="2F683C3B" w14:textId="77777777" w:rsidR="0060148D" w:rsidRDefault="0060148D" w:rsidP="0060148D">
      <w:pPr>
        <w:pStyle w:val="ListParagraph"/>
        <w:numPr>
          <w:ilvl w:val="0"/>
          <w:numId w:val="35"/>
        </w:numPr>
        <w:spacing w:after="240"/>
        <w:ind w:left="450"/>
      </w:pPr>
      <w:r>
        <w:t>Availability</w:t>
      </w:r>
    </w:p>
    <w:p w14:paraId="228B57EA" w14:textId="77777777" w:rsidR="0060148D" w:rsidRDefault="0060148D" w:rsidP="0060148D">
      <w:pPr>
        <w:pStyle w:val="Heading4"/>
      </w:pPr>
      <w:r>
        <w:t>Cybersecurity Assets</w:t>
      </w:r>
    </w:p>
    <w:p w14:paraId="56B86EFE" w14:textId="77777777" w:rsidR="0060148D" w:rsidRDefault="0060148D" w:rsidP="0060148D">
      <w:pPr>
        <w:spacing w:after="240"/>
      </w:pPr>
      <w:r>
        <w:t>The following cybersecurity assets may be impacted:</w:t>
      </w:r>
    </w:p>
    <w:p w14:paraId="790A210A" w14:textId="77777777" w:rsidR="0060148D" w:rsidRDefault="0060148D" w:rsidP="0060148D">
      <w:pPr>
        <w:pStyle w:val="ListParagraph"/>
        <w:numPr>
          <w:ilvl w:val="0"/>
          <w:numId w:val="35"/>
        </w:numPr>
        <w:spacing w:after="240"/>
        <w:ind w:left="450"/>
      </w:pPr>
      <w:r>
        <w:t>Hardware</w:t>
      </w:r>
    </w:p>
    <w:p w14:paraId="14A274D2" w14:textId="77777777" w:rsidR="0060148D" w:rsidRDefault="0060148D" w:rsidP="0060148D">
      <w:pPr>
        <w:pStyle w:val="Heading4"/>
      </w:pPr>
      <w:r>
        <w:t>Cybersecurity Layers</w:t>
      </w:r>
    </w:p>
    <w:p w14:paraId="37685D41" w14:textId="77777777" w:rsidR="0060148D" w:rsidRDefault="0060148D" w:rsidP="0060148D">
      <w:pPr>
        <w:spacing w:after="240"/>
      </w:pPr>
      <w:r>
        <w:t>The following cybersecurity layers may be involved:</w:t>
      </w:r>
    </w:p>
    <w:p w14:paraId="39CE4C99" w14:textId="77777777" w:rsidR="0060148D" w:rsidRDefault="0060148D" w:rsidP="0060148D">
      <w:pPr>
        <w:pStyle w:val="ListParagraph"/>
        <w:numPr>
          <w:ilvl w:val="0"/>
          <w:numId w:val="35"/>
        </w:numPr>
        <w:spacing w:after="240"/>
        <w:ind w:left="450"/>
      </w:pPr>
      <w:r>
        <w:t>Physical</w:t>
      </w:r>
    </w:p>
    <w:p w14:paraId="7D3BE674" w14:textId="77777777" w:rsidR="005E14B8" w:rsidRDefault="005E14B8" w:rsidP="005E14B8">
      <w:pPr>
        <w:pStyle w:val="Heading4"/>
      </w:pPr>
      <w:r>
        <w:t>Cybersecurity Requirements</w:t>
      </w:r>
    </w:p>
    <w:p w14:paraId="7E04EBD8" w14:textId="77777777" w:rsidR="005E14B8" w:rsidRDefault="005E14B8" w:rsidP="005E14B8">
      <w:pPr>
        <w:spacing w:after="240"/>
      </w:pPr>
      <w:r>
        <w:t>The following global cybersecurity requirements address this attack vector:</w:t>
      </w:r>
    </w:p>
    <w:p w14:paraId="124758E5" w14:textId="77777777" w:rsidR="002A71B4" w:rsidRPr="002A71B4" w:rsidRDefault="002A71B4" w:rsidP="002A71B4">
      <w:pPr>
        <w:pStyle w:val="ListParagraph"/>
        <w:numPr>
          <w:ilvl w:val="0"/>
          <w:numId w:val="35"/>
        </w:numPr>
        <w:spacing w:after="240"/>
        <w:ind w:left="450"/>
        <w:rPr>
          <w:lang w:val="en-US"/>
        </w:rPr>
      </w:pPr>
      <w:r w:rsidRPr="002A71B4">
        <w:rPr>
          <w:lang w:val="en-US"/>
        </w:rPr>
        <w:t>Hardware components shall enable only the utilized connective features.</w:t>
      </w:r>
    </w:p>
    <w:p w14:paraId="714EFDDA" w14:textId="77777777" w:rsidR="002A71B4" w:rsidRPr="002A71B4" w:rsidRDefault="002A71B4" w:rsidP="002A71B4">
      <w:pPr>
        <w:pStyle w:val="ListParagraph"/>
        <w:numPr>
          <w:ilvl w:val="0"/>
          <w:numId w:val="35"/>
        </w:numPr>
        <w:spacing w:after="240"/>
        <w:ind w:left="450"/>
        <w:rPr>
          <w:lang w:val="en-US"/>
        </w:rPr>
      </w:pPr>
      <w:r w:rsidRPr="002A71B4">
        <w:rPr>
          <w:lang w:val="en-US"/>
        </w:rPr>
        <w:t>Non-essential physical communication ports shall be disabled.</w:t>
      </w:r>
    </w:p>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lastRenderedPageBreak/>
        <w:t>Discussion</w:t>
      </w:r>
    </w:p>
    <w:p w14:paraId="552C8B9C" w14:textId="77777777" w:rsidR="00A96CDB" w:rsidRDefault="00A96CDB" w:rsidP="00EC5602">
      <w:pPr>
        <w:spacing w:after="240"/>
        <w:jc w:val="both"/>
      </w:pPr>
      <w:r>
        <w:t>This is not an attack, but a general observation that any non-isolated system must protect against malicious inputs. There is an obvious (stated) consideration that</w:t>
      </w:r>
      <w:r w:rsidR="00EC5602">
        <w:t xml:space="preserve"> the AVCDL global security requirements catalog specifies exact, constrained, and testable requirements based on the desire to ensure the </w:t>
      </w:r>
      <w:r>
        <w:t>availability</w:t>
      </w:r>
      <w:r w:rsidR="00EC5602">
        <w:t xml:space="preserve"> of </w:t>
      </w:r>
      <w:r>
        <w:t>hardware</w:t>
      </w:r>
      <w:r w:rsidR="00EC5602">
        <w:t xml:space="preserve">. These considerations are applied at the </w:t>
      </w:r>
      <w:r>
        <w:t>physical</w:t>
      </w:r>
      <w:r w:rsidR="00EC5602">
        <w:t xml:space="preserve"> layer.</w:t>
      </w:r>
    </w:p>
    <w:p w14:paraId="227DFA22" w14:textId="0939B676" w:rsidR="0060148D" w:rsidRPr="0060148D" w:rsidRDefault="00EC5602" w:rsidP="00EC5602">
      <w:pPr>
        <w:spacing w:after="240"/>
        <w:jc w:val="both"/>
      </w:pPr>
      <w:r>
        <w:t xml:space="preserve">This is </w:t>
      </w:r>
      <w:r w:rsidR="0060148D" w:rsidRPr="0060148D">
        <w:t>addressed by attack surface analysis process</w:t>
      </w:r>
      <w:r>
        <w:t>.</w:t>
      </w:r>
      <w:r w:rsidR="00A96CDB">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lastRenderedPageBreak/>
        <w:t xml:space="preserve">Attack </w:t>
      </w:r>
      <w:r w:rsidR="00CD1FD3" w:rsidRPr="004660FD">
        <w:t>19</w:t>
      </w:r>
    </w:p>
    <w:p w14:paraId="7169147E" w14:textId="2C48D4A5" w:rsidR="00CD1FD3" w:rsidRPr="007F717B" w:rsidRDefault="00CD1FD3" w:rsidP="007F717B">
      <w:pPr>
        <w:rPr>
          <w:i/>
          <w:iCs/>
          <w:color w:val="4F6228" w:themeColor="accent3" w:themeShade="80"/>
        </w:rPr>
      </w:pPr>
      <w:r w:rsidRPr="007F717B">
        <w:rPr>
          <w:i/>
          <w:iCs/>
          <w:color w:val="4F6228" w:themeColor="accent3" w:themeShade="80"/>
        </w:rPr>
        <w:t>Extraction of vehicle data/code</w:t>
      </w:r>
    </w:p>
    <w:p w14:paraId="6372DB7D" w14:textId="77777777" w:rsidR="00736E8D" w:rsidRDefault="00736E8D" w:rsidP="00736E8D">
      <w:pPr>
        <w:pStyle w:val="Heading4"/>
      </w:pPr>
      <w:r>
        <w:t>X.1371 Elaboration</w:t>
      </w:r>
    </w:p>
    <w:p w14:paraId="6EE829EC"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Sensitive or credential data are targets for extraction because they may contain the following useful information for financial gain:</w:t>
      </w:r>
    </w:p>
    <w:p w14:paraId="5B9D2364" w14:textId="27BCF6B2"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copyright or proprietary software of the vehicle;</w:t>
      </w:r>
    </w:p>
    <w:p w14:paraId="36639975" w14:textId="12EE1679"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AA76FB" w:rsidRDefault="00AA76FB" w:rsidP="00AA76FB">
      <w:pPr>
        <w:pStyle w:val="ListParagraph"/>
        <w:numPr>
          <w:ilvl w:val="0"/>
          <w:numId w:val="41"/>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Default="0060148D" w:rsidP="0060148D">
      <w:pPr>
        <w:spacing w:after="240"/>
      </w:pPr>
      <w:r>
        <w:t>The following cybersecurity properties are challenged:</w:t>
      </w:r>
    </w:p>
    <w:p w14:paraId="058103DF" w14:textId="77777777" w:rsidR="0060148D" w:rsidRDefault="0060148D" w:rsidP="0060148D">
      <w:pPr>
        <w:pStyle w:val="ListParagraph"/>
        <w:numPr>
          <w:ilvl w:val="0"/>
          <w:numId w:val="35"/>
        </w:numPr>
        <w:spacing w:after="240"/>
        <w:ind w:left="450"/>
      </w:pPr>
      <w:r>
        <w:t>Authorization</w:t>
      </w:r>
    </w:p>
    <w:p w14:paraId="417E4466" w14:textId="77777777" w:rsidR="0060148D" w:rsidRDefault="0060148D" w:rsidP="0060148D">
      <w:pPr>
        <w:pStyle w:val="Heading4"/>
      </w:pPr>
      <w:r>
        <w:t>Cybersecurity Assets</w:t>
      </w:r>
    </w:p>
    <w:p w14:paraId="2412D459" w14:textId="77777777" w:rsidR="0060148D" w:rsidRDefault="0060148D" w:rsidP="0060148D">
      <w:pPr>
        <w:spacing w:after="240"/>
      </w:pPr>
      <w:r>
        <w:t>The following cybersecurity assets may be impacted:</w:t>
      </w:r>
    </w:p>
    <w:p w14:paraId="01692544" w14:textId="77777777" w:rsidR="0060148D" w:rsidRDefault="0060148D" w:rsidP="0060148D">
      <w:pPr>
        <w:pStyle w:val="ListParagraph"/>
        <w:numPr>
          <w:ilvl w:val="0"/>
          <w:numId w:val="35"/>
        </w:numPr>
        <w:spacing w:after="240"/>
        <w:ind w:left="450"/>
      </w:pPr>
      <w:r>
        <w:t>Executables</w:t>
      </w:r>
    </w:p>
    <w:p w14:paraId="39C74765" w14:textId="77777777" w:rsidR="0060148D" w:rsidRDefault="0060148D" w:rsidP="0060148D">
      <w:pPr>
        <w:pStyle w:val="ListParagraph"/>
        <w:numPr>
          <w:ilvl w:val="0"/>
          <w:numId w:val="35"/>
        </w:numPr>
        <w:spacing w:after="240"/>
        <w:ind w:left="450"/>
      </w:pPr>
      <w:r>
        <w:t>Configuration Data</w:t>
      </w:r>
    </w:p>
    <w:p w14:paraId="2D0AAF2E" w14:textId="77777777" w:rsidR="0060148D" w:rsidRDefault="0060148D" w:rsidP="0060148D">
      <w:pPr>
        <w:pStyle w:val="ListParagraph"/>
        <w:numPr>
          <w:ilvl w:val="0"/>
          <w:numId w:val="35"/>
        </w:numPr>
        <w:spacing w:after="240"/>
        <w:ind w:left="450"/>
      </w:pPr>
      <w:r>
        <w:t>Databases</w:t>
      </w:r>
    </w:p>
    <w:p w14:paraId="0DEF5394" w14:textId="77777777" w:rsidR="0060148D" w:rsidRDefault="0060148D" w:rsidP="0060148D">
      <w:pPr>
        <w:pStyle w:val="ListParagraph"/>
        <w:numPr>
          <w:ilvl w:val="0"/>
          <w:numId w:val="35"/>
        </w:numPr>
        <w:spacing w:after="240"/>
        <w:ind w:left="450"/>
      </w:pPr>
      <w:r>
        <w:t>Unstructured Data</w:t>
      </w:r>
    </w:p>
    <w:p w14:paraId="3165FC67" w14:textId="77777777" w:rsidR="0060148D" w:rsidRDefault="0060148D" w:rsidP="0060148D">
      <w:pPr>
        <w:pStyle w:val="ListParagraph"/>
        <w:numPr>
          <w:ilvl w:val="0"/>
          <w:numId w:val="35"/>
        </w:numPr>
        <w:spacing w:after="240"/>
        <w:ind w:left="450"/>
      </w:pPr>
      <w:r>
        <w:t>Credentials</w:t>
      </w:r>
    </w:p>
    <w:p w14:paraId="1EE39DE6" w14:textId="77777777" w:rsidR="0060148D" w:rsidRDefault="0060148D" w:rsidP="0060148D">
      <w:pPr>
        <w:pStyle w:val="Heading4"/>
      </w:pPr>
      <w:r>
        <w:t>Cybersecurity Layers</w:t>
      </w:r>
    </w:p>
    <w:p w14:paraId="1D2D42A5" w14:textId="77777777" w:rsidR="0060148D" w:rsidRDefault="0060148D" w:rsidP="0060148D">
      <w:pPr>
        <w:spacing w:after="240"/>
      </w:pPr>
      <w:r>
        <w:t>The following cybersecurity layers may be involved:</w:t>
      </w:r>
    </w:p>
    <w:p w14:paraId="73AF0E2E" w14:textId="77777777" w:rsidR="0060148D" w:rsidRDefault="0060148D" w:rsidP="0060148D">
      <w:pPr>
        <w:pStyle w:val="ListParagraph"/>
        <w:numPr>
          <w:ilvl w:val="0"/>
          <w:numId w:val="35"/>
        </w:numPr>
        <w:spacing w:after="240"/>
        <w:ind w:left="450"/>
      </w:pPr>
      <w:r>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lastRenderedPageBreak/>
        <w:t>Cybersecurity Requirements</w:t>
      </w:r>
    </w:p>
    <w:p w14:paraId="4B03D9C4" w14:textId="77777777" w:rsidR="005E14B8" w:rsidRDefault="005E14B8" w:rsidP="005E14B8">
      <w:pPr>
        <w:spacing w:after="240"/>
      </w:pPr>
      <w:r>
        <w:t>The following global cybersecurity requirements address this attack vector:</w:t>
      </w:r>
    </w:p>
    <w:p w14:paraId="5FD9846B" w14:textId="77777777" w:rsidR="007F717B" w:rsidRDefault="007F717B" w:rsidP="007F717B">
      <w:pPr>
        <w:pStyle w:val="ListParagraph"/>
        <w:numPr>
          <w:ilvl w:val="0"/>
          <w:numId w:val="35"/>
        </w:numPr>
        <w:spacing w:after="240"/>
        <w:ind w:left="450"/>
      </w:pPr>
      <w:r>
        <w:t>Processes receiving data crossing a trust boundary shall be sandboxed.</w:t>
      </w:r>
    </w:p>
    <w:p w14:paraId="36B9EE3D" w14:textId="77777777" w:rsidR="007F717B" w:rsidRDefault="007F717B" w:rsidP="007F717B">
      <w:pPr>
        <w:pStyle w:val="ListParagraph"/>
        <w:numPr>
          <w:ilvl w:val="0"/>
          <w:numId w:val="35"/>
        </w:numPr>
        <w:spacing w:after="240"/>
        <w:ind w:left="450"/>
      </w:pPr>
      <w:r>
        <w:t>Processes shall be granted the smallest set of privileges.</w:t>
      </w:r>
    </w:p>
    <w:p w14:paraId="15F56D2F" w14:textId="77777777" w:rsidR="007F717B" w:rsidRDefault="007F717B" w:rsidP="007F717B">
      <w:pPr>
        <w:pStyle w:val="ListParagraph"/>
        <w:numPr>
          <w:ilvl w:val="0"/>
          <w:numId w:val="35"/>
        </w:numPr>
        <w:spacing w:after="240"/>
        <w:ind w:left="450"/>
      </w:pPr>
      <w:r>
        <w:t>Only authorized entities shall perform control operations on executables.</w:t>
      </w:r>
    </w:p>
    <w:p w14:paraId="036A6172" w14:textId="77777777" w:rsidR="007F717B" w:rsidRDefault="007F717B" w:rsidP="007F717B">
      <w:pPr>
        <w:pStyle w:val="ListParagraph"/>
        <w:numPr>
          <w:ilvl w:val="0"/>
          <w:numId w:val="35"/>
        </w:numPr>
        <w:spacing w:after="240"/>
        <w:ind w:left="450"/>
      </w:pPr>
      <w:r>
        <w:t>Privileged access shall be permitted only for singular, specific, time-limited operations.</w:t>
      </w:r>
    </w:p>
    <w:p w14:paraId="2328FCD3" w14:textId="77777777" w:rsidR="007F717B" w:rsidRDefault="007F717B" w:rsidP="007F717B">
      <w:pPr>
        <w:pStyle w:val="ListParagraph"/>
        <w:numPr>
          <w:ilvl w:val="0"/>
          <w:numId w:val="35"/>
        </w:numPr>
        <w:spacing w:after="240"/>
        <w:ind w:left="450"/>
      </w:pPr>
      <w:r>
        <w:t>The system shall contain only secure default privileged accounts if a privileged account is necessary.</w:t>
      </w:r>
    </w:p>
    <w:p w14:paraId="6DC61562" w14:textId="7437741E" w:rsidR="005E14B8" w:rsidRDefault="007F717B" w:rsidP="007F717B">
      <w:pPr>
        <w:pStyle w:val="ListParagraph"/>
        <w:numPr>
          <w:ilvl w:val="0"/>
          <w:numId w:val="35"/>
        </w:numPr>
        <w:spacing w:after="240"/>
        <w:ind w:left="450"/>
      </w:pPr>
      <w:r>
        <w:t>Processes shall have unique owners.</w:t>
      </w:r>
    </w:p>
    <w:p w14:paraId="1179E690" w14:textId="77777777" w:rsidR="007F717B" w:rsidRPr="007F717B" w:rsidRDefault="007F717B" w:rsidP="007F717B">
      <w:pPr>
        <w:pStyle w:val="ListParagraph"/>
        <w:numPr>
          <w:ilvl w:val="0"/>
          <w:numId w:val="35"/>
        </w:numPr>
        <w:spacing w:after="240"/>
        <w:ind w:left="450"/>
        <w:rPr>
          <w:lang w:val="en-US"/>
        </w:rPr>
      </w:pPr>
      <w:r w:rsidRPr="007F717B">
        <w:rPr>
          <w:lang w:val="en-US"/>
        </w:rPr>
        <w:t>Configuration data modification shall only be made by authorized entities.</w:t>
      </w:r>
    </w:p>
    <w:p w14:paraId="50FF86F2" w14:textId="77777777" w:rsidR="007F717B" w:rsidRPr="007F717B" w:rsidRDefault="007F717B" w:rsidP="007F717B">
      <w:pPr>
        <w:pStyle w:val="ListParagraph"/>
        <w:numPr>
          <w:ilvl w:val="0"/>
          <w:numId w:val="35"/>
        </w:numPr>
        <w:spacing w:after="240"/>
        <w:ind w:left="450"/>
        <w:rPr>
          <w:lang w:val="en-US"/>
        </w:rPr>
      </w:pPr>
      <w:r w:rsidRPr="007F717B">
        <w:rPr>
          <w:lang w:val="en-US"/>
        </w:rPr>
        <w:t>Databases shall be segregated to achieve the principle of least access.</w:t>
      </w:r>
    </w:p>
    <w:p w14:paraId="523D44B8" w14:textId="77777777" w:rsidR="007F717B" w:rsidRPr="007F717B" w:rsidRDefault="007F717B" w:rsidP="007F717B">
      <w:pPr>
        <w:pStyle w:val="ListParagraph"/>
        <w:numPr>
          <w:ilvl w:val="0"/>
          <w:numId w:val="35"/>
        </w:numPr>
        <w:spacing w:after="240"/>
        <w:ind w:left="450"/>
        <w:rPr>
          <w:lang w:val="en-US"/>
        </w:rPr>
      </w:pPr>
      <w:r w:rsidRPr="007F717B">
        <w:rPr>
          <w:lang w:val="en-US"/>
        </w:rPr>
        <w:t>Unstructured data access shall be granted based on the principle of least privilege.</w:t>
      </w:r>
    </w:p>
    <w:p w14:paraId="64BF7F0B" w14:textId="77777777" w:rsidR="007F717B" w:rsidRPr="007F717B" w:rsidRDefault="007F717B" w:rsidP="007F717B">
      <w:pPr>
        <w:pStyle w:val="ListParagraph"/>
        <w:numPr>
          <w:ilvl w:val="0"/>
          <w:numId w:val="35"/>
        </w:numPr>
        <w:spacing w:after="240"/>
        <w:ind w:left="450"/>
        <w:rPr>
          <w:lang w:val="en-US"/>
        </w:rPr>
      </w:pPr>
      <w:r w:rsidRPr="007F717B">
        <w:rPr>
          <w:lang w:val="en-US"/>
        </w:rPr>
        <w:t>Credentials shall be modified only by authorized entities.</w:t>
      </w:r>
    </w:p>
    <w:p w14:paraId="632F40FE" w14:textId="6EF4559B" w:rsidR="005E14B8" w:rsidRDefault="005E14B8" w:rsidP="005E14B8">
      <w:pPr>
        <w:pStyle w:val="Heading4"/>
      </w:pPr>
      <w:r>
        <w:t>Discussion</w:t>
      </w:r>
    </w:p>
    <w:p w14:paraId="42404B23" w14:textId="2F593A6B" w:rsidR="00A96CDB" w:rsidRDefault="00A96CDB" w:rsidP="00A96CDB">
      <w:pPr>
        <w:spacing w:after="240"/>
        <w:jc w:val="both"/>
      </w:pPr>
      <w:r>
        <w:t xml:space="preserve">This is not an attack, but </w:t>
      </w:r>
      <w:r w:rsidR="00C00256">
        <w:t>rather a possible outcome of an attack</w:t>
      </w:r>
      <w:r>
        <w:t xml:space="preserve">. </w:t>
      </w:r>
      <w:r w:rsidR="00C00256">
        <w:t>The</w:t>
      </w:r>
      <w:r>
        <w:t xml:space="preserve"> AVCDL global security requirements catalog specifies exact, constrained, and testable requirements based on the desire to ensure th</w:t>
      </w:r>
      <w:r w:rsidR="00C00256">
        <w:t>at access to resources (executables, configuration data, databases, unstructured data, and credentials) is allowed only after proper authorization</w:t>
      </w:r>
      <w:r>
        <w:t xml:space="preserve">. These considerations are </w:t>
      </w:r>
      <w:r w:rsidR="00C00256">
        <w:t xml:space="preserve">generally </w:t>
      </w:r>
      <w:r>
        <w:t xml:space="preserve">applied at the </w:t>
      </w:r>
      <w:r w:rsidR="00C00256">
        <w:t>application</w:t>
      </w:r>
      <w:r>
        <w:t xml:space="preserve"> layer.</w:t>
      </w:r>
    </w:p>
    <w:p w14:paraId="0619866A" w14:textId="3D5C1D44" w:rsidR="00C26D60" w:rsidRPr="0060148D" w:rsidRDefault="00C26D60" w:rsidP="00C26D60">
      <w:pPr>
        <w:spacing w:after="240"/>
        <w:ind w:left="720" w:hanging="720"/>
        <w:jc w:val="both"/>
      </w:pPr>
      <w:r w:rsidRPr="006864E5">
        <w:rPr>
          <w:b/>
          <w:bCs/>
          <w:color w:val="0070C0"/>
        </w:rPr>
        <w:t>Note:</w:t>
      </w:r>
      <w:r>
        <w:tab/>
        <w:t xml:space="preserve">These requirements are applied independently and depend upon the context of the </w:t>
      </w:r>
      <w:r>
        <w:t>asset under consideration</w:t>
      </w:r>
      <w:r>
        <w:t>.</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lastRenderedPageBreak/>
        <w:t xml:space="preserve">Attack </w:t>
      </w:r>
      <w:r w:rsidR="00CD1FD3" w:rsidRPr="004660FD">
        <w:t>20</w:t>
      </w:r>
    </w:p>
    <w:p w14:paraId="67440707" w14:textId="55015241" w:rsidR="00CD1FD3" w:rsidRPr="00AE31FD" w:rsidRDefault="00CD1FD3" w:rsidP="00AE31FD">
      <w:pPr>
        <w:rPr>
          <w:i/>
          <w:iCs/>
          <w:color w:val="4F6228" w:themeColor="accent3" w:themeShade="80"/>
        </w:rPr>
      </w:pPr>
      <w:r w:rsidRPr="00AE31FD">
        <w:rPr>
          <w:i/>
          <w:iCs/>
          <w:color w:val="4F6228" w:themeColor="accent3" w:themeShade="80"/>
        </w:rPr>
        <w:t>Manipulation of vehicle data/code</w:t>
      </w:r>
    </w:p>
    <w:p w14:paraId="3FA62E91" w14:textId="77777777" w:rsidR="00736E8D" w:rsidRDefault="00736E8D" w:rsidP="00736E8D">
      <w:pPr>
        <w:pStyle w:val="Heading4"/>
      </w:pPr>
      <w:r>
        <w:t>X.1371 Elaboration</w:t>
      </w:r>
    </w:p>
    <w:p w14:paraId="2DED1FED"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By manipulating the vehicle data or code, attackers could impersonate or repudiate the rightful owner's behaviour. The following manipulation methods can be identified:</w:t>
      </w:r>
    </w:p>
    <w:p w14:paraId="7CEE9EE9" w14:textId="02EC772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llegal/unauthorized changes to a vehicle's electronic ID;</w:t>
      </w:r>
    </w:p>
    <w:p w14:paraId="69534C59" w14:textId="5DA8EFD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dentity fraud: if a user wants to display another identity when communicating with toll systems and manufacturer backend systems;</w:t>
      </w:r>
    </w:p>
    <w:p w14:paraId="3BA4EE57" w14:textId="434BAE9D"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ata manipulation to falsify vehicle driving data, e.g., mileage, driving speed, driving directions and vehicle's reference time;</w:t>
      </w:r>
    </w:p>
    <w:p w14:paraId="7335F58F" w14:textId="4C95CE61"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unauthorized changes to system diagnostic data;</w:t>
      </w:r>
    </w:p>
    <w:p w14:paraId="655546FE" w14:textId="73FEA831" w:rsidR="00736E8D" w:rsidRPr="00AA76FB" w:rsidRDefault="00AA76FB" w:rsidP="00AA76FB">
      <w:pPr>
        <w:pStyle w:val="ListParagraph"/>
        <w:numPr>
          <w:ilvl w:val="0"/>
          <w:numId w:val="40"/>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Default="00567C72" w:rsidP="00567C72">
      <w:pPr>
        <w:spacing w:after="240"/>
      </w:pPr>
      <w:r>
        <w:t>The following cybersecurity properties are challenged:</w:t>
      </w:r>
    </w:p>
    <w:p w14:paraId="4C8F7698" w14:textId="7018115A" w:rsidR="00AE31FD" w:rsidRDefault="00AE31FD" w:rsidP="00567C72">
      <w:pPr>
        <w:pStyle w:val="ListParagraph"/>
        <w:numPr>
          <w:ilvl w:val="0"/>
          <w:numId w:val="35"/>
        </w:numPr>
        <w:spacing w:after="240"/>
        <w:ind w:left="450"/>
      </w:pPr>
      <w:r>
        <w:t>Integrity</w:t>
      </w:r>
    </w:p>
    <w:p w14:paraId="5220449C" w14:textId="4D7CECA6" w:rsidR="00567C72" w:rsidRDefault="00567C72" w:rsidP="00567C72">
      <w:pPr>
        <w:pStyle w:val="ListParagraph"/>
        <w:numPr>
          <w:ilvl w:val="0"/>
          <w:numId w:val="35"/>
        </w:numPr>
        <w:spacing w:after="240"/>
        <w:ind w:left="450"/>
      </w:pPr>
      <w:r>
        <w:t>Authorization</w:t>
      </w:r>
    </w:p>
    <w:p w14:paraId="3AF4FEFF" w14:textId="77777777" w:rsidR="00567C72" w:rsidRDefault="00567C72" w:rsidP="00567C72">
      <w:pPr>
        <w:pStyle w:val="Heading4"/>
      </w:pPr>
      <w:r>
        <w:t>Cybersecurity Assets</w:t>
      </w:r>
    </w:p>
    <w:p w14:paraId="63E74CCF" w14:textId="77777777" w:rsidR="00567C72" w:rsidRDefault="00567C72" w:rsidP="00567C72">
      <w:pPr>
        <w:spacing w:after="240"/>
      </w:pPr>
      <w:r>
        <w:t>The following cybersecurity assets may be impacted:</w:t>
      </w:r>
    </w:p>
    <w:p w14:paraId="3B7A88AD" w14:textId="77777777" w:rsidR="00567C72" w:rsidRDefault="00567C72" w:rsidP="00567C72">
      <w:pPr>
        <w:pStyle w:val="ListParagraph"/>
        <w:numPr>
          <w:ilvl w:val="0"/>
          <w:numId w:val="35"/>
        </w:numPr>
        <w:spacing w:after="240"/>
        <w:ind w:left="450"/>
      </w:pPr>
      <w:r>
        <w:t>Executables</w:t>
      </w:r>
    </w:p>
    <w:p w14:paraId="66DA28C4" w14:textId="77777777" w:rsidR="00567C72" w:rsidRDefault="00567C72" w:rsidP="00567C72">
      <w:pPr>
        <w:pStyle w:val="ListParagraph"/>
        <w:numPr>
          <w:ilvl w:val="0"/>
          <w:numId w:val="35"/>
        </w:numPr>
        <w:spacing w:after="240"/>
        <w:ind w:left="450"/>
      </w:pPr>
      <w:r>
        <w:t>Configuration Data</w:t>
      </w:r>
    </w:p>
    <w:p w14:paraId="5A5AD1D3" w14:textId="77777777" w:rsidR="00567C72" w:rsidRDefault="00567C72" w:rsidP="00567C72">
      <w:pPr>
        <w:pStyle w:val="ListParagraph"/>
        <w:numPr>
          <w:ilvl w:val="0"/>
          <w:numId w:val="35"/>
        </w:numPr>
        <w:spacing w:after="240"/>
        <w:ind w:left="450"/>
      </w:pPr>
      <w:r>
        <w:t>Databases</w:t>
      </w:r>
    </w:p>
    <w:p w14:paraId="693077B2" w14:textId="77777777" w:rsidR="00567C72" w:rsidRDefault="00567C72" w:rsidP="00567C72">
      <w:pPr>
        <w:pStyle w:val="ListParagraph"/>
        <w:numPr>
          <w:ilvl w:val="0"/>
          <w:numId w:val="35"/>
        </w:numPr>
        <w:spacing w:after="240"/>
        <w:ind w:left="450"/>
      </w:pPr>
      <w:r>
        <w:t>Unstructured Data</w:t>
      </w:r>
    </w:p>
    <w:p w14:paraId="036CE506" w14:textId="77777777" w:rsidR="00567C72" w:rsidRDefault="00567C72" w:rsidP="00567C72">
      <w:pPr>
        <w:pStyle w:val="ListParagraph"/>
        <w:numPr>
          <w:ilvl w:val="0"/>
          <w:numId w:val="35"/>
        </w:numPr>
        <w:spacing w:after="240"/>
        <w:ind w:left="450"/>
      </w:pPr>
      <w:r>
        <w:t>Credentials</w:t>
      </w:r>
    </w:p>
    <w:p w14:paraId="039AC63D" w14:textId="77777777" w:rsidR="00567C72" w:rsidRDefault="00567C72" w:rsidP="00567C72">
      <w:pPr>
        <w:pStyle w:val="ListParagraph"/>
        <w:numPr>
          <w:ilvl w:val="0"/>
          <w:numId w:val="35"/>
        </w:numPr>
        <w:spacing w:after="240"/>
        <w:ind w:left="450"/>
      </w:pPr>
      <w:r>
        <w:t>Logs</w:t>
      </w:r>
    </w:p>
    <w:p w14:paraId="63B3C855" w14:textId="77777777" w:rsidR="00567C72" w:rsidRDefault="00567C72" w:rsidP="00567C72">
      <w:pPr>
        <w:pStyle w:val="Heading4"/>
      </w:pPr>
      <w:r>
        <w:t>Cybersecurity Layers</w:t>
      </w:r>
    </w:p>
    <w:p w14:paraId="03194B3C" w14:textId="77777777" w:rsidR="00567C72" w:rsidRDefault="00567C72" w:rsidP="00567C72">
      <w:pPr>
        <w:spacing w:after="240"/>
      </w:pPr>
      <w:r>
        <w:t>The following cybersecurity layers may be involved:</w:t>
      </w:r>
    </w:p>
    <w:p w14:paraId="7C67F4EA" w14:textId="77777777" w:rsidR="00567C72" w:rsidRDefault="00567C72" w:rsidP="00567C72">
      <w:pPr>
        <w:pStyle w:val="ListParagraph"/>
        <w:numPr>
          <w:ilvl w:val="0"/>
          <w:numId w:val="35"/>
        </w:numPr>
        <w:spacing w:after="240"/>
        <w:ind w:left="450"/>
      </w:pPr>
      <w:r>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lastRenderedPageBreak/>
        <w:t>Cybersecurity Requirements</w:t>
      </w:r>
    </w:p>
    <w:p w14:paraId="7263E01F" w14:textId="77777777" w:rsidR="005E14B8" w:rsidRDefault="005E14B8" w:rsidP="005E14B8">
      <w:pPr>
        <w:spacing w:after="240"/>
      </w:pPr>
      <w:r>
        <w:t>The following global cybersecurity requirements address this attack vector:</w:t>
      </w:r>
    </w:p>
    <w:p w14:paraId="4357C098" w14:textId="77777777" w:rsidR="00AE31FD" w:rsidRDefault="00AE31FD" w:rsidP="00AE31FD">
      <w:pPr>
        <w:pStyle w:val="ListParagraph"/>
        <w:numPr>
          <w:ilvl w:val="0"/>
          <w:numId w:val="35"/>
        </w:numPr>
        <w:spacing w:after="240"/>
        <w:ind w:left="450"/>
      </w:pPr>
      <w:r>
        <w:t>Persistent storage shall be encrypted.</w:t>
      </w:r>
    </w:p>
    <w:p w14:paraId="18846555" w14:textId="77777777" w:rsidR="00AE31FD" w:rsidRDefault="00AE31FD" w:rsidP="00AE31FD">
      <w:pPr>
        <w:pStyle w:val="ListParagraph"/>
        <w:numPr>
          <w:ilvl w:val="0"/>
          <w:numId w:val="35"/>
        </w:numPr>
        <w:spacing w:after="240"/>
        <w:ind w:left="450"/>
      </w:pPr>
      <w:r>
        <w:t>Update payloads shall be decrypted at time of use.</w:t>
      </w:r>
    </w:p>
    <w:p w14:paraId="2A3026C0" w14:textId="77777777" w:rsidR="00AE31FD" w:rsidRDefault="00AE31FD" w:rsidP="00AE31FD">
      <w:pPr>
        <w:pStyle w:val="ListParagraph"/>
        <w:numPr>
          <w:ilvl w:val="0"/>
          <w:numId w:val="35"/>
        </w:numPr>
        <w:spacing w:after="240"/>
        <w:ind w:left="450"/>
      </w:pPr>
      <w:r>
        <w:t>Update payloads shall be encrypted at build time.</w:t>
      </w:r>
    </w:p>
    <w:p w14:paraId="144B686C" w14:textId="77777777" w:rsidR="00AE31FD" w:rsidRDefault="00AE31FD" w:rsidP="00AE31FD">
      <w:pPr>
        <w:pStyle w:val="ListParagraph"/>
        <w:numPr>
          <w:ilvl w:val="0"/>
          <w:numId w:val="35"/>
        </w:numPr>
        <w:spacing w:after="240"/>
        <w:ind w:left="450"/>
      </w:pPr>
      <w:r>
        <w:t>Update payloads shall be stored encrypted.</w:t>
      </w:r>
    </w:p>
    <w:p w14:paraId="7C9A03F6" w14:textId="72A488F9" w:rsidR="005E14B8" w:rsidRDefault="00AE31FD" w:rsidP="00AE31FD">
      <w:pPr>
        <w:pStyle w:val="ListParagraph"/>
        <w:numPr>
          <w:ilvl w:val="0"/>
          <w:numId w:val="35"/>
        </w:numPr>
        <w:spacing w:after="240"/>
        <w:ind w:left="450"/>
      </w:pPr>
      <w:r>
        <w:t>Executable integrity shall be cryptographically verified.</w:t>
      </w:r>
    </w:p>
    <w:p w14:paraId="4F029FED" w14:textId="77777777" w:rsidR="00AE31FD" w:rsidRDefault="00AE31FD" w:rsidP="00AE31FD">
      <w:pPr>
        <w:pStyle w:val="ListParagraph"/>
        <w:numPr>
          <w:ilvl w:val="0"/>
          <w:numId w:val="35"/>
        </w:numPr>
        <w:spacing w:after="240"/>
        <w:ind w:left="450"/>
      </w:pPr>
      <w:r>
        <w:t>Processes receiving data crossing a trust boundary shall be sandboxed.</w:t>
      </w:r>
    </w:p>
    <w:p w14:paraId="32BE2954" w14:textId="77777777" w:rsidR="00AE31FD" w:rsidRDefault="00AE31FD" w:rsidP="00AE31FD">
      <w:pPr>
        <w:pStyle w:val="ListParagraph"/>
        <w:numPr>
          <w:ilvl w:val="0"/>
          <w:numId w:val="35"/>
        </w:numPr>
        <w:spacing w:after="240"/>
        <w:ind w:left="450"/>
      </w:pPr>
      <w:r>
        <w:t>Processes shall be granted the smallest set of privileges.</w:t>
      </w:r>
    </w:p>
    <w:p w14:paraId="44445A60" w14:textId="77777777" w:rsidR="00AE31FD" w:rsidRDefault="00AE31FD" w:rsidP="00AE31FD">
      <w:pPr>
        <w:pStyle w:val="ListParagraph"/>
        <w:numPr>
          <w:ilvl w:val="0"/>
          <w:numId w:val="35"/>
        </w:numPr>
        <w:spacing w:after="240"/>
        <w:ind w:left="450"/>
      </w:pPr>
      <w:r>
        <w:t>Only authorized entities shall perform control operations on executables.</w:t>
      </w:r>
    </w:p>
    <w:p w14:paraId="0D4BED12"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34D27700"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2D27B98F" w14:textId="776DF8B6" w:rsidR="00AE31FD" w:rsidRDefault="00AE31FD" w:rsidP="00AE31FD">
      <w:pPr>
        <w:pStyle w:val="ListParagraph"/>
        <w:numPr>
          <w:ilvl w:val="0"/>
          <w:numId w:val="35"/>
        </w:numPr>
        <w:spacing w:after="240"/>
        <w:ind w:left="450"/>
      </w:pPr>
      <w:r>
        <w:t>Processes shall have unique owners.</w:t>
      </w:r>
    </w:p>
    <w:p w14:paraId="36765A82"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2901741E"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7CC08524"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0C0CBE8F"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50ED0CE6"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65641133"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3B96FA90" w14:textId="77777777" w:rsidR="005E14B8" w:rsidRDefault="005E14B8" w:rsidP="005E14B8">
      <w:pPr>
        <w:pStyle w:val="Heading4"/>
      </w:pPr>
      <w:r>
        <w:t>Discussion</w:t>
      </w:r>
    </w:p>
    <w:p w14:paraId="5EADFCDE" w14:textId="4AC88605" w:rsidR="00D95F15" w:rsidRDefault="00D95F15" w:rsidP="00D95F15">
      <w:pPr>
        <w:spacing w:after="240"/>
        <w:jc w:val="both"/>
      </w:pPr>
      <w:r>
        <w:t>This is not an attack, but rather a possible outcome of an attack. The AVCDL global security requirements catalog specifies exact, constrained, and testable requirements based on the desire to ensure that access</w:t>
      </w:r>
      <w:r w:rsidR="00C26D60">
        <w:t xml:space="preserve"> (authorization)</w:t>
      </w:r>
      <w:r>
        <w:t xml:space="preserve"> to</w:t>
      </w:r>
      <w:r w:rsidR="00C26D60">
        <w:t xml:space="preserve"> and integrity of</w:t>
      </w:r>
      <w:r>
        <w:t xml:space="preserve"> resources (executables, configuration data, databases, unstructured data,</w:t>
      </w:r>
      <w:r w:rsidR="00C26D60">
        <w:t xml:space="preserve"> </w:t>
      </w:r>
      <w:r>
        <w:t>credentials</w:t>
      </w:r>
      <w:r w:rsidR="00C26D60">
        <w:t>, and logs</w:t>
      </w:r>
      <w:r>
        <w:t xml:space="preserve">) is </w:t>
      </w:r>
      <w:r w:rsidR="00C26D60">
        <w:t>handled appropriately</w:t>
      </w:r>
      <w:r>
        <w:t>. These considerations are generally applied at the application layer.</w:t>
      </w:r>
    </w:p>
    <w:p w14:paraId="11DB86F5" w14:textId="15FEB21D" w:rsidR="00C26D60" w:rsidRPr="0060148D" w:rsidRDefault="00C26D60" w:rsidP="00C26D60">
      <w:pPr>
        <w:spacing w:after="240"/>
        <w:ind w:left="720" w:hanging="720"/>
        <w:jc w:val="both"/>
      </w:pPr>
      <w:r w:rsidRPr="006864E5">
        <w:rPr>
          <w:b/>
          <w:bCs/>
          <w:color w:val="0070C0"/>
        </w:rPr>
        <w:t>Note:</w:t>
      </w:r>
      <w:r>
        <w:tab/>
        <w:t xml:space="preserve">These requirements are applied independently and depend upon the context of the </w:t>
      </w:r>
      <w:r>
        <w:t>asset under consideration</w:t>
      </w:r>
      <w:r>
        <w:t>.</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lastRenderedPageBreak/>
        <w:t xml:space="preserve">Attack </w:t>
      </w:r>
      <w:r w:rsidR="00CD1FD3" w:rsidRPr="004660FD">
        <w:t>2</w:t>
      </w:r>
      <w:r>
        <w:t>1</w:t>
      </w:r>
    </w:p>
    <w:p w14:paraId="37CE8F0E" w14:textId="06B2EF63" w:rsidR="00CD1FD3" w:rsidRPr="00AE31FD" w:rsidRDefault="00CD1FD3" w:rsidP="00AE31FD">
      <w:pPr>
        <w:rPr>
          <w:i/>
          <w:iCs/>
          <w:color w:val="4F6228" w:themeColor="accent3" w:themeShade="80"/>
        </w:rPr>
      </w:pPr>
      <w:r w:rsidRPr="00AE31FD">
        <w:rPr>
          <w:i/>
          <w:iCs/>
          <w:color w:val="4F6228" w:themeColor="accent3" w:themeShade="80"/>
        </w:rPr>
        <w:t>Erasure of data/code</w:t>
      </w:r>
    </w:p>
    <w:p w14:paraId="72D816A5" w14:textId="77777777" w:rsidR="00736E8D" w:rsidRDefault="00736E8D" w:rsidP="00736E8D">
      <w:pPr>
        <w:pStyle w:val="Heading4"/>
      </w:pPr>
      <w:r>
        <w:t>X.1371 Elaboration</w:t>
      </w:r>
    </w:p>
    <w:p w14:paraId="66E9B61E" w14:textId="35C88629" w:rsidR="00736E8D" w:rsidRPr="00845835" w:rsidRDefault="00845835" w:rsidP="00845835">
      <w:pPr>
        <w:spacing w:after="240"/>
        <w:jc w:val="both"/>
        <w:rPr>
          <w:i/>
          <w:iCs/>
        </w:rPr>
      </w:pPr>
      <w:r w:rsidRPr="00845835">
        <w:rPr>
          <w:i/>
          <w:iCs/>
          <w:color w:val="4F6228" w:themeColor="accent3" w:themeShade="80"/>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Default="00567C72" w:rsidP="00567C72">
      <w:pPr>
        <w:spacing w:after="240"/>
      </w:pPr>
      <w:r>
        <w:t>The following cybersecurity properties are challenged:</w:t>
      </w:r>
    </w:p>
    <w:p w14:paraId="62CB056F" w14:textId="77777777" w:rsidR="00AE31FD" w:rsidRDefault="00AE31FD" w:rsidP="00567C72">
      <w:pPr>
        <w:pStyle w:val="ListParagraph"/>
        <w:numPr>
          <w:ilvl w:val="0"/>
          <w:numId w:val="35"/>
        </w:numPr>
        <w:spacing w:after="240"/>
        <w:ind w:left="450"/>
      </w:pPr>
      <w:r>
        <w:t>Integrity</w:t>
      </w:r>
    </w:p>
    <w:p w14:paraId="74318075" w14:textId="50A8477A" w:rsidR="00567C72" w:rsidRDefault="00567C72" w:rsidP="00567C72">
      <w:pPr>
        <w:pStyle w:val="ListParagraph"/>
        <w:numPr>
          <w:ilvl w:val="0"/>
          <w:numId w:val="35"/>
        </w:numPr>
        <w:spacing w:after="240"/>
        <w:ind w:left="450"/>
      </w:pPr>
      <w:r>
        <w:t>Authorization</w:t>
      </w:r>
    </w:p>
    <w:p w14:paraId="2A1A064F" w14:textId="77777777" w:rsidR="00567C72" w:rsidRDefault="00567C72" w:rsidP="00567C72">
      <w:pPr>
        <w:pStyle w:val="Heading4"/>
      </w:pPr>
      <w:r>
        <w:t>Cybersecurity Assets</w:t>
      </w:r>
    </w:p>
    <w:p w14:paraId="4370DDA4" w14:textId="77777777" w:rsidR="00567C72" w:rsidRDefault="00567C72" w:rsidP="00567C72">
      <w:pPr>
        <w:spacing w:after="240"/>
      </w:pPr>
      <w:r>
        <w:t>The following cybersecurity assets may be impacted:</w:t>
      </w:r>
    </w:p>
    <w:p w14:paraId="5BF3A75B" w14:textId="77777777" w:rsidR="00567C72" w:rsidRDefault="00567C72" w:rsidP="00567C72">
      <w:pPr>
        <w:pStyle w:val="ListParagraph"/>
        <w:numPr>
          <w:ilvl w:val="0"/>
          <w:numId w:val="35"/>
        </w:numPr>
        <w:spacing w:after="240"/>
        <w:ind w:left="450"/>
      </w:pPr>
      <w:r>
        <w:t>Executables</w:t>
      </w:r>
    </w:p>
    <w:p w14:paraId="2D68328A" w14:textId="77777777" w:rsidR="00567C72" w:rsidRDefault="00567C72" w:rsidP="00567C72">
      <w:pPr>
        <w:pStyle w:val="ListParagraph"/>
        <w:numPr>
          <w:ilvl w:val="0"/>
          <w:numId w:val="35"/>
        </w:numPr>
        <w:spacing w:after="240"/>
        <w:ind w:left="450"/>
      </w:pPr>
      <w:r>
        <w:t>Configuration Data</w:t>
      </w:r>
    </w:p>
    <w:p w14:paraId="1167A1DE" w14:textId="77777777" w:rsidR="00567C72" w:rsidRDefault="00567C72" w:rsidP="00567C72">
      <w:pPr>
        <w:pStyle w:val="ListParagraph"/>
        <w:numPr>
          <w:ilvl w:val="0"/>
          <w:numId w:val="35"/>
        </w:numPr>
        <w:spacing w:after="240"/>
        <w:ind w:left="450"/>
      </w:pPr>
      <w:r>
        <w:t>Databases</w:t>
      </w:r>
    </w:p>
    <w:p w14:paraId="4FB96AEF" w14:textId="77777777" w:rsidR="00567C72" w:rsidRDefault="00567C72" w:rsidP="00567C72">
      <w:pPr>
        <w:pStyle w:val="ListParagraph"/>
        <w:numPr>
          <w:ilvl w:val="0"/>
          <w:numId w:val="35"/>
        </w:numPr>
        <w:spacing w:after="240"/>
        <w:ind w:left="450"/>
      </w:pPr>
      <w:r>
        <w:t>Unstructured Data</w:t>
      </w:r>
    </w:p>
    <w:p w14:paraId="17482FE3" w14:textId="77777777" w:rsidR="00567C72" w:rsidRDefault="00567C72" w:rsidP="00567C72">
      <w:pPr>
        <w:pStyle w:val="ListParagraph"/>
        <w:numPr>
          <w:ilvl w:val="0"/>
          <w:numId w:val="35"/>
        </w:numPr>
        <w:spacing w:after="240"/>
        <w:ind w:left="450"/>
      </w:pPr>
      <w:r>
        <w:t>Credentials</w:t>
      </w:r>
    </w:p>
    <w:p w14:paraId="4761E1DE" w14:textId="77777777" w:rsidR="00567C72" w:rsidRDefault="00567C72" w:rsidP="00567C72">
      <w:pPr>
        <w:pStyle w:val="ListParagraph"/>
        <w:numPr>
          <w:ilvl w:val="0"/>
          <w:numId w:val="35"/>
        </w:numPr>
        <w:spacing w:after="240"/>
        <w:ind w:left="450"/>
      </w:pPr>
      <w:r>
        <w:t>Logs</w:t>
      </w:r>
    </w:p>
    <w:p w14:paraId="1122E9A7" w14:textId="77777777" w:rsidR="00567C72" w:rsidRDefault="00567C72" w:rsidP="00567C72">
      <w:pPr>
        <w:pStyle w:val="Heading4"/>
      </w:pPr>
      <w:r>
        <w:t>Cybersecurity Layers</w:t>
      </w:r>
    </w:p>
    <w:p w14:paraId="036A63A5" w14:textId="77777777" w:rsidR="00567C72" w:rsidRDefault="00567C72" w:rsidP="00567C72">
      <w:pPr>
        <w:spacing w:after="240"/>
      </w:pPr>
      <w:r>
        <w:t>The following cybersecurity layers may be involved:</w:t>
      </w:r>
    </w:p>
    <w:p w14:paraId="237D585B" w14:textId="77777777" w:rsidR="00567C72" w:rsidRDefault="00567C72" w:rsidP="00567C72">
      <w:pPr>
        <w:pStyle w:val="ListParagraph"/>
        <w:numPr>
          <w:ilvl w:val="0"/>
          <w:numId w:val="35"/>
        </w:numPr>
        <w:spacing w:after="240"/>
        <w:ind w:left="450"/>
      </w:pPr>
      <w:r>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lastRenderedPageBreak/>
        <w:t>Cybersecurity Requirements</w:t>
      </w:r>
    </w:p>
    <w:p w14:paraId="5ACEB95E" w14:textId="77777777" w:rsidR="005E14B8" w:rsidRDefault="005E14B8" w:rsidP="005E14B8">
      <w:pPr>
        <w:spacing w:after="240"/>
      </w:pPr>
      <w:r>
        <w:t>The following global cybersecurity requirements address this attack vector:</w:t>
      </w:r>
    </w:p>
    <w:p w14:paraId="75A86EAF" w14:textId="77777777" w:rsidR="00AE31FD" w:rsidRDefault="00AE31FD" w:rsidP="00AE31FD">
      <w:pPr>
        <w:pStyle w:val="ListParagraph"/>
        <w:numPr>
          <w:ilvl w:val="0"/>
          <w:numId w:val="35"/>
        </w:numPr>
        <w:spacing w:after="240"/>
        <w:ind w:left="450"/>
      </w:pPr>
      <w:r>
        <w:t>Persistent storage shall be encrypted.</w:t>
      </w:r>
    </w:p>
    <w:p w14:paraId="59AB2B5B" w14:textId="77777777" w:rsidR="00AE31FD" w:rsidRDefault="00AE31FD" w:rsidP="00AE31FD">
      <w:pPr>
        <w:pStyle w:val="ListParagraph"/>
        <w:numPr>
          <w:ilvl w:val="0"/>
          <w:numId w:val="35"/>
        </w:numPr>
        <w:spacing w:after="240"/>
        <w:ind w:left="450"/>
      </w:pPr>
      <w:r>
        <w:t>Update payloads shall be decrypted at time of use.</w:t>
      </w:r>
    </w:p>
    <w:p w14:paraId="16AB1E99" w14:textId="77777777" w:rsidR="00AE31FD" w:rsidRDefault="00AE31FD" w:rsidP="00AE31FD">
      <w:pPr>
        <w:pStyle w:val="ListParagraph"/>
        <w:numPr>
          <w:ilvl w:val="0"/>
          <w:numId w:val="35"/>
        </w:numPr>
        <w:spacing w:after="240"/>
        <w:ind w:left="450"/>
      </w:pPr>
      <w:r>
        <w:t>Update payloads shall be encrypted at build time.</w:t>
      </w:r>
    </w:p>
    <w:p w14:paraId="3DC19392" w14:textId="77777777" w:rsidR="00AE31FD" w:rsidRDefault="00AE31FD" w:rsidP="00AE31FD">
      <w:pPr>
        <w:pStyle w:val="ListParagraph"/>
        <w:numPr>
          <w:ilvl w:val="0"/>
          <w:numId w:val="35"/>
        </w:numPr>
        <w:spacing w:after="240"/>
        <w:ind w:left="450"/>
      </w:pPr>
      <w:r>
        <w:t>Update payloads shall be stored encrypted.</w:t>
      </w:r>
    </w:p>
    <w:p w14:paraId="46472686" w14:textId="77777777" w:rsidR="00AE31FD" w:rsidRDefault="00AE31FD" w:rsidP="00AE31FD">
      <w:pPr>
        <w:pStyle w:val="ListParagraph"/>
        <w:numPr>
          <w:ilvl w:val="0"/>
          <w:numId w:val="35"/>
        </w:numPr>
        <w:spacing w:after="240"/>
        <w:ind w:left="450"/>
      </w:pPr>
      <w:r>
        <w:t>Executable integrity shall be cryptographically verified.</w:t>
      </w:r>
    </w:p>
    <w:p w14:paraId="329DBE65" w14:textId="77777777" w:rsidR="00AE31FD" w:rsidRDefault="00AE31FD" w:rsidP="00AE31FD">
      <w:pPr>
        <w:pStyle w:val="ListParagraph"/>
        <w:numPr>
          <w:ilvl w:val="0"/>
          <w:numId w:val="35"/>
        </w:numPr>
        <w:spacing w:after="240"/>
        <w:ind w:left="450"/>
      </w:pPr>
      <w:r>
        <w:t>Processes receiving data crossing a trust boundary shall be sandboxed.</w:t>
      </w:r>
    </w:p>
    <w:p w14:paraId="689DE8C1" w14:textId="77777777" w:rsidR="00AE31FD" w:rsidRDefault="00AE31FD" w:rsidP="00AE31FD">
      <w:pPr>
        <w:pStyle w:val="ListParagraph"/>
        <w:numPr>
          <w:ilvl w:val="0"/>
          <w:numId w:val="35"/>
        </w:numPr>
        <w:spacing w:after="240"/>
        <w:ind w:left="450"/>
      </w:pPr>
      <w:r>
        <w:t>Processes shall be granted the smallest set of privileges.</w:t>
      </w:r>
    </w:p>
    <w:p w14:paraId="0CF71992" w14:textId="77777777" w:rsidR="00AE31FD" w:rsidRDefault="00AE31FD" w:rsidP="00AE31FD">
      <w:pPr>
        <w:pStyle w:val="ListParagraph"/>
        <w:numPr>
          <w:ilvl w:val="0"/>
          <w:numId w:val="35"/>
        </w:numPr>
        <w:spacing w:after="240"/>
        <w:ind w:left="450"/>
      </w:pPr>
      <w:r>
        <w:t>Only authorized entities shall perform control operations on executables.</w:t>
      </w:r>
    </w:p>
    <w:p w14:paraId="7E9CA743"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5AC9C281"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0937B0CC" w14:textId="77777777" w:rsidR="00AE31FD" w:rsidRDefault="00AE31FD" w:rsidP="00AE31FD">
      <w:pPr>
        <w:pStyle w:val="ListParagraph"/>
        <w:numPr>
          <w:ilvl w:val="0"/>
          <w:numId w:val="35"/>
        </w:numPr>
        <w:spacing w:after="240"/>
        <w:ind w:left="450"/>
      </w:pPr>
      <w:r>
        <w:t>Processes shall have unique owners.</w:t>
      </w:r>
    </w:p>
    <w:p w14:paraId="38864519"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12159266"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609DFD03"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28005181"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2F438D8B"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4D99D281"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69B23D88" w14:textId="77777777" w:rsidR="005E14B8" w:rsidRDefault="005E14B8" w:rsidP="005E14B8">
      <w:pPr>
        <w:pStyle w:val="Heading4"/>
      </w:pPr>
      <w:r>
        <w:t>Discussion</w:t>
      </w:r>
    </w:p>
    <w:p w14:paraId="5A1C5AC3" w14:textId="77777777" w:rsidR="00C26D60" w:rsidRDefault="00C26D60" w:rsidP="00C26D60">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lastRenderedPageBreak/>
        <w:t xml:space="preserve">Attack </w:t>
      </w:r>
      <w:r w:rsidR="00CD1FD3" w:rsidRPr="004660FD">
        <w:t>22</w:t>
      </w:r>
    </w:p>
    <w:p w14:paraId="0A52DB10" w14:textId="5ECC6718" w:rsidR="00CD1FD3" w:rsidRPr="00AE31FD" w:rsidRDefault="00CD1FD3" w:rsidP="00AE31FD">
      <w:pPr>
        <w:rPr>
          <w:i/>
          <w:iCs/>
          <w:color w:val="4F6228" w:themeColor="accent3" w:themeShade="80"/>
        </w:rPr>
      </w:pPr>
      <w:r w:rsidRPr="00AE31FD">
        <w:rPr>
          <w:i/>
          <w:iCs/>
          <w:color w:val="4F6228" w:themeColor="accent3" w:themeShade="80"/>
        </w:rPr>
        <w:t>Introduction of malware</w:t>
      </w:r>
    </w:p>
    <w:p w14:paraId="1A0D46DA" w14:textId="77777777" w:rsidR="00736E8D" w:rsidRDefault="00736E8D" w:rsidP="00736E8D">
      <w:pPr>
        <w:pStyle w:val="Heading4"/>
      </w:pPr>
      <w:r>
        <w:t>X.1371 Elaboration</w:t>
      </w:r>
    </w:p>
    <w:p w14:paraId="0A63D0F2" w14:textId="187B1365" w:rsidR="00736E8D" w:rsidRPr="00845835" w:rsidRDefault="00845835" w:rsidP="00845835">
      <w:pPr>
        <w:spacing w:after="240"/>
        <w:jc w:val="both"/>
        <w:rPr>
          <w:i/>
          <w:iCs/>
        </w:rPr>
      </w:pPr>
      <w:r w:rsidRPr="00845835">
        <w:rPr>
          <w:i/>
          <w:iCs/>
          <w:color w:val="4F6228" w:themeColor="accent3" w:themeShade="80"/>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Default="00567C72" w:rsidP="00567C72">
      <w:pPr>
        <w:spacing w:after="240"/>
      </w:pPr>
      <w:r>
        <w:t>The following cybersecurity properties are challenged:</w:t>
      </w:r>
    </w:p>
    <w:p w14:paraId="77856371" w14:textId="77777777" w:rsidR="00AE31FD" w:rsidRDefault="00AE31FD" w:rsidP="00567C72">
      <w:pPr>
        <w:pStyle w:val="ListParagraph"/>
        <w:numPr>
          <w:ilvl w:val="0"/>
          <w:numId w:val="35"/>
        </w:numPr>
        <w:spacing w:after="240"/>
        <w:ind w:left="450"/>
      </w:pPr>
      <w:r>
        <w:t>Integrity</w:t>
      </w:r>
    </w:p>
    <w:p w14:paraId="319D4C00" w14:textId="45FC34E1" w:rsidR="00567C72" w:rsidRDefault="00567C72" w:rsidP="00567C72">
      <w:pPr>
        <w:pStyle w:val="ListParagraph"/>
        <w:numPr>
          <w:ilvl w:val="0"/>
          <w:numId w:val="35"/>
        </w:numPr>
        <w:spacing w:after="240"/>
        <w:ind w:left="450"/>
      </w:pPr>
      <w:r>
        <w:t>Authorization</w:t>
      </w:r>
    </w:p>
    <w:p w14:paraId="7A7957B7" w14:textId="77777777" w:rsidR="00567C72" w:rsidRDefault="00567C72" w:rsidP="00567C72">
      <w:pPr>
        <w:pStyle w:val="Heading4"/>
      </w:pPr>
      <w:r>
        <w:t>Cybersecurity Assets</w:t>
      </w:r>
    </w:p>
    <w:p w14:paraId="1C26FEC5" w14:textId="77777777" w:rsidR="00567C72" w:rsidRDefault="00567C72" w:rsidP="00567C72">
      <w:pPr>
        <w:spacing w:after="240"/>
      </w:pPr>
      <w:r>
        <w:t>The following cybersecurity assets may be impacted:</w:t>
      </w:r>
    </w:p>
    <w:p w14:paraId="5D26A607" w14:textId="57236FA3" w:rsidR="00567C72" w:rsidRDefault="00567C72" w:rsidP="00AE31FD">
      <w:pPr>
        <w:pStyle w:val="ListParagraph"/>
        <w:numPr>
          <w:ilvl w:val="0"/>
          <w:numId w:val="35"/>
        </w:numPr>
        <w:spacing w:after="240"/>
        <w:ind w:left="450"/>
      </w:pPr>
      <w:r>
        <w:t>Executables</w:t>
      </w:r>
    </w:p>
    <w:p w14:paraId="2EBC4DC9" w14:textId="77777777" w:rsidR="00567C72" w:rsidRDefault="00567C72" w:rsidP="00567C72">
      <w:pPr>
        <w:pStyle w:val="Heading4"/>
      </w:pPr>
      <w:r>
        <w:t>Cybersecurity Layers</w:t>
      </w:r>
    </w:p>
    <w:p w14:paraId="0900D970" w14:textId="77777777" w:rsidR="00567C72" w:rsidRDefault="00567C72" w:rsidP="00567C72">
      <w:pPr>
        <w:spacing w:after="240"/>
      </w:pPr>
      <w:r>
        <w:t>The following cybersecurity layers may be involved:</w:t>
      </w:r>
    </w:p>
    <w:p w14:paraId="00A240C2" w14:textId="77777777" w:rsidR="00567C72" w:rsidRDefault="00567C72" w:rsidP="00567C72">
      <w:pPr>
        <w:pStyle w:val="ListParagraph"/>
        <w:numPr>
          <w:ilvl w:val="0"/>
          <w:numId w:val="35"/>
        </w:numPr>
        <w:spacing w:after="240"/>
        <w:ind w:left="450"/>
      </w:pPr>
      <w:r>
        <w:t>Application</w:t>
      </w:r>
    </w:p>
    <w:p w14:paraId="07D4EA4E" w14:textId="77777777" w:rsidR="005E14B8" w:rsidRDefault="005E14B8" w:rsidP="005E14B8">
      <w:pPr>
        <w:pStyle w:val="Heading4"/>
      </w:pPr>
      <w:r>
        <w:t>Cybersecurity Requirements</w:t>
      </w:r>
    </w:p>
    <w:p w14:paraId="0E2D6092" w14:textId="77777777" w:rsidR="005E14B8" w:rsidRDefault="005E14B8" w:rsidP="005E14B8">
      <w:pPr>
        <w:spacing w:after="240"/>
      </w:pPr>
      <w:r>
        <w:t>The following global cybersecurity requirements address this attack vector:</w:t>
      </w:r>
    </w:p>
    <w:p w14:paraId="44D614F7"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39F35233" w14:textId="77777777" w:rsidR="0025147C" w:rsidRDefault="0025147C" w:rsidP="0025147C">
      <w:pPr>
        <w:pStyle w:val="ListParagraph"/>
        <w:numPr>
          <w:ilvl w:val="0"/>
          <w:numId w:val="35"/>
        </w:numPr>
        <w:spacing w:after="240"/>
        <w:ind w:left="450"/>
      </w:pPr>
      <w:r>
        <w:t>Update payloads shall be decrypted at time of use.</w:t>
      </w:r>
    </w:p>
    <w:p w14:paraId="46A549B7" w14:textId="77777777" w:rsidR="0025147C" w:rsidRDefault="0025147C" w:rsidP="0025147C">
      <w:pPr>
        <w:pStyle w:val="ListParagraph"/>
        <w:numPr>
          <w:ilvl w:val="0"/>
          <w:numId w:val="35"/>
        </w:numPr>
        <w:spacing w:after="240"/>
        <w:ind w:left="450"/>
      </w:pPr>
      <w:r>
        <w:t>Update payloads shall be encrypted at build time.</w:t>
      </w:r>
    </w:p>
    <w:p w14:paraId="4E09CD7E" w14:textId="77777777" w:rsidR="0025147C" w:rsidRDefault="0025147C" w:rsidP="0025147C">
      <w:pPr>
        <w:pStyle w:val="ListParagraph"/>
        <w:numPr>
          <w:ilvl w:val="0"/>
          <w:numId w:val="35"/>
        </w:numPr>
        <w:spacing w:after="240"/>
        <w:ind w:left="450"/>
      </w:pPr>
      <w:r>
        <w:t>Update payloads shall be stored encrypted.</w:t>
      </w:r>
    </w:p>
    <w:p w14:paraId="7DDE7749" w14:textId="20C8B917" w:rsidR="005E14B8" w:rsidRDefault="0025147C" w:rsidP="0025147C">
      <w:pPr>
        <w:pStyle w:val="ListParagraph"/>
        <w:numPr>
          <w:ilvl w:val="0"/>
          <w:numId w:val="35"/>
        </w:numPr>
        <w:spacing w:after="240"/>
        <w:ind w:left="450"/>
      </w:pPr>
      <w:r>
        <w:t>Executable integrity shall be cryptographically verified.</w:t>
      </w:r>
    </w:p>
    <w:p w14:paraId="66549840" w14:textId="77777777" w:rsidR="0025147C" w:rsidRDefault="0025147C" w:rsidP="0025147C">
      <w:pPr>
        <w:pStyle w:val="ListParagraph"/>
        <w:numPr>
          <w:ilvl w:val="0"/>
          <w:numId w:val="35"/>
        </w:numPr>
        <w:spacing w:after="240"/>
        <w:ind w:left="450"/>
      </w:pPr>
      <w:r>
        <w:t>Processes receiving data crossing a trust boundary shall be sandboxed.</w:t>
      </w:r>
    </w:p>
    <w:p w14:paraId="5661CFD3" w14:textId="77777777" w:rsidR="0025147C" w:rsidRDefault="0025147C" w:rsidP="0025147C">
      <w:pPr>
        <w:pStyle w:val="ListParagraph"/>
        <w:numPr>
          <w:ilvl w:val="0"/>
          <w:numId w:val="35"/>
        </w:numPr>
        <w:spacing w:after="240"/>
        <w:ind w:left="450"/>
      </w:pPr>
      <w:r>
        <w:t>Processes shall be granted the smallest set of privileges.</w:t>
      </w:r>
    </w:p>
    <w:p w14:paraId="016EC62C" w14:textId="77777777" w:rsidR="0025147C" w:rsidRDefault="0025147C" w:rsidP="0025147C">
      <w:pPr>
        <w:pStyle w:val="ListParagraph"/>
        <w:numPr>
          <w:ilvl w:val="0"/>
          <w:numId w:val="35"/>
        </w:numPr>
        <w:spacing w:after="240"/>
        <w:ind w:left="450"/>
      </w:pPr>
      <w:r>
        <w:t>Only authorized entities shall perform control operations on executables.</w:t>
      </w:r>
    </w:p>
    <w:p w14:paraId="11B52469"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6D4279E1"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4F715A15" w14:textId="2A4A98C0" w:rsidR="0025147C" w:rsidRDefault="0025147C" w:rsidP="0025147C">
      <w:pPr>
        <w:pStyle w:val="ListParagraph"/>
        <w:numPr>
          <w:ilvl w:val="0"/>
          <w:numId w:val="35"/>
        </w:numPr>
        <w:spacing w:after="240"/>
        <w:ind w:left="450"/>
      </w:pPr>
      <w:r>
        <w:t>Processes shall have unique owners.</w:t>
      </w:r>
    </w:p>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lastRenderedPageBreak/>
        <w:t>Discussion</w:t>
      </w:r>
    </w:p>
    <w:p w14:paraId="24070253" w14:textId="2AAD1812"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lastRenderedPageBreak/>
        <w:t xml:space="preserve">Attack </w:t>
      </w:r>
      <w:r w:rsidR="00CD1FD3" w:rsidRPr="004660FD">
        <w:t>23</w:t>
      </w:r>
    </w:p>
    <w:p w14:paraId="27AAB986" w14:textId="2A7C566C" w:rsidR="00CD1FD3" w:rsidRPr="00AE31FD" w:rsidRDefault="00CD1FD3" w:rsidP="00AE31FD">
      <w:pPr>
        <w:rPr>
          <w:i/>
          <w:iCs/>
          <w:color w:val="4F6228" w:themeColor="accent3" w:themeShade="80"/>
        </w:rPr>
      </w:pPr>
      <w:r w:rsidRPr="00AE31FD">
        <w:rPr>
          <w:i/>
          <w:iCs/>
          <w:color w:val="4F6228" w:themeColor="accent3" w:themeShade="80"/>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845835" w:rsidRDefault="00845835" w:rsidP="00845835">
      <w:pPr>
        <w:spacing w:after="240"/>
        <w:jc w:val="both"/>
        <w:rPr>
          <w:i/>
          <w:iCs/>
        </w:rPr>
      </w:pPr>
      <w:r w:rsidRPr="00845835">
        <w:rPr>
          <w:i/>
          <w:iCs/>
          <w:color w:val="4F6228" w:themeColor="accent3" w:themeShade="80"/>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Default="00567C72" w:rsidP="00567C72">
      <w:pPr>
        <w:spacing w:after="240"/>
      </w:pPr>
      <w:r>
        <w:t>The following cybersecurity properties are challenged:</w:t>
      </w:r>
    </w:p>
    <w:p w14:paraId="602F5005" w14:textId="77777777" w:rsidR="00AE31FD" w:rsidRDefault="00AE31FD" w:rsidP="00567C72">
      <w:pPr>
        <w:pStyle w:val="ListParagraph"/>
        <w:numPr>
          <w:ilvl w:val="0"/>
          <w:numId w:val="35"/>
        </w:numPr>
        <w:spacing w:after="240"/>
        <w:ind w:left="450"/>
      </w:pPr>
      <w:r>
        <w:t>Integrity</w:t>
      </w:r>
    </w:p>
    <w:p w14:paraId="62A8678A" w14:textId="609F73EE" w:rsidR="00567C72" w:rsidRDefault="00567C72" w:rsidP="00567C72">
      <w:pPr>
        <w:pStyle w:val="ListParagraph"/>
        <w:numPr>
          <w:ilvl w:val="0"/>
          <w:numId w:val="35"/>
        </w:numPr>
        <w:spacing w:after="240"/>
        <w:ind w:left="450"/>
      </w:pPr>
      <w:r>
        <w:t>Authorization</w:t>
      </w:r>
    </w:p>
    <w:p w14:paraId="7198F2D2" w14:textId="77777777" w:rsidR="00567C72" w:rsidRDefault="00567C72" w:rsidP="00567C72">
      <w:pPr>
        <w:pStyle w:val="Heading4"/>
      </w:pPr>
      <w:r>
        <w:t>Cybersecurity Assets</w:t>
      </w:r>
    </w:p>
    <w:p w14:paraId="13A84C64" w14:textId="77777777" w:rsidR="00567C72" w:rsidRDefault="00567C72" w:rsidP="00567C72">
      <w:pPr>
        <w:spacing w:after="240"/>
      </w:pPr>
      <w:r>
        <w:t>The following cybersecurity assets may be impacted:</w:t>
      </w:r>
    </w:p>
    <w:p w14:paraId="3A875399" w14:textId="77777777" w:rsidR="00567C72" w:rsidRDefault="00567C72" w:rsidP="00567C72">
      <w:pPr>
        <w:pStyle w:val="ListParagraph"/>
        <w:numPr>
          <w:ilvl w:val="0"/>
          <w:numId w:val="35"/>
        </w:numPr>
        <w:spacing w:after="240"/>
        <w:ind w:left="450"/>
      </w:pPr>
      <w:r>
        <w:t>Executables</w:t>
      </w:r>
    </w:p>
    <w:p w14:paraId="5E612FA1" w14:textId="77777777" w:rsidR="00567C72" w:rsidRDefault="00567C72" w:rsidP="00567C72">
      <w:pPr>
        <w:pStyle w:val="Heading4"/>
      </w:pPr>
      <w:r>
        <w:t>Cybersecurity Layers</w:t>
      </w:r>
    </w:p>
    <w:p w14:paraId="516D0EAD" w14:textId="77777777" w:rsidR="00567C72" w:rsidRDefault="00567C72" w:rsidP="00567C72">
      <w:pPr>
        <w:spacing w:after="240"/>
      </w:pPr>
      <w:r>
        <w:t>The following cybersecurity layers may be involved:</w:t>
      </w:r>
    </w:p>
    <w:p w14:paraId="5FD8DEDC" w14:textId="77777777" w:rsidR="00567C72" w:rsidRDefault="00567C72" w:rsidP="00567C72">
      <w:pPr>
        <w:pStyle w:val="ListParagraph"/>
        <w:numPr>
          <w:ilvl w:val="0"/>
          <w:numId w:val="35"/>
        </w:numPr>
        <w:spacing w:after="240"/>
        <w:ind w:left="450"/>
      </w:pPr>
      <w:r>
        <w:t>Application</w:t>
      </w:r>
    </w:p>
    <w:p w14:paraId="27EC32B3" w14:textId="77777777" w:rsidR="005E14B8" w:rsidRDefault="005E14B8" w:rsidP="005E14B8">
      <w:pPr>
        <w:pStyle w:val="Heading4"/>
      </w:pPr>
      <w:r>
        <w:t>Cybersecurity Requirements</w:t>
      </w:r>
    </w:p>
    <w:p w14:paraId="2B61C137" w14:textId="77777777" w:rsidR="005E14B8" w:rsidRDefault="005E14B8" w:rsidP="005E14B8">
      <w:pPr>
        <w:spacing w:after="240"/>
      </w:pPr>
      <w:r>
        <w:t>The following global cybersecurity requirements address this attack vector:</w:t>
      </w:r>
    </w:p>
    <w:p w14:paraId="1AF361AC"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05F6D6BC" w14:textId="77777777" w:rsidR="0025147C" w:rsidRDefault="0025147C" w:rsidP="0025147C">
      <w:pPr>
        <w:pStyle w:val="ListParagraph"/>
        <w:numPr>
          <w:ilvl w:val="0"/>
          <w:numId w:val="35"/>
        </w:numPr>
        <w:spacing w:after="240"/>
        <w:ind w:left="450"/>
      </w:pPr>
      <w:r>
        <w:t>Update payloads shall be decrypted at time of use.</w:t>
      </w:r>
    </w:p>
    <w:p w14:paraId="69989634" w14:textId="77777777" w:rsidR="0025147C" w:rsidRDefault="0025147C" w:rsidP="0025147C">
      <w:pPr>
        <w:pStyle w:val="ListParagraph"/>
        <w:numPr>
          <w:ilvl w:val="0"/>
          <w:numId w:val="35"/>
        </w:numPr>
        <w:spacing w:after="240"/>
        <w:ind w:left="450"/>
      </w:pPr>
      <w:r>
        <w:t>Update payloads shall be encrypted at build time.</w:t>
      </w:r>
    </w:p>
    <w:p w14:paraId="1DC733AA" w14:textId="77777777" w:rsidR="0025147C" w:rsidRDefault="0025147C" w:rsidP="0025147C">
      <w:pPr>
        <w:pStyle w:val="ListParagraph"/>
        <w:numPr>
          <w:ilvl w:val="0"/>
          <w:numId w:val="35"/>
        </w:numPr>
        <w:spacing w:after="240"/>
        <w:ind w:left="450"/>
      </w:pPr>
      <w:r>
        <w:t>Update payloads shall be stored encrypted.</w:t>
      </w:r>
    </w:p>
    <w:p w14:paraId="7E15D460" w14:textId="77777777" w:rsidR="0025147C" w:rsidRDefault="0025147C" w:rsidP="0025147C">
      <w:pPr>
        <w:pStyle w:val="ListParagraph"/>
        <w:numPr>
          <w:ilvl w:val="0"/>
          <w:numId w:val="35"/>
        </w:numPr>
        <w:spacing w:after="240"/>
        <w:ind w:left="450"/>
      </w:pPr>
      <w:r>
        <w:t>Executable integrity shall be cryptographically verified.</w:t>
      </w:r>
    </w:p>
    <w:p w14:paraId="26815BFD" w14:textId="77777777" w:rsidR="0025147C" w:rsidRDefault="0025147C" w:rsidP="0025147C">
      <w:pPr>
        <w:pStyle w:val="ListParagraph"/>
        <w:numPr>
          <w:ilvl w:val="0"/>
          <w:numId w:val="35"/>
        </w:numPr>
        <w:spacing w:after="240"/>
        <w:ind w:left="450"/>
      </w:pPr>
      <w:r>
        <w:t>Processes receiving data crossing a trust boundary shall be sandboxed.</w:t>
      </w:r>
    </w:p>
    <w:p w14:paraId="4BB2CF27" w14:textId="77777777" w:rsidR="0025147C" w:rsidRDefault="0025147C" w:rsidP="0025147C">
      <w:pPr>
        <w:pStyle w:val="ListParagraph"/>
        <w:numPr>
          <w:ilvl w:val="0"/>
          <w:numId w:val="35"/>
        </w:numPr>
        <w:spacing w:after="240"/>
        <w:ind w:left="450"/>
      </w:pPr>
      <w:r>
        <w:t>Processes shall be granted the smallest set of privileges.</w:t>
      </w:r>
    </w:p>
    <w:p w14:paraId="25C1E7A2" w14:textId="77777777" w:rsidR="0025147C" w:rsidRDefault="0025147C" w:rsidP="0025147C">
      <w:pPr>
        <w:pStyle w:val="ListParagraph"/>
        <w:numPr>
          <w:ilvl w:val="0"/>
          <w:numId w:val="35"/>
        </w:numPr>
        <w:spacing w:after="240"/>
        <w:ind w:left="450"/>
      </w:pPr>
      <w:r>
        <w:t>Only authorized entities shall perform control operations on executables.</w:t>
      </w:r>
    </w:p>
    <w:p w14:paraId="1ADFEAE0"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1B424F9F"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59F53BBC" w14:textId="77777777" w:rsidR="0025147C" w:rsidRDefault="0025147C" w:rsidP="0025147C">
      <w:pPr>
        <w:pStyle w:val="ListParagraph"/>
        <w:numPr>
          <w:ilvl w:val="0"/>
          <w:numId w:val="35"/>
        </w:numPr>
        <w:spacing w:after="240"/>
        <w:ind w:left="450"/>
      </w:pPr>
      <w:r>
        <w:t>Processes shall have unique owners.</w:t>
      </w:r>
    </w:p>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lastRenderedPageBreak/>
        <w:t>Discussion</w:t>
      </w:r>
    </w:p>
    <w:p w14:paraId="30CC25B4" w14:textId="77777777"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lastRenderedPageBreak/>
        <w:t xml:space="preserve">Attack </w:t>
      </w:r>
      <w:r w:rsidR="00CD1FD3" w:rsidRPr="004660FD">
        <w:t>24</w:t>
      </w:r>
    </w:p>
    <w:p w14:paraId="5B9C12CF" w14:textId="6B69515E" w:rsidR="00CD1FD3" w:rsidRPr="0025147C" w:rsidRDefault="00CD1FD3" w:rsidP="0025147C">
      <w:pPr>
        <w:rPr>
          <w:i/>
          <w:iCs/>
          <w:color w:val="4F6228" w:themeColor="accent3" w:themeShade="80"/>
        </w:rPr>
      </w:pPr>
      <w:r w:rsidRPr="0025147C">
        <w:rPr>
          <w:i/>
          <w:iCs/>
          <w:color w:val="4F6228" w:themeColor="accent3" w:themeShade="80"/>
        </w:rPr>
        <w:t>Disruption of systems or operations</w:t>
      </w:r>
    </w:p>
    <w:p w14:paraId="7FC87683" w14:textId="77777777" w:rsidR="00736E8D" w:rsidRDefault="00736E8D" w:rsidP="00736E8D">
      <w:pPr>
        <w:pStyle w:val="Heading4"/>
      </w:pPr>
      <w:r>
        <w:t>X.1371 Elaboration</w:t>
      </w:r>
    </w:p>
    <w:p w14:paraId="48778F27" w14:textId="050908AD" w:rsidR="00736E8D" w:rsidRPr="00845835" w:rsidRDefault="00845835" w:rsidP="00845835">
      <w:pPr>
        <w:spacing w:after="240"/>
        <w:jc w:val="both"/>
        <w:rPr>
          <w:i/>
          <w:iCs/>
        </w:rPr>
      </w:pPr>
      <w:r w:rsidRPr="00845835">
        <w:rPr>
          <w:i/>
          <w:iCs/>
          <w:color w:val="4F6228" w:themeColor="accent3" w:themeShade="80"/>
        </w:rPr>
        <w:t xml:space="preserve">A </w:t>
      </w:r>
      <w:r w:rsidR="005171CB" w:rsidRPr="00845835">
        <w:rPr>
          <w:i/>
          <w:iCs/>
          <w:color w:val="4F6228" w:themeColor="accent3" w:themeShade="80"/>
        </w:rPr>
        <w:t>denial-of-service</w:t>
      </w:r>
      <w:r w:rsidRPr="00845835">
        <w:rPr>
          <w:i/>
          <w:iCs/>
          <w:color w:val="4F6228" w:themeColor="accent3" w:themeShade="80"/>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Default="0060148D" w:rsidP="0060148D">
      <w:pPr>
        <w:spacing w:after="240"/>
      </w:pPr>
      <w:r>
        <w:t>The following cybersecurity properties are challenged:</w:t>
      </w:r>
    </w:p>
    <w:p w14:paraId="35518B85" w14:textId="77777777" w:rsidR="0060148D" w:rsidRDefault="0060148D" w:rsidP="0060148D">
      <w:pPr>
        <w:pStyle w:val="ListParagraph"/>
        <w:numPr>
          <w:ilvl w:val="0"/>
          <w:numId w:val="35"/>
        </w:numPr>
        <w:spacing w:after="240"/>
        <w:ind w:left="450"/>
      </w:pPr>
      <w:r>
        <w:t>Availability</w:t>
      </w:r>
    </w:p>
    <w:p w14:paraId="2A842063" w14:textId="77777777" w:rsidR="0060148D" w:rsidRDefault="0060148D" w:rsidP="0060148D">
      <w:pPr>
        <w:pStyle w:val="Heading4"/>
      </w:pPr>
      <w:r>
        <w:t>Cybersecurity Assets</w:t>
      </w:r>
    </w:p>
    <w:p w14:paraId="29DB3B33" w14:textId="77777777" w:rsidR="0060148D" w:rsidRDefault="0060148D" w:rsidP="0060148D">
      <w:pPr>
        <w:spacing w:after="240"/>
      </w:pPr>
      <w:r>
        <w:t>The following cybersecurity assets may be impacted:</w:t>
      </w:r>
    </w:p>
    <w:p w14:paraId="5126AA51" w14:textId="77777777" w:rsidR="0060148D" w:rsidRDefault="0060148D" w:rsidP="0060148D">
      <w:pPr>
        <w:pStyle w:val="ListParagraph"/>
        <w:numPr>
          <w:ilvl w:val="0"/>
          <w:numId w:val="35"/>
        </w:numPr>
        <w:spacing w:after="240"/>
        <w:ind w:left="450"/>
      </w:pPr>
      <w:r>
        <w:t>Packets</w:t>
      </w:r>
    </w:p>
    <w:p w14:paraId="7A975A9C" w14:textId="77777777" w:rsidR="0060148D" w:rsidRDefault="0060148D" w:rsidP="0060148D">
      <w:pPr>
        <w:pStyle w:val="Heading4"/>
      </w:pPr>
      <w:r>
        <w:t>Cybersecurity Layers</w:t>
      </w:r>
    </w:p>
    <w:p w14:paraId="1B7C131A" w14:textId="77777777" w:rsidR="0060148D" w:rsidRDefault="0060148D" w:rsidP="0060148D">
      <w:pPr>
        <w:spacing w:after="240"/>
      </w:pPr>
      <w:r>
        <w:t>The following cybersecurity layers may be involved:</w:t>
      </w:r>
    </w:p>
    <w:p w14:paraId="4427BC2A" w14:textId="77777777" w:rsidR="0060148D" w:rsidRDefault="0060148D" w:rsidP="0060148D">
      <w:pPr>
        <w:pStyle w:val="ListParagraph"/>
        <w:numPr>
          <w:ilvl w:val="0"/>
          <w:numId w:val="35"/>
        </w:numPr>
        <w:spacing w:after="240"/>
        <w:ind w:left="450"/>
      </w:pPr>
      <w:r>
        <w:t>Network</w:t>
      </w:r>
    </w:p>
    <w:p w14:paraId="436A5E5E" w14:textId="77777777" w:rsidR="0060148D" w:rsidRDefault="0060148D" w:rsidP="0060148D">
      <w:pPr>
        <w:pStyle w:val="ListParagraph"/>
        <w:numPr>
          <w:ilvl w:val="0"/>
          <w:numId w:val="35"/>
        </w:numPr>
        <w:spacing w:after="240"/>
        <w:ind w:left="450"/>
      </w:pPr>
      <w:r>
        <w:t>Protocol</w:t>
      </w:r>
    </w:p>
    <w:p w14:paraId="606B9A0E" w14:textId="77777777" w:rsidR="005E14B8" w:rsidRDefault="005E14B8" w:rsidP="005E14B8">
      <w:pPr>
        <w:pStyle w:val="Heading4"/>
      </w:pPr>
      <w:r>
        <w:t>Cybersecurity Requirements</w:t>
      </w:r>
    </w:p>
    <w:p w14:paraId="1B01F782" w14:textId="77777777" w:rsidR="005E14B8" w:rsidRDefault="005E14B8" w:rsidP="005E14B8">
      <w:pPr>
        <w:spacing w:after="240"/>
      </w:pPr>
      <w:r>
        <w:t>The following global cybersecurity requirements address this attack vector:</w:t>
      </w:r>
    </w:p>
    <w:p w14:paraId="02726E60" w14:textId="77777777" w:rsidR="0025147C" w:rsidRPr="0025147C" w:rsidRDefault="0025147C" w:rsidP="0025147C">
      <w:pPr>
        <w:pStyle w:val="ListParagraph"/>
        <w:numPr>
          <w:ilvl w:val="0"/>
          <w:numId w:val="35"/>
        </w:numPr>
        <w:spacing w:after="240"/>
        <w:ind w:left="450"/>
        <w:rPr>
          <w:lang w:val="en-US"/>
        </w:rPr>
      </w:pPr>
      <w:r w:rsidRPr="0025147C">
        <w:rPr>
          <w:lang w:val="en-US"/>
        </w:rPr>
        <w:t>Communication crossing trust boundaries shall ensure data availability.</w:t>
      </w:r>
    </w:p>
    <w:p w14:paraId="325DD8D7" w14:textId="77777777" w:rsidR="005E14B8" w:rsidRDefault="005E14B8" w:rsidP="005E14B8">
      <w:pPr>
        <w:pStyle w:val="Heading4"/>
      </w:pPr>
      <w:r>
        <w:t>Discussion</w:t>
      </w:r>
    </w:p>
    <w:p w14:paraId="0176FFC5" w14:textId="2B612841" w:rsidR="009C2D3F" w:rsidRDefault="009C2D3F" w:rsidP="009C2D3F">
      <w:pPr>
        <w:spacing w:after="240"/>
        <w:jc w:val="both"/>
      </w:pPr>
      <w:r>
        <w:t xml:space="preserve">This is not an attack, but rather a possible outcome of an attack. The AVCDL global security requirements catalog specifies exact, constrained, and testable requirements based on the desire to ensure that </w:t>
      </w:r>
      <w:r>
        <w:t>availability</w:t>
      </w:r>
      <w:r>
        <w:t xml:space="preserve"> of </w:t>
      </w:r>
      <w:r>
        <w:t>communications channel (the packets therein)</w:t>
      </w:r>
      <w:r>
        <w:t xml:space="preserve"> is </w:t>
      </w:r>
      <w:r>
        <w:t>maintained</w:t>
      </w:r>
      <w:r>
        <w:t xml:space="preserve">. These considerations are generally applied at the </w:t>
      </w:r>
      <w:r>
        <w:t>network and protocol</w:t>
      </w:r>
      <w:r>
        <w:t xml:space="preserve"> layer</w:t>
      </w:r>
      <w:r>
        <w:t>s</w:t>
      </w:r>
      <w:r>
        <w:t>.</w:t>
      </w:r>
    </w:p>
    <w:p w14:paraId="4D3ED380" w14:textId="71963327" w:rsidR="009C2D3F" w:rsidRPr="0060148D" w:rsidRDefault="009C2D3F" w:rsidP="009C2D3F">
      <w:pPr>
        <w:spacing w:after="240"/>
        <w:ind w:left="720" w:hanging="720"/>
        <w:jc w:val="both"/>
      </w:pPr>
      <w:r w:rsidRPr="006864E5">
        <w:rPr>
          <w:b/>
          <w:bCs/>
          <w:color w:val="0070C0"/>
        </w:rPr>
        <w:t>Note:</w:t>
      </w:r>
      <w:r>
        <w:tab/>
      </w:r>
      <w:r>
        <w:t>The application of this requirement presumes use of well-documented best practices</w:t>
      </w:r>
      <w:r>
        <w:t xml:space="preserve"> and depend</w:t>
      </w:r>
      <w:r>
        <w:t>s</w:t>
      </w:r>
      <w:r>
        <w:t xml:space="preserve"> upon the context of the </w:t>
      </w:r>
      <w:r>
        <w:t>communication</w:t>
      </w:r>
      <w:r>
        <w:t>.</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lastRenderedPageBreak/>
        <w:t xml:space="preserve">Attack </w:t>
      </w:r>
      <w:r w:rsidR="00CD1FD3" w:rsidRPr="004660FD">
        <w:t>25</w:t>
      </w:r>
    </w:p>
    <w:p w14:paraId="0D8A73D5" w14:textId="4C93123A" w:rsidR="00CD1FD3" w:rsidRPr="0025147C" w:rsidRDefault="00CD1FD3" w:rsidP="0025147C">
      <w:pPr>
        <w:rPr>
          <w:i/>
          <w:iCs/>
          <w:color w:val="4F6228" w:themeColor="accent3" w:themeShade="80"/>
        </w:rPr>
      </w:pPr>
      <w:r w:rsidRPr="0025147C">
        <w:rPr>
          <w:i/>
          <w:iCs/>
          <w:color w:val="4F6228" w:themeColor="accent3" w:themeShade="80"/>
        </w:rPr>
        <w:t>Manipulation of vehicle parameters</w:t>
      </w:r>
    </w:p>
    <w:p w14:paraId="2DBBA5E8" w14:textId="77777777" w:rsidR="00736E8D" w:rsidRDefault="00736E8D" w:rsidP="00736E8D">
      <w:pPr>
        <w:pStyle w:val="Heading4"/>
      </w:pPr>
      <w:r>
        <w:t>X.1371 Elaboration</w:t>
      </w:r>
    </w:p>
    <w:p w14:paraId="243C100C" w14:textId="25E15411" w:rsidR="00845835" w:rsidRPr="00845835" w:rsidRDefault="00845835" w:rsidP="00845835">
      <w:pPr>
        <w:spacing w:after="240"/>
        <w:jc w:val="both"/>
        <w:rPr>
          <w:i/>
          <w:iCs/>
          <w:color w:val="4F6228" w:themeColor="accent3" w:themeShade="80"/>
        </w:rPr>
      </w:pPr>
      <w:r w:rsidRPr="00845835">
        <w:rPr>
          <w:i/>
          <w:iCs/>
          <w:color w:val="4F6228" w:themeColor="accent3" w:themeShade="80"/>
        </w:rPr>
        <w:t>Manipulation of vehicle parameters may have a strong influence on the vehicle system, e.g., unauthorized access to falsify:</w:t>
      </w:r>
    </w:p>
    <w:p w14:paraId="2F406EB5" w14:textId="77777777" w:rsidR="00845835" w:rsidRPr="00845835" w:rsidRDefault="00845835" w:rsidP="00845835">
      <w:pPr>
        <w:pStyle w:val="ListParagraph"/>
        <w:numPr>
          <w:ilvl w:val="0"/>
          <w:numId w:val="35"/>
        </w:numPr>
        <w:spacing w:after="240"/>
        <w:ind w:left="360"/>
        <w:jc w:val="both"/>
        <w:rPr>
          <w:rFonts w:ascii="Times New Roman" w:hAnsi="Times New Roman" w:cs="Times New Roman"/>
          <w:i/>
          <w:iCs/>
          <w:color w:val="4F6228" w:themeColor="accent3" w:themeShade="80"/>
        </w:rPr>
      </w:pPr>
      <w:r w:rsidRPr="00845835">
        <w:rPr>
          <w:rFonts w:ascii="Times New Roman" w:hAnsi="Times New Roman" w:cs="Times New Roman"/>
          <w:i/>
          <w:iCs/>
          <w:color w:val="4F6228" w:themeColor="accent3" w:themeShade="80"/>
        </w:rPr>
        <w:t>the configuration parameters of a vehicle's key functions, such as brake data or airbag deployment threshold;</w:t>
      </w:r>
    </w:p>
    <w:p w14:paraId="12D88DD9" w14:textId="55E3E121" w:rsidR="00736E8D" w:rsidRPr="00845835" w:rsidRDefault="00845835" w:rsidP="00845835">
      <w:pPr>
        <w:pStyle w:val="ListParagraph"/>
        <w:numPr>
          <w:ilvl w:val="0"/>
          <w:numId w:val="35"/>
        </w:numPr>
        <w:spacing w:after="240"/>
        <w:ind w:left="360"/>
        <w:jc w:val="both"/>
        <w:rPr>
          <w:rFonts w:ascii="Times New Roman" w:hAnsi="Times New Roman" w:cs="Times New Roman"/>
          <w:i/>
          <w:iCs/>
        </w:rPr>
      </w:pPr>
      <w:r w:rsidRPr="00845835">
        <w:rPr>
          <w:rFonts w:ascii="Times New Roman" w:hAnsi="Times New Roman" w:cs="Times New Roman"/>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Default="0060148D" w:rsidP="0060148D">
      <w:pPr>
        <w:spacing w:after="240"/>
      </w:pPr>
      <w:r>
        <w:t>The following cybersecurity properties are challenged:</w:t>
      </w:r>
    </w:p>
    <w:p w14:paraId="103EA7EA" w14:textId="77777777" w:rsidR="0060148D" w:rsidRDefault="0060148D" w:rsidP="0060148D">
      <w:pPr>
        <w:pStyle w:val="ListParagraph"/>
        <w:numPr>
          <w:ilvl w:val="0"/>
          <w:numId w:val="35"/>
        </w:numPr>
        <w:spacing w:after="240"/>
        <w:ind w:left="450"/>
      </w:pPr>
      <w:r>
        <w:t>Integrity</w:t>
      </w:r>
    </w:p>
    <w:p w14:paraId="5FA2C185" w14:textId="77777777" w:rsidR="0060148D" w:rsidRDefault="0060148D" w:rsidP="0060148D">
      <w:pPr>
        <w:pStyle w:val="ListParagraph"/>
        <w:numPr>
          <w:ilvl w:val="0"/>
          <w:numId w:val="35"/>
        </w:numPr>
        <w:spacing w:after="240"/>
        <w:ind w:left="450"/>
      </w:pPr>
      <w:r>
        <w:t>Authorization</w:t>
      </w:r>
    </w:p>
    <w:p w14:paraId="01E6FA84" w14:textId="77777777" w:rsidR="0060148D" w:rsidRDefault="0060148D" w:rsidP="0060148D">
      <w:pPr>
        <w:pStyle w:val="Heading4"/>
      </w:pPr>
      <w:r>
        <w:t>Cybersecurity Assets</w:t>
      </w:r>
    </w:p>
    <w:p w14:paraId="15253C59" w14:textId="77777777" w:rsidR="0060148D" w:rsidRDefault="0060148D" w:rsidP="0060148D">
      <w:pPr>
        <w:spacing w:after="240"/>
      </w:pPr>
      <w:r>
        <w:t>The following cybersecurity assets may be impacted:</w:t>
      </w:r>
    </w:p>
    <w:p w14:paraId="2EA4562D" w14:textId="77777777" w:rsidR="0060148D" w:rsidRDefault="0060148D" w:rsidP="0060148D">
      <w:pPr>
        <w:pStyle w:val="ListParagraph"/>
        <w:numPr>
          <w:ilvl w:val="0"/>
          <w:numId w:val="35"/>
        </w:numPr>
        <w:spacing w:after="240"/>
        <w:ind w:left="450"/>
      </w:pPr>
      <w:r>
        <w:t>Configuration Data</w:t>
      </w:r>
    </w:p>
    <w:p w14:paraId="3213DB14" w14:textId="77777777" w:rsidR="0060148D" w:rsidRDefault="0060148D" w:rsidP="0060148D">
      <w:pPr>
        <w:pStyle w:val="Heading4"/>
      </w:pPr>
      <w:r>
        <w:t>Cybersecurity Layers</w:t>
      </w:r>
    </w:p>
    <w:p w14:paraId="3EC869E7" w14:textId="77777777" w:rsidR="0060148D" w:rsidRDefault="0060148D" w:rsidP="0060148D">
      <w:pPr>
        <w:spacing w:after="240"/>
      </w:pPr>
      <w:r>
        <w:t>The following cybersecurity layers may be involved:</w:t>
      </w:r>
    </w:p>
    <w:p w14:paraId="3BC85A99" w14:textId="77777777" w:rsidR="0060148D" w:rsidRDefault="0060148D" w:rsidP="0060148D">
      <w:pPr>
        <w:pStyle w:val="ListParagraph"/>
        <w:numPr>
          <w:ilvl w:val="0"/>
          <w:numId w:val="35"/>
        </w:numPr>
        <w:spacing w:after="240"/>
        <w:ind w:left="450"/>
      </w:pPr>
      <w:r>
        <w:t>Application</w:t>
      </w:r>
    </w:p>
    <w:p w14:paraId="537F1503" w14:textId="77777777" w:rsidR="005E14B8" w:rsidRDefault="005E14B8" w:rsidP="005E14B8">
      <w:pPr>
        <w:pStyle w:val="Heading4"/>
      </w:pPr>
      <w:r>
        <w:t>Cybersecurity Requirements</w:t>
      </w:r>
    </w:p>
    <w:p w14:paraId="4D55F81E" w14:textId="77777777" w:rsidR="005E14B8" w:rsidRDefault="005E14B8" w:rsidP="005E14B8">
      <w:pPr>
        <w:spacing w:after="240"/>
      </w:pPr>
      <w:r>
        <w:t>The following global cybersecurity requirements address this attack vector:</w:t>
      </w:r>
    </w:p>
    <w:p w14:paraId="52B39553"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integrity shall be validated prior to use.</w:t>
      </w:r>
    </w:p>
    <w:p w14:paraId="678D2F29"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modification shall only be made by authorized entities.</w:t>
      </w:r>
    </w:p>
    <w:p w14:paraId="3EEF53DF" w14:textId="77777777" w:rsidR="005E14B8" w:rsidRDefault="005E14B8" w:rsidP="005E14B8">
      <w:pPr>
        <w:pStyle w:val="Heading4"/>
      </w:pPr>
      <w:r>
        <w:t>Discussion</w:t>
      </w:r>
    </w:p>
    <w:p w14:paraId="1197C38A" w14:textId="4B031DDE"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t xml:space="preserve"> </w:t>
      </w:r>
      <w:r>
        <w:t>is handled appropriately. These considerations are generally applied at the application layer.</w:t>
      </w:r>
    </w:p>
    <w:p w14:paraId="063542A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5E018273" w14:textId="77777777" w:rsidR="004F19BB" w:rsidRDefault="00ED09CF" w:rsidP="00CD1FD3">
      <w:pPr>
        <w:pStyle w:val="Heading3"/>
      </w:pPr>
      <w:r>
        <w:lastRenderedPageBreak/>
        <w:t xml:space="preserve">Attack </w:t>
      </w:r>
      <w:r w:rsidR="00CD1FD3" w:rsidRPr="004660FD">
        <w:t>26</w:t>
      </w:r>
    </w:p>
    <w:p w14:paraId="138A63AF" w14:textId="7AF655C2" w:rsidR="00CD1FD3" w:rsidRPr="004F19BB" w:rsidRDefault="00CD1FD3" w:rsidP="004F19BB">
      <w:pPr>
        <w:rPr>
          <w:i/>
          <w:iCs/>
          <w:color w:val="4F6228" w:themeColor="accent3" w:themeShade="80"/>
        </w:rPr>
      </w:pPr>
      <w:r w:rsidRPr="004F19BB">
        <w:rPr>
          <w:i/>
          <w:iCs/>
          <w:color w:val="4F6228" w:themeColor="accent3" w:themeShade="80"/>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736E8D" w:rsidRDefault="00736E8D" w:rsidP="00736E8D">
      <w:pPr>
        <w:spacing w:after="240"/>
        <w:jc w:val="both"/>
        <w:rPr>
          <w:i/>
          <w:iCs/>
        </w:rPr>
      </w:pPr>
      <w:r w:rsidRPr="00736E8D">
        <w:rPr>
          <w:i/>
          <w:iCs/>
          <w:color w:val="4F6228" w:themeColor="accent3" w:themeShade="80"/>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Default="0060148D" w:rsidP="0060148D">
      <w:pPr>
        <w:spacing w:after="240"/>
      </w:pPr>
      <w:r>
        <w:t>The following cybersecurity properties are challenged:</w:t>
      </w:r>
    </w:p>
    <w:p w14:paraId="27760ABE" w14:textId="77777777" w:rsidR="0060148D" w:rsidRDefault="0060148D" w:rsidP="0060148D">
      <w:pPr>
        <w:pStyle w:val="ListParagraph"/>
        <w:numPr>
          <w:ilvl w:val="0"/>
          <w:numId w:val="35"/>
        </w:numPr>
        <w:spacing w:after="240"/>
        <w:ind w:left="450"/>
      </w:pPr>
      <w:r>
        <w:t>Confidentiality</w:t>
      </w:r>
    </w:p>
    <w:p w14:paraId="7686F04A" w14:textId="77777777" w:rsidR="0060148D" w:rsidRDefault="0060148D" w:rsidP="0060148D">
      <w:pPr>
        <w:pStyle w:val="ListParagraph"/>
        <w:numPr>
          <w:ilvl w:val="0"/>
          <w:numId w:val="35"/>
        </w:numPr>
        <w:spacing w:after="240"/>
        <w:ind w:left="450"/>
      </w:pPr>
      <w:r>
        <w:t>Integrity</w:t>
      </w:r>
    </w:p>
    <w:p w14:paraId="7B176F6A" w14:textId="77777777" w:rsidR="0060148D" w:rsidRDefault="0060148D" w:rsidP="0060148D">
      <w:pPr>
        <w:pStyle w:val="ListParagraph"/>
        <w:numPr>
          <w:ilvl w:val="0"/>
          <w:numId w:val="35"/>
        </w:numPr>
        <w:spacing w:after="240"/>
        <w:ind w:left="450"/>
      </w:pPr>
      <w:r>
        <w:t>Authenticity</w:t>
      </w:r>
    </w:p>
    <w:p w14:paraId="6B776FA5" w14:textId="77777777" w:rsidR="0060148D" w:rsidRDefault="0060148D" w:rsidP="0060148D">
      <w:pPr>
        <w:pStyle w:val="Heading4"/>
      </w:pPr>
      <w:r>
        <w:t>Cybersecurity Assets</w:t>
      </w:r>
    </w:p>
    <w:p w14:paraId="6002EF06" w14:textId="77777777" w:rsidR="0060148D" w:rsidRDefault="0060148D" w:rsidP="0060148D">
      <w:pPr>
        <w:spacing w:after="240"/>
      </w:pPr>
      <w:r>
        <w:t>The following cybersecurity assets may be impacted:</w:t>
      </w:r>
    </w:p>
    <w:p w14:paraId="6B98A11A" w14:textId="77777777" w:rsidR="0060148D" w:rsidRDefault="0060148D" w:rsidP="0060148D">
      <w:pPr>
        <w:pStyle w:val="ListParagraph"/>
        <w:numPr>
          <w:ilvl w:val="0"/>
          <w:numId w:val="35"/>
        </w:numPr>
        <w:spacing w:after="240"/>
        <w:ind w:left="450"/>
      </w:pPr>
      <w:r>
        <w:t>Executables</w:t>
      </w:r>
    </w:p>
    <w:p w14:paraId="30EB94EF" w14:textId="77777777" w:rsidR="0060148D" w:rsidRDefault="0060148D" w:rsidP="0060148D">
      <w:pPr>
        <w:pStyle w:val="ListParagraph"/>
        <w:numPr>
          <w:ilvl w:val="0"/>
          <w:numId w:val="35"/>
        </w:numPr>
        <w:spacing w:after="240"/>
        <w:ind w:left="450"/>
      </w:pPr>
      <w:r>
        <w:t>Packets</w:t>
      </w:r>
    </w:p>
    <w:p w14:paraId="58BD6EF6" w14:textId="77777777" w:rsidR="0060148D" w:rsidRDefault="0060148D" w:rsidP="0060148D">
      <w:pPr>
        <w:pStyle w:val="ListParagraph"/>
        <w:numPr>
          <w:ilvl w:val="0"/>
          <w:numId w:val="35"/>
        </w:numPr>
        <w:spacing w:after="240"/>
        <w:ind w:left="450"/>
      </w:pPr>
      <w:r>
        <w:t>Memory</w:t>
      </w:r>
    </w:p>
    <w:p w14:paraId="7656C0E9" w14:textId="77777777" w:rsidR="0060148D" w:rsidRDefault="0060148D" w:rsidP="0060148D">
      <w:pPr>
        <w:pStyle w:val="ListParagraph"/>
        <w:numPr>
          <w:ilvl w:val="0"/>
          <w:numId w:val="35"/>
        </w:numPr>
        <w:spacing w:after="240"/>
        <w:ind w:left="450"/>
      </w:pPr>
      <w:r>
        <w:t>Hardware</w:t>
      </w:r>
    </w:p>
    <w:p w14:paraId="793399E9" w14:textId="77777777" w:rsidR="0060148D" w:rsidRDefault="0060148D" w:rsidP="0060148D">
      <w:pPr>
        <w:pStyle w:val="Heading4"/>
      </w:pPr>
      <w:r>
        <w:t>Cybersecurity Layers</w:t>
      </w:r>
    </w:p>
    <w:p w14:paraId="4BA475CE" w14:textId="77777777" w:rsidR="0060148D" w:rsidRDefault="0060148D" w:rsidP="0060148D">
      <w:pPr>
        <w:spacing w:after="240"/>
      </w:pPr>
      <w:r>
        <w:t>The following cybersecurity layers may be involved:</w:t>
      </w:r>
    </w:p>
    <w:p w14:paraId="7F484AE8" w14:textId="77777777" w:rsidR="0060148D" w:rsidRDefault="0060148D" w:rsidP="0060148D">
      <w:pPr>
        <w:pStyle w:val="ListParagraph"/>
        <w:numPr>
          <w:ilvl w:val="0"/>
          <w:numId w:val="35"/>
        </w:numPr>
        <w:spacing w:after="240"/>
        <w:ind w:left="450"/>
      </w:pPr>
      <w:r>
        <w:t>Physical</w:t>
      </w:r>
    </w:p>
    <w:p w14:paraId="136E95C7" w14:textId="77777777" w:rsidR="0060148D" w:rsidRDefault="0060148D" w:rsidP="0060148D">
      <w:pPr>
        <w:pStyle w:val="ListParagraph"/>
        <w:numPr>
          <w:ilvl w:val="0"/>
          <w:numId w:val="35"/>
        </w:numPr>
        <w:spacing w:after="240"/>
        <w:ind w:left="450"/>
      </w:pPr>
      <w:r>
        <w:t>Network</w:t>
      </w:r>
    </w:p>
    <w:p w14:paraId="1474B190" w14:textId="77777777" w:rsidR="0060148D" w:rsidRDefault="0060148D" w:rsidP="0060148D">
      <w:pPr>
        <w:pStyle w:val="ListParagraph"/>
        <w:numPr>
          <w:ilvl w:val="0"/>
          <w:numId w:val="35"/>
        </w:numPr>
        <w:spacing w:after="240"/>
        <w:ind w:left="450"/>
      </w:pPr>
      <w:r>
        <w:t>Protocol</w:t>
      </w:r>
    </w:p>
    <w:p w14:paraId="5BCC929D" w14:textId="77777777" w:rsidR="0060148D" w:rsidRDefault="0060148D" w:rsidP="0060148D">
      <w:pPr>
        <w:pStyle w:val="ListParagraph"/>
        <w:numPr>
          <w:ilvl w:val="0"/>
          <w:numId w:val="35"/>
        </w:numPr>
        <w:spacing w:after="240"/>
        <w:ind w:left="450"/>
      </w:pPr>
      <w:r>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lastRenderedPageBreak/>
        <w:t>Cybersecurity Requirements</w:t>
      </w:r>
    </w:p>
    <w:p w14:paraId="787B255A" w14:textId="77777777" w:rsidR="005E14B8" w:rsidRDefault="005E14B8" w:rsidP="005E14B8">
      <w:pPr>
        <w:spacing w:after="240"/>
      </w:pPr>
      <w:r>
        <w:t>The following global cybersecurity requirements address this attack vector:</w:t>
      </w:r>
    </w:p>
    <w:p w14:paraId="0600FF82" w14:textId="77777777" w:rsidR="004F19BB" w:rsidRDefault="004F19BB" w:rsidP="004F19BB">
      <w:pPr>
        <w:pStyle w:val="ListParagraph"/>
        <w:numPr>
          <w:ilvl w:val="0"/>
          <w:numId w:val="35"/>
        </w:numPr>
        <w:spacing w:after="240"/>
        <w:ind w:left="450"/>
      </w:pPr>
      <w:r>
        <w:t>Persistent storage shall be encrypted.</w:t>
      </w:r>
    </w:p>
    <w:p w14:paraId="6F56D166" w14:textId="77777777" w:rsidR="004F19BB" w:rsidRDefault="004F19BB" w:rsidP="004F19BB">
      <w:pPr>
        <w:pStyle w:val="ListParagraph"/>
        <w:numPr>
          <w:ilvl w:val="0"/>
          <w:numId w:val="35"/>
        </w:numPr>
        <w:spacing w:after="240"/>
        <w:ind w:left="450"/>
      </w:pPr>
      <w:r>
        <w:t>Update payloads shall be decrypted at time of use.</w:t>
      </w:r>
    </w:p>
    <w:p w14:paraId="70AC3894" w14:textId="77777777" w:rsidR="004F19BB" w:rsidRDefault="004F19BB" w:rsidP="004F19BB">
      <w:pPr>
        <w:pStyle w:val="ListParagraph"/>
        <w:numPr>
          <w:ilvl w:val="0"/>
          <w:numId w:val="35"/>
        </w:numPr>
        <w:spacing w:after="240"/>
        <w:ind w:left="450"/>
      </w:pPr>
      <w:r>
        <w:t>Update payloads shall be encrypted at build time.</w:t>
      </w:r>
    </w:p>
    <w:p w14:paraId="1A036FCB" w14:textId="77777777" w:rsidR="004F19BB" w:rsidRDefault="004F19BB" w:rsidP="004F19BB">
      <w:pPr>
        <w:pStyle w:val="ListParagraph"/>
        <w:numPr>
          <w:ilvl w:val="0"/>
          <w:numId w:val="35"/>
        </w:numPr>
        <w:spacing w:after="240"/>
        <w:ind w:left="450"/>
      </w:pPr>
      <w:r>
        <w:t>Update payloads shall be stored encrypted.</w:t>
      </w:r>
    </w:p>
    <w:p w14:paraId="2754DFD0" w14:textId="272144D4" w:rsidR="005E14B8" w:rsidRDefault="004F19BB" w:rsidP="004F19BB">
      <w:pPr>
        <w:pStyle w:val="ListParagraph"/>
        <w:numPr>
          <w:ilvl w:val="0"/>
          <w:numId w:val="35"/>
        </w:numPr>
        <w:spacing w:after="240"/>
        <w:ind w:left="450"/>
      </w:pPr>
      <w:r>
        <w:t>Executable integrity shall be cryptographically verified.</w:t>
      </w:r>
    </w:p>
    <w:p w14:paraId="1CB0A077" w14:textId="77777777" w:rsidR="004F19BB" w:rsidRPr="004F19BB" w:rsidRDefault="004F19BB" w:rsidP="004F19BB">
      <w:pPr>
        <w:pStyle w:val="ListParagraph"/>
        <w:numPr>
          <w:ilvl w:val="0"/>
          <w:numId w:val="35"/>
        </w:numPr>
        <w:spacing w:after="240"/>
        <w:ind w:left="450"/>
        <w:rPr>
          <w:lang w:val="en-US"/>
        </w:rPr>
      </w:pPr>
      <w:r w:rsidRPr="004F19BB">
        <w:rPr>
          <w:lang w:val="en-US"/>
        </w:rPr>
        <w:t>Standard network protocols shall be secured using cybersecurity best practices.</w:t>
      </w:r>
    </w:p>
    <w:p w14:paraId="30B5AAA0" w14:textId="77777777" w:rsidR="004F19BB" w:rsidRPr="004F19BB" w:rsidRDefault="004F19BB" w:rsidP="004F19BB">
      <w:pPr>
        <w:pStyle w:val="ListParagraph"/>
        <w:numPr>
          <w:ilvl w:val="0"/>
          <w:numId w:val="35"/>
        </w:numPr>
        <w:spacing w:after="240"/>
        <w:ind w:left="450"/>
        <w:rPr>
          <w:lang w:val="en-US"/>
        </w:rPr>
      </w:pPr>
      <w:r w:rsidRPr="004F19BB">
        <w:rPr>
          <w:lang w:val="en-US"/>
        </w:rPr>
        <w:t>Communication crossing trust boundaries shall ensure data integrity.</w:t>
      </w:r>
    </w:p>
    <w:p w14:paraId="73646760" w14:textId="77777777" w:rsidR="004F19BB" w:rsidRDefault="004F19BB" w:rsidP="004F19BB">
      <w:pPr>
        <w:pStyle w:val="ListParagraph"/>
        <w:numPr>
          <w:ilvl w:val="0"/>
          <w:numId w:val="35"/>
        </w:numPr>
        <w:spacing w:after="240"/>
        <w:ind w:left="450"/>
      </w:pPr>
      <w:r>
        <w:t>Communication crossing trust boundaries shall be authenticated.</w:t>
      </w:r>
    </w:p>
    <w:p w14:paraId="425A4751" w14:textId="185AFE04" w:rsidR="004F19BB" w:rsidRDefault="004F19BB" w:rsidP="004F19BB">
      <w:pPr>
        <w:pStyle w:val="ListParagraph"/>
        <w:numPr>
          <w:ilvl w:val="0"/>
          <w:numId w:val="35"/>
        </w:numPr>
        <w:spacing w:after="240"/>
        <w:ind w:left="450"/>
      </w:pPr>
      <w:r>
        <w:t>Custom protocols shall use current best practices for authentication and key exchange (NIST SP 800-57,  63B, 131 and 133).</w:t>
      </w:r>
    </w:p>
    <w:p w14:paraId="00B42976" w14:textId="77777777" w:rsidR="004F19BB" w:rsidRDefault="004F19BB" w:rsidP="004F19BB">
      <w:pPr>
        <w:pStyle w:val="ListParagraph"/>
        <w:numPr>
          <w:ilvl w:val="0"/>
          <w:numId w:val="35"/>
        </w:numPr>
        <w:spacing w:after="240"/>
        <w:ind w:left="450"/>
      </w:pPr>
      <w:r>
        <w:t>Cryptographic material stored in memory shall be handled appropriately.</w:t>
      </w:r>
    </w:p>
    <w:p w14:paraId="75CFA91B" w14:textId="432F6D7C" w:rsidR="004F19BB" w:rsidRDefault="004F19BB" w:rsidP="004F19BB">
      <w:pPr>
        <w:pStyle w:val="ListParagraph"/>
        <w:numPr>
          <w:ilvl w:val="0"/>
          <w:numId w:val="35"/>
        </w:numPr>
        <w:spacing w:after="240"/>
        <w:ind w:left="450"/>
      </w:pPr>
      <w:r>
        <w:t>Cryptographic material stored in memory shall be validated prior to use.</w:t>
      </w:r>
    </w:p>
    <w:p w14:paraId="1EFA750A" w14:textId="77777777" w:rsidR="004F19BB" w:rsidRPr="004F19BB" w:rsidRDefault="004F19BB" w:rsidP="004F19BB">
      <w:pPr>
        <w:pStyle w:val="ListParagraph"/>
        <w:numPr>
          <w:ilvl w:val="0"/>
          <w:numId w:val="35"/>
        </w:numPr>
        <w:spacing w:after="240"/>
        <w:ind w:left="450"/>
        <w:rPr>
          <w:lang w:val="en-US"/>
        </w:rPr>
      </w:pPr>
      <w:r w:rsidRPr="004F19BB">
        <w:rPr>
          <w:lang w:val="en-US"/>
        </w:rPr>
        <w:t>Cryptographic operations shall use a mechanism that is backed by a hardware root of trust.</w:t>
      </w:r>
    </w:p>
    <w:p w14:paraId="7E1AFA9C" w14:textId="77777777" w:rsidR="005E14B8" w:rsidRDefault="005E14B8" w:rsidP="005E14B8">
      <w:pPr>
        <w:pStyle w:val="Heading4"/>
      </w:pPr>
      <w:r>
        <w:t>Discussion</w:t>
      </w:r>
    </w:p>
    <w:p w14:paraId="4821D005" w14:textId="57F890D6" w:rsidR="00A4450F" w:rsidRDefault="00A4450F" w:rsidP="00A4450F">
      <w:pPr>
        <w:spacing w:after="240"/>
        <w:jc w:val="both"/>
      </w:pPr>
      <w:r>
        <w:t>This is not an attack, but rather a</w:t>
      </w:r>
      <w:r>
        <w:t>n observation</w:t>
      </w:r>
      <w:r>
        <w:t xml:space="preserve">. The AVCDL global security requirements catalog specifies exact, constrained, and testable requirements based on the desire to ensure </w:t>
      </w:r>
      <w:r>
        <w:t>the confidentiality,</w:t>
      </w:r>
      <w:r>
        <w:t xml:space="preserve"> integrity</w:t>
      </w:r>
      <w:r>
        <w:t>, and authenticity</w:t>
      </w:r>
      <w:r>
        <w:t xml:space="preserve"> of </w:t>
      </w:r>
      <w:r>
        <w:t>assets (executables, packets, memory, hardware)</w:t>
      </w:r>
      <w:r>
        <w:t xml:space="preserve">. These considerations </w:t>
      </w:r>
      <w:r>
        <w:t>may be</w:t>
      </w:r>
      <w:r>
        <w:t xml:space="preserve"> applied at </w:t>
      </w:r>
      <w:r>
        <w:t>every</w:t>
      </w:r>
      <w:r>
        <w:t xml:space="preserve"> layer.</w:t>
      </w:r>
    </w:p>
    <w:p w14:paraId="54363605" w14:textId="77777777" w:rsidR="00A4450F" w:rsidRPr="0060148D" w:rsidRDefault="00A4450F" w:rsidP="00A4450F">
      <w:pPr>
        <w:spacing w:after="240"/>
        <w:ind w:left="720" w:hanging="720"/>
        <w:jc w:val="both"/>
      </w:pPr>
      <w:r w:rsidRPr="006864E5">
        <w:rPr>
          <w:b/>
          <w:bCs/>
          <w:color w:val="0070C0"/>
        </w:rPr>
        <w:t>Note:</w:t>
      </w:r>
      <w:r>
        <w:tab/>
        <w:t>These requirements are applied independently and depend upon the context of the asset under consideration.</w:t>
      </w:r>
    </w:p>
    <w:p w14:paraId="78889CAF" w14:textId="6AE2B49E" w:rsidR="004A3E6A" w:rsidRPr="0060148D" w:rsidRDefault="004A3E6A" w:rsidP="004A3E6A">
      <w:pPr>
        <w:spacing w:after="240"/>
        <w:ind w:left="720" w:hanging="720"/>
        <w:jc w:val="both"/>
      </w:pPr>
      <w:r w:rsidRPr="006864E5">
        <w:rPr>
          <w:b/>
          <w:bCs/>
          <w:color w:val="0070C0"/>
        </w:rPr>
        <w:t>Note:</w:t>
      </w:r>
      <w:r>
        <w:tab/>
      </w:r>
      <w:r>
        <w:t>Many requirements presume implementation through the application of well-known best practices</w:t>
      </w:r>
      <w:r>
        <w:t>.</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lastRenderedPageBreak/>
        <w:t xml:space="preserve">Attack </w:t>
      </w:r>
      <w:r w:rsidR="00CD1FD3" w:rsidRPr="004660FD">
        <w:t>27</w:t>
      </w:r>
    </w:p>
    <w:p w14:paraId="3F1EF7FB" w14:textId="0EE15273" w:rsidR="00CD1FD3" w:rsidRPr="00500C2A" w:rsidRDefault="00CD1FD3" w:rsidP="00500C2A">
      <w:pPr>
        <w:rPr>
          <w:i/>
          <w:iCs/>
          <w:color w:val="4F6228" w:themeColor="accent3" w:themeShade="80"/>
        </w:rPr>
      </w:pPr>
      <w:r w:rsidRPr="00500C2A">
        <w:rPr>
          <w:i/>
          <w:iCs/>
          <w:color w:val="4F6228" w:themeColor="accent3" w:themeShade="80"/>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736E8D" w:rsidRDefault="00736E8D" w:rsidP="00736E8D">
      <w:pPr>
        <w:spacing w:after="240"/>
        <w:jc w:val="both"/>
        <w:rPr>
          <w:i/>
          <w:iCs/>
        </w:rPr>
      </w:pPr>
      <w:r w:rsidRPr="00736E8D">
        <w:rPr>
          <w:i/>
          <w:iCs/>
          <w:color w:val="4F6228" w:themeColor="accent3" w:themeShade="80"/>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Default="0060148D" w:rsidP="0060148D">
      <w:pPr>
        <w:spacing w:after="240"/>
      </w:pPr>
      <w:r>
        <w:t>The following cybersecurity properties are challenged:</w:t>
      </w:r>
    </w:p>
    <w:p w14:paraId="0ECE060D" w14:textId="20F8BA89" w:rsidR="0060148D" w:rsidRDefault="006043E4" w:rsidP="0060148D">
      <w:pPr>
        <w:pStyle w:val="ListParagraph"/>
        <w:numPr>
          <w:ilvl w:val="0"/>
          <w:numId w:val="35"/>
        </w:numPr>
        <w:spacing w:after="240"/>
        <w:ind w:left="450"/>
      </w:pPr>
      <w:r>
        <w:t>N/A</w:t>
      </w:r>
    </w:p>
    <w:p w14:paraId="10CAEBCE" w14:textId="77777777" w:rsidR="0060148D" w:rsidRDefault="0060148D" w:rsidP="0060148D">
      <w:pPr>
        <w:pStyle w:val="Heading4"/>
      </w:pPr>
      <w:r>
        <w:t>Cybersecurity Assets</w:t>
      </w:r>
    </w:p>
    <w:p w14:paraId="53C4F176" w14:textId="77777777" w:rsidR="0060148D" w:rsidRDefault="0060148D" w:rsidP="0060148D">
      <w:pPr>
        <w:spacing w:after="240"/>
      </w:pPr>
      <w:r>
        <w:t>The following cybersecurity assets may be impacted:</w:t>
      </w:r>
    </w:p>
    <w:p w14:paraId="23ED026B" w14:textId="5EDC0971" w:rsidR="0060148D" w:rsidRDefault="006043E4" w:rsidP="0060148D">
      <w:pPr>
        <w:pStyle w:val="ListParagraph"/>
        <w:numPr>
          <w:ilvl w:val="0"/>
          <w:numId w:val="35"/>
        </w:numPr>
        <w:spacing w:after="240"/>
        <w:ind w:left="450"/>
      </w:pPr>
      <w:r>
        <w:t>N/A</w:t>
      </w:r>
    </w:p>
    <w:p w14:paraId="56828196" w14:textId="77777777" w:rsidR="0060148D" w:rsidRDefault="0060148D" w:rsidP="0060148D">
      <w:pPr>
        <w:pStyle w:val="Heading4"/>
      </w:pPr>
      <w:r>
        <w:t>Cybersecurity Layers</w:t>
      </w:r>
    </w:p>
    <w:p w14:paraId="67B2329A" w14:textId="77777777" w:rsidR="0060148D" w:rsidRDefault="0060148D" w:rsidP="0060148D">
      <w:pPr>
        <w:spacing w:after="240"/>
      </w:pPr>
      <w:r>
        <w:t>The following cybersecurity layers may be involved:</w:t>
      </w:r>
    </w:p>
    <w:p w14:paraId="3876155E" w14:textId="39D6D196" w:rsidR="0060148D" w:rsidRDefault="006043E4" w:rsidP="0060148D">
      <w:pPr>
        <w:pStyle w:val="ListParagraph"/>
        <w:numPr>
          <w:ilvl w:val="0"/>
          <w:numId w:val="35"/>
        </w:numPr>
        <w:spacing w:after="240"/>
        <w:ind w:left="450"/>
      </w:pPr>
      <w:r>
        <w:t>N/A</w:t>
      </w:r>
    </w:p>
    <w:p w14:paraId="473B7F74" w14:textId="77777777" w:rsidR="005E14B8" w:rsidRDefault="005E14B8" w:rsidP="005E14B8">
      <w:pPr>
        <w:pStyle w:val="Heading4"/>
      </w:pPr>
      <w:r>
        <w:t>Cybersecurity Requirements</w:t>
      </w:r>
    </w:p>
    <w:p w14:paraId="50956F03" w14:textId="77777777" w:rsidR="005E14B8" w:rsidRDefault="005E14B8" w:rsidP="005E14B8">
      <w:pPr>
        <w:spacing w:after="240"/>
      </w:pPr>
      <w:r>
        <w:t>The following global cybersecurity requirements address this attack vector:</w:t>
      </w:r>
    </w:p>
    <w:p w14:paraId="0FD0B92F" w14:textId="3F4D69C6" w:rsidR="005E14B8" w:rsidRDefault="00500C2A" w:rsidP="005E14B8">
      <w:pPr>
        <w:pStyle w:val="ListParagraph"/>
        <w:numPr>
          <w:ilvl w:val="0"/>
          <w:numId w:val="35"/>
        </w:numPr>
        <w:spacing w:after="240"/>
        <w:ind w:left="450"/>
      </w:pPr>
      <w:r>
        <w:t>N/A</w:t>
      </w:r>
    </w:p>
    <w:p w14:paraId="555CF38D" w14:textId="77777777" w:rsidR="005E14B8" w:rsidRDefault="005E14B8" w:rsidP="005E14B8">
      <w:pPr>
        <w:pStyle w:val="Heading4"/>
      </w:pPr>
      <w:r>
        <w:t>Discussion</w:t>
      </w:r>
    </w:p>
    <w:p w14:paraId="6B84F494" w14:textId="01F62942" w:rsidR="00164752" w:rsidRDefault="00164752" w:rsidP="00164752">
      <w:pPr>
        <w:spacing w:after="240"/>
        <w:jc w:val="both"/>
      </w:pPr>
      <w:r>
        <w:t xml:space="preserve">This is not an attack, but rather a </w:t>
      </w:r>
      <w:r w:rsidR="001C5BD2">
        <w:t>scenario</w:t>
      </w:r>
      <w:r>
        <w:t xml:space="preserve">. The AVCDL </w:t>
      </w:r>
      <w:r>
        <w:t>specifies mechanisms for the assessment of supplier capabilities, establishment of cybersecurity activities, and assignment of responsibilities</w:t>
      </w:r>
      <w:r>
        <w:t>.</w:t>
      </w:r>
      <w:r>
        <w:t xml:space="preserve">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lastRenderedPageBreak/>
        <w:t xml:space="preserve">Attack </w:t>
      </w:r>
      <w:r w:rsidR="00CD1FD3" w:rsidRPr="004660FD">
        <w:t>28</w:t>
      </w:r>
    </w:p>
    <w:p w14:paraId="221C35FF" w14:textId="271745CB" w:rsidR="00CD1FD3" w:rsidRPr="00500C2A" w:rsidRDefault="00CD1FD3" w:rsidP="00500C2A">
      <w:pPr>
        <w:rPr>
          <w:i/>
          <w:iCs/>
          <w:color w:val="4F6228" w:themeColor="accent3" w:themeShade="80"/>
        </w:rPr>
      </w:pPr>
      <w:r w:rsidRPr="00500C2A">
        <w:rPr>
          <w:i/>
          <w:iCs/>
          <w:color w:val="4F6228" w:themeColor="accent3" w:themeShade="80"/>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736E8D" w:rsidRDefault="00736E8D" w:rsidP="00736E8D">
      <w:pPr>
        <w:spacing w:after="240"/>
        <w:jc w:val="both"/>
        <w:rPr>
          <w:i/>
          <w:iCs/>
        </w:rPr>
      </w:pPr>
      <w:r w:rsidRPr="00736E8D">
        <w:rPr>
          <w:i/>
          <w:iCs/>
          <w:color w:val="4F6228" w:themeColor="accent3" w:themeShade="80"/>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Default="006043E4" w:rsidP="006043E4">
      <w:pPr>
        <w:spacing w:after="240"/>
      </w:pPr>
      <w:r>
        <w:t>The following cybersecurity properties are challenged:</w:t>
      </w:r>
    </w:p>
    <w:p w14:paraId="33E0D3BB" w14:textId="77777777" w:rsidR="006043E4" w:rsidRDefault="006043E4" w:rsidP="006043E4">
      <w:pPr>
        <w:pStyle w:val="ListParagraph"/>
        <w:numPr>
          <w:ilvl w:val="0"/>
          <w:numId w:val="35"/>
        </w:numPr>
        <w:spacing w:after="240"/>
        <w:ind w:left="450"/>
      </w:pPr>
      <w:r>
        <w:t>N/A</w:t>
      </w:r>
    </w:p>
    <w:p w14:paraId="5327814D" w14:textId="77777777" w:rsidR="006043E4" w:rsidRDefault="006043E4" w:rsidP="006043E4">
      <w:pPr>
        <w:pStyle w:val="Heading4"/>
      </w:pPr>
      <w:r>
        <w:t>Cybersecurity Assets</w:t>
      </w:r>
    </w:p>
    <w:p w14:paraId="2D98550B" w14:textId="77777777" w:rsidR="006043E4" w:rsidRDefault="006043E4" w:rsidP="006043E4">
      <w:pPr>
        <w:spacing w:after="240"/>
      </w:pPr>
      <w:r>
        <w:t>The following cybersecurity assets may be impacted:</w:t>
      </w:r>
    </w:p>
    <w:p w14:paraId="48035A51" w14:textId="77777777" w:rsidR="006043E4" w:rsidRDefault="006043E4" w:rsidP="006043E4">
      <w:pPr>
        <w:pStyle w:val="ListParagraph"/>
        <w:numPr>
          <w:ilvl w:val="0"/>
          <w:numId w:val="35"/>
        </w:numPr>
        <w:spacing w:after="240"/>
        <w:ind w:left="450"/>
      </w:pPr>
      <w:r>
        <w:t>N/A</w:t>
      </w:r>
    </w:p>
    <w:p w14:paraId="43ACAEAA" w14:textId="77777777" w:rsidR="006043E4" w:rsidRDefault="006043E4" w:rsidP="006043E4">
      <w:pPr>
        <w:pStyle w:val="Heading4"/>
      </w:pPr>
      <w:r>
        <w:t>Cybersecurity Layers</w:t>
      </w:r>
    </w:p>
    <w:p w14:paraId="52B59669" w14:textId="77777777" w:rsidR="006043E4" w:rsidRDefault="006043E4" w:rsidP="006043E4">
      <w:pPr>
        <w:spacing w:after="240"/>
      </w:pPr>
      <w:r>
        <w:t>The following cybersecurity layers may be involved:</w:t>
      </w:r>
    </w:p>
    <w:p w14:paraId="1B580E24" w14:textId="77777777" w:rsidR="006043E4" w:rsidRDefault="006043E4" w:rsidP="006043E4">
      <w:pPr>
        <w:pStyle w:val="ListParagraph"/>
        <w:numPr>
          <w:ilvl w:val="0"/>
          <w:numId w:val="35"/>
        </w:numPr>
        <w:spacing w:after="240"/>
        <w:ind w:left="450"/>
      </w:pPr>
      <w:r>
        <w:t>N/A</w:t>
      </w:r>
    </w:p>
    <w:p w14:paraId="29E9C515" w14:textId="77777777" w:rsidR="005E14B8" w:rsidRDefault="005E14B8" w:rsidP="005E14B8">
      <w:pPr>
        <w:pStyle w:val="Heading4"/>
      </w:pPr>
      <w:r>
        <w:t>Cybersecurity Requirements</w:t>
      </w:r>
    </w:p>
    <w:p w14:paraId="083A7BB7" w14:textId="77777777" w:rsidR="005E14B8" w:rsidRDefault="005E14B8" w:rsidP="005E14B8">
      <w:pPr>
        <w:spacing w:after="240"/>
      </w:pPr>
      <w:r>
        <w:t>The following global cybersecurity requirements address this attack vector:</w:t>
      </w:r>
    </w:p>
    <w:p w14:paraId="46A8E117" w14:textId="634A1881" w:rsidR="005E14B8" w:rsidRDefault="00500C2A" w:rsidP="005E14B8">
      <w:pPr>
        <w:pStyle w:val="ListParagraph"/>
        <w:numPr>
          <w:ilvl w:val="0"/>
          <w:numId w:val="35"/>
        </w:numPr>
        <w:spacing w:after="240"/>
        <w:ind w:left="450"/>
      </w:pPr>
      <w:r>
        <w:t>N/A</w:t>
      </w:r>
    </w:p>
    <w:p w14:paraId="57CFFF61" w14:textId="77777777" w:rsidR="005E14B8" w:rsidRDefault="005E14B8" w:rsidP="005E14B8">
      <w:pPr>
        <w:pStyle w:val="Heading4"/>
      </w:pPr>
      <w:r>
        <w:t>Discussion</w:t>
      </w:r>
    </w:p>
    <w:p w14:paraId="15DF8EDD" w14:textId="3C9FF225" w:rsidR="00164752" w:rsidRDefault="00164752" w:rsidP="00164752">
      <w:pPr>
        <w:spacing w:after="240"/>
        <w:jc w:val="both"/>
      </w:pPr>
      <w:r>
        <w:t xml:space="preserve">This is not an attack, but rather a </w:t>
      </w:r>
      <w:r w:rsidR="001C5BD2">
        <w:t>hypothetical generalization</w:t>
      </w:r>
      <w:r>
        <w:t xml:space="preserve">. The AVCDL specifies </w:t>
      </w:r>
      <w:r>
        <w:t>processes</w:t>
      </w:r>
      <w:r w:rsidR="00E243E3">
        <w:t xml:space="preserve"> which support a standard ISO 15288 / ISO 12207 development process</w:t>
      </w:r>
      <w:r>
        <w:t>.</w:t>
      </w:r>
      <w:r w:rsidR="00E243E3">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lastRenderedPageBreak/>
        <w:t xml:space="preserve">Attack </w:t>
      </w:r>
      <w:r w:rsidR="00CD1FD3" w:rsidRPr="004660FD">
        <w:t>29</w:t>
      </w:r>
    </w:p>
    <w:p w14:paraId="2F503B00" w14:textId="574BE338" w:rsidR="00CD1FD3" w:rsidRPr="00500C2A" w:rsidRDefault="00CD1FD3" w:rsidP="00500C2A">
      <w:pPr>
        <w:rPr>
          <w:i/>
          <w:iCs/>
        </w:rPr>
      </w:pPr>
      <w:r w:rsidRPr="00500C2A">
        <w:rPr>
          <w:i/>
          <w:iCs/>
        </w:rPr>
        <w:t>Network design introduces vulnerabilities</w:t>
      </w:r>
    </w:p>
    <w:p w14:paraId="79D30ABA" w14:textId="77777777" w:rsidR="00736E8D" w:rsidRDefault="00736E8D" w:rsidP="00736E8D">
      <w:pPr>
        <w:pStyle w:val="Heading4"/>
      </w:pPr>
      <w:r>
        <w:t>X.1371 Elaboration</w:t>
      </w:r>
    </w:p>
    <w:p w14:paraId="304F8273" w14:textId="30163A58" w:rsidR="00736E8D" w:rsidRPr="00736E8D" w:rsidRDefault="00736E8D" w:rsidP="00736E8D">
      <w:pPr>
        <w:spacing w:after="240"/>
        <w:jc w:val="both"/>
        <w:rPr>
          <w:i/>
          <w:iCs/>
        </w:rPr>
      </w:pPr>
      <w:r w:rsidRPr="00736E8D">
        <w:rPr>
          <w:i/>
          <w:iCs/>
          <w:color w:val="4F6228" w:themeColor="accent3" w:themeShade="80"/>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Default="0060148D" w:rsidP="0060148D">
      <w:pPr>
        <w:spacing w:after="240"/>
      </w:pPr>
      <w:r>
        <w:t>The following cybersecurity properties are challenged:</w:t>
      </w:r>
    </w:p>
    <w:p w14:paraId="06D2B6EA" w14:textId="77777777" w:rsidR="006043E4" w:rsidRDefault="006043E4" w:rsidP="006043E4">
      <w:pPr>
        <w:pStyle w:val="ListParagraph"/>
        <w:numPr>
          <w:ilvl w:val="0"/>
          <w:numId w:val="35"/>
        </w:numPr>
        <w:spacing w:after="240"/>
        <w:ind w:left="450"/>
      </w:pPr>
      <w:r>
        <w:t>N/A</w:t>
      </w:r>
    </w:p>
    <w:p w14:paraId="5CBFEC73" w14:textId="77777777" w:rsidR="006043E4" w:rsidRDefault="006043E4" w:rsidP="006043E4">
      <w:pPr>
        <w:pStyle w:val="Heading4"/>
      </w:pPr>
      <w:r>
        <w:t>Cybersecurity Assets</w:t>
      </w:r>
    </w:p>
    <w:p w14:paraId="49DECF85" w14:textId="77777777" w:rsidR="006043E4" w:rsidRDefault="006043E4" w:rsidP="006043E4">
      <w:pPr>
        <w:spacing w:after="240"/>
      </w:pPr>
      <w:r>
        <w:t>The following cybersecurity assets may be impacted:</w:t>
      </w:r>
    </w:p>
    <w:p w14:paraId="03CBEFB2" w14:textId="77777777" w:rsidR="006043E4" w:rsidRDefault="006043E4" w:rsidP="006043E4">
      <w:pPr>
        <w:pStyle w:val="ListParagraph"/>
        <w:numPr>
          <w:ilvl w:val="0"/>
          <w:numId w:val="35"/>
        </w:numPr>
        <w:spacing w:after="240"/>
        <w:ind w:left="450"/>
      </w:pPr>
      <w:r>
        <w:t>N/A</w:t>
      </w:r>
    </w:p>
    <w:p w14:paraId="41B732FD" w14:textId="77777777" w:rsidR="006043E4" w:rsidRDefault="006043E4" w:rsidP="006043E4">
      <w:pPr>
        <w:pStyle w:val="Heading4"/>
      </w:pPr>
      <w:r>
        <w:t>Cybersecurity Layers</w:t>
      </w:r>
    </w:p>
    <w:p w14:paraId="2C2BFE03" w14:textId="77777777" w:rsidR="006043E4" w:rsidRDefault="006043E4" w:rsidP="006043E4">
      <w:pPr>
        <w:spacing w:after="240"/>
      </w:pPr>
      <w:r>
        <w:t>The following cybersecurity layers may be involved:</w:t>
      </w:r>
    </w:p>
    <w:p w14:paraId="2EBC745C" w14:textId="77777777" w:rsidR="006043E4" w:rsidRDefault="006043E4" w:rsidP="006043E4">
      <w:pPr>
        <w:pStyle w:val="ListParagraph"/>
        <w:numPr>
          <w:ilvl w:val="0"/>
          <w:numId w:val="35"/>
        </w:numPr>
        <w:spacing w:after="240"/>
        <w:ind w:left="450"/>
      </w:pPr>
      <w:r>
        <w:t>N/A</w:t>
      </w:r>
    </w:p>
    <w:p w14:paraId="24C30816" w14:textId="77777777" w:rsidR="005E14B8" w:rsidRDefault="005E14B8" w:rsidP="005E14B8">
      <w:pPr>
        <w:pStyle w:val="Heading4"/>
      </w:pPr>
      <w:r>
        <w:t>Cybersecurity Requirements</w:t>
      </w:r>
    </w:p>
    <w:p w14:paraId="6919F148" w14:textId="77777777" w:rsidR="005E14B8" w:rsidRDefault="005E14B8" w:rsidP="005E14B8">
      <w:pPr>
        <w:spacing w:after="240"/>
      </w:pPr>
      <w:r>
        <w:t>The following global cybersecurity requirements address this attack vector:</w:t>
      </w:r>
    </w:p>
    <w:p w14:paraId="234A4753" w14:textId="45EF7258" w:rsidR="005E14B8" w:rsidRDefault="00500C2A" w:rsidP="005E14B8">
      <w:pPr>
        <w:pStyle w:val="ListParagraph"/>
        <w:numPr>
          <w:ilvl w:val="0"/>
          <w:numId w:val="35"/>
        </w:numPr>
        <w:spacing w:after="240"/>
        <w:ind w:left="450"/>
      </w:pPr>
      <w:r>
        <w:t>N/A</w:t>
      </w:r>
    </w:p>
    <w:p w14:paraId="739F11C4" w14:textId="77777777" w:rsidR="005E14B8" w:rsidRDefault="005E14B8" w:rsidP="005E14B8">
      <w:pPr>
        <w:pStyle w:val="Heading4"/>
      </w:pPr>
      <w:r>
        <w:t>Discussion</w:t>
      </w:r>
    </w:p>
    <w:p w14:paraId="0BDD121E" w14:textId="64DB5B93" w:rsidR="00E243E3" w:rsidRDefault="00E243E3" w:rsidP="00E243E3">
      <w:pPr>
        <w:spacing w:after="240"/>
        <w:jc w:val="both"/>
      </w:pPr>
      <w:r>
        <w:t xml:space="preserve">This is not an attack, but rather </w:t>
      </w:r>
      <w:r w:rsidR="001C5BD2">
        <w:t>a hypothetical generalization</w:t>
      </w:r>
      <w:r>
        <w:t xml:space="preserve">. The AVCDL </w:t>
      </w:r>
      <w:r w:rsidR="001C5BD2">
        <w:t>attack surface analysis and threat modeling processes address this concern</w:t>
      </w:r>
      <w: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lastRenderedPageBreak/>
        <w:t xml:space="preserve">Attack </w:t>
      </w:r>
      <w:r w:rsidR="00CD1FD3" w:rsidRPr="004660FD">
        <w:t>31</w:t>
      </w:r>
    </w:p>
    <w:p w14:paraId="33F42DCA" w14:textId="0D1F1506" w:rsidR="00CD1FD3" w:rsidRPr="00500C2A" w:rsidRDefault="00CD1FD3" w:rsidP="00500C2A">
      <w:pPr>
        <w:rPr>
          <w:i/>
          <w:iCs/>
          <w:color w:val="4F6228" w:themeColor="accent3" w:themeShade="80"/>
        </w:rPr>
      </w:pPr>
      <w:r w:rsidRPr="00500C2A">
        <w:rPr>
          <w:i/>
          <w:iCs/>
          <w:color w:val="4F6228" w:themeColor="accent3" w:themeShade="80"/>
        </w:rPr>
        <w:t>Unintended transfer of data can occur</w:t>
      </w:r>
    </w:p>
    <w:p w14:paraId="754C396F" w14:textId="77777777" w:rsidR="00736E8D" w:rsidRDefault="00736E8D" w:rsidP="00736E8D">
      <w:pPr>
        <w:pStyle w:val="Heading4"/>
      </w:pPr>
      <w:r>
        <w:t>X.1371 Elaboration</w:t>
      </w:r>
    </w:p>
    <w:p w14:paraId="0844585B" w14:textId="71A50BF2" w:rsidR="00736E8D" w:rsidRPr="00736E8D" w:rsidRDefault="00736E8D" w:rsidP="00736E8D">
      <w:pPr>
        <w:spacing w:after="240"/>
        <w:jc w:val="both"/>
        <w:rPr>
          <w:i/>
          <w:iCs/>
          <w:color w:val="4F6228" w:themeColor="accent3" w:themeShade="80"/>
        </w:rPr>
      </w:pPr>
      <w:r w:rsidRPr="00736E8D">
        <w:rPr>
          <w:i/>
          <w:iCs/>
          <w:color w:val="4F6228" w:themeColor="accent3" w:themeShade="80"/>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Default="0060148D" w:rsidP="0060148D">
      <w:pPr>
        <w:spacing w:after="240"/>
      </w:pPr>
      <w:r>
        <w:t>The following cybersecurity properties are challenged:</w:t>
      </w:r>
    </w:p>
    <w:p w14:paraId="4A36A15E" w14:textId="77777777" w:rsidR="0060148D" w:rsidRDefault="0060148D" w:rsidP="0060148D">
      <w:pPr>
        <w:pStyle w:val="ListParagraph"/>
        <w:numPr>
          <w:ilvl w:val="0"/>
          <w:numId w:val="35"/>
        </w:numPr>
        <w:spacing w:after="240"/>
        <w:ind w:left="450"/>
      </w:pPr>
      <w:r>
        <w:t>Confidentiality</w:t>
      </w:r>
    </w:p>
    <w:p w14:paraId="4551926C" w14:textId="77777777" w:rsidR="0060148D" w:rsidRDefault="0060148D" w:rsidP="0060148D">
      <w:pPr>
        <w:pStyle w:val="Heading4"/>
      </w:pPr>
      <w:r>
        <w:t>Cybersecurity Assets</w:t>
      </w:r>
    </w:p>
    <w:p w14:paraId="656B1578" w14:textId="77777777" w:rsidR="0060148D" w:rsidRDefault="0060148D" w:rsidP="0060148D">
      <w:pPr>
        <w:spacing w:after="240"/>
      </w:pPr>
      <w:r>
        <w:t>The following cybersecurity assets may be impacted:</w:t>
      </w:r>
    </w:p>
    <w:p w14:paraId="58238D6F" w14:textId="77777777" w:rsidR="0060148D" w:rsidRDefault="0060148D" w:rsidP="0060148D">
      <w:pPr>
        <w:pStyle w:val="ListParagraph"/>
        <w:numPr>
          <w:ilvl w:val="0"/>
          <w:numId w:val="35"/>
        </w:numPr>
        <w:spacing w:after="240"/>
        <w:ind w:left="450"/>
      </w:pPr>
      <w:r>
        <w:t>Executables</w:t>
      </w:r>
    </w:p>
    <w:p w14:paraId="66F5CA4A" w14:textId="77777777" w:rsidR="0060148D" w:rsidRDefault="0060148D" w:rsidP="0060148D">
      <w:pPr>
        <w:pStyle w:val="ListParagraph"/>
        <w:numPr>
          <w:ilvl w:val="0"/>
          <w:numId w:val="35"/>
        </w:numPr>
        <w:spacing w:after="240"/>
        <w:ind w:left="450"/>
      </w:pPr>
      <w:r>
        <w:t>Configuration Data</w:t>
      </w:r>
    </w:p>
    <w:p w14:paraId="7E5E7975" w14:textId="77777777" w:rsidR="0060148D" w:rsidRDefault="0060148D" w:rsidP="0060148D">
      <w:pPr>
        <w:pStyle w:val="ListParagraph"/>
        <w:numPr>
          <w:ilvl w:val="0"/>
          <w:numId w:val="35"/>
        </w:numPr>
        <w:spacing w:after="240"/>
        <w:ind w:left="450"/>
      </w:pPr>
      <w:r>
        <w:t>Databases</w:t>
      </w:r>
    </w:p>
    <w:p w14:paraId="09667205" w14:textId="77777777" w:rsidR="0060148D" w:rsidRDefault="0060148D" w:rsidP="0060148D">
      <w:pPr>
        <w:pStyle w:val="ListParagraph"/>
        <w:numPr>
          <w:ilvl w:val="0"/>
          <w:numId w:val="35"/>
        </w:numPr>
        <w:spacing w:after="240"/>
        <w:ind w:left="450"/>
      </w:pPr>
      <w:r>
        <w:t>Unstructured Data</w:t>
      </w:r>
    </w:p>
    <w:p w14:paraId="3A30EEAD" w14:textId="77777777" w:rsidR="0060148D" w:rsidRDefault="0060148D" w:rsidP="0060148D">
      <w:pPr>
        <w:pStyle w:val="ListParagraph"/>
        <w:numPr>
          <w:ilvl w:val="0"/>
          <w:numId w:val="35"/>
        </w:numPr>
        <w:spacing w:after="240"/>
        <w:ind w:left="450"/>
      </w:pPr>
      <w:r>
        <w:t>Credentials</w:t>
      </w:r>
    </w:p>
    <w:p w14:paraId="024139EB" w14:textId="77777777" w:rsidR="0060148D" w:rsidRDefault="0060148D" w:rsidP="0060148D">
      <w:pPr>
        <w:pStyle w:val="ListParagraph"/>
        <w:numPr>
          <w:ilvl w:val="0"/>
          <w:numId w:val="35"/>
        </w:numPr>
        <w:spacing w:after="240"/>
        <w:ind w:left="450"/>
      </w:pPr>
      <w:r>
        <w:t>Logs</w:t>
      </w:r>
    </w:p>
    <w:p w14:paraId="1B57A266" w14:textId="77777777" w:rsidR="0060148D" w:rsidRDefault="0060148D" w:rsidP="0060148D">
      <w:pPr>
        <w:pStyle w:val="ListParagraph"/>
        <w:numPr>
          <w:ilvl w:val="0"/>
          <w:numId w:val="35"/>
        </w:numPr>
        <w:spacing w:after="240"/>
        <w:ind w:left="450"/>
      </w:pPr>
      <w:r>
        <w:t>PII</w:t>
      </w:r>
    </w:p>
    <w:p w14:paraId="139BB4D7" w14:textId="77777777" w:rsidR="0060148D" w:rsidRDefault="0060148D" w:rsidP="0060148D">
      <w:pPr>
        <w:pStyle w:val="Heading4"/>
      </w:pPr>
      <w:r>
        <w:t>Cybersecurity Layers</w:t>
      </w:r>
    </w:p>
    <w:p w14:paraId="57755DF7" w14:textId="77777777" w:rsidR="0060148D" w:rsidRDefault="0060148D" w:rsidP="0060148D">
      <w:pPr>
        <w:spacing w:after="240"/>
      </w:pPr>
      <w:r>
        <w:t>The following cybersecurity layers may be involved:</w:t>
      </w:r>
    </w:p>
    <w:p w14:paraId="4CA2BFF8" w14:textId="77777777" w:rsidR="0060148D" w:rsidRDefault="0060148D" w:rsidP="0060148D">
      <w:pPr>
        <w:pStyle w:val="ListParagraph"/>
        <w:numPr>
          <w:ilvl w:val="0"/>
          <w:numId w:val="35"/>
        </w:numPr>
        <w:spacing w:after="240"/>
        <w:ind w:left="450"/>
      </w:pPr>
      <w:r>
        <w:t>Physical</w:t>
      </w:r>
    </w:p>
    <w:p w14:paraId="50D03574" w14:textId="77777777" w:rsidR="005E14B8" w:rsidRDefault="005E14B8" w:rsidP="005E14B8">
      <w:pPr>
        <w:pStyle w:val="Heading4"/>
      </w:pPr>
      <w:r>
        <w:t>Cybersecurity Requirements</w:t>
      </w:r>
    </w:p>
    <w:p w14:paraId="5E9F89DE" w14:textId="77777777" w:rsidR="005E14B8" w:rsidRDefault="005E14B8" w:rsidP="005E14B8">
      <w:pPr>
        <w:spacing w:after="240"/>
      </w:pPr>
      <w:r>
        <w:t>The following global cybersecurity requirements address this attack vector:</w:t>
      </w:r>
    </w:p>
    <w:p w14:paraId="2978E49D" w14:textId="651F6ACE" w:rsidR="005E14B8" w:rsidRDefault="0064050D" w:rsidP="005E14B8">
      <w:pPr>
        <w:pStyle w:val="ListParagraph"/>
        <w:numPr>
          <w:ilvl w:val="0"/>
          <w:numId w:val="35"/>
        </w:numPr>
        <w:spacing w:after="240"/>
        <w:ind w:left="450"/>
      </w:pPr>
      <w:r>
        <w:t>N/A</w:t>
      </w:r>
    </w:p>
    <w:p w14:paraId="1DE72225" w14:textId="77777777" w:rsidR="005E14B8" w:rsidRDefault="005E14B8" w:rsidP="005E14B8">
      <w:pPr>
        <w:pStyle w:val="Heading4"/>
      </w:pPr>
      <w:r>
        <w:t>Discussion</w:t>
      </w:r>
    </w:p>
    <w:p w14:paraId="60178105" w14:textId="0F4B666F" w:rsidR="006043E4" w:rsidRPr="006043E4" w:rsidRDefault="0064050D" w:rsidP="0064050D">
      <w:pPr>
        <w:spacing w:after="240"/>
        <w:jc w:val="both"/>
      </w:pPr>
      <w: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lastRenderedPageBreak/>
        <w:t xml:space="preserve">Attack </w:t>
      </w:r>
      <w:r w:rsidR="00CD1FD3" w:rsidRPr="004660FD">
        <w:t>32</w:t>
      </w:r>
    </w:p>
    <w:p w14:paraId="398D8077" w14:textId="4B1A37CB" w:rsidR="00CD1FD3" w:rsidRPr="00500C2A" w:rsidRDefault="00CD1FD3" w:rsidP="00500C2A">
      <w:pPr>
        <w:rPr>
          <w:i/>
          <w:iCs/>
          <w:color w:val="4F6228" w:themeColor="accent3" w:themeShade="80"/>
        </w:rPr>
      </w:pPr>
      <w:r w:rsidRPr="00500C2A">
        <w:rPr>
          <w:i/>
          <w:iCs/>
          <w:color w:val="4F6228" w:themeColor="accent3" w:themeShade="80"/>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736E8D" w:rsidRDefault="00736E8D" w:rsidP="00736E8D">
      <w:pPr>
        <w:spacing w:after="240"/>
        <w:jc w:val="both"/>
        <w:rPr>
          <w:i/>
          <w:iCs/>
          <w:color w:val="4F6228" w:themeColor="accent3" w:themeShade="80"/>
        </w:rPr>
      </w:pPr>
      <w:r w:rsidRPr="00736E8D">
        <w:rPr>
          <w:i/>
          <w:iCs/>
          <w:color w:val="4F6228" w:themeColor="accent3" w:themeShade="80"/>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Default="0060148D" w:rsidP="0060148D">
      <w:pPr>
        <w:spacing w:after="240"/>
      </w:pPr>
      <w:r>
        <w:t>The following cybersecurity properties are challenged:</w:t>
      </w:r>
    </w:p>
    <w:p w14:paraId="739C0025" w14:textId="77777777" w:rsidR="006043E4" w:rsidRDefault="006043E4" w:rsidP="006043E4">
      <w:pPr>
        <w:pStyle w:val="ListParagraph"/>
        <w:numPr>
          <w:ilvl w:val="0"/>
          <w:numId w:val="35"/>
        </w:numPr>
        <w:spacing w:after="240"/>
        <w:ind w:left="450"/>
      </w:pPr>
      <w:r>
        <w:t>N/A</w:t>
      </w:r>
    </w:p>
    <w:p w14:paraId="42BE7C0F" w14:textId="77777777" w:rsidR="006043E4" w:rsidRDefault="006043E4" w:rsidP="006043E4">
      <w:pPr>
        <w:pStyle w:val="Heading4"/>
      </w:pPr>
      <w:r>
        <w:t>Cybersecurity Assets</w:t>
      </w:r>
    </w:p>
    <w:p w14:paraId="20AA2597" w14:textId="77777777" w:rsidR="006043E4" w:rsidRDefault="006043E4" w:rsidP="006043E4">
      <w:pPr>
        <w:spacing w:after="240"/>
      </w:pPr>
      <w:r>
        <w:t>The following cybersecurity assets may be impacted:</w:t>
      </w:r>
    </w:p>
    <w:p w14:paraId="3A70D90A" w14:textId="77777777" w:rsidR="006043E4" w:rsidRDefault="006043E4" w:rsidP="006043E4">
      <w:pPr>
        <w:pStyle w:val="ListParagraph"/>
        <w:numPr>
          <w:ilvl w:val="0"/>
          <w:numId w:val="35"/>
        </w:numPr>
        <w:spacing w:after="240"/>
        <w:ind w:left="450"/>
      </w:pPr>
      <w:r>
        <w:t>N/A</w:t>
      </w:r>
    </w:p>
    <w:p w14:paraId="2A0297EA" w14:textId="77777777" w:rsidR="0060148D" w:rsidRDefault="0060148D" w:rsidP="0060148D">
      <w:pPr>
        <w:pStyle w:val="Heading4"/>
      </w:pPr>
      <w:r>
        <w:t>Cybersecurity Layers</w:t>
      </w:r>
    </w:p>
    <w:p w14:paraId="408ABC42" w14:textId="77777777" w:rsidR="0060148D" w:rsidRDefault="0060148D" w:rsidP="0060148D">
      <w:pPr>
        <w:spacing w:after="240"/>
      </w:pPr>
      <w:r>
        <w:t>The following cybersecurity layers may be involved:</w:t>
      </w:r>
    </w:p>
    <w:p w14:paraId="2564F80F" w14:textId="77777777" w:rsidR="0060148D" w:rsidRDefault="0060148D" w:rsidP="0060148D">
      <w:pPr>
        <w:pStyle w:val="ListParagraph"/>
        <w:numPr>
          <w:ilvl w:val="0"/>
          <w:numId w:val="35"/>
        </w:numPr>
        <w:spacing w:after="240"/>
        <w:ind w:left="450"/>
      </w:pPr>
      <w:r>
        <w:t>Physical</w:t>
      </w:r>
    </w:p>
    <w:p w14:paraId="0ABB6F82" w14:textId="77777777" w:rsidR="005E14B8" w:rsidRDefault="005E14B8" w:rsidP="005E14B8">
      <w:pPr>
        <w:pStyle w:val="Heading4"/>
      </w:pPr>
      <w:r>
        <w:t>Cybersecurity Requirements</w:t>
      </w:r>
    </w:p>
    <w:p w14:paraId="53B18A65" w14:textId="77777777" w:rsidR="005E14B8" w:rsidRDefault="005E14B8" w:rsidP="005E14B8">
      <w:pPr>
        <w:spacing w:after="240"/>
      </w:pPr>
      <w:r>
        <w:t>The following global cybersecurity requirements address this attack vector:</w:t>
      </w:r>
    </w:p>
    <w:p w14:paraId="5D17190F" w14:textId="22C9AF63" w:rsidR="005E14B8" w:rsidRDefault="00500C2A" w:rsidP="005E14B8">
      <w:pPr>
        <w:pStyle w:val="ListParagraph"/>
        <w:numPr>
          <w:ilvl w:val="0"/>
          <w:numId w:val="35"/>
        </w:numPr>
        <w:spacing w:after="240"/>
        <w:ind w:left="450"/>
      </w:pPr>
      <w:r>
        <w:t>N/A</w:t>
      </w:r>
    </w:p>
    <w:p w14:paraId="5A294285" w14:textId="77777777" w:rsidR="005E14B8" w:rsidRDefault="005E14B8" w:rsidP="005E14B8">
      <w:pPr>
        <w:pStyle w:val="Heading4"/>
      </w:pPr>
      <w:r>
        <w:t>Discussion</w:t>
      </w:r>
    </w:p>
    <w:p w14:paraId="4864322F" w14:textId="67D7BF34" w:rsidR="006043E4" w:rsidRPr="006043E4" w:rsidRDefault="00BD30FE" w:rsidP="00BD30FE">
      <w:pPr>
        <w:spacing w:after="240"/>
        <w:jc w:val="both"/>
      </w:pPr>
      <w:r>
        <w:t xml:space="preserve">This is not an attack, but rather a </w:t>
      </w:r>
      <w:r>
        <w:t>scenario</w:t>
      </w:r>
      <w:r>
        <w:t xml:space="preserve">. The AVCDL addresses this </w:t>
      </w:r>
      <w:r>
        <w:t>via the</w:t>
      </w:r>
      <w:r w:rsidR="006043E4" w:rsidRPr="006043E4">
        <w:t xml:space="preserve"> attack surface analysis process</w:t>
      </w:r>
      <w:r>
        <w:t>.</w:t>
      </w:r>
    </w:p>
    <w:p w14:paraId="7A54A245" w14:textId="37862ABA" w:rsidR="00BD30FE" w:rsidRPr="0060148D" w:rsidRDefault="00BD30FE" w:rsidP="00BD30FE">
      <w:pPr>
        <w:spacing w:after="240"/>
        <w:ind w:left="720" w:hanging="720"/>
        <w:jc w:val="both"/>
      </w:pPr>
      <w:r w:rsidRPr="006864E5">
        <w:rPr>
          <w:b/>
          <w:bCs/>
          <w:color w:val="0070C0"/>
        </w:rPr>
        <w:t>Note:</w:t>
      </w:r>
      <w:r>
        <w:tab/>
      </w:r>
      <w:r>
        <w:t>Any actual attack enabled by the introduction into or modification of system elements would be covered by mechanism addressing these attacks presented earlier in this section</w:t>
      </w:r>
      <w:r>
        <w:t>.</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lastRenderedPageBreak/>
        <w:t>Parts B and C</w:t>
      </w:r>
    </w:p>
    <w:p w14:paraId="5D3D1F78" w14:textId="6B270E4B" w:rsidR="00F37D5F" w:rsidRDefault="00F37D5F" w:rsidP="00F37D5F">
      <w:pPr>
        <w:spacing w:after="240"/>
        <w:jc w:val="both"/>
      </w:pPr>
      <w:r w:rsidRPr="00161BC9">
        <w:rPr>
          <w:b/>
          <w:bCs/>
          <w:color w:val="0070C0"/>
        </w:rPr>
        <w:t>Note:</w:t>
      </w:r>
      <w:r>
        <w:tab/>
        <w:t>Because parts B and C reference the same set of mitigations they are considered together.</w:t>
      </w:r>
    </w:p>
    <w:p w14:paraId="796F74A2" w14:textId="4D305013" w:rsidR="00F37D5F" w:rsidRDefault="00F37D5F" w:rsidP="00F37D5F">
      <w:pPr>
        <w:spacing w:after="240"/>
        <w:jc w:val="both"/>
      </w:pPr>
      <w:r>
        <w:t xml:space="preserve">Mitigations M1 through M5 are either IT or OT in nature and therefore not within the scope of the </w:t>
      </w:r>
      <w:r w:rsidRPr="00895BCD">
        <w:rPr>
          <w:b/>
          <w:bCs/>
        </w:rPr>
        <w:t>AVCDL</w:t>
      </w:r>
      <w:r>
        <w:t xml:space="preserve">. Mitigations M6 through M24 can be addressed within the scope of the </w:t>
      </w:r>
      <w:r w:rsidRPr="00895BCD">
        <w:rPr>
          <w:b/>
          <w:bCs/>
        </w:rPr>
        <w:t>AVCDL</w:t>
      </w:r>
      <w:r>
        <w:t xml:space="preserve"> in that those mitigation can be applied to product cybersecurity in additional to either IT or OT cybersecurity.</w:t>
      </w:r>
    </w:p>
    <w:p w14:paraId="43DA72C6" w14:textId="77777777" w:rsidR="00F37D5F" w:rsidRDefault="00F37D5F" w:rsidP="00F37D5F">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2E71DC97" w14:textId="77777777" w:rsidR="00F37D5F" w:rsidRDefault="00F37D5F" w:rsidP="00F37D5F">
      <w:pPr>
        <w:spacing w:after="240"/>
        <w:ind w:left="720" w:hanging="720"/>
        <w:jc w:val="both"/>
      </w:pPr>
      <w:r w:rsidRPr="006504F3">
        <w:rPr>
          <w:b/>
          <w:bCs/>
          <w:color w:val="0070C0"/>
        </w:rPr>
        <w:t>Note:</w:t>
      </w:r>
      <w:r w:rsidRPr="00835F8C">
        <w:rPr>
          <w:color w:val="0070C0"/>
        </w:rPr>
        <w:tab/>
      </w:r>
      <w:r>
        <w:t>Mitigation M17 is not included in R155 Annex 5, Part B or C.</w:t>
      </w:r>
    </w:p>
    <w:p w14:paraId="61284B58" w14:textId="77777777" w:rsidR="00F37D5F" w:rsidRDefault="00F37D5F" w:rsidP="00F37D5F">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14:paraId="1519F312" w14:textId="77777777" w:rsidTr="00B01B68">
        <w:trPr>
          <w:trHeight w:val="320"/>
        </w:trPr>
        <w:tc>
          <w:tcPr>
            <w:tcW w:w="720" w:type="dxa"/>
            <w:shd w:val="clear" w:color="auto" w:fill="auto"/>
            <w:noWrap/>
            <w:hideMark/>
          </w:tcPr>
          <w:p w14:paraId="61DF5B8A" w14:textId="77777777" w:rsidR="00F37D5F" w:rsidRDefault="00F37D5F" w:rsidP="00B01B68">
            <w:r>
              <w:t>M6</w:t>
            </w:r>
          </w:p>
        </w:tc>
        <w:tc>
          <w:tcPr>
            <w:tcW w:w="8695" w:type="dxa"/>
            <w:shd w:val="clear" w:color="auto" w:fill="auto"/>
            <w:noWrap/>
            <w:hideMark/>
          </w:tcPr>
          <w:p w14:paraId="50C79E8A" w14:textId="77777777" w:rsidR="00F37D5F" w:rsidRDefault="00F37D5F" w:rsidP="00B01B68">
            <w:r>
              <w:t xml:space="preserve">Systems shall implement security by design to minimize risks </w:t>
            </w:r>
          </w:p>
        </w:tc>
      </w:tr>
      <w:tr w:rsidR="00F37D5F" w14:paraId="3219B741" w14:textId="77777777" w:rsidTr="00B01B68">
        <w:trPr>
          <w:trHeight w:val="320"/>
        </w:trPr>
        <w:tc>
          <w:tcPr>
            <w:tcW w:w="720" w:type="dxa"/>
            <w:shd w:val="clear" w:color="auto" w:fill="auto"/>
            <w:noWrap/>
            <w:hideMark/>
          </w:tcPr>
          <w:p w14:paraId="1F8EB256" w14:textId="77777777" w:rsidR="00F37D5F" w:rsidRDefault="00F37D5F" w:rsidP="00B01B68">
            <w:r>
              <w:t>M7</w:t>
            </w:r>
          </w:p>
        </w:tc>
        <w:tc>
          <w:tcPr>
            <w:tcW w:w="8695" w:type="dxa"/>
            <w:shd w:val="clear" w:color="auto" w:fill="auto"/>
            <w:noWrap/>
            <w:hideMark/>
          </w:tcPr>
          <w:p w14:paraId="405C5AF1" w14:textId="77777777" w:rsidR="00F37D5F" w:rsidRDefault="00F37D5F" w:rsidP="00B01B68">
            <w:r>
              <w:t xml:space="preserve">Access control techniques and designs shall be applied to protect system data/code </w:t>
            </w:r>
          </w:p>
        </w:tc>
      </w:tr>
      <w:tr w:rsidR="00F37D5F" w14:paraId="0C95A012" w14:textId="77777777" w:rsidTr="00B01B68">
        <w:trPr>
          <w:trHeight w:val="320"/>
        </w:trPr>
        <w:tc>
          <w:tcPr>
            <w:tcW w:w="720" w:type="dxa"/>
            <w:shd w:val="clear" w:color="auto" w:fill="auto"/>
            <w:noWrap/>
            <w:hideMark/>
          </w:tcPr>
          <w:p w14:paraId="1F97FB14" w14:textId="77777777" w:rsidR="00F37D5F" w:rsidRDefault="00F37D5F" w:rsidP="00B01B68">
            <w:r>
              <w:t>M8</w:t>
            </w:r>
          </w:p>
        </w:tc>
        <w:tc>
          <w:tcPr>
            <w:tcW w:w="8695" w:type="dxa"/>
            <w:shd w:val="clear" w:color="auto" w:fill="auto"/>
            <w:noWrap/>
            <w:hideMark/>
          </w:tcPr>
          <w:p w14:paraId="2487E62A" w14:textId="77777777" w:rsidR="00F37D5F" w:rsidRDefault="00F37D5F" w:rsidP="00B01B68">
            <w:r>
              <w:t xml:space="preserve">Through system design and access control it should not be possible for unauthorized personnel to access personal or system critical data </w:t>
            </w:r>
          </w:p>
        </w:tc>
      </w:tr>
      <w:tr w:rsidR="00F37D5F" w14:paraId="0CE8AF97" w14:textId="77777777" w:rsidTr="00B01B68">
        <w:trPr>
          <w:trHeight w:val="320"/>
        </w:trPr>
        <w:tc>
          <w:tcPr>
            <w:tcW w:w="720" w:type="dxa"/>
            <w:shd w:val="clear" w:color="auto" w:fill="auto"/>
            <w:noWrap/>
            <w:hideMark/>
          </w:tcPr>
          <w:p w14:paraId="632A789A" w14:textId="77777777" w:rsidR="00F37D5F" w:rsidRDefault="00F37D5F" w:rsidP="00B01B68">
            <w:r>
              <w:t>M9</w:t>
            </w:r>
          </w:p>
        </w:tc>
        <w:tc>
          <w:tcPr>
            <w:tcW w:w="8695" w:type="dxa"/>
            <w:shd w:val="clear" w:color="auto" w:fill="auto"/>
            <w:noWrap/>
            <w:hideMark/>
          </w:tcPr>
          <w:p w14:paraId="6F619046" w14:textId="77777777" w:rsidR="00F37D5F" w:rsidRDefault="00F37D5F" w:rsidP="00B01B68">
            <w:r>
              <w:t xml:space="preserve">Measures to prevent and detect unauthorized access shall be employed </w:t>
            </w:r>
          </w:p>
        </w:tc>
      </w:tr>
      <w:tr w:rsidR="00F37D5F" w14:paraId="3DE9023D" w14:textId="77777777" w:rsidTr="00B01B68">
        <w:trPr>
          <w:trHeight w:val="320"/>
        </w:trPr>
        <w:tc>
          <w:tcPr>
            <w:tcW w:w="720" w:type="dxa"/>
            <w:shd w:val="clear" w:color="auto" w:fill="auto"/>
            <w:noWrap/>
            <w:hideMark/>
          </w:tcPr>
          <w:p w14:paraId="55A4E588" w14:textId="77777777" w:rsidR="00F37D5F" w:rsidRDefault="00F37D5F" w:rsidP="00B01B68">
            <w:r>
              <w:t>M13</w:t>
            </w:r>
          </w:p>
        </w:tc>
        <w:tc>
          <w:tcPr>
            <w:tcW w:w="8695" w:type="dxa"/>
            <w:shd w:val="clear" w:color="auto" w:fill="auto"/>
            <w:noWrap/>
            <w:hideMark/>
          </w:tcPr>
          <w:p w14:paraId="32067CA8" w14:textId="77777777" w:rsidR="00F37D5F" w:rsidRDefault="00F37D5F" w:rsidP="00B01B68">
            <w:r>
              <w:t xml:space="preserve">Measures to detect and recover from a denial of service attack shall be employed </w:t>
            </w:r>
          </w:p>
        </w:tc>
      </w:tr>
      <w:tr w:rsidR="00F37D5F" w14:paraId="481844F1" w14:textId="77777777" w:rsidTr="00B01B68">
        <w:trPr>
          <w:trHeight w:val="320"/>
        </w:trPr>
        <w:tc>
          <w:tcPr>
            <w:tcW w:w="720" w:type="dxa"/>
            <w:shd w:val="clear" w:color="auto" w:fill="auto"/>
            <w:noWrap/>
            <w:hideMark/>
          </w:tcPr>
          <w:p w14:paraId="2F07A365" w14:textId="77777777" w:rsidR="00F37D5F" w:rsidRDefault="00F37D5F" w:rsidP="00B01B68">
            <w:r>
              <w:t>M14</w:t>
            </w:r>
          </w:p>
        </w:tc>
        <w:tc>
          <w:tcPr>
            <w:tcW w:w="8695" w:type="dxa"/>
            <w:shd w:val="clear" w:color="auto" w:fill="auto"/>
            <w:noWrap/>
            <w:hideMark/>
          </w:tcPr>
          <w:p w14:paraId="53142D3C" w14:textId="77777777" w:rsidR="00F37D5F" w:rsidRDefault="00F37D5F" w:rsidP="00B01B68">
            <w:r>
              <w:t xml:space="preserve">Measures to protect systems against embedded viruses/malware should be considered </w:t>
            </w:r>
          </w:p>
        </w:tc>
      </w:tr>
      <w:tr w:rsidR="00F37D5F" w14:paraId="5CC76DBB" w14:textId="77777777" w:rsidTr="00B01B68">
        <w:trPr>
          <w:trHeight w:val="320"/>
        </w:trPr>
        <w:tc>
          <w:tcPr>
            <w:tcW w:w="720" w:type="dxa"/>
            <w:shd w:val="clear" w:color="auto" w:fill="auto"/>
            <w:noWrap/>
            <w:hideMark/>
          </w:tcPr>
          <w:p w14:paraId="6619ABD6" w14:textId="77777777" w:rsidR="00F37D5F" w:rsidRDefault="00F37D5F" w:rsidP="00B01B68">
            <w:r>
              <w:t>M15</w:t>
            </w:r>
          </w:p>
        </w:tc>
        <w:tc>
          <w:tcPr>
            <w:tcW w:w="8695" w:type="dxa"/>
            <w:shd w:val="clear" w:color="auto" w:fill="auto"/>
            <w:noWrap/>
            <w:hideMark/>
          </w:tcPr>
          <w:p w14:paraId="01E22C3A" w14:textId="77777777" w:rsidR="00F37D5F" w:rsidRDefault="00F37D5F" w:rsidP="00B01B68">
            <w:r>
              <w:t xml:space="preserve">Measures to detect malicious internal messages or activity should be considered </w:t>
            </w:r>
          </w:p>
        </w:tc>
      </w:tr>
      <w:tr w:rsidR="00F37D5F" w14:paraId="54CD1A51" w14:textId="77777777" w:rsidTr="00B01B68">
        <w:trPr>
          <w:trHeight w:val="320"/>
        </w:trPr>
        <w:tc>
          <w:tcPr>
            <w:tcW w:w="720" w:type="dxa"/>
            <w:shd w:val="clear" w:color="auto" w:fill="auto"/>
            <w:noWrap/>
            <w:hideMark/>
          </w:tcPr>
          <w:p w14:paraId="69C995C5" w14:textId="77777777" w:rsidR="00F37D5F" w:rsidRDefault="00F37D5F" w:rsidP="00B01B68">
            <w:r>
              <w:t>M16</w:t>
            </w:r>
          </w:p>
        </w:tc>
        <w:tc>
          <w:tcPr>
            <w:tcW w:w="8695" w:type="dxa"/>
            <w:shd w:val="clear" w:color="auto" w:fill="auto"/>
            <w:noWrap/>
            <w:hideMark/>
          </w:tcPr>
          <w:p w14:paraId="75839A8D" w14:textId="77777777" w:rsidR="00F37D5F" w:rsidRDefault="00F37D5F" w:rsidP="00B01B68">
            <w:r>
              <w:t>Secure software update procedures shall be employed</w:t>
            </w:r>
          </w:p>
        </w:tc>
      </w:tr>
      <w:tr w:rsidR="00F37D5F" w14:paraId="71E60146" w14:textId="77777777" w:rsidTr="00B01B68">
        <w:trPr>
          <w:trHeight w:val="320"/>
        </w:trPr>
        <w:tc>
          <w:tcPr>
            <w:tcW w:w="720" w:type="dxa"/>
            <w:shd w:val="clear" w:color="auto" w:fill="auto"/>
            <w:noWrap/>
            <w:hideMark/>
          </w:tcPr>
          <w:p w14:paraId="5B778272" w14:textId="77777777" w:rsidR="00F37D5F" w:rsidRDefault="00F37D5F" w:rsidP="00B01B68">
            <w:r>
              <w:t>M18</w:t>
            </w:r>
          </w:p>
        </w:tc>
        <w:tc>
          <w:tcPr>
            <w:tcW w:w="8695" w:type="dxa"/>
            <w:shd w:val="clear" w:color="auto" w:fill="auto"/>
            <w:noWrap/>
            <w:hideMark/>
          </w:tcPr>
          <w:p w14:paraId="12D43445" w14:textId="77777777" w:rsidR="00F37D5F" w:rsidRDefault="00F37D5F" w:rsidP="00B01B68">
            <w:r>
              <w:t xml:space="preserve">Measures shall be implemented for defining and controlling user roles and access privileges, based on the principle of least access privilege </w:t>
            </w:r>
          </w:p>
        </w:tc>
      </w:tr>
      <w:tr w:rsidR="00F37D5F" w14:paraId="0B1ECF03" w14:textId="77777777" w:rsidTr="00B01B68">
        <w:trPr>
          <w:trHeight w:val="320"/>
        </w:trPr>
        <w:tc>
          <w:tcPr>
            <w:tcW w:w="720" w:type="dxa"/>
            <w:shd w:val="clear" w:color="auto" w:fill="auto"/>
            <w:noWrap/>
            <w:hideMark/>
          </w:tcPr>
          <w:p w14:paraId="1FCBBBD7" w14:textId="77777777" w:rsidR="00F37D5F" w:rsidRDefault="00F37D5F" w:rsidP="00B01B68">
            <w:r>
              <w:t>M19</w:t>
            </w:r>
          </w:p>
        </w:tc>
        <w:tc>
          <w:tcPr>
            <w:tcW w:w="8695" w:type="dxa"/>
            <w:shd w:val="clear" w:color="auto" w:fill="auto"/>
            <w:noWrap/>
            <w:hideMark/>
          </w:tcPr>
          <w:p w14:paraId="65F1DFAD" w14:textId="77777777" w:rsidR="00F37D5F" w:rsidRDefault="00F37D5F" w:rsidP="00B01B68">
            <w:r>
              <w:t xml:space="preserve">Organizations shall ensure security procedures are defined and followed including logging of actions and access related to the management of the security functions </w:t>
            </w:r>
          </w:p>
        </w:tc>
      </w:tr>
      <w:tr w:rsidR="00F37D5F" w14:paraId="0192EA70" w14:textId="77777777" w:rsidTr="00B01B68">
        <w:trPr>
          <w:trHeight w:val="320"/>
        </w:trPr>
        <w:tc>
          <w:tcPr>
            <w:tcW w:w="720" w:type="dxa"/>
            <w:shd w:val="clear" w:color="auto" w:fill="auto"/>
            <w:noWrap/>
            <w:hideMark/>
          </w:tcPr>
          <w:p w14:paraId="37F84D6E" w14:textId="77777777" w:rsidR="00F37D5F" w:rsidRDefault="00F37D5F" w:rsidP="00B01B68">
            <w:r>
              <w:t>M22</w:t>
            </w:r>
          </w:p>
        </w:tc>
        <w:tc>
          <w:tcPr>
            <w:tcW w:w="8695" w:type="dxa"/>
            <w:shd w:val="clear" w:color="auto" w:fill="auto"/>
            <w:noWrap/>
            <w:hideMark/>
          </w:tcPr>
          <w:p w14:paraId="4BBF364C" w14:textId="77777777" w:rsidR="00F37D5F" w:rsidRDefault="00F37D5F" w:rsidP="00B01B68">
            <w:r>
              <w:t xml:space="preserve">Security controls shall be applied to external interfaces </w:t>
            </w:r>
          </w:p>
        </w:tc>
      </w:tr>
      <w:tr w:rsidR="00F37D5F" w14:paraId="70E51103" w14:textId="77777777" w:rsidTr="00B01B68">
        <w:trPr>
          <w:trHeight w:val="320"/>
        </w:trPr>
        <w:tc>
          <w:tcPr>
            <w:tcW w:w="720" w:type="dxa"/>
            <w:shd w:val="clear" w:color="auto" w:fill="auto"/>
            <w:noWrap/>
            <w:hideMark/>
          </w:tcPr>
          <w:p w14:paraId="7C388295" w14:textId="77777777" w:rsidR="00F37D5F" w:rsidRDefault="00F37D5F" w:rsidP="00B01B68">
            <w:r>
              <w:t>M23</w:t>
            </w:r>
          </w:p>
        </w:tc>
        <w:tc>
          <w:tcPr>
            <w:tcW w:w="8695" w:type="dxa"/>
            <w:shd w:val="clear" w:color="auto" w:fill="auto"/>
            <w:noWrap/>
            <w:hideMark/>
          </w:tcPr>
          <w:p w14:paraId="1EF67B4E" w14:textId="77777777" w:rsidR="00F37D5F" w:rsidRDefault="00F37D5F" w:rsidP="00B01B68">
            <w:r>
              <w:t xml:space="preserve">Cybersecurity best practices for software and hardware development shall be followed </w:t>
            </w:r>
          </w:p>
        </w:tc>
      </w:tr>
      <w:tr w:rsidR="00F37D5F" w14:paraId="73A75489" w14:textId="77777777" w:rsidTr="00B01B68">
        <w:trPr>
          <w:trHeight w:val="320"/>
        </w:trPr>
        <w:tc>
          <w:tcPr>
            <w:tcW w:w="720" w:type="dxa"/>
            <w:shd w:val="clear" w:color="auto" w:fill="auto"/>
            <w:noWrap/>
            <w:hideMark/>
          </w:tcPr>
          <w:p w14:paraId="1ECA8A57" w14:textId="77777777" w:rsidR="00F37D5F" w:rsidRDefault="00F37D5F" w:rsidP="00B01B68">
            <w:r>
              <w:t>M24</w:t>
            </w:r>
          </w:p>
        </w:tc>
        <w:tc>
          <w:tcPr>
            <w:tcW w:w="8695" w:type="dxa"/>
            <w:shd w:val="clear" w:color="auto" w:fill="auto"/>
            <w:noWrap/>
            <w:hideMark/>
          </w:tcPr>
          <w:p w14:paraId="5B29F4F5" w14:textId="77777777" w:rsidR="00F37D5F" w:rsidRDefault="00F37D5F" w:rsidP="00B01B68">
            <w:r>
              <w:t xml:space="preserve">Best practices for the protection of data integrity and confidentiality shall be followed for storing personal data </w:t>
            </w:r>
          </w:p>
        </w:tc>
      </w:tr>
    </w:tbl>
    <w:p w14:paraId="7562FD6F" w14:textId="77777777" w:rsidR="00F37D5F" w:rsidRDefault="00F37D5F" w:rsidP="00F37D5F">
      <w:pPr>
        <w:tabs>
          <w:tab w:val="left" w:pos="2160"/>
        </w:tabs>
      </w:pPr>
    </w:p>
    <w:p w14:paraId="71A17A4A" w14:textId="77777777" w:rsidR="00F37D5F" w:rsidRDefault="00F37D5F" w:rsidP="00F37D5F">
      <w:pPr>
        <w:tabs>
          <w:tab w:val="left" w:pos="2160"/>
        </w:tabs>
        <w:spacing w:after="240"/>
        <w:jc w:val="both"/>
      </w:pPr>
      <w:r>
        <w:t xml:space="preserve">These are addressed either as best practices recommendations throughout the </w:t>
      </w:r>
      <w:r w:rsidRPr="006664B1">
        <w:rPr>
          <w:b/>
          <w:bCs/>
        </w:rPr>
        <w:t>AVCDL</w:t>
      </w:r>
      <w:r>
        <w:t xml:space="preserve"> corpus, general documents such as </w:t>
      </w:r>
      <w:r w:rsidRPr="00284899">
        <w:rPr>
          <w:b/>
          <w:bCs/>
        </w:rPr>
        <w:t>Secure Design Principles</w:t>
      </w:r>
      <w:r>
        <w:t xml:space="preserve">, or in </w:t>
      </w:r>
      <w:r w:rsidRPr="006664B1">
        <w:rPr>
          <w:b/>
          <w:bCs/>
        </w:rPr>
        <w:t>AVCDL</w:t>
      </w:r>
      <w:r>
        <w:t xml:space="preserve"> phase requirements including:</w:t>
      </w:r>
    </w:p>
    <w:p w14:paraId="5ADD6989" w14:textId="77777777" w:rsidR="00F37D5F" w:rsidRDefault="00F37D5F" w:rsidP="00F37D5F">
      <w:pPr>
        <w:tabs>
          <w:tab w:val="left" w:pos="2160"/>
        </w:tabs>
        <w:spacing w:after="240"/>
      </w:pPr>
      <w:r>
        <w:rPr>
          <w:color w:val="0070C0"/>
        </w:rPr>
        <w:t>[Implementation-5]</w:t>
      </w:r>
      <w:r>
        <w:rPr>
          <w:color w:val="0070C0"/>
        </w:rPr>
        <w:tab/>
        <w:t>Secure Development (Implementation-5.1)</w:t>
      </w:r>
    </w:p>
    <w:p w14:paraId="7B2681F6" w14:textId="77777777" w:rsidR="00F37D5F" w:rsidRDefault="00F37D5F" w:rsidP="00F37D5F">
      <w:pPr>
        <w:tabs>
          <w:tab w:val="left" w:pos="2160"/>
        </w:tabs>
        <w:spacing w:after="240"/>
        <w:jc w:val="both"/>
      </w:pPr>
      <w:r>
        <w:t xml:space="preserve">Mitigations M10, M11, M12, M20, and M21 are addressed either directly or through a combination of requirements from the global security requirements catalog. The </w:t>
      </w:r>
      <w:r w:rsidRPr="006664B1">
        <w:rPr>
          <w:b/>
          <w:bCs/>
        </w:rPr>
        <w:t>cybersecurity requirements per taxonomy</w:t>
      </w:r>
      <w:r>
        <w:t xml:space="preserve"> spreadsheet shows the relationship between the global requirements and the security requirements taxonomy.</w:t>
      </w:r>
    </w:p>
    <w:sectPr w:rsidR="00F37D5F"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3F43E" w14:textId="77777777" w:rsidR="00CD39D5" w:rsidRDefault="00CD39D5" w:rsidP="006E1038">
      <w:r>
        <w:separator/>
      </w:r>
    </w:p>
  </w:endnote>
  <w:endnote w:type="continuationSeparator" w:id="0">
    <w:p w14:paraId="4937EB23" w14:textId="77777777" w:rsidR="00CD39D5" w:rsidRDefault="00CD39D5"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73A1C" w14:textId="77777777" w:rsidR="00CD39D5" w:rsidRDefault="00CD39D5" w:rsidP="006E1038">
      <w:r>
        <w:separator/>
      </w:r>
    </w:p>
  </w:footnote>
  <w:footnote w:type="continuationSeparator" w:id="0">
    <w:p w14:paraId="2960CF9B" w14:textId="77777777" w:rsidR="00CD39D5" w:rsidRDefault="00CD39D5"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2DE8"/>
    <w:rsid w:val="000F7BE0"/>
    <w:rsid w:val="001014E4"/>
    <w:rsid w:val="00112BFE"/>
    <w:rsid w:val="0012202B"/>
    <w:rsid w:val="00145E08"/>
    <w:rsid w:val="00161BC9"/>
    <w:rsid w:val="00161D71"/>
    <w:rsid w:val="00164752"/>
    <w:rsid w:val="00170E76"/>
    <w:rsid w:val="0017479C"/>
    <w:rsid w:val="00176265"/>
    <w:rsid w:val="001762BB"/>
    <w:rsid w:val="00194CFB"/>
    <w:rsid w:val="001C082E"/>
    <w:rsid w:val="001C5BD2"/>
    <w:rsid w:val="001C690B"/>
    <w:rsid w:val="001C6CD1"/>
    <w:rsid w:val="001D02A2"/>
    <w:rsid w:val="001E4E4E"/>
    <w:rsid w:val="001E7CAD"/>
    <w:rsid w:val="002115C2"/>
    <w:rsid w:val="00212292"/>
    <w:rsid w:val="002262DC"/>
    <w:rsid w:val="00227659"/>
    <w:rsid w:val="00230E5D"/>
    <w:rsid w:val="0023650A"/>
    <w:rsid w:val="00240849"/>
    <w:rsid w:val="00240F4B"/>
    <w:rsid w:val="0024304F"/>
    <w:rsid w:val="002463AB"/>
    <w:rsid w:val="0025147C"/>
    <w:rsid w:val="00255652"/>
    <w:rsid w:val="00267F4B"/>
    <w:rsid w:val="00271DF9"/>
    <w:rsid w:val="00273442"/>
    <w:rsid w:val="00277C0C"/>
    <w:rsid w:val="00284899"/>
    <w:rsid w:val="00291CC4"/>
    <w:rsid w:val="002924C1"/>
    <w:rsid w:val="002A3DCA"/>
    <w:rsid w:val="002A71B4"/>
    <w:rsid w:val="002B280A"/>
    <w:rsid w:val="002C40D8"/>
    <w:rsid w:val="002C5916"/>
    <w:rsid w:val="002D6696"/>
    <w:rsid w:val="002E39FF"/>
    <w:rsid w:val="002E47CD"/>
    <w:rsid w:val="0030333A"/>
    <w:rsid w:val="003077E2"/>
    <w:rsid w:val="003154CE"/>
    <w:rsid w:val="00321A15"/>
    <w:rsid w:val="00327B4E"/>
    <w:rsid w:val="0034317F"/>
    <w:rsid w:val="003528A5"/>
    <w:rsid w:val="00363A76"/>
    <w:rsid w:val="00363FAA"/>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759D"/>
    <w:rsid w:val="004335FA"/>
    <w:rsid w:val="00440067"/>
    <w:rsid w:val="00441933"/>
    <w:rsid w:val="00443741"/>
    <w:rsid w:val="00444041"/>
    <w:rsid w:val="00457725"/>
    <w:rsid w:val="00463CA2"/>
    <w:rsid w:val="00463F19"/>
    <w:rsid w:val="004669B0"/>
    <w:rsid w:val="00472547"/>
    <w:rsid w:val="004766A9"/>
    <w:rsid w:val="00481C18"/>
    <w:rsid w:val="004A1885"/>
    <w:rsid w:val="004A3E6A"/>
    <w:rsid w:val="004B2DD1"/>
    <w:rsid w:val="004C7EA3"/>
    <w:rsid w:val="004D2188"/>
    <w:rsid w:val="004D443E"/>
    <w:rsid w:val="004D5426"/>
    <w:rsid w:val="004E6F68"/>
    <w:rsid w:val="004F19BB"/>
    <w:rsid w:val="004F6AE3"/>
    <w:rsid w:val="004F786D"/>
    <w:rsid w:val="00500C2A"/>
    <w:rsid w:val="0051217A"/>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C1BF0"/>
    <w:rsid w:val="005D0BC1"/>
    <w:rsid w:val="005E14B8"/>
    <w:rsid w:val="005E1E1C"/>
    <w:rsid w:val="005E2896"/>
    <w:rsid w:val="005E5EE6"/>
    <w:rsid w:val="005F14A7"/>
    <w:rsid w:val="005F426D"/>
    <w:rsid w:val="0060148D"/>
    <w:rsid w:val="00601DC5"/>
    <w:rsid w:val="00601ECA"/>
    <w:rsid w:val="006043E4"/>
    <w:rsid w:val="00604582"/>
    <w:rsid w:val="006053E6"/>
    <w:rsid w:val="00624FB6"/>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2599"/>
    <w:rsid w:val="007240AA"/>
    <w:rsid w:val="00732974"/>
    <w:rsid w:val="00734CEC"/>
    <w:rsid w:val="00736E8D"/>
    <w:rsid w:val="0075251D"/>
    <w:rsid w:val="00756D97"/>
    <w:rsid w:val="007638A4"/>
    <w:rsid w:val="00765464"/>
    <w:rsid w:val="00773EAD"/>
    <w:rsid w:val="007750F6"/>
    <w:rsid w:val="00787CDF"/>
    <w:rsid w:val="0079487F"/>
    <w:rsid w:val="00794FE2"/>
    <w:rsid w:val="00795474"/>
    <w:rsid w:val="00795CCD"/>
    <w:rsid w:val="007975BD"/>
    <w:rsid w:val="007A02BD"/>
    <w:rsid w:val="007A3621"/>
    <w:rsid w:val="007A464B"/>
    <w:rsid w:val="007B3EAF"/>
    <w:rsid w:val="007B657E"/>
    <w:rsid w:val="007B7D8A"/>
    <w:rsid w:val="007B7DAF"/>
    <w:rsid w:val="007C34D4"/>
    <w:rsid w:val="007D5311"/>
    <w:rsid w:val="007D5CF4"/>
    <w:rsid w:val="007D7C4E"/>
    <w:rsid w:val="007E05F2"/>
    <w:rsid w:val="007E3F11"/>
    <w:rsid w:val="007E7B55"/>
    <w:rsid w:val="007F717B"/>
    <w:rsid w:val="00826C0C"/>
    <w:rsid w:val="00830F28"/>
    <w:rsid w:val="00835F8C"/>
    <w:rsid w:val="00845835"/>
    <w:rsid w:val="00847BF9"/>
    <w:rsid w:val="0087411B"/>
    <w:rsid w:val="00895ABA"/>
    <w:rsid w:val="00895BCD"/>
    <w:rsid w:val="008B38E2"/>
    <w:rsid w:val="008C029F"/>
    <w:rsid w:val="008E4EA9"/>
    <w:rsid w:val="008E7590"/>
    <w:rsid w:val="00906D6F"/>
    <w:rsid w:val="00910666"/>
    <w:rsid w:val="009147EF"/>
    <w:rsid w:val="009309BA"/>
    <w:rsid w:val="00932DA8"/>
    <w:rsid w:val="00941CE9"/>
    <w:rsid w:val="00945613"/>
    <w:rsid w:val="00946347"/>
    <w:rsid w:val="00956E25"/>
    <w:rsid w:val="0096292A"/>
    <w:rsid w:val="00965572"/>
    <w:rsid w:val="00981086"/>
    <w:rsid w:val="009965D7"/>
    <w:rsid w:val="009A2D59"/>
    <w:rsid w:val="009A39A9"/>
    <w:rsid w:val="009B5098"/>
    <w:rsid w:val="009C2D3F"/>
    <w:rsid w:val="009D2FF1"/>
    <w:rsid w:val="009E4155"/>
    <w:rsid w:val="009F29E1"/>
    <w:rsid w:val="009F565C"/>
    <w:rsid w:val="00A02853"/>
    <w:rsid w:val="00A23943"/>
    <w:rsid w:val="00A31CC0"/>
    <w:rsid w:val="00A33598"/>
    <w:rsid w:val="00A4450F"/>
    <w:rsid w:val="00A46585"/>
    <w:rsid w:val="00A478D8"/>
    <w:rsid w:val="00A6369A"/>
    <w:rsid w:val="00A804D2"/>
    <w:rsid w:val="00A8654D"/>
    <w:rsid w:val="00A91983"/>
    <w:rsid w:val="00A96CDB"/>
    <w:rsid w:val="00AA0805"/>
    <w:rsid w:val="00AA38DB"/>
    <w:rsid w:val="00AA3908"/>
    <w:rsid w:val="00AA5BA8"/>
    <w:rsid w:val="00AA6162"/>
    <w:rsid w:val="00AA76FB"/>
    <w:rsid w:val="00AC1DEF"/>
    <w:rsid w:val="00AE12A1"/>
    <w:rsid w:val="00AE31FD"/>
    <w:rsid w:val="00AE3C4F"/>
    <w:rsid w:val="00AF1D2E"/>
    <w:rsid w:val="00B13A80"/>
    <w:rsid w:val="00B26B7F"/>
    <w:rsid w:val="00B37808"/>
    <w:rsid w:val="00B42171"/>
    <w:rsid w:val="00B446F0"/>
    <w:rsid w:val="00B62FB5"/>
    <w:rsid w:val="00B6317A"/>
    <w:rsid w:val="00B73453"/>
    <w:rsid w:val="00B8637D"/>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F87"/>
    <w:rsid w:val="00C91A5B"/>
    <w:rsid w:val="00C935AB"/>
    <w:rsid w:val="00CA6212"/>
    <w:rsid w:val="00CA70B8"/>
    <w:rsid w:val="00CB5139"/>
    <w:rsid w:val="00CC0160"/>
    <w:rsid w:val="00CD1FD3"/>
    <w:rsid w:val="00CD2C64"/>
    <w:rsid w:val="00CD39D5"/>
    <w:rsid w:val="00CD6878"/>
    <w:rsid w:val="00CD6DBF"/>
    <w:rsid w:val="00CE0946"/>
    <w:rsid w:val="00CF2047"/>
    <w:rsid w:val="00CF20EE"/>
    <w:rsid w:val="00D01BF9"/>
    <w:rsid w:val="00D02C21"/>
    <w:rsid w:val="00D0600E"/>
    <w:rsid w:val="00D20538"/>
    <w:rsid w:val="00D33C89"/>
    <w:rsid w:val="00D34BC6"/>
    <w:rsid w:val="00D355F8"/>
    <w:rsid w:val="00D437F6"/>
    <w:rsid w:val="00D47719"/>
    <w:rsid w:val="00D517CE"/>
    <w:rsid w:val="00D67486"/>
    <w:rsid w:val="00D72E36"/>
    <w:rsid w:val="00D95F15"/>
    <w:rsid w:val="00DA0FA7"/>
    <w:rsid w:val="00DA18A8"/>
    <w:rsid w:val="00DA3E20"/>
    <w:rsid w:val="00DB6E63"/>
    <w:rsid w:val="00DC5019"/>
    <w:rsid w:val="00DC6C3C"/>
    <w:rsid w:val="00DD283E"/>
    <w:rsid w:val="00DD479A"/>
    <w:rsid w:val="00DD4C72"/>
    <w:rsid w:val="00DE7757"/>
    <w:rsid w:val="00E014D0"/>
    <w:rsid w:val="00E04145"/>
    <w:rsid w:val="00E1367A"/>
    <w:rsid w:val="00E1531C"/>
    <w:rsid w:val="00E243E3"/>
    <w:rsid w:val="00E4031A"/>
    <w:rsid w:val="00E4130B"/>
    <w:rsid w:val="00E415B8"/>
    <w:rsid w:val="00E42E14"/>
    <w:rsid w:val="00E42E29"/>
    <w:rsid w:val="00E90BA2"/>
    <w:rsid w:val="00E9297A"/>
    <w:rsid w:val="00E92FD7"/>
    <w:rsid w:val="00EA05CF"/>
    <w:rsid w:val="00EA0D01"/>
    <w:rsid w:val="00EA1392"/>
    <w:rsid w:val="00EA49CD"/>
    <w:rsid w:val="00EA6BE1"/>
    <w:rsid w:val="00EB185A"/>
    <w:rsid w:val="00EC0CAB"/>
    <w:rsid w:val="00EC5602"/>
    <w:rsid w:val="00ED09CF"/>
    <w:rsid w:val="00F23E40"/>
    <w:rsid w:val="00F2733D"/>
    <w:rsid w:val="00F31AB9"/>
    <w:rsid w:val="00F3606A"/>
    <w:rsid w:val="00F37D5F"/>
    <w:rsid w:val="00F42E9E"/>
    <w:rsid w:val="00F4533B"/>
    <w:rsid w:val="00F5344A"/>
    <w:rsid w:val="00F67186"/>
    <w:rsid w:val="00F74967"/>
    <w:rsid w:val="00F768D1"/>
    <w:rsid w:val="00F85F54"/>
    <w:rsid w:val="00F939B5"/>
    <w:rsid w:val="00F9461A"/>
    <w:rsid w:val="00FA45F2"/>
    <w:rsid w:val="00FB1162"/>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77</Pages>
  <Words>14001</Words>
  <Characters>81492</Characters>
  <Application>Microsoft Office Word</Application>
  <DocSecurity>0</DocSecurity>
  <Lines>2202</Lines>
  <Paragraphs>1273</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942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6262 Work Product Fulfillment Summary</dc:title>
  <dc:subject>summary of how the AVCDL fulfills ISO 26262</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16</cp:revision>
  <cp:lastPrinted>2022-08-25T17:40:00Z</cp:lastPrinted>
  <dcterms:created xsi:type="dcterms:W3CDTF">2022-11-04T15:57:00Z</dcterms:created>
  <dcterms:modified xsi:type="dcterms:W3CDTF">2022-11-10T13:26:00Z</dcterms:modified>
  <cp:category/>
</cp:coreProperties>
</file>